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3680EF" w14:textId="77777777" w:rsidR="0054107D" w:rsidRPr="0054107D" w:rsidRDefault="0054107D" w:rsidP="0054107D">
      <w:pPr>
        <w:pStyle w:val="LabTitle"/>
        <w:spacing w:before="0" w:line="240" w:lineRule="auto"/>
        <w:rPr>
          <w:sz w:val="24"/>
          <w:szCs w:val="24"/>
        </w:rPr>
      </w:pPr>
    </w:p>
    <w:p w14:paraId="69FD50CD" w14:textId="5B254984" w:rsidR="004D36D7" w:rsidRDefault="002D6C2A" w:rsidP="00DD43AB">
      <w:pPr>
        <w:pStyle w:val="LabTitle"/>
      </w:pPr>
      <w:r w:rsidRPr="00FD4A68">
        <w:t xml:space="preserve">Lab </w:t>
      </w:r>
      <w:r w:rsidR="0054107D">
        <w:t>2.1.4.7</w:t>
      </w:r>
      <w:r w:rsidRPr="00FD4A68">
        <w:t xml:space="preserve"> </w:t>
      </w:r>
      <w:r w:rsidR="002C1A4C">
        <w:t>Establishing a Console Session</w:t>
      </w:r>
      <w:r w:rsidR="004D36D7" w:rsidRPr="00FD4A68">
        <w:t xml:space="preserve"> </w:t>
      </w:r>
    </w:p>
    <w:p w14:paraId="3611AB9B" w14:textId="77777777" w:rsidR="008C4307" w:rsidRDefault="00E07523" w:rsidP="0067097A">
      <w:pPr>
        <w:pStyle w:val="Visual"/>
      </w:pPr>
      <w:r>
        <w:rPr>
          <w:noProof/>
          <w:lang w:val="es-MX" w:eastAsia="es-MX"/>
        </w:rPr>
        <w:drawing>
          <wp:inline distT="0" distB="0" distL="0" distR="0" wp14:anchorId="25C229FF" wp14:editId="344FED57">
            <wp:extent cx="2857500" cy="8667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68902" cy="870213"/>
                    </a:xfrm>
                    <a:prstGeom prst="rect">
                      <a:avLst/>
                    </a:prstGeom>
                    <a:noFill/>
                  </pic:spPr>
                </pic:pic>
              </a:graphicData>
            </a:graphic>
          </wp:inline>
        </w:drawing>
      </w:r>
    </w:p>
    <w:p w14:paraId="5EF118B2" w14:textId="77777777" w:rsidR="009D2C27" w:rsidRPr="00BB73FF" w:rsidRDefault="009D2C27" w:rsidP="00BB73FF">
      <w:pPr>
        <w:pStyle w:val="LabSection"/>
      </w:pPr>
      <w:r w:rsidRPr="00BB73FF">
        <w:t>Objective</w:t>
      </w:r>
      <w:r w:rsidR="006E6581">
        <w:t>s</w:t>
      </w:r>
    </w:p>
    <w:p w14:paraId="624D5820" w14:textId="77777777" w:rsidR="0054674D" w:rsidRDefault="00191014" w:rsidP="0054674D">
      <w:pPr>
        <w:pStyle w:val="BodyTextL25Bold"/>
      </w:pPr>
      <w:r>
        <w:t xml:space="preserve">Part 1: </w:t>
      </w:r>
      <w:r w:rsidR="0054674D">
        <w:t>Access a Cisco Switch through the Serial Console Port</w:t>
      </w:r>
    </w:p>
    <w:p w14:paraId="4C3AC04E" w14:textId="77777777" w:rsidR="00C927FB" w:rsidRDefault="00D65ACF" w:rsidP="00A84F33">
      <w:pPr>
        <w:pStyle w:val="BodyTextL25Bold"/>
      </w:pPr>
      <w:r>
        <w:t>Part 2</w:t>
      </w:r>
      <w:r w:rsidR="008D1BC2">
        <w:t>: D</w:t>
      </w:r>
      <w:r w:rsidR="00A84F33">
        <w:t xml:space="preserve">isplay </w:t>
      </w:r>
      <w:r w:rsidR="00C71D58">
        <w:t xml:space="preserve">and </w:t>
      </w:r>
      <w:r>
        <w:t>Configure Basic Device Settings</w:t>
      </w:r>
    </w:p>
    <w:p w14:paraId="04F053C5" w14:textId="77777777" w:rsidR="00C07FD9" w:rsidRPr="00C07FD9" w:rsidRDefault="009D2C27" w:rsidP="00C07FD9">
      <w:pPr>
        <w:pStyle w:val="LabSection"/>
      </w:pPr>
      <w:r>
        <w:t xml:space="preserve">Background </w:t>
      </w:r>
      <w:r w:rsidR="00672919">
        <w:t>/ Scenario</w:t>
      </w:r>
    </w:p>
    <w:p w14:paraId="12CA6178" w14:textId="5036FCC2" w:rsidR="00320AFA" w:rsidRDefault="00F847B6" w:rsidP="009C20F8">
      <w:pPr>
        <w:pStyle w:val="BodyTextL25"/>
        <w:ind w:left="357"/>
        <w:jc w:val="both"/>
      </w:pPr>
      <w:r>
        <w:t xml:space="preserve">Various models of Cisco routers and switches are used in </w:t>
      </w:r>
      <w:r w:rsidR="009B18B9">
        <w:t xml:space="preserve">all types of </w:t>
      </w:r>
      <w:r>
        <w:t xml:space="preserve">networks. These devices </w:t>
      </w:r>
      <w:r w:rsidR="005A28DD">
        <w:t>are</w:t>
      </w:r>
      <w:r>
        <w:t xml:space="preserve"> managed using a local console connection or a remote connection. In this lab</w:t>
      </w:r>
      <w:r w:rsidR="005A28DD">
        <w:t>,</w:t>
      </w:r>
      <w:r>
        <w:t xml:space="preserve"> you will learn how to access a Cisco device via a direct local connection to the </w:t>
      </w:r>
      <w:r w:rsidR="005A28DD">
        <w:t xml:space="preserve">console port, using </w:t>
      </w:r>
      <w:r w:rsidR="00861EA8">
        <w:t>the</w:t>
      </w:r>
      <w:r w:rsidR="005A28DD">
        <w:t xml:space="preserve"> </w:t>
      </w:r>
      <w:r>
        <w:t>terminal emulation program</w:t>
      </w:r>
      <w:r w:rsidR="005A28DD">
        <w:t xml:space="preserve"> </w:t>
      </w:r>
      <w:r w:rsidR="00861EA8">
        <w:t xml:space="preserve">called </w:t>
      </w:r>
      <w:r w:rsidR="00CF488A" w:rsidRPr="00CF488A">
        <w:rPr>
          <w:b/>
          <w:bCs/>
        </w:rPr>
        <w:t>Tera Term</w:t>
      </w:r>
      <w:r w:rsidR="009C20F8">
        <w:t xml:space="preserve">. </w:t>
      </w:r>
      <w:r w:rsidR="00320AFA">
        <w:t xml:space="preserve">Using </w:t>
      </w:r>
      <w:r w:rsidR="00692511" w:rsidRPr="00692511">
        <w:rPr>
          <w:b/>
          <w:bCs/>
        </w:rPr>
        <w:t>Tera Term</w:t>
      </w:r>
      <w:r w:rsidR="00320AFA">
        <w:t xml:space="preserve"> is the most basic way to access a router for checking or changing its configuration. After you have established a console connection with the Cisco device, you can display or configure device settings. You will only display settings and configure the clock in this lab.</w:t>
      </w:r>
    </w:p>
    <w:p w14:paraId="7909F535" w14:textId="77777777" w:rsidR="001A11EE" w:rsidRPr="004127FF" w:rsidRDefault="009C20F8" w:rsidP="007A1FB5">
      <w:pPr>
        <w:pStyle w:val="StepHead"/>
        <w:jc w:val="both"/>
      </w:pPr>
      <w:r>
        <w:rPr>
          <w:noProof/>
          <w:lang w:val="es-MX" w:eastAsia="es-MX"/>
        </w:rPr>
        <w:drawing>
          <wp:anchor distT="0" distB="0" distL="114300" distR="114300" simplePos="0" relativeHeight="251658240" behindDoc="1" locked="0" layoutInCell="1" allowOverlap="1" wp14:anchorId="20DDD361" wp14:editId="38F0797E">
            <wp:simplePos x="0" y="0"/>
            <wp:positionH relativeFrom="column">
              <wp:posOffset>4819650</wp:posOffset>
            </wp:positionH>
            <wp:positionV relativeFrom="paragraph">
              <wp:posOffset>79375</wp:posOffset>
            </wp:positionV>
            <wp:extent cx="1724025" cy="1055370"/>
            <wp:effectExtent l="0" t="0" r="9525" b="0"/>
            <wp:wrapTight wrapText="bothSides">
              <wp:wrapPolygon edited="0">
                <wp:start x="0" y="0"/>
                <wp:lineTo x="0" y="21054"/>
                <wp:lineTo x="21481" y="21054"/>
                <wp:lineTo x="21481" y="0"/>
                <wp:lineTo x="0" y="0"/>
              </wp:wrapPolygon>
            </wp:wrapTight>
            <wp:docPr id="1" name="Picture 2" descr="Console_Ac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nsole_Acces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24025" cy="105537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1A11EE">
        <w:t xml:space="preserve">Connect a Cisco </w:t>
      </w:r>
      <w:r w:rsidR="0038274C">
        <w:t>s</w:t>
      </w:r>
      <w:r w:rsidR="001A11EE">
        <w:t xml:space="preserve">witch and </w:t>
      </w:r>
      <w:r w:rsidR="0038274C">
        <w:t>c</w:t>
      </w:r>
      <w:r w:rsidR="001A11EE">
        <w:t xml:space="preserve">omputer </w:t>
      </w:r>
      <w:r w:rsidR="0038274C">
        <w:t>u</w:t>
      </w:r>
      <w:r w:rsidR="001A11EE">
        <w:t xml:space="preserve">sing a </w:t>
      </w:r>
      <w:r w:rsidR="0038274C">
        <w:t>r</w:t>
      </w:r>
      <w:r w:rsidR="001A11EE">
        <w:t xml:space="preserve">ollover </w:t>
      </w:r>
      <w:r w:rsidR="0038274C">
        <w:t>c</w:t>
      </w:r>
      <w:r w:rsidR="001A11EE">
        <w:t xml:space="preserve">onsole </w:t>
      </w:r>
      <w:r w:rsidR="0038274C">
        <w:t>c</w:t>
      </w:r>
      <w:r w:rsidR="001A11EE">
        <w:t>able</w:t>
      </w:r>
      <w:r w:rsidR="00593F6F">
        <w:t>.</w:t>
      </w:r>
    </w:p>
    <w:p w14:paraId="0E10F070" w14:textId="77777777" w:rsidR="00191014" w:rsidRPr="00197C42" w:rsidRDefault="004127FF" w:rsidP="007A1FB5">
      <w:pPr>
        <w:pStyle w:val="SubStepAlpha"/>
        <w:spacing w:before="0" w:after="0"/>
        <w:ind w:left="714" w:hanging="357"/>
      </w:pPr>
      <w:r>
        <w:t>Connect the rollover console</w:t>
      </w:r>
      <w:r w:rsidR="00191014" w:rsidRPr="00197C42">
        <w:t xml:space="preserve"> cable to the RJ-45 console port of the </w:t>
      </w:r>
      <w:r w:rsidR="009E16E0">
        <w:t>switch</w:t>
      </w:r>
      <w:r w:rsidR="004F4AE0">
        <w:t>.</w:t>
      </w:r>
    </w:p>
    <w:p w14:paraId="3AE4A7AB" w14:textId="77777777" w:rsidR="00900728" w:rsidRDefault="00191014" w:rsidP="007A1FB5">
      <w:pPr>
        <w:pStyle w:val="SubStepAlpha"/>
        <w:spacing w:before="0" w:after="0"/>
        <w:ind w:left="714" w:hanging="357"/>
      </w:pPr>
      <w:r w:rsidRPr="00197C42">
        <w:t>Connect the other ca</w:t>
      </w:r>
      <w:r w:rsidR="00C927FB">
        <w:t>ble end to</w:t>
      </w:r>
      <w:r w:rsidR="00F216C4">
        <w:t xml:space="preserve"> </w:t>
      </w:r>
      <w:r w:rsidR="009E16E0">
        <w:t xml:space="preserve">the serial </w:t>
      </w:r>
      <w:r w:rsidR="00F216C4">
        <w:t xml:space="preserve">COM port </w:t>
      </w:r>
      <w:r w:rsidR="000F5606">
        <w:t>on the computer.</w:t>
      </w:r>
    </w:p>
    <w:p w14:paraId="710120B0" w14:textId="5FE1C2E3" w:rsidR="006C6D5A" w:rsidRDefault="00861EA8" w:rsidP="007A1FB5">
      <w:pPr>
        <w:pStyle w:val="SubStepAlpha"/>
        <w:spacing w:before="0" w:after="0"/>
        <w:ind w:left="714" w:hanging="357"/>
      </w:pPr>
      <w:r>
        <w:t>Turn on</w:t>
      </w:r>
      <w:r w:rsidR="006C6D5A">
        <w:t xml:space="preserve"> the Cisco </w:t>
      </w:r>
      <w:r w:rsidR="00F856F7">
        <w:t>switch</w:t>
      </w:r>
      <w:r w:rsidR="006C6D5A">
        <w:t xml:space="preserve"> and computer</w:t>
      </w:r>
      <w:r w:rsidR="00754D8D">
        <w:t>.</w:t>
      </w:r>
    </w:p>
    <w:p w14:paraId="72FE639E" w14:textId="77777777" w:rsidR="007A1FB5" w:rsidRDefault="007A1FB5" w:rsidP="007A1FB5">
      <w:pPr>
        <w:pStyle w:val="SubStepAlpha"/>
        <w:numPr>
          <w:ilvl w:val="0"/>
          <w:numId w:val="0"/>
        </w:numPr>
        <w:spacing w:before="0" w:after="0"/>
        <w:ind w:left="357"/>
      </w:pPr>
    </w:p>
    <w:p w14:paraId="3BE09C54" w14:textId="60D414D7" w:rsidR="00431213" w:rsidRDefault="00F93F73" w:rsidP="007A1FB5">
      <w:pPr>
        <w:pStyle w:val="StepHead"/>
        <w:spacing w:before="0" w:after="100" w:afterAutospacing="1" w:line="240" w:lineRule="auto"/>
        <w:ind w:left="862" w:hanging="862"/>
        <w:contextualSpacing/>
      </w:pPr>
      <w:bookmarkStart w:id="0" w:name="_Ref339459811"/>
      <w:r>
        <w:t>E</w:t>
      </w:r>
      <w:r w:rsidR="0038274C">
        <w:t>stablish a console s</w:t>
      </w:r>
      <w:r w:rsidR="008D1BC2">
        <w:t xml:space="preserve">ession with </w:t>
      </w:r>
      <w:r w:rsidR="0038274C">
        <w:t>the s</w:t>
      </w:r>
      <w:r w:rsidR="00F1349B">
        <w:t>witch</w:t>
      </w:r>
      <w:bookmarkEnd w:id="0"/>
      <w:r w:rsidR="00593F6F">
        <w:t>.</w:t>
      </w:r>
    </w:p>
    <w:p w14:paraId="5F36F475" w14:textId="50AC8D73" w:rsidR="007A1FB5" w:rsidRDefault="00692511" w:rsidP="009C20F8">
      <w:pPr>
        <w:pStyle w:val="BodyTextL25"/>
        <w:ind w:left="357"/>
        <w:jc w:val="both"/>
      </w:pPr>
      <w:r>
        <w:rPr>
          <w:b/>
        </w:rPr>
        <w:t>Tera Term</w:t>
      </w:r>
      <w:r w:rsidR="00501E5D">
        <w:t xml:space="preserve"> is a terminal emulation program. This program allows you to access the terminal output</w:t>
      </w:r>
      <w:r w:rsidR="00FA1A82">
        <w:t xml:space="preserve"> of the switch. It also allows you to</w:t>
      </w:r>
      <w:r w:rsidR="00501E5D">
        <w:t xml:space="preserve"> configure the switch.</w:t>
      </w:r>
      <w:r w:rsidR="009C20F8">
        <w:t xml:space="preserve"> </w:t>
      </w:r>
    </w:p>
    <w:p w14:paraId="0F57B7F1" w14:textId="280B4F9A" w:rsidR="007A1FB5" w:rsidRDefault="00197C42" w:rsidP="007A1FB5">
      <w:pPr>
        <w:pStyle w:val="BodyTextL25"/>
        <w:numPr>
          <w:ilvl w:val="0"/>
          <w:numId w:val="13"/>
        </w:numPr>
        <w:jc w:val="both"/>
      </w:pPr>
      <w:r>
        <w:t xml:space="preserve">Start </w:t>
      </w:r>
      <w:r w:rsidR="00692511">
        <w:rPr>
          <w:b/>
        </w:rPr>
        <w:t>Tera Term</w:t>
      </w:r>
      <w:r>
        <w:t xml:space="preserve"> by clicking the </w:t>
      </w:r>
      <w:r w:rsidR="002769F5" w:rsidRPr="002769F5">
        <w:rPr>
          <w:b/>
        </w:rPr>
        <w:t>Windows</w:t>
      </w:r>
      <w:r w:rsidRPr="002769F5">
        <w:rPr>
          <w:b/>
        </w:rPr>
        <w:t xml:space="preserve"> </w:t>
      </w:r>
      <w:r w:rsidR="004F0FB5" w:rsidRPr="002769F5">
        <w:rPr>
          <w:b/>
        </w:rPr>
        <w:t>Start</w:t>
      </w:r>
      <w:r w:rsidR="004F0FB5">
        <w:t xml:space="preserve"> button </w:t>
      </w:r>
      <w:r>
        <w:t xml:space="preserve">located in the task bar. Locate </w:t>
      </w:r>
      <w:r w:rsidR="00692511">
        <w:rPr>
          <w:b/>
        </w:rPr>
        <w:t>Tera Term</w:t>
      </w:r>
      <w:r>
        <w:t xml:space="preserve"> under </w:t>
      </w:r>
      <w:r w:rsidRPr="004F0FB5">
        <w:rPr>
          <w:b/>
        </w:rPr>
        <w:t>All Programs</w:t>
      </w:r>
      <w:r w:rsidR="00202E32">
        <w:t>.</w:t>
      </w:r>
      <w:r w:rsidR="007A1FB5">
        <w:t xml:space="preserve"> </w:t>
      </w:r>
    </w:p>
    <w:p w14:paraId="32DA28B8" w14:textId="1A6B7032" w:rsidR="00631065" w:rsidRDefault="007A1FB5" w:rsidP="007A1FB5">
      <w:pPr>
        <w:pStyle w:val="BodyTextL25"/>
        <w:numPr>
          <w:ilvl w:val="0"/>
          <w:numId w:val="13"/>
        </w:numPr>
        <w:jc w:val="both"/>
      </w:pPr>
      <w:r>
        <w:rPr>
          <w:noProof/>
        </w:rPr>
        <mc:AlternateContent>
          <mc:Choice Requires="wps">
            <w:drawing>
              <wp:anchor distT="45720" distB="45720" distL="114300" distR="114300" simplePos="0" relativeHeight="251662336" behindDoc="0" locked="0" layoutInCell="1" allowOverlap="1" wp14:anchorId="6AF24BF6" wp14:editId="56E73935">
                <wp:simplePos x="0" y="0"/>
                <wp:positionH relativeFrom="column">
                  <wp:posOffset>323850</wp:posOffset>
                </wp:positionH>
                <wp:positionV relativeFrom="paragraph">
                  <wp:posOffset>338455</wp:posOffset>
                </wp:positionV>
                <wp:extent cx="5772150" cy="2247900"/>
                <wp:effectExtent l="0" t="0" r="0" b="0"/>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2150" cy="2247900"/>
                        </a:xfrm>
                        <a:prstGeom prst="rect">
                          <a:avLst/>
                        </a:prstGeom>
                        <a:solidFill>
                          <a:srgbClr val="FFFFFF"/>
                        </a:solidFill>
                        <a:ln w="9525">
                          <a:noFill/>
                          <a:miter lim="800000"/>
                          <a:headEnd/>
                          <a:tailEnd/>
                        </a:ln>
                      </wps:spPr>
                      <wps:txbx>
                        <w:txbxContent>
                          <w:p w14:paraId="5178D204" w14:textId="77777777" w:rsidR="007A1FB5" w:rsidRDefault="007A1FB5" w:rsidP="007A1FB5">
                            <w:r>
                              <w:rPr>
                                <w:noProof/>
                              </w:rPr>
                              <w:drawing>
                                <wp:inline distT="0" distB="0" distL="0" distR="0" wp14:anchorId="49B1185D" wp14:editId="7134DAFB">
                                  <wp:extent cx="4247399" cy="2162175"/>
                                  <wp:effectExtent l="0" t="0" r="1270" b="0"/>
                                  <wp:docPr id="6" name="Picture 3" descr="TeraTerm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raTerm1"/>
                                          <pic:cNvPicPr>
                                            <a:picLocks noChangeAspect="1" noChangeArrowheads="1"/>
                                          </pic:cNvPicPr>
                                        </pic:nvPicPr>
                                        <pic:blipFill>
                                          <a:blip r:embed="rId10" cstate="print"/>
                                          <a:srcRect/>
                                          <a:stretch>
                                            <a:fillRect/>
                                          </a:stretch>
                                        </pic:blipFill>
                                        <pic:spPr bwMode="auto">
                                          <a:xfrm>
                                            <a:off x="0" y="0"/>
                                            <a:ext cx="4318452" cy="219834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F24BF6" id="_x0000_t202" coordsize="21600,21600" o:spt="202" path="m,l,21600r21600,l21600,xe">
                <v:stroke joinstyle="miter"/>
                <v:path gradientshapeok="t" o:connecttype="rect"/>
              </v:shapetype>
              <v:shape id="Cuadro de texto 2" o:spid="_x0000_s1026" type="#_x0000_t202" style="position:absolute;left:0;text-align:left;margin-left:25.5pt;margin-top:26.65pt;width:454.5pt;height:177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" stroked="f">
                <v:textbox>
                  <w:txbxContent>
                    <w:p w14:paraId="5178D204" w14:textId="77777777" w:rsidR="007A1FB5" w:rsidRDefault="007A1FB5" w:rsidP="007A1FB5">
                      <w:r>
                        <w:rPr>
                          <w:noProof/>
                        </w:rPr>
                        <w:drawing>
                          <wp:inline distT="0" distB="0" distL="0" distR="0" wp14:anchorId="49B1185D" wp14:editId="7134DAFB">
                            <wp:extent cx="4247399" cy="2162175"/>
                            <wp:effectExtent l="0" t="0" r="1270" b="0"/>
                            <wp:docPr id="6" name="Picture 3" descr="TeraTerm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raTerm1"/>
                                    <pic:cNvPicPr>
                                      <a:picLocks noChangeAspect="1" noChangeArrowheads="1"/>
                                    </pic:cNvPicPr>
                                  </pic:nvPicPr>
                                  <pic:blipFill>
                                    <a:blip r:embed="rId11" cstate="print"/>
                                    <a:srcRect/>
                                    <a:stretch>
                                      <a:fillRect/>
                                    </a:stretch>
                                  </pic:blipFill>
                                  <pic:spPr bwMode="auto">
                                    <a:xfrm>
                                      <a:off x="0" y="0"/>
                                      <a:ext cx="4318452" cy="2198345"/>
                                    </a:xfrm>
                                    <a:prstGeom prst="rect">
                                      <a:avLst/>
                                    </a:prstGeom>
                                    <a:noFill/>
                                    <a:ln w="9525">
                                      <a:noFill/>
                                      <a:miter lim="800000"/>
                                      <a:headEnd/>
                                      <a:tailEnd/>
                                    </a:ln>
                                  </pic:spPr>
                                </pic:pic>
                              </a:graphicData>
                            </a:graphic>
                          </wp:inline>
                        </w:drawing>
                      </w:r>
                    </w:p>
                  </w:txbxContent>
                </v:textbox>
                <w10:wrap type="square"/>
              </v:shape>
            </w:pict>
          </mc:Fallback>
        </mc:AlternateContent>
      </w:r>
      <w:r>
        <w:t xml:space="preserve">In the New Connection dialog box, click the </w:t>
      </w:r>
      <w:r w:rsidRPr="00EF694A">
        <w:rPr>
          <w:b/>
        </w:rPr>
        <w:t>Serial</w:t>
      </w:r>
      <w:r>
        <w:t xml:space="preserve"> radio button. Verify that the correct COM port is selected and c</w:t>
      </w:r>
      <w:r w:rsidRPr="0021601B">
        <w:t xml:space="preserve">lick </w:t>
      </w:r>
      <w:r w:rsidRPr="00EF694A">
        <w:rPr>
          <w:b/>
        </w:rPr>
        <w:t>OK</w:t>
      </w:r>
      <w:r w:rsidRPr="0021601B">
        <w:t xml:space="preserve"> to continue</w:t>
      </w:r>
      <w:r>
        <w:t>.</w:t>
      </w:r>
    </w:p>
    <w:p w14:paraId="7DC792FB" w14:textId="13C5F883" w:rsidR="001F1349" w:rsidRPr="007A1FB5" w:rsidRDefault="000D6C4A" w:rsidP="007A1FB5">
      <w:pPr>
        <w:pStyle w:val="BodyTextL25"/>
        <w:numPr>
          <w:ilvl w:val="0"/>
          <w:numId w:val="13"/>
        </w:numPr>
        <w:jc w:val="both"/>
      </w:pPr>
      <w:r>
        <w:rPr>
          <w:noProof/>
        </w:rPr>
        <w:lastRenderedPageBreak/>
        <mc:AlternateContent>
          <mc:Choice Requires="wps">
            <w:drawing>
              <wp:anchor distT="45720" distB="45720" distL="114300" distR="114300" simplePos="0" relativeHeight="251660288" behindDoc="0" locked="0" layoutInCell="1" allowOverlap="1" wp14:anchorId="126377BA" wp14:editId="34AF1FBA">
                <wp:simplePos x="0" y="0"/>
                <wp:positionH relativeFrom="column">
                  <wp:posOffset>323850</wp:posOffset>
                </wp:positionH>
                <wp:positionV relativeFrom="paragraph">
                  <wp:posOffset>675894</wp:posOffset>
                </wp:positionV>
                <wp:extent cx="6267450" cy="3190875"/>
                <wp:effectExtent l="0" t="0" r="0" b="952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7450" cy="3190875"/>
                        </a:xfrm>
                        <a:prstGeom prst="rect">
                          <a:avLst/>
                        </a:prstGeom>
                        <a:solidFill>
                          <a:srgbClr val="FFFFFF"/>
                        </a:solidFill>
                        <a:ln w="9525">
                          <a:noFill/>
                          <a:miter lim="800000"/>
                          <a:headEnd/>
                          <a:tailEnd/>
                        </a:ln>
                      </wps:spPr>
                      <wps:txbx>
                        <w:txbxContent>
                          <w:p w14:paraId="16495CC9" w14:textId="0AE3C10E" w:rsidR="00692511" w:rsidRDefault="007A1FB5">
                            <w:r>
                              <w:rPr>
                                <w:noProof/>
                              </w:rPr>
                              <w:drawing>
                                <wp:inline distT="0" distB="0" distL="0" distR="0" wp14:anchorId="5E71F64C" wp14:editId="4C3CDBE6">
                                  <wp:extent cx="5981700" cy="3045032"/>
                                  <wp:effectExtent l="0" t="0" r="0" b="3175"/>
                                  <wp:docPr id="7" name="Picture 4" descr="TeraTer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eraTerm2"/>
                                          <pic:cNvPicPr>
                                            <a:picLocks noChangeAspect="1" noChangeArrowheads="1"/>
                                          </pic:cNvPicPr>
                                        </pic:nvPicPr>
                                        <pic:blipFill>
                                          <a:blip r:embed="rId12" cstate="print"/>
                                          <a:srcRect/>
                                          <a:stretch>
                                            <a:fillRect/>
                                          </a:stretch>
                                        </pic:blipFill>
                                        <pic:spPr bwMode="auto">
                                          <a:xfrm>
                                            <a:off x="0" y="0"/>
                                            <a:ext cx="6002673" cy="3055709"/>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6377BA" id="_x0000_s1027" type="#_x0000_t202" style="position:absolute;left:0;text-align:left;margin-left:25.5pt;margin-top:53.2pt;width:493.5pt;height:251.2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" stroked="f">
                <v:textbox>
                  <w:txbxContent>
                    <w:p w14:paraId="16495CC9" w14:textId="0AE3C10E" w:rsidR="00692511" w:rsidRDefault="007A1FB5">
                      <w:r>
                        <w:rPr>
                          <w:noProof/>
                        </w:rPr>
                        <w:drawing>
                          <wp:inline distT="0" distB="0" distL="0" distR="0" wp14:anchorId="5E71F64C" wp14:editId="4C3CDBE6">
                            <wp:extent cx="5981700" cy="3045032"/>
                            <wp:effectExtent l="0" t="0" r="0" b="3175"/>
                            <wp:docPr id="7" name="Picture 4" descr="TeraTer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eraTerm2"/>
                                    <pic:cNvPicPr>
                                      <a:picLocks noChangeAspect="1" noChangeArrowheads="1"/>
                                    </pic:cNvPicPr>
                                  </pic:nvPicPr>
                                  <pic:blipFill>
                                    <a:blip r:embed="rId13" cstate="print"/>
                                    <a:srcRect/>
                                    <a:stretch>
                                      <a:fillRect/>
                                    </a:stretch>
                                  </pic:blipFill>
                                  <pic:spPr bwMode="auto">
                                    <a:xfrm>
                                      <a:off x="0" y="0"/>
                                      <a:ext cx="6002673" cy="3055709"/>
                                    </a:xfrm>
                                    <a:prstGeom prst="rect">
                                      <a:avLst/>
                                    </a:prstGeom>
                                    <a:noFill/>
                                    <a:ln w="9525">
                                      <a:noFill/>
                                      <a:miter lim="800000"/>
                                      <a:headEnd/>
                                      <a:tailEnd/>
                                    </a:ln>
                                  </pic:spPr>
                                </pic:pic>
                              </a:graphicData>
                            </a:graphic>
                          </wp:inline>
                        </w:drawing>
                      </w:r>
                    </w:p>
                  </w:txbxContent>
                </v:textbox>
                <w10:wrap type="square"/>
              </v:shape>
            </w:pict>
          </mc:Fallback>
        </mc:AlternateContent>
      </w:r>
      <w:r w:rsidR="00692511" w:rsidRPr="007A1FB5">
        <w:t xml:space="preserve">From the </w:t>
      </w:r>
      <w:r w:rsidR="00692511" w:rsidRPr="007A1FB5">
        <w:rPr>
          <w:b/>
          <w:bCs/>
        </w:rPr>
        <w:t>Tera Term</w:t>
      </w:r>
      <w:r w:rsidR="00692511" w:rsidRPr="007A1FB5">
        <w:t xml:space="preserve"> </w:t>
      </w:r>
      <w:r w:rsidR="00692511" w:rsidRPr="00595885">
        <w:rPr>
          <w:b/>
          <w:bCs/>
          <w:u w:val="single"/>
        </w:rPr>
        <w:t xml:space="preserve">Setup </w:t>
      </w:r>
      <w:r w:rsidR="00692511" w:rsidRPr="007A1FB5">
        <w:t xml:space="preserve">menu, choose the </w:t>
      </w:r>
      <w:r w:rsidR="00692511" w:rsidRPr="00595885">
        <w:rPr>
          <w:b/>
          <w:bCs/>
          <w:u w:val="single"/>
        </w:rPr>
        <w:t>Serial port</w:t>
      </w:r>
      <w:r w:rsidR="00692511" w:rsidRPr="007A1FB5">
        <w:t xml:space="preserve">… to verify the serial settings. The default parameters for the console port are </w:t>
      </w:r>
      <w:r w:rsidR="00692511" w:rsidRPr="000D6C4A">
        <w:rPr>
          <w:b/>
          <w:bCs/>
        </w:rPr>
        <w:t>9600 baud</w:t>
      </w:r>
      <w:r w:rsidR="00692511" w:rsidRPr="007A1FB5">
        <w:t xml:space="preserve">, </w:t>
      </w:r>
      <w:r w:rsidR="00692511" w:rsidRPr="000D6C4A">
        <w:rPr>
          <w:b/>
          <w:bCs/>
        </w:rPr>
        <w:t>8 data bits</w:t>
      </w:r>
      <w:r w:rsidR="00692511" w:rsidRPr="007A1FB5">
        <w:t xml:space="preserve">, </w:t>
      </w:r>
      <w:r w:rsidR="00692511" w:rsidRPr="000D6C4A">
        <w:rPr>
          <w:b/>
          <w:bCs/>
        </w:rPr>
        <w:t>no parity</w:t>
      </w:r>
      <w:r w:rsidR="00692511" w:rsidRPr="007A1FB5">
        <w:t xml:space="preserve">, </w:t>
      </w:r>
      <w:r w:rsidR="00692511" w:rsidRPr="000D6C4A">
        <w:rPr>
          <w:b/>
          <w:bCs/>
        </w:rPr>
        <w:t>1 stop bit</w:t>
      </w:r>
      <w:r w:rsidR="00692511" w:rsidRPr="007A1FB5">
        <w:t xml:space="preserve">, and </w:t>
      </w:r>
      <w:r w:rsidR="00692511" w:rsidRPr="000D6C4A">
        <w:rPr>
          <w:b/>
          <w:bCs/>
        </w:rPr>
        <w:t>no flow control</w:t>
      </w:r>
      <w:r w:rsidR="00692511" w:rsidRPr="007A1FB5">
        <w:t xml:space="preserve">. The </w:t>
      </w:r>
      <w:r w:rsidR="00692511" w:rsidRPr="000D6C4A">
        <w:rPr>
          <w:b/>
          <w:bCs/>
        </w:rPr>
        <w:t>Tera Term</w:t>
      </w:r>
      <w:r w:rsidR="00692511" w:rsidRPr="007A1FB5">
        <w:t xml:space="preserve"> default settings match the console port settings for communications with the Cisco IOS switch.</w:t>
      </w:r>
    </w:p>
    <w:p w14:paraId="6C5EA19D" w14:textId="3AC4322F" w:rsidR="001F1349" w:rsidRPr="007A1FB5" w:rsidRDefault="001F1349" w:rsidP="007A1FB5">
      <w:pPr>
        <w:pStyle w:val="BodyTextL25"/>
        <w:spacing w:before="0" w:after="0"/>
        <w:ind w:left="357"/>
        <w:jc w:val="center"/>
        <w:rPr>
          <w:b/>
          <w:sz w:val="16"/>
          <w:szCs w:val="16"/>
        </w:rPr>
      </w:pPr>
    </w:p>
    <w:p w14:paraId="69FF3123" w14:textId="1B9FFAFC" w:rsidR="007A1FB5" w:rsidRDefault="007A1FB5" w:rsidP="007A1FB5">
      <w:pPr>
        <w:pStyle w:val="SubStepAlpha"/>
        <w:numPr>
          <w:ilvl w:val="2"/>
          <w:numId w:val="14"/>
        </w:numPr>
      </w:pPr>
      <w:r>
        <w:rPr>
          <w:noProof/>
        </w:rPr>
        <mc:AlternateContent>
          <mc:Choice Requires="wps">
            <w:drawing>
              <wp:anchor distT="45720" distB="45720" distL="114300" distR="114300" simplePos="0" relativeHeight="251664384" behindDoc="0" locked="0" layoutInCell="1" allowOverlap="1" wp14:anchorId="3E6629E2" wp14:editId="394603D5">
                <wp:simplePos x="0" y="0"/>
                <wp:positionH relativeFrom="column">
                  <wp:posOffset>323850</wp:posOffset>
                </wp:positionH>
                <wp:positionV relativeFrom="paragraph">
                  <wp:posOffset>427990</wp:posOffset>
                </wp:positionV>
                <wp:extent cx="6267450" cy="3181350"/>
                <wp:effectExtent l="0" t="0" r="0" b="0"/>
                <wp:wrapSquare wrapText="bothSides"/>
                <wp:docPr id="9"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7450" cy="3181350"/>
                        </a:xfrm>
                        <a:prstGeom prst="rect">
                          <a:avLst/>
                        </a:prstGeom>
                        <a:solidFill>
                          <a:srgbClr val="FFFFFF"/>
                        </a:solidFill>
                        <a:ln w="9525">
                          <a:noFill/>
                          <a:miter lim="800000"/>
                          <a:headEnd/>
                          <a:tailEnd/>
                        </a:ln>
                      </wps:spPr>
                      <wps:txbx>
                        <w:txbxContent>
                          <w:p w14:paraId="77388010" w14:textId="6468F61B" w:rsidR="007A1FB5" w:rsidRDefault="007A1FB5" w:rsidP="007A1FB5">
                            <w:r>
                              <w:rPr>
                                <w:noProof/>
                              </w:rPr>
                              <w:drawing>
                                <wp:inline distT="0" distB="0" distL="0" distR="0" wp14:anchorId="5470A928" wp14:editId="2709093C">
                                  <wp:extent cx="5981700" cy="3034196"/>
                                  <wp:effectExtent l="0" t="0" r="0" b="0"/>
                                  <wp:docPr id="11" name="Picture 5" descr="TeraTerm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eraTerm3"/>
                                          <pic:cNvPicPr>
                                            <a:picLocks noChangeAspect="1" noChangeArrowheads="1"/>
                                          </pic:cNvPicPr>
                                        </pic:nvPicPr>
                                        <pic:blipFill>
                                          <a:blip r:embed="rId14" cstate="print"/>
                                          <a:srcRect/>
                                          <a:stretch>
                                            <a:fillRect/>
                                          </a:stretch>
                                        </pic:blipFill>
                                        <pic:spPr bwMode="auto">
                                          <a:xfrm>
                                            <a:off x="0" y="0"/>
                                            <a:ext cx="6002042" cy="304451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6629E2" id="_x0000_s1028" type="#_x0000_t202" style="position:absolute;left:0;text-align:left;margin-left:25.5pt;margin-top:33.7pt;width:493.5pt;height:250.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" stroked="f">
                <v:textbox>
                  <w:txbxContent>
                    <w:p w14:paraId="77388010" w14:textId="6468F61B" w:rsidR="007A1FB5" w:rsidRDefault="007A1FB5" w:rsidP="007A1FB5">
                      <w:r>
                        <w:rPr>
                          <w:noProof/>
                        </w:rPr>
                        <w:drawing>
                          <wp:inline distT="0" distB="0" distL="0" distR="0" wp14:anchorId="5470A928" wp14:editId="2709093C">
                            <wp:extent cx="5981700" cy="3034196"/>
                            <wp:effectExtent l="0" t="0" r="0" b="0"/>
                            <wp:docPr id="11" name="Picture 5" descr="TeraTerm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eraTerm3"/>
                                    <pic:cNvPicPr>
                                      <a:picLocks noChangeAspect="1" noChangeArrowheads="1"/>
                                    </pic:cNvPicPr>
                                  </pic:nvPicPr>
                                  <pic:blipFill>
                                    <a:blip r:embed="rId15" cstate="print"/>
                                    <a:srcRect/>
                                    <a:stretch>
                                      <a:fillRect/>
                                    </a:stretch>
                                  </pic:blipFill>
                                  <pic:spPr bwMode="auto">
                                    <a:xfrm>
                                      <a:off x="0" y="0"/>
                                      <a:ext cx="6002042" cy="3044515"/>
                                    </a:xfrm>
                                    <a:prstGeom prst="rect">
                                      <a:avLst/>
                                    </a:prstGeom>
                                    <a:noFill/>
                                    <a:ln w="9525">
                                      <a:noFill/>
                                      <a:miter lim="800000"/>
                                      <a:headEnd/>
                                      <a:tailEnd/>
                                    </a:ln>
                                  </pic:spPr>
                                </pic:pic>
                              </a:graphicData>
                            </a:graphic>
                          </wp:inline>
                        </w:drawing>
                      </w:r>
                    </w:p>
                  </w:txbxContent>
                </v:textbox>
                <w10:wrap type="square"/>
              </v:shape>
            </w:pict>
          </mc:Fallback>
        </mc:AlternateContent>
      </w:r>
      <w:r>
        <w:t>When you can see the terminal output, you are ready to configure a Cisco switch. The following console example displays the terminal output of the switch while it is loading.</w:t>
      </w:r>
    </w:p>
    <w:p w14:paraId="2EBB7EE0" w14:textId="424CE953" w:rsidR="007A1FB5" w:rsidRDefault="007A1FB5" w:rsidP="00631065">
      <w:pPr>
        <w:pStyle w:val="PartHead"/>
        <w:numPr>
          <w:ilvl w:val="0"/>
          <w:numId w:val="0"/>
        </w:numPr>
        <w:rPr>
          <w:b w:val="0"/>
          <w:sz w:val="20"/>
          <w:szCs w:val="20"/>
        </w:rPr>
      </w:pPr>
    </w:p>
    <w:p w14:paraId="1CC2302F" w14:textId="60BF3C09" w:rsidR="007A1FB5" w:rsidRDefault="007A1FB5" w:rsidP="007A1FB5">
      <w:pPr>
        <w:pStyle w:val="BodyTextL25"/>
      </w:pPr>
    </w:p>
    <w:p w14:paraId="236F119E" w14:textId="7703A6E6" w:rsidR="007A1FB5" w:rsidRDefault="007A1FB5" w:rsidP="007A1FB5">
      <w:pPr>
        <w:pStyle w:val="BodyTextL25"/>
      </w:pPr>
    </w:p>
    <w:p w14:paraId="6226B0DA" w14:textId="015B793C" w:rsidR="007A1FB5" w:rsidRDefault="007A1FB5" w:rsidP="007A1FB5">
      <w:pPr>
        <w:pStyle w:val="BodyTextL25"/>
      </w:pPr>
    </w:p>
    <w:p w14:paraId="093CA426" w14:textId="77777777" w:rsidR="008D1BC2" w:rsidRDefault="008D1BC2" w:rsidP="00F730D5">
      <w:pPr>
        <w:pStyle w:val="StepHead"/>
        <w:spacing w:before="0" w:after="240"/>
        <w:ind w:left="862" w:hanging="862"/>
      </w:pPr>
      <w:r>
        <w:lastRenderedPageBreak/>
        <w:t>Display</w:t>
      </w:r>
      <w:r w:rsidR="00D65ACF">
        <w:t xml:space="preserve"> and Configure</w:t>
      </w:r>
      <w:r>
        <w:t xml:space="preserve"> Basic D</w:t>
      </w:r>
      <w:r w:rsidR="00D65ACF">
        <w:t>evice Settings</w:t>
      </w:r>
    </w:p>
    <w:p w14:paraId="7671FD06" w14:textId="77777777" w:rsidR="000B5209" w:rsidRDefault="00F5541E" w:rsidP="009C20F8">
      <w:pPr>
        <w:pStyle w:val="BodyTextL25"/>
        <w:jc w:val="both"/>
      </w:pPr>
      <w:r>
        <w:t>In this section, yo</w:t>
      </w:r>
      <w:r w:rsidR="0014088A">
        <w:t>u are</w:t>
      </w:r>
      <w:r w:rsidR="003C49EF">
        <w:t xml:space="preserve"> introduced to the </w:t>
      </w:r>
      <w:r w:rsidR="00593F6F">
        <w:t>u</w:t>
      </w:r>
      <w:r w:rsidR="00567539">
        <w:t xml:space="preserve">ser and </w:t>
      </w:r>
      <w:r w:rsidR="00593F6F">
        <w:t>p</w:t>
      </w:r>
      <w:r w:rsidR="00567539">
        <w:t xml:space="preserve">rivileged </w:t>
      </w:r>
      <w:r w:rsidR="00A03F8F">
        <w:t>e</w:t>
      </w:r>
      <w:r w:rsidR="00567539">
        <w:t>xecutive</w:t>
      </w:r>
      <w:r>
        <w:t xml:space="preserve"> mode</w:t>
      </w:r>
      <w:r w:rsidR="00D800FA">
        <w:t>s</w:t>
      </w:r>
      <w:r>
        <w:t xml:space="preserve">. You will </w:t>
      </w:r>
      <w:r w:rsidR="00D800FA">
        <w:t xml:space="preserve">determine </w:t>
      </w:r>
      <w:r w:rsidR="00BD4C57">
        <w:t xml:space="preserve">the </w:t>
      </w:r>
      <w:r w:rsidR="005F05E4">
        <w:t xml:space="preserve">IOS version, </w:t>
      </w:r>
      <w:r w:rsidR="00D800FA">
        <w:t>display the clock settings</w:t>
      </w:r>
      <w:r w:rsidR="00BD4C57">
        <w:t>,</w:t>
      </w:r>
      <w:r w:rsidR="00D800FA">
        <w:t xml:space="preserve"> and </w:t>
      </w:r>
      <w:r>
        <w:t>configure the clock on the switch.</w:t>
      </w:r>
    </w:p>
    <w:p w14:paraId="0E04CA5D" w14:textId="77777777" w:rsidR="002E510C" w:rsidRPr="00B11EF3" w:rsidRDefault="002E510C" w:rsidP="009C20F8">
      <w:pPr>
        <w:pStyle w:val="SubStepAlpha"/>
        <w:jc w:val="both"/>
      </w:pPr>
      <w:r>
        <w:t xml:space="preserve">After the switch has completed its startup process, the following message is displayed. Enter </w:t>
      </w:r>
      <w:r>
        <w:rPr>
          <w:b/>
        </w:rPr>
        <w:t xml:space="preserve">n </w:t>
      </w:r>
      <w:r>
        <w:t>to continue</w:t>
      </w:r>
      <w:r>
        <w:rPr>
          <w:b/>
        </w:rPr>
        <w:t>.</w:t>
      </w:r>
    </w:p>
    <w:p w14:paraId="68D41CF0" w14:textId="77777777" w:rsidR="002E510C" w:rsidRPr="00595885" w:rsidRDefault="002E510C" w:rsidP="009C20F8">
      <w:pPr>
        <w:pStyle w:val="CMD"/>
        <w:rPr>
          <w:b/>
          <w:bCs/>
        </w:rPr>
      </w:pPr>
      <w:r w:rsidRPr="00595885">
        <w:rPr>
          <w:b/>
          <w:bCs/>
          <w:highlight w:val="yellow"/>
        </w:rPr>
        <w:t>Would you like to enter the initial configuration dialog? [yes/no]: n</w:t>
      </w:r>
    </w:p>
    <w:p w14:paraId="2C670425" w14:textId="77777777" w:rsidR="002E510C" w:rsidRPr="00B11EF3" w:rsidRDefault="002E510C" w:rsidP="009C20F8">
      <w:pPr>
        <w:pStyle w:val="BodyTextL50"/>
        <w:rPr>
          <w:b/>
        </w:rPr>
      </w:pPr>
      <w:r w:rsidRPr="00B51CF8">
        <w:rPr>
          <w:b/>
        </w:rPr>
        <w:t>Note</w:t>
      </w:r>
      <w:r>
        <w:t>: If you do not see the above message, please contact your instructor to reset your switch to the initial configuration.</w:t>
      </w:r>
    </w:p>
    <w:p w14:paraId="0716DAEF" w14:textId="77777777" w:rsidR="002E510C" w:rsidRDefault="002E510C" w:rsidP="009C20F8">
      <w:pPr>
        <w:pStyle w:val="SubStepAlpha"/>
      </w:pPr>
      <w:r>
        <w:t>While you are in the user EXEC mode, display the IOS version for your switch.</w:t>
      </w:r>
    </w:p>
    <w:p w14:paraId="12D9ADFC" w14:textId="77777777" w:rsidR="002E510C" w:rsidRDefault="002E510C" w:rsidP="002E510C">
      <w:pPr>
        <w:pStyle w:val="StepHead"/>
        <w:tabs>
          <w:tab w:val="clear" w:pos="864"/>
          <w:tab w:val="num" w:pos="936"/>
        </w:tabs>
        <w:ind w:left="936" w:hanging="936"/>
      </w:pPr>
      <w:r>
        <w:t>Display the IOS version and other useful switch information.</w:t>
      </w:r>
    </w:p>
    <w:p w14:paraId="43F46800" w14:textId="77777777" w:rsidR="002E510C" w:rsidRDefault="002E510C" w:rsidP="002E510C">
      <w:pPr>
        <w:pStyle w:val="BodyTextL25"/>
        <w:jc w:val="both"/>
      </w:pPr>
      <w:r>
        <w:t xml:space="preserve">Use the </w:t>
      </w:r>
      <w:r w:rsidRPr="00924632">
        <w:rPr>
          <w:b/>
        </w:rPr>
        <w:t>show version</w:t>
      </w:r>
      <w:r>
        <w:t xml:space="preserve"> command to display the IOS version that the switch is running, along with other useful information. Again, you will need to use the spacebar</w:t>
      </w:r>
      <w:r>
        <w:rPr>
          <w:b/>
        </w:rPr>
        <w:t xml:space="preserve"> </w:t>
      </w:r>
      <w:r>
        <w:t>to advance through the displayed information.</w:t>
      </w:r>
    </w:p>
    <w:p w14:paraId="12469E78" w14:textId="77777777" w:rsidR="002E510C" w:rsidRPr="00924632" w:rsidRDefault="002E510C" w:rsidP="009C20F8">
      <w:pPr>
        <w:pStyle w:val="CMD"/>
        <w:spacing w:before="0" w:after="0"/>
        <w:rPr>
          <w:b/>
        </w:rPr>
      </w:pPr>
      <w:r>
        <w:t>Switch</w:t>
      </w:r>
      <w:r w:rsidR="005A20D8">
        <w:t>&gt;</w:t>
      </w:r>
      <w:r>
        <w:t xml:space="preserve"> </w:t>
      </w:r>
      <w:r w:rsidRPr="00924632">
        <w:rPr>
          <w:b/>
        </w:rPr>
        <w:t>show version</w:t>
      </w:r>
    </w:p>
    <w:p w14:paraId="3A3A2C99" w14:textId="77777777" w:rsidR="009C20F8" w:rsidRDefault="009C20F8" w:rsidP="009C20F8">
      <w:pPr>
        <w:pStyle w:val="CMDOutput"/>
        <w:spacing w:before="0" w:after="0"/>
      </w:pPr>
    </w:p>
    <w:p w14:paraId="64CDBC9A" w14:textId="77777777" w:rsidR="002E510C" w:rsidRPr="00924632" w:rsidRDefault="002E510C" w:rsidP="009C20F8">
      <w:pPr>
        <w:pStyle w:val="CMDOutput"/>
        <w:spacing w:before="0" w:after="0"/>
      </w:pPr>
      <w:r w:rsidRPr="00924632">
        <w:t>Cisco IOS Software, C2960 Software (C2960-LANBASEK9-M), Version 15.0(2)SE, RELEASE SOFTWARE (fc1)</w:t>
      </w:r>
    </w:p>
    <w:p w14:paraId="43C943AD" w14:textId="77777777" w:rsidR="002E510C" w:rsidRPr="00924632" w:rsidRDefault="002E510C" w:rsidP="009C20F8">
      <w:pPr>
        <w:pStyle w:val="CMDOutput"/>
        <w:spacing w:before="0" w:after="0"/>
      </w:pPr>
      <w:r w:rsidRPr="00924632">
        <w:t>Technical Support: http://www.cisco.com/techsupport</w:t>
      </w:r>
    </w:p>
    <w:p w14:paraId="1B36149F" w14:textId="77777777" w:rsidR="002E510C" w:rsidRPr="00924632" w:rsidRDefault="002E510C" w:rsidP="009C20F8">
      <w:pPr>
        <w:pStyle w:val="CMDOutput"/>
        <w:spacing w:before="0" w:after="0"/>
      </w:pPr>
      <w:r w:rsidRPr="00924632">
        <w:t>Copyright (c) 1986-2012 by Cisco Systems, Inc.</w:t>
      </w:r>
    </w:p>
    <w:p w14:paraId="04C1EA43" w14:textId="77777777" w:rsidR="002E510C" w:rsidRPr="00924632" w:rsidRDefault="002E510C" w:rsidP="009C20F8">
      <w:pPr>
        <w:pStyle w:val="CMDOutput"/>
        <w:spacing w:before="0" w:after="0"/>
      </w:pPr>
      <w:r w:rsidRPr="00924632">
        <w:t xml:space="preserve">Compiled Sat 28-Jul-12 00:29 by </w:t>
      </w:r>
      <w:proofErr w:type="spellStart"/>
      <w:r w:rsidRPr="00924632">
        <w:t>prod_rel_team</w:t>
      </w:r>
      <w:proofErr w:type="spellEnd"/>
    </w:p>
    <w:p w14:paraId="1E44BF4B" w14:textId="77777777" w:rsidR="002E510C" w:rsidRPr="00924632" w:rsidRDefault="002E510C" w:rsidP="009C20F8">
      <w:pPr>
        <w:pStyle w:val="CMDOutput"/>
        <w:spacing w:before="0" w:after="0"/>
      </w:pPr>
    </w:p>
    <w:p w14:paraId="4E6B6781" w14:textId="77777777" w:rsidR="002E510C" w:rsidRPr="00924632" w:rsidRDefault="002E510C" w:rsidP="009C20F8">
      <w:pPr>
        <w:pStyle w:val="CMDOutput"/>
        <w:spacing w:before="0" w:after="0"/>
      </w:pPr>
      <w:r w:rsidRPr="00924632">
        <w:t>ROM: Bootstrap program is C2960 boot loader</w:t>
      </w:r>
    </w:p>
    <w:p w14:paraId="096E8FBE" w14:textId="77777777" w:rsidR="002E510C" w:rsidRPr="00924632" w:rsidRDefault="002E510C" w:rsidP="009C20F8">
      <w:pPr>
        <w:pStyle w:val="CMDOutput"/>
        <w:spacing w:before="0" w:after="0"/>
      </w:pPr>
      <w:r w:rsidRPr="00924632">
        <w:t>BOOTLDR: C2960 Boot Loader (C2960-HBOOT-M) Version 12.2(53r)SEY3, RELEASE SOFTWARE (fc1)</w:t>
      </w:r>
    </w:p>
    <w:p w14:paraId="718D1143" w14:textId="77777777" w:rsidR="009C20F8" w:rsidRDefault="009C20F8" w:rsidP="009C20F8">
      <w:pPr>
        <w:pStyle w:val="CMDOutput"/>
        <w:spacing w:before="0" w:after="0"/>
      </w:pPr>
    </w:p>
    <w:p w14:paraId="4BDC1BBE" w14:textId="77777777" w:rsidR="002E510C" w:rsidRPr="00924632" w:rsidRDefault="002E510C" w:rsidP="009C20F8">
      <w:pPr>
        <w:pStyle w:val="CMDOutput"/>
        <w:spacing w:before="0" w:after="0"/>
      </w:pPr>
      <w:r w:rsidRPr="00924632">
        <w:t>S</w:t>
      </w:r>
      <w:r>
        <w:t>witch</w:t>
      </w:r>
      <w:r w:rsidRPr="00924632">
        <w:t xml:space="preserve"> uptime is 1 hour, 38 minutes</w:t>
      </w:r>
    </w:p>
    <w:p w14:paraId="56213126" w14:textId="77777777" w:rsidR="002E510C" w:rsidRPr="00924632" w:rsidRDefault="002E510C" w:rsidP="009C20F8">
      <w:pPr>
        <w:pStyle w:val="CMDOutput"/>
        <w:spacing w:before="0" w:after="0"/>
      </w:pPr>
      <w:r w:rsidRPr="00924632">
        <w:t>System returned to ROM by power-on</w:t>
      </w:r>
    </w:p>
    <w:p w14:paraId="52675293" w14:textId="77777777" w:rsidR="002E510C" w:rsidRPr="005A20D8" w:rsidRDefault="002E510C" w:rsidP="009C20F8">
      <w:pPr>
        <w:pStyle w:val="CMDOutput"/>
        <w:spacing w:before="0" w:after="0"/>
        <w:rPr>
          <w:b/>
          <w:sz w:val="24"/>
          <w:szCs w:val="24"/>
        </w:rPr>
      </w:pPr>
      <w:r w:rsidRPr="005A20D8">
        <w:rPr>
          <w:b/>
          <w:sz w:val="24"/>
          <w:szCs w:val="24"/>
        </w:rPr>
        <w:t>System image file is "</w:t>
      </w:r>
      <w:r w:rsidRPr="005A20D8">
        <w:rPr>
          <w:b/>
          <w:sz w:val="24"/>
          <w:szCs w:val="24"/>
          <w:highlight w:val="yellow"/>
        </w:rPr>
        <w:t>flash:/c2960-lanbasek9-mz.150-2.SE.bin</w:t>
      </w:r>
      <w:r w:rsidRPr="005A20D8">
        <w:rPr>
          <w:b/>
          <w:sz w:val="24"/>
          <w:szCs w:val="24"/>
        </w:rPr>
        <w:t>"</w:t>
      </w:r>
    </w:p>
    <w:p w14:paraId="60D7AE16" w14:textId="77777777" w:rsidR="001F1349" w:rsidRDefault="001F1349" w:rsidP="009C20F8">
      <w:pPr>
        <w:pStyle w:val="CMDOutput"/>
        <w:spacing w:before="0" w:after="0"/>
      </w:pPr>
    </w:p>
    <w:p w14:paraId="4D3E7648" w14:textId="77777777" w:rsidR="002E510C" w:rsidRPr="00924632" w:rsidRDefault="002E510C" w:rsidP="009C20F8">
      <w:pPr>
        <w:pStyle w:val="CMDOutput"/>
        <w:spacing w:before="0" w:after="0"/>
      </w:pPr>
      <w:r w:rsidRPr="00924632">
        <w:t>This product contains cryptographic features and is subject to United</w:t>
      </w:r>
    </w:p>
    <w:p w14:paraId="704C7E65" w14:textId="77777777" w:rsidR="002E510C" w:rsidRPr="00924632" w:rsidRDefault="002E510C" w:rsidP="009C20F8">
      <w:pPr>
        <w:pStyle w:val="CMDOutput"/>
        <w:spacing w:before="0" w:after="0"/>
      </w:pPr>
      <w:r w:rsidRPr="00924632">
        <w:t>States and local country laws governing import, export, transfer and</w:t>
      </w:r>
    </w:p>
    <w:p w14:paraId="4199EB84" w14:textId="77777777" w:rsidR="002E510C" w:rsidRPr="00924632" w:rsidRDefault="002E510C" w:rsidP="009C20F8">
      <w:pPr>
        <w:pStyle w:val="CMDOutput"/>
        <w:spacing w:before="0" w:after="0"/>
      </w:pPr>
      <w:r w:rsidRPr="00924632">
        <w:t>use. Delivery of Cisco cryptographic products does not imply</w:t>
      </w:r>
    </w:p>
    <w:p w14:paraId="48ED067D" w14:textId="77777777" w:rsidR="002E510C" w:rsidRPr="00924632" w:rsidRDefault="002E510C" w:rsidP="009C20F8">
      <w:pPr>
        <w:pStyle w:val="CMDOutput"/>
        <w:spacing w:before="0" w:after="0"/>
      </w:pPr>
      <w:r w:rsidRPr="00924632">
        <w:t>third-party authority to import, export, distribute or use encryption.</w:t>
      </w:r>
    </w:p>
    <w:p w14:paraId="481EB397" w14:textId="77777777" w:rsidR="002E510C" w:rsidRPr="00924632" w:rsidRDefault="002E510C" w:rsidP="009C20F8">
      <w:pPr>
        <w:pStyle w:val="CMDOutput"/>
        <w:spacing w:before="0" w:after="0"/>
      </w:pPr>
      <w:r w:rsidRPr="00924632">
        <w:t>Importers, exporters, distributors and users are responsible for</w:t>
      </w:r>
    </w:p>
    <w:p w14:paraId="5CDC7AF3" w14:textId="77777777" w:rsidR="002E510C" w:rsidRPr="00924632" w:rsidRDefault="002E510C" w:rsidP="009C20F8">
      <w:pPr>
        <w:pStyle w:val="CMDOutput"/>
        <w:spacing w:before="0" w:after="0"/>
      </w:pPr>
      <w:r w:rsidRPr="00924632">
        <w:t>compliance with U.S. and local country laws. By using this product you</w:t>
      </w:r>
    </w:p>
    <w:p w14:paraId="1165A6FA" w14:textId="77777777" w:rsidR="002E510C" w:rsidRPr="00924632" w:rsidRDefault="002E510C" w:rsidP="009C20F8">
      <w:pPr>
        <w:pStyle w:val="CMDOutput"/>
        <w:spacing w:before="0" w:after="0"/>
      </w:pPr>
      <w:r w:rsidRPr="00924632">
        <w:t>agree to comply with applicable laws and regulations. If you are unable</w:t>
      </w:r>
    </w:p>
    <w:p w14:paraId="03C3917A" w14:textId="77777777" w:rsidR="002E510C" w:rsidRPr="00924632" w:rsidRDefault="002E510C" w:rsidP="009C20F8">
      <w:pPr>
        <w:pStyle w:val="CMDOutput"/>
        <w:spacing w:before="0" w:after="0"/>
      </w:pPr>
      <w:r w:rsidRPr="00924632">
        <w:t>to comply with U.S. and local laws, return this product immediately.</w:t>
      </w:r>
    </w:p>
    <w:p w14:paraId="00B0A1D5" w14:textId="77777777" w:rsidR="002E510C" w:rsidRPr="00924632" w:rsidRDefault="002E510C" w:rsidP="009C20F8">
      <w:pPr>
        <w:pStyle w:val="CMDOutput"/>
        <w:spacing w:before="0" w:after="0"/>
      </w:pPr>
    </w:p>
    <w:p w14:paraId="133D17D0" w14:textId="77777777" w:rsidR="002E510C" w:rsidRPr="00924632" w:rsidRDefault="002E510C" w:rsidP="009C20F8">
      <w:pPr>
        <w:pStyle w:val="CMDOutput"/>
        <w:spacing w:before="0" w:after="0"/>
      </w:pPr>
      <w:r w:rsidRPr="00924632">
        <w:t>A summary of U.S. laws governing Cisco cryptographic products may be found at:</w:t>
      </w:r>
    </w:p>
    <w:p w14:paraId="29C73938" w14:textId="77777777" w:rsidR="002E510C" w:rsidRPr="00924632" w:rsidRDefault="002E510C" w:rsidP="009C20F8">
      <w:pPr>
        <w:pStyle w:val="CMDOutput"/>
        <w:spacing w:before="0" w:after="0"/>
      </w:pPr>
      <w:r w:rsidRPr="00924632">
        <w:t>http://www.cisco.com/wwl/export/crypto/tool/stqrg.html</w:t>
      </w:r>
    </w:p>
    <w:p w14:paraId="5AEAD03A" w14:textId="77777777" w:rsidR="002E510C" w:rsidRPr="00924632" w:rsidRDefault="002E510C" w:rsidP="009C20F8">
      <w:pPr>
        <w:pStyle w:val="CMDOutput"/>
        <w:spacing w:before="0" w:after="0"/>
      </w:pPr>
    </w:p>
    <w:p w14:paraId="7D433013" w14:textId="77777777" w:rsidR="002E510C" w:rsidRPr="00924632" w:rsidRDefault="002E510C" w:rsidP="009C20F8">
      <w:pPr>
        <w:pStyle w:val="CMDOutput"/>
        <w:spacing w:before="0" w:after="0"/>
      </w:pPr>
      <w:r w:rsidRPr="00924632">
        <w:t>If you require further assistance please contact us by sending email to</w:t>
      </w:r>
    </w:p>
    <w:p w14:paraId="159839BF" w14:textId="77777777" w:rsidR="002E510C" w:rsidRPr="00924632" w:rsidRDefault="002E510C" w:rsidP="009C20F8">
      <w:pPr>
        <w:pStyle w:val="CMDOutput"/>
        <w:spacing w:before="0" w:after="0"/>
      </w:pPr>
      <w:r w:rsidRPr="00924632">
        <w:t>export@cisco.com.</w:t>
      </w:r>
    </w:p>
    <w:p w14:paraId="0BEC1D25" w14:textId="77777777" w:rsidR="002E510C" w:rsidRPr="00924632" w:rsidRDefault="002E510C" w:rsidP="009C20F8">
      <w:pPr>
        <w:pStyle w:val="CMDOutput"/>
        <w:spacing w:before="0" w:after="0"/>
      </w:pPr>
    </w:p>
    <w:p w14:paraId="7C26D63A" w14:textId="77777777" w:rsidR="002E510C" w:rsidRPr="00924632" w:rsidRDefault="002E510C" w:rsidP="009C20F8">
      <w:pPr>
        <w:pStyle w:val="CMDOutput"/>
        <w:spacing w:before="0" w:after="0"/>
      </w:pPr>
      <w:r w:rsidRPr="00924632">
        <w:t>cisco WS-C2960-24TT-L (PowerPC405) processor (revision R0) with 65536K bytes of memory.</w:t>
      </w:r>
    </w:p>
    <w:p w14:paraId="78F55B57" w14:textId="77777777" w:rsidR="002E510C" w:rsidRPr="00924632" w:rsidRDefault="002E510C" w:rsidP="009C20F8">
      <w:pPr>
        <w:pStyle w:val="CMDOutput"/>
        <w:spacing w:before="0" w:after="0"/>
      </w:pPr>
      <w:r w:rsidRPr="00924632">
        <w:t>Processor board ID FCQ1628Y5LE</w:t>
      </w:r>
    </w:p>
    <w:p w14:paraId="77BE0493" w14:textId="77777777" w:rsidR="002E510C" w:rsidRPr="00924632" w:rsidRDefault="002E510C" w:rsidP="009C20F8">
      <w:pPr>
        <w:pStyle w:val="CMDOutput"/>
        <w:spacing w:before="0" w:after="0"/>
      </w:pPr>
      <w:r w:rsidRPr="00924632">
        <w:t>Last reset from power-on</w:t>
      </w:r>
    </w:p>
    <w:p w14:paraId="4FC271DD" w14:textId="77777777" w:rsidR="002E510C" w:rsidRPr="00924632" w:rsidRDefault="002E510C" w:rsidP="009C20F8">
      <w:pPr>
        <w:pStyle w:val="CMDOutput"/>
        <w:spacing w:before="0" w:after="0"/>
      </w:pPr>
      <w:r w:rsidRPr="00924632">
        <w:t>1 Virtual Ethernet interface</w:t>
      </w:r>
    </w:p>
    <w:p w14:paraId="71970BDD" w14:textId="77777777" w:rsidR="002E510C" w:rsidRPr="00924632" w:rsidRDefault="002E510C" w:rsidP="009C20F8">
      <w:pPr>
        <w:pStyle w:val="CMDOutput"/>
        <w:spacing w:before="0" w:after="0"/>
      </w:pPr>
      <w:r w:rsidRPr="00924632">
        <w:t xml:space="preserve">24 </w:t>
      </w:r>
      <w:proofErr w:type="spellStart"/>
      <w:r w:rsidRPr="00924632">
        <w:t>FastEthernet</w:t>
      </w:r>
      <w:proofErr w:type="spellEnd"/>
      <w:r w:rsidRPr="00924632">
        <w:t xml:space="preserve"> interfaces</w:t>
      </w:r>
    </w:p>
    <w:p w14:paraId="4AAF22A8" w14:textId="77777777" w:rsidR="002E510C" w:rsidRPr="00924632" w:rsidRDefault="002E510C" w:rsidP="009C20F8">
      <w:pPr>
        <w:pStyle w:val="CMDOutput"/>
        <w:spacing w:before="0" w:after="0"/>
      </w:pPr>
      <w:r w:rsidRPr="00924632">
        <w:t>2 Gigabit Ethernet interfaces</w:t>
      </w:r>
    </w:p>
    <w:p w14:paraId="3BD16D29" w14:textId="77777777" w:rsidR="002E510C" w:rsidRPr="00924632" w:rsidRDefault="002E510C" w:rsidP="009C20F8">
      <w:pPr>
        <w:pStyle w:val="CMDOutput"/>
        <w:spacing w:before="0" w:after="0"/>
      </w:pPr>
      <w:r w:rsidRPr="00924632">
        <w:t>The password-recovery mechanism is enabled.</w:t>
      </w:r>
    </w:p>
    <w:p w14:paraId="6C558779" w14:textId="77777777" w:rsidR="002E510C" w:rsidRPr="00924632" w:rsidRDefault="002E510C" w:rsidP="009C20F8">
      <w:pPr>
        <w:pStyle w:val="CMDOutput"/>
        <w:spacing w:before="0" w:after="0"/>
      </w:pPr>
    </w:p>
    <w:p w14:paraId="283B1509" w14:textId="77777777" w:rsidR="002E510C" w:rsidRPr="00924632" w:rsidRDefault="002E510C" w:rsidP="009C20F8">
      <w:pPr>
        <w:pStyle w:val="CMDOutput"/>
        <w:spacing w:before="0" w:after="0"/>
      </w:pPr>
      <w:r w:rsidRPr="00924632">
        <w:t>64K bytes of flash-simulated non-volatile configuration memory.</w:t>
      </w:r>
    </w:p>
    <w:p w14:paraId="7DA2B948" w14:textId="77777777" w:rsidR="002E510C" w:rsidRPr="00924632" w:rsidRDefault="002E510C" w:rsidP="009C20F8">
      <w:pPr>
        <w:pStyle w:val="CMDOutput"/>
        <w:spacing w:before="0" w:after="0"/>
      </w:pPr>
      <w:r w:rsidRPr="00924632">
        <w:t>Base ethernet MAC Address       : 0C:D9:96:E2:3D:00</w:t>
      </w:r>
    </w:p>
    <w:p w14:paraId="66AAF624" w14:textId="77777777" w:rsidR="002E510C" w:rsidRPr="00924632" w:rsidRDefault="002E510C" w:rsidP="009C20F8">
      <w:pPr>
        <w:pStyle w:val="CMDOutput"/>
        <w:spacing w:before="0" w:after="0"/>
      </w:pPr>
      <w:r w:rsidRPr="00924632">
        <w:t>Motherboard assembly number     : 73-12600-06</w:t>
      </w:r>
    </w:p>
    <w:p w14:paraId="47B1AE00" w14:textId="77777777" w:rsidR="002E510C" w:rsidRPr="00924632" w:rsidRDefault="002E510C" w:rsidP="009C20F8">
      <w:pPr>
        <w:pStyle w:val="CMDOutput"/>
        <w:spacing w:before="0" w:after="0"/>
      </w:pPr>
      <w:r w:rsidRPr="00924632">
        <w:t>Power supply part number        : 341-0097-03</w:t>
      </w:r>
    </w:p>
    <w:p w14:paraId="066D178F" w14:textId="77777777" w:rsidR="002E510C" w:rsidRPr="00924632" w:rsidRDefault="002E510C" w:rsidP="009C20F8">
      <w:pPr>
        <w:pStyle w:val="CMDOutput"/>
        <w:spacing w:before="0" w:after="0"/>
      </w:pPr>
      <w:r w:rsidRPr="00924632">
        <w:t>Motherboard serial number       : FCQ16270N5G</w:t>
      </w:r>
    </w:p>
    <w:p w14:paraId="222D8F75" w14:textId="77777777" w:rsidR="002E510C" w:rsidRPr="00924632" w:rsidRDefault="002E510C" w:rsidP="009C20F8">
      <w:pPr>
        <w:pStyle w:val="CMDOutput"/>
        <w:spacing w:before="0" w:after="0"/>
      </w:pPr>
      <w:r w:rsidRPr="00924632">
        <w:t>Power supply serial number      : DCA1616884D</w:t>
      </w:r>
    </w:p>
    <w:p w14:paraId="48E5526C" w14:textId="77777777" w:rsidR="002E510C" w:rsidRPr="00924632" w:rsidRDefault="002E510C" w:rsidP="009C20F8">
      <w:pPr>
        <w:pStyle w:val="CMDOutput"/>
        <w:spacing w:before="0" w:after="0"/>
      </w:pPr>
      <w:r w:rsidRPr="00924632">
        <w:t>Model revision number           : R0</w:t>
      </w:r>
    </w:p>
    <w:p w14:paraId="2097C7B0" w14:textId="77777777" w:rsidR="002E510C" w:rsidRPr="00924632" w:rsidRDefault="002E510C" w:rsidP="009C20F8">
      <w:pPr>
        <w:pStyle w:val="CMDOutput"/>
        <w:spacing w:before="0" w:after="0"/>
      </w:pPr>
      <w:r w:rsidRPr="00924632">
        <w:lastRenderedPageBreak/>
        <w:t>Motherboard revision number     : A0</w:t>
      </w:r>
    </w:p>
    <w:p w14:paraId="79D4653A" w14:textId="77777777" w:rsidR="002E510C" w:rsidRPr="00924632" w:rsidRDefault="002E510C" w:rsidP="009C20F8">
      <w:pPr>
        <w:pStyle w:val="CMDOutput"/>
        <w:spacing w:before="0" w:after="0"/>
      </w:pPr>
      <w:r w:rsidRPr="00924632">
        <w:t>Model number                    : WS-C2960-24TT-L</w:t>
      </w:r>
    </w:p>
    <w:p w14:paraId="643C6E69" w14:textId="77777777" w:rsidR="002E510C" w:rsidRPr="00924632" w:rsidRDefault="002E510C" w:rsidP="009C20F8">
      <w:pPr>
        <w:pStyle w:val="CMDOutput"/>
        <w:spacing w:before="0" w:after="0"/>
      </w:pPr>
      <w:r w:rsidRPr="00924632">
        <w:t>System serial number            : FCQ1628Y5LE</w:t>
      </w:r>
    </w:p>
    <w:p w14:paraId="7D649439" w14:textId="77777777" w:rsidR="002E510C" w:rsidRPr="00924632" w:rsidRDefault="002E510C" w:rsidP="009C20F8">
      <w:pPr>
        <w:pStyle w:val="CMDOutput"/>
        <w:spacing w:before="0" w:after="0"/>
      </w:pPr>
      <w:r w:rsidRPr="00924632">
        <w:t>Top Assembly Part Number        : 800-32797-02</w:t>
      </w:r>
    </w:p>
    <w:p w14:paraId="169745FF" w14:textId="77777777" w:rsidR="002E510C" w:rsidRPr="00924632" w:rsidRDefault="002E510C" w:rsidP="009C20F8">
      <w:pPr>
        <w:pStyle w:val="CMDOutput"/>
        <w:spacing w:before="0" w:after="0"/>
      </w:pPr>
      <w:r w:rsidRPr="00924632">
        <w:t>Top Assembly Revision Number    : A0</w:t>
      </w:r>
    </w:p>
    <w:p w14:paraId="446501B5" w14:textId="77777777" w:rsidR="002E510C" w:rsidRPr="00924632" w:rsidRDefault="002E510C" w:rsidP="009C20F8">
      <w:pPr>
        <w:pStyle w:val="CMDOutput"/>
        <w:spacing w:before="0" w:after="0"/>
      </w:pPr>
      <w:r w:rsidRPr="00924632">
        <w:t>Version ID                      : V11</w:t>
      </w:r>
    </w:p>
    <w:p w14:paraId="71FF4DD3" w14:textId="77777777" w:rsidR="002E510C" w:rsidRPr="00924632" w:rsidRDefault="002E510C" w:rsidP="009C20F8">
      <w:pPr>
        <w:pStyle w:val="CMDOutput"/>
        <w:spacing w:before="0" w:after="0"/>
      </w:pPr>
      <w:r w:rsidRPr="00924632">
        <w:t>CLEI Code Number                : COM3L00BRF</w:t>
      </w:r>
    </w:p>
    <w:p w14:paraId="6A598605" w14:textId="77777777" w:rsidR="002E510C" w:rsidRPr="00924632" w:rsidRDefault="002E510C" w:rsidP="009C20F8">
      <w:pPr>
        <w:pStyle w:val="CMDOutput"/>
        <w:spacing w:before="0" w:after="0"/>
      </w:pPr>
      <w:r w:rsidRPr="00924632">
        <w:t>Hardware Board Revision Number  : 0x0A</w:t>
      </w:r>
    </w:p>
    <w:p w14:paraId="07775D17" w14:textId="77777777" w:rsidR="002E510C" w:rsidRPr="00924632" w:rsidRDefault="002E510C" w:rsidP="009C20F8">
      <w:pPr>
        <w:pStyle w:val="CMDOutput"/>
        <w:spacing w:before="0" w:after="0"/>
      </w:pPr>
    </w:p>
    <w:p w14:paraId="093AE4B8" w14:textId="77777777" w:rsidR="002E510C" w:rsidRPr="00924632" w:rsidRDefault="002E510C" w:rsidP="009C20F8">
      <w:pPr>
        <w:pStyle w:val="CMDOutput"/>
        <w:spacing w:before="0" w:after="0"/>
      </w:pPr>
      <w:r w:rsidRPr="00924632">
        <w:t xml:space="preserve">Switch Ports Model              SW Version            SW Image                 </w:t>
      </w:r>
    </w:p>
    <w:p w14:paraId="33652483" w14:textId="77777777" w:rsidR="002E510C" w:rsidRPr="00924632" w:rsidRDefault="002E510C" w:rsidP="009C20F8">
      <w:pPr>
        <w:pStyle w:val="CMDOutput"/>
        <w:spacing w:before="0" w:after="0"/>
      </w:pPr>
      <w:r w:rsidRPr="00924632">
        <w:t xml:space="preserve">------ ----- -----              ----------            ----------               </w:t>
      </w:r>
    </w:p>
    <w:p w14:paraId="4A367BDF" w14:textId="77777777" w:rsidR="002E510C" w:rsidRPr="00924632" w:rsidRDefault="002E510C" w:rsidP="009C20F8">
      <w:pPr>
        <w:pStyle w:val="CMDOutput"/>
        <w:spacing w:before="0" w:after="0"/>
      </w:pPr>
      <w:r w:rsidRPr="00924632">
        <w:t xml:space="preserve">*    1 26    </w:t>
      </w:r>
      <w:r w:rsidRPr="00CD7BAF">
        <w:rPr>
          <w:highlight w:val="yellow"/>
        </w:rPr>
        <w:t>WS-C2960-24TT-L</w:t>
      </w:r>
      <w:r w:rsidRPr="00924632">
        <w:t xml:space="preserve">    </w:t>
      </w:r>
      <w:r w:rsidRPr="00CD7BAF">
        <w:rPr>
          <w:highlight w:val="yellow"/>
        </w:rPr>
        <w:t>15.0(2)SE</w:t>
      </w:r>
      <w:r w:rsidRPr="00924632">
        <w:t xml:space="preserve">             </w:t>
      </w:r>
      <w:r w:rsidRPr="00CD7BAF">
        <w:rPr>
          <w:highlight w:val="yellow"/>
        </w:rPr>
        <w:t>C2960-LANBASEK9-M</w:t>
      </w:r>
      <w:r w:rsidRPr="00924632">
        <w:t xml:space="preserve">        </w:t>
      </w:r>
    </w:p>
    <w:p w14:paraId="273B0263" w14:textId="77777777" w:rsidR="002E510C" w:rsidRPr="00924632" w:rsidRDefault="002E510C" w:rsidP="009C20F8">
      <w:pPr>
        <w:pStyle w:val="CMDOutput"/>
        <w:spacing w:before="0" w:after="0"/>
      </w:pPr>
    </w:p>
    <w:p w14:paraId="1DD76AC8" w14:textId="77777777" w:rsidR="004C2A81" w:rsidRPr="0054107D" w:rsidRDefault="00040220" w:rsidP="009C20F8">
      <w:pPr>
        <w:pStyle w:val="SubStepAlpha"/>
        <w:spacing w:after="0"/>
        <w:ind w:left="714" w:hanging="357"/>
      </w:pPr>
      <w:r>
        <w:t xml:space="preserve">Which IOS </w:t>
      </w:r>
      <w:r w:rsidR="00ED6136">
        <w:t xml:space="preserve">image </w:t>
      </w:r>
      <w:r>
        <w:t xml:space="preserve">version is currently in use by </w:t>
      </w:r>
      <w:r w:rsidR="008B6F05">
        <w:t>your</w:t>
      </w:r>
      <w:r>
        <w:t xml:space="preserve"> switch?</w:t>
      </w:r>
    </w:p>
    <w:p w14:paraId="6C2833D3" w14:textId="77777777" w:rsidR="002664CC" w:rsidRDefault="002664CC" w:rsidP="005525D6">
      <w:pPr>
        <w:pStyle w:val="BodyTextL50"/>
      </w:pPr>
      <w:r>
        <w:t>____________________________________________________________________________________</w:t>
      </w:r>
    </w:p>
    <w:p w14:paraId="5D591631" w14:textId="77777777" w:rsidR="00B32589" w:rsidRDefault="0038274C" w:rsidP="00F730D5">
      <w:pPr>
        <w:pStyle w:val="StepHead"/>
        <w:spacing w:before="360" w:after="240"/>
        <w:ind w:left="862" w:hanging="862"/>
      </w:pPr>
      <w:r>
        <w:t>Configure the c</w:t>
      </w:r>
      <w:r w:rsidR="00CC798D">
        <w:t>lock</w:t>
      </w:r>
      <w:r w:rsidR="00A03F8F">
        <w:t>.</w:t>
      </w:r>
    </w:p>
    <w:p w14:paraId="3DB54F69" w14:textId="77777777" w:rsidR="00B76D65" w:rsidRDefault="00FA1A82" w:rsidP="00B76D65">
      <w:pPr>
        <w:pStyle w:val="BodyTextL25"/>
      </w:pPr>
      <w:r>
        <w:t>As you learn more about networking, you will see that configuring the</w:t>
      </w:r>
      <w:r w:rsidR="0009565B">
        <w:t xml:space="preserve"> </w:t>
      </w:r>
      <w:r w:rsidR="00F847B6">
        <w:t xml:space="preserve">correct time on a Cisco switch can </w:t>
      </w:r>
      <w:r>
        <w:t>be helpful when you are</w:t>
      </w:r>
      <w:r w:rsidR="00F847B6">
        <w:t xml:space="preserve"> troubleshooting</w:t>
      </w:r>
      <w:r>
        <w:t xml:space="preserve"> problems.</w:t>
      </w:r>
      <w:r w:rsidR="00F847B6">
        <w:t xml:space="preserve"> The following step</w:t>
      </w:r>
      <w:r w:rsidR="00404A50">
        <w:t xml:space="preserve">s </w:t>
      </w:r>
      <w:r>
        <w:t xml:space="preserve">manually </w:t>
      </w:r>
      <w:r w:rsidR="00404A50">
        <w:t>configure</w:t>
      </w:r>
      <w:r w:rsidR="00F847B6">
        <w:t xml:space="preserve"> the </w:t>
      </w:r>
      <w:r w:rsidR="00B5728F">
        <w:t>internal clock</w:t>
      </w:r>
      <w:r>
        <w:t xml:space="preserve"> of the switch.</w:t>
      </w:r>
    </w:p>
    <w:p w14:paraId="6FB4416A" w14:textId="77777777" w:rsidR="00D800FA" w:rsidRDefault="00D800FA" w:rsidP="00D800FA">
      <w:pPr>
        <w:pStyle w:val="SubStepAlpha"/>
      </w:pPr>
      <w:r>
        <w:t>Display the current clock settings</w:t>
      </w:r>
      <w:r w:rsidR="00A03F8F">
        <w:t>.</w:t>
      </w:r>
    </w:p>
    <w:p w14:paraId="713E6A47" w14:textId="77777777" w:rsidR="00D800FA" w:rsidRDefault="00D800FA" w:rsidP="00D800FA">
      <w:pPr>
        <w:pStyle w:val="CMD"/>
      </w:pPr>
      <w:r>
        <w:t xml:space="preserve">Switch&gt; </w:t>
      </w:r>
      <w:r w:rsidRPr="00B76D65">
        <w:rPr>
          <w:b/>
        </w:rPr>
        <w:t>show clock</w:t>
      </w:r>
    </w:p>
    <w:p w14:paraId="02801FDB" w14:textId="77777777" w:rsidR="00D800FA" w:rsidRDefault="00D800FA" w:rsidP="00D800FA">
      <w:pPr>
        <w:pStyle w:val="CMDOutput"/>
      </w:pPr>
      <w:r>
        <w:t xml:space="preserve">*00:30:05.261 UTC Mon Mar </w:t>
      </w:r>
      <w:r w:rsidRPr="00CF3330">
        <w:t>1</w:t>
      </w:r>
      <w:r>
        <w:t xml:space="preserve"> 1993</w:t>
      </w:r>
    </w:p>
    <w:p w14:paraId="0852C3FE" w14:textId="77777777" w:rsidR="00B5728F" w:rsidRPr="00022AFE" w:rsidRDefault="005F05E4" w:rsidP="00F730D5">
      <w:pPr>
        <w:pStyle w:val="SubStepAlpha"/>
        <w:spacing w:before="240"/>
        <w:ind w:left="714" w:hanging="357"/>
      </w:pPr>
      <w:r>
        <w:t>The clock setting is</w:t>
      </w:r>
      <w:r w:rsidR="00D800FA" w:rsidRPr="00022AFE">
        <w:t xml:space="preserve"> changed </w:t>
      </w:r>
      <w:r w:rsidR="00ED2E8E">
        <w:t>from with</w:t>
      </w:r>
      <w:r w:rsidR="00D800FA" w:rsidRPr="00022AFE">
        <w:t xml:space="preserve">in the </w:t>
      </w:r>
      <w:r w:rsidR="009713CD">
        <w:t>p</w:t>
      </w:r>
      <w:r w:rsidR="0014088A">
        <w:t>rivileged EXEC</w:t>
      </w:r>
      <w:r w:rsidR="00D800FA" w:rsidRPr="00022AFE">
        <w:t xml:space="preserve"> mode.</w:t>
      </w:r>
      <w:r w:rsidR="00022AFE">
        <w:t xml:space="preserve"> </w:t>
      </w:r>
      <w:r w:rsidR="00B5728F" w:rsidRPr="00022AFE">
        <w:t xml:space="preserve">Enter the </w:t>
      </w:r>
      <w:r w:rsidR="009713CD">
        <w:t>p</w:t>
      </w:r>
      <w:r w:rsidR="0014088A">
        <w:t>rivileged EXEC</w:t>
      </w:r>
      <w:r w:rsidR="00B5728F" w:rsidRPr="00022AFE">
        <w:t xml:space="preserve"> mode</w:t>
      </w:r>
      <w:r w:rsidR="00022AFE">
        <w:t xml:space="preserve"> by typing </w:t>
      </w:r>
      <w:r w:rsidR="00022AFE">
        <w:rPr>
          <w:b/>
        </w:rPr>
        <w:t>enable</w:t>
      </w:r>
      <w:r w:rsidR="00022AFE">
        <w:t xml:space="preserve"> at the </w:t>
      </w:r>
      <w:r w:rsidR="009713CD">
        <w:t>u</w:t>
      </w:r>
      <w:r w:rsidR="0014088A">
        <w:t>ser EXEC</w:t>
      </w:r>
      <w:r w:rsidR="00022AFE">
        <w:t xml:space="preserve"> mode prompt.</w:t>
      </w:r>
    </w:p>
    <w:p w14:paraId="6A3599ED" w14:textId="77777777" w:rsidR="00156B68" w:rsidRDefault="00156B68" w:rsidP="00E14CC0">
      <w:pPr>
        <w:pStyle w:val="CMD"/>
        <w:rPr>
          <w:b/>
        </w:rPr>
      </w:pPr>
      <w:r>
        <w:t xml:space="preserve">Switch&gt; </w:t>
      </w:r>
      <w:r w:rsidRPr="00156B68">
        <w:rPr>
          <w:b/>
        </w:rPr>
        <w:t>enable</w:t>
      </w:r>
    </w:p>
    <w:p w14:paraId="255F01D7" w14:textId="77777777" w:rsidR="00B5728F" w:rsidRPr="00156B68" w:rsidRDefault="00B5728F" w:rsidP="00F730D5">
      <w:pPr>
        <w:pStyle w:val="SubStepAlpha"/>
        <w:spacing w:before="240"/>
        <w:ind w:left="714" w:hanging="357"/>
        <w:jc w:val="both"/>
      </w:pPr>
      <w:r>
        <w:t>Configure the clock setting. The question mark (</w:t>
      </w:r>
      <w:r w:rsidRPr="0013566D">
        <w:t>?</w:t>
      </w:r>
      <w:r>
        <w:t xml:space="preserve">) </w:t>
      </w:r>
      <w:r w:rsidR="00775D02">
        <w:t xml:space="preserve">provides help and allows you to determine the expected input </w:t>
      </w:r>
      <w:r>
        <w:t>for configuring the current time, date</w:t>
      </w:r>
      <w:r w:rsidR="007C6BE7">
        <w:t>,</w:t>
      </w:r>
      <w:r>
        <w:t xml:space="preserve"> and year. Press </w:t>
      </w:r>
      <w:r w:rsidR="00775D02" w:rsidRPr="0013566D">
        <w:t>E</w:t>
      </w:r>
      <w:r w:rsidRPr="0013566D">
        <w:t>nter</w:t>
      </w:r>
      <w:r>
        <w:t xml:space="preserve"> to </w:t>
      </w:r>
      <w:r w:rsidR="007C6BE7">
        <w:t xml:space="preserve">complete </w:t>
      </w:r>
      <w:r>
        <w:t>the clock configuration.</w:t>
      </w:r>
    </w:p>
    <w:p w14:paraId="48D65D1D" w14:textId="77777777" w:rsidR="00156B68" w:rsidRPr="00156B68" w:rsidRDefault="00156B68" w:rsidP="00E14CC0">
      <w:pPr>
        <w:pStyle w:val="CMD"/>
        <w:rPr>
          <w:b/>
        </w:rPr>
      </w:pPr>
      <w:r>
        <w:t xml:space="preserve">Switch# </w:t>
      </w:r>
      <w:r w:rsidRPr="00156B68">
        <w:rPr>
          <w:b/>
        </w:rPr>
        <w:t xml:space="preserve">clock </w:t>
      </w:r>
      <w:r w:rsidRPr="00CF3330">
        <w:rPr>
          <w:b/>
        </w:rPr>
        <w:t>set ?</w:t>
      </w:r>
    </w:p>
    <w:p w14:paraId="62BEEA5D" w14:textId="77777777" w:rsidR="00156B68" w:rsidRDefault="00156B68" w:rsidP="00B5728F">
      <w:pPr>
        <w:pStyle w:val="CMDOutput"/>
      </w:pPr>
      <w:r>
        <w:t xml:space="preserve">  </w:t>
      </w:r>
      <w:proofErr w:type="spellStart"/>
      <w:r>
        <w:t>hh:mm:ss</w:t>
      </w:r>
      <w:proofErr w:type="spellEnd"/>
      <w:r>
        <w:t xml:space="preserve">  Current Time</w:t>
      </w:r>
    </w:p>
    <w:p w14:paraId="5131E0E7" w14:textId="77777777" w:rsidR="00A46DF9" w:rsidRDefault="00A46DF9" w:rsidP="00B5728F">
      <w:pPr>
        <w:pStyle w:val="CMDOutput"/>
      </w:pPr>
    </w:p>
    <w:p w14:paraId="018DE613" w14:textId="47E8B0F6" w:rsidR="00156B68" w:rsidRDefault="00156B68" w:rsidP="00E14CC0">
      <w:pPr>
        <w:pStyle w:val="CMD"/>
      </w:pPr>
      <w:r>
        <w:t>Switch#</w:t>
      </w:r>
      <w:r w:rsidR="00E14CC0">
        <w:t xml:space="preserve"> </w:t>
      </w:r>
      <w:r w:rsidRPr="00E14CC0">
        <w:rPr>
          <w:b/>
        </w:rPr>
        <w:t>clock set 1</w:t>
      </w:r>
      <w:r w:rsidR="00E83DF5">
        <w:rPr>
          <w:b/>
        </w:rPr>
        <w:t>5</w:t>
      </w:r>
      <w:r w:rsidRPr="00E14CC0">
        <w:rPr>
          <w:b/>
        </w:rPr>
        <w:t>:</w:t>
      </w:r>
      <w:r w:rsidR="00E16BBE">
        <w:rPr>
          <w:b/>
        </w:rPr>
        <w:t>15</w:t>
      </w:r>
      <w:r w:rsidRPr="00E14CC0">
        <w:rPr>
          <w:b/>
        </w:rPr>
        <w:t>:</w:t>
      </w:r>
      <w:r w:rsidRPr="00CF3330">
        <w:rPr>
          <w:b/>
          <w:noProof/>
        </w:rPr>
        <w:t>00 ?</w:t>
      </w:r>
    </w:p>
    <w:p w14:paraId="3BC00673" w14:textId="77777777" w:rsidR="00156B68" w:rsidRDefault="00156B68" w:rsidP="00156B68">
      <w:pPr>
        <w:pStyle w:val="CMDOutput"/>
      </w:pPr>
      <w:r>
        <w:t xml:space="preserve">   MONTH   </w:t>
      </w:r>
      <w:proofErr w:type="spellStart"/>
      <w:r>
        <w:t>Month</w:t>
      </w:r>
      <w:proofErr w:type="spellEnd"/>
      <w:r>
        <w:t xml:space="preserve"> of the year</w:t>
      </w:r>
    </w:p>
    <w:p w14:paraId="50C42F50" w14:textId="77777777" w:rsidR="00562634" w:rsidRDefault="00562634" w:rsidP="00156B68">
      <w:pPr>
        <w:pStyle w:val="CMDOutput"/>
      </w:pPr>
      <w:r>
        <w:t xml:space="preserve">   &lt;1-31&gt;  Day of the month</w:t>
      </w:r>
    </w:p>
    <w:p w14:paraId="1157E496" w14:textId="77777777" w:rsidR="00156B68" w:rsidRDefault="00156B68" w:rsidP="00156B68">
      <w:pPr>
        <w:pStyle w:val="CMDOutput"/>
      </w:pPr>
    </w:p>
    <w:p w14:paraId="73E8FDC5" w14:textId="0A7241CA" w:rsidR="00156B68" w:rsidRDefault="00156B68" w:rsidP="008962E3">
      <w:pPr>
        <w:pStyle w:val="CMD"/>
      </w:pPr>
      <w:r>
        <w:t>Switch#</w:t>
      </w:r>
      <w:r w:rsidR="00E14CC0">
        <w:t xml:space="preserve"> </w:t>
      </w:r>
      <w:r w:rsidRPr="008962E3">
        <w:rPr>
          <w:b/>
        </w:rPr>
        <w:t>clock set 1</w:t>
      </w:r>
      <w:r w:rsidR="00E83DF5">
        <w:rPr>
          <w:b/>
        </w:rPr>
        <w:t>5</w:t>
      </w:r>
      <w:r w:rsidRPr="008962E3">
        <w:rPr>
          <w:b/>
        </w:rPr>
        <w:t>:</w:t>
      </w:r>
      <w:r w:rsidR="00E16BBE">
        <w:rPr>
          <w:b/>
        </w:rPr>
        <w:t>15</w:t>
      </w:r>
      <w:r w:rsidRPr="008962E3">
        <w:rPr>
          <w:b/>
        </w:rPr>
        <w:t xml:space="preserve">:00 </w:t>
      </w:r>
      <w:r w:rsidR="00E83DF5">
        <w:rPr>
          <w:b/>
        </w:rPr>
        <w:t>Feb</w:t>
      </w:r>
      <w:r w:rsidRPr="008962E3">
        <w:rPr>
          <w:b/>
        </w:rPr>
        <w:t xml:space="preserve"> </w:t>
      </w:r>
      <w:r w:rsidR="0008666E">
        <w:rPr>
          <w:b/>
          <w:noProof/>
        </w:rPr>
        <w:t>1</w:t>
      </w:r>
      <w:r w:rsidR="00E83DF5">
        <w:rPr>
          <w:b/>
          <w:noProof/>
        </w:rPr>
        <w:t>6</w:t>
      </w:r>
      <w:r w:rsidRPr="00CF3330">
        <w:rPr>
          <w:b/>
          <w:noProof/>
        </w:rPr>
        <w:t xml:space="preserve"> ?</w:t>
      </w:r>
    </w:p>
    <w:p w14:paraId="4C5C6002" w14:textId="77777777" w:rsidR="00156B68" w:rsidRDefault="00156B68" w:rsidP="00156B68">
      <w:pPr>
        <w:pStyle w:val="CMDOutput"/>
      </w:pPr>
      <w:r>
        <w:t xml:space="preserve">  &lt;1993-2035&gt;  Year</w:t>
      </w:r>
    </w:p>
    <w:p w14:paraId="0EDC06DE" w14:textId="77777777" w:rsidR="00156B68" w:rsidRDefault="00156B68" w:rsidP="00156B68">
      <w:pPr>
        <w:pStyle w:val="CMDOutput"/>
      </w:pPr>
    </w:p>
    <w:p w14:paraId="2A0039D5" w14:textId="0E249929" w:rsidR="00156B68" w:rsidRPr="008962E3" w:rsidRDefault="00156B68" w:rsidP="008962E3">
      <w:pPr>
        <w:pStyle w:val="CMD"/>
        <w:rPr>
          <w:b/>
        </w:rPr>
      </w:pPr>
      <w:r>
        <w:t>Switch#</w:t>
      </w:r>
      <w:r w:rsidR="008962E3">
        <w:t xml:space="preserve"> </w:t>
      </w:r>
      <w:r w:rsidRPr="008962E3">
        <w:rPr>
          <w:b/>
        </w:rPr>
        <w:t>clock set 1</w:t>
      </w:r>
      <w:r w:rsidR="00E83DF5">
        <w:rPr>
          <w:b/>
        </w:rPr>
        <w:t>5</w:t>
      </w:r>
      <w:r w:rsidR="00E16BBE">
        <w:rPr>
          <w:b/>
        </w:rPr>
        <w:t>:15:</w:t>
      </w:r>
      <w:r w:rsidRPr="008962E3">
        <w:rPr>
          <w:b/>
        </w:rPr>
        <w:t xml:space="preserve">00 </w:t>
      </w:r>
      <w:r w:rsidR="00E83DF5">
        <w:rPr>
          <w:b/>
        </w:rPr>
        <w:t>Feb</w:t>
      </w:r>
      <w:r w:rsidRPr="008962E3">
        <w:rPr>
          <w:b/>
        </w:rPr>
        <w:t xml:space="preserve"> </w:t>
      </w:r>
      <w:r w:rsidR="0008666E">
        <w:rPr>
          <w:b/>
          <w:noProof/>
        </w:rPr>
        <w:t>1</w:t>
      </w:r>
      <w:r w:rsidR="00E83DF5">
        <w:rPr>
          <w:b/>
          <w:noProof/>
        </w:rPr>
        <w:t>6</w:t>
      </w:r>
      <w:r w:rsidRPr="008962E3">
        <w:rPr>
          <w:b/>
        </w:rPr>
        <w:t xml:space="preserve"> 20</w:t>
      </w:r>
      <w:r w:rsidR="00E16BBE">
        <w:rPr>
          <w:b/>
        </w:rPr>
        <w:t>2</w:t>
      </w:r>
      <w:r w:rsidR="00E83DF5">
        <w:rPr>
          <w:b/>
        </w:rPr>
        <w:t>1</w:t>
      </w:r>
    </w:p>
    <w:p w14:paraId="484EE53E" w14:textId="287A0BEB" w:rsidR="00156B68" w:rsidRDefault="00156B68" w:rsidP="00E16BBE">
      <w:pPr>
        <w:pStyle w:val="CMDOutput"/>
      </w:pPr>
      <w:r>
        <w:t>Switch#</w:t>
      </w:r>
    </w:p>
    <w:p w14:paraId="15BD5F8E" w14:textId="77777777" w:rsidR="00B5728F" w:rsidRDefault="0075329A" w:rsidP="00F730D5">
      <w:pPr>
        <w:pStyle w:val="SubStepAlpha"/>
        <w:spacing w:before="240"/>
        <w:ind w:left="714" w:hanging="357"/>
      </w:pPr>
      <w:r>
        <w:t xml:space="preserve">Enter the </w:t>
      </w:r>
      <w:r w:rsidR="00B5728F" w:rsidRPr="0075329A">
        <w:rPr>
          <w:b/>
        </w:rPr>
        <w:t>show clock</w:t>
      </w:r>
      <w:r w:rsidR="00B5728F">
        <w:t xml:space="preserve"> </w:t>
      </w:r>
      <w:r>
        <w:t xml:space="preserve">command </w:t>
      </w:r>
      <w:r w:rsidR="00B5728F">
        <w:t xml:space="preserve">to verify that the clock setting </w:t>
      </w:r>
      <w:r w:rsidR="00ED2E8E">
        <w:t>has</w:t>
      </w:r>
      <w:r w:rsidR="00B5728F">
        <w:t xml:space="preserve"> updated</w:t>
      </w:r>
      <w:r w:rsidR="00100D34">
        <w:t>.</w:t>
      </w:r>
    </w:p>
    <w:p w14:paraId="1D0790DF" w14:textId="77777777" w:rsidR="00156B68" w:rsidRDefault="00156B68" w:rsidP="008962E3">
      <w:pPr>
        <w:pStyle w:val="CMD"/>
      </w:pPr>
      <w:r>
        <w:t>Switch#</w:t>
      </w:r>
      <w:r w:rsidR="008962E3">
        <w:t xml:space="preserve"> </w:t>
      </w:r>
      <w:r w:rsidRPr="008962E3">
        <w:rPr>
          <w:b/>
        </w:rPr>
        <w:t>show clock</w:t>
      </w:r>
    </w:p>
    <w:p w14:paraId="464D7D06" w14:textId="1663EC06" w:rsidR="00695B97" w:rsidRDefault="00156B68" w:rsidP="00AD75A4">
      <w:pPr>
        <w:pStyle w:val="CMDOutput"/>
      </w:pPr>
      <w:r>
        <w:t>1</w:t>
      </w:r>
      <w:r w:rsidR="00E83DF5">
        <w:t>5</w:t>
      </w:r>
      <w:r>
        <w:t>:</w:t>
      </w:r>
      <w:r w:rsidR="00E16BBE">
        <w:t>15</w:t>
      </w:r>
      <w:r>
        <w:t>:0</w:t>
      </w:r>
      <w:r w:rsidR="00E16BBE">
        <w:t>4</w:t>
      </w:r>
      <w:r>
        <w:t>.2</w:t>
      </w:r>
      <w:r w:rsidR="00E16BBE">
        <w:t>13</w:t>
      </w:r>
      <w:r>
        <w:t xml:space="preserve"> UTC </w:t>
      </w:r>
      <w:r w:rsidR="001646B4">
        <w:t>Tue</w:t>
      </w:r>
      <w:r>
        <w:t xml:space="preserve"> </w:t>
      </w:r>
      <w:r w:rsidR="00E83DF5">
        <w:t>Feb</w:t>
      </w:r>
      <w:r>
        <w:t xml:space="preserve"> </w:t>
      </w:r>
      <w:proofErr w:type="gramStart"/>
      <w:r w:rsidR="001646B4">
        <w:t>16</w:t>
      </w:r>
      <w:proofErr w:type="gramEnd"/>
      <w:r>
        <w:t xml:space="preserve"> 20</w:t>
      </w:r>
      <w:r w:rsidR="00E16BBE">
        <w:t>2</w:t>
      </w:r>
      <w:r w:rsidR="00E83DF5">
        <w:t>1</w:t>
      </w:r>
    </w:p>
    <w:p w14:paraId="10266B31" w14:textId="77777777" w:rsidR="00695B97" w:rsidRDefault="00695B97">
      <w:pPr>
        <w:spacing w:before="0" w:after="0" w:line="240" w:lineRule="auto"/>
        <w:rPr>
          <w:rFonts w:ascii="Courier New" w:hAnsi="Courier New"/>
          <w:sz w:val="18"/>
        </w:rPr>
      </w:pPr>
      <w:r>
        <w:br w:type="page"/>
      </w:r>
    </w:p>
    <w:p w14:paraId="6A6A577C" w14:textId="77777777" w:rsidR="00695B97" w:rsidRPr="00FD4A68" w:rsidRDefault="00695B97" w:rsidP="00695B97">
      <w:pPr>
        <w:pStyle w:val="LabTitle"/>
        <w:rPr>
          <w:rStyle w:val="LabTitleInstVersred"/>
          <w:b/>
          <w:color w:val="auto"/>
        </w:rPr>
      </w:pPr>
      <w:r w:rsidRPr="00FD4A68">
        <w:lastRenderedPageBreak/>
        <w:t xml:space="preserve">Lab </w:t>
      </w:r>
      <w:r>
        <w:t>2.3.3.3</w:t>
      </w:r>
      <w:r w:rsidRPr="00FD4A68">
        <w:t xml:space="preserve"> </w:t>
      </w:r>
      <w:r>
        <w:t xml:space="preserve">Building a Simple Network </w:t>
      </w:r>
    </w:p>
    <w:p w14:paraId="0CAB2D68" w14:textId="77777777" w:rsidR="00695B97" w:rsidRDefault="00695B97" w:rsidP="00695B97">
      <w:pPr>
        <w:pStyle w:val="Visual"/>
      </w:pPr>
      <w:r>
        <w:rPr>
          <w:noProof/>
          <w:lang w:val="es-MX" w:eastAsia="es-MX"/>
        </w:rPr>
        <w:drawing>
          <wp:inline distT="0" distB="0" distL="0" distR="0" wp14:anchorId="61B28AF7" wp14:editId="198A1993">
            <wp:extent cx="3042285" cy="1914525"/>
            <wp:effectExtent l="0" t="0" r="571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42285" cy="1914525"/>
                    </a:xfrm>
                    <a:prstGeom prst="rect">
                      <a:avLst/>
                    </a:prstGeom>
                    <a:noFill/>
                  </pic:spPr>
                </pic:pic>
              </a:graphicData>
            </a:graphic>
          </wp:inline>
        </w:drawing>
      </w:r>
    </w:p>
    <w:tbl>
      <w:tblPr>
        <w:tblW w:w="6536"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260"/>
        <w:gridCol w:w="1844"/>
        <w:gridCol w:w="1672"/>
        <w:gridCol w:w="1760"/>
      </w:tblGrid>
      <w:tr w:rsidR="00695B97" w14:paraId="1B98B1D0" w14:textId="77777777" w:rsidTr="00FA2C7F">
        <w:trPr>
          <w:cantSplit/>
          <w:jc w:val="center"/>
        </w:trPr>
        <w:tc>
          <w:tcPr>
            <w:tcW w:w="12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DF99DD7" w14:textId="77777777" w:rsidR="00695B97" w:rsidRPr="00E87D62" w:rsidRDefault="00695B97" w:rsidP="00FA2C7F">
            <w:pPr>
              <w:pStyle w:val="TableHeading"/>
            </w:pPr>
            <w:r w:rsidRPr="00E87D62">
              <w:t>Device</w:t>
            </w:r>
          </w:p>
        </w:tc>
        <w:tc>
          <w:tcPr>
            <w:tcW w:w="1844"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C28F748" w14:textId="77777777" w:rsidR="00695B97" w:rsidRPr="00E87D62" w:rsidRDefault="00695B97" w:rsidP="00FA2C7F">
            <w:pPr>
              <w:pStyle w:val="TableHeading"/>
            </w:pPr>
            <w:r w:rsidRPr="00E87D62">
              <w:t>Interface</w:t>
            </w:r>
          </w:p>
        </w:tc>
        <w:tc>
          <w:tcPr>
            <w:tcW w:w="167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AA34526" w14:textId="77777777" w:rsidR="00695B97" w:rsidRPr="00E87D62" w:rsidRDefault="00695B97" w:rsidP="00FA2C7F">
            <w:pPr>
              <w:pStyle w:val="TableHeading"/>
            </w:pPr>
            <w:r w:rsidRPr="00E87D62">
              <w:t>IP Address</w:t>
            </w:r>
          </w:p>
        </w:tc>
        <w:tc>
          <w:tcPr>
            <w:tcW w:w="17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4A07AEE" w14:textId="77777777" w:rsidR="00695B97" w:rsidRPr="00E87D62" w:rsidRDefault="00695B97" w:rsidP="00FA2C7F">
            <w:pPr>
              <w:pStyle w:val="TableHeading"/>
            </w:pPr>
            <w:r w:rsidRPr="00E87D62">
              <w:t>Subnet Mask</w:t>
            </w:r>
          </w:p>
        </w:tc>
      </w:tr>
      <w:tr w:rsidR="00695B97" w14:paraId="220A7EBA" w14:textId="77777777" w:rsidTr="00FA2C7F">
        <w:trPr>
          <w:cantSplit/>
          <w:jc w:val="center"/>
        </w:trPr>
        <w:tc>
          <w:tcPr>
            <w:tcW w:w="1260" w:type="dxa"/>
            <w:vAlign w:val="bottom"/>
          </w:tcPr>
          <w:p w14:paraId="4BEA38A0" w14:textId="77777777" w:rsidR="00695B97" w:rsidRPr="00E87D62" w:rsidRDefault="00695B97" w:rsidP="00FA2C7F">
            <w:pPr>
              <w:pStyle w:val="TableText"/>
            </w:pPr>
            <w:r w:rsidRPr="00E87D62">
              <w:t>PC-A</w:t>
            </w:r>
          </w:p>
        </w:tc>
        <w:tc>
          <w:tcPr>
            <w:tcW w:w="1844" w:type="dxa"/>
            <w:vAlign w:val="bottom"/>
          </w:tcPr>
          <w:p w14:paraId="738B3793" w14:textId="77777777" w:rsidR="00695B97" w:rsidRPr="00E87D62" w:rsidRDefault="00695B97" w:rsidP="00FA2C7F">
            <w:pPr>
              <w:pStyle w:val="TableText"/>
            </w:pPr>
            <w:r w:rsidRPr="00E87D62">
              <w:t>NIC</w:t>
            </w:r>
          </w:p>
        </w:tc>
        <w:tc>
          <w:tcPr>
            <w:tcW w:w="1672" w:type="dxa"/>
            <w:vAlign w:val="bottom"/>
          </w:tcPr>
          <w:p w14:paraId="3EE0005B" w14:textId="77777777" w:rsidR="00695B97" w:rsidRPr="00E87D62" w:rsidRDefault="00695B97" w:rsidP="00FA2C7F">
            <w:pPr>
              <w:pStyle w:val="TableText"/>
            </w:pPr>
            <w:r w:rsidRPr="00E87D62">
              <w:t>192.168.1.</w:t>
            </w:r>
            <w:r>
              <w:t>10</w:t>
            </w:r>
          </w:p>
        </w:tc>
        <w:tc>
          <w:tcPr>
            <w:tcW w:w="1760" w:type="dxa"/>
            <w:vAlign w:val="bottom"/>
          </w:tcPr>
          <w:p w14:paraId="327A89F0" w14:textId="77777777" w:rsidR="00695B97" w:rsidRPr="00E87D62" w:rsidRDefault="00695B97" w:rsidP="00FA2C7F">
            <w:pPr>
              <w:pStyle w:val="TableText"/>
            </w:pPr>
            <w:r w:rsidRPr="00E87D62">
              <w:t>255.255.255.0</w:t>
            </w:r>
          </w:p>
        </w:tc>
      </w:tr>
      <w:tr w:rsidR="00695B97" w14:paraId="72DF9573" w14:textId="77777777" w:rsidTr="00FA2C7F">
        <w:trPr>
          <w:cantSplit/>
          <w:jc w:val="center"/>
        </w:trPr>
        <w:tc>
          <w:tcPr>
            <w:tcW w:w="1260" w:type="dxa"/>
            <w:vAlign w:val="bottom"/>
          </w:tcPr>
          <w:p w14:paraId="07AC6470" w14:textId="77777777" w:rsidR="00695B97" w:rsidRPr="00E87D62" w:rsidRDefault="00695B97" w:rsidP="00FA2C7F">
            <w:pPr>
              <w:pStyle w:val="TableText"/>
            </w:pPr>
            <w:r>
              <w:t>PC-B</w:t>
            </w:r>
          </w:p>
        </w:tc>
        <w:tc>
          <w:tcPr>
            <w:tcW w:w="1844" w:type="dxa"/>
            <w:vAlign w:val="bottom"/>
          </w:tcPr>
          <w:p w14:paraId="7B95DF5F" w14:textId="77777777" w:rsidR="00695B97" w:rsidRPr="00E87D62" w:rsidRDefault="00695B97" w:rsidP="00FA2C7F">
            <w:pPr>
              <w:pStyle w:val="TableText"/>
            </w:pPr>
            <w:r w:rsidRPr="00E87D62">
              <w:t>NIC</w:t>
            </w:r>
          </w:p>
        </w:tc>
        <w:tc>
          <w:tcPr>
            <w:tcW w:w="1672" w:type="dxa"/>
            <w:vAlign w:val="bottom"/>
          </w:tcPr>
          <w:p w14:paraId="3FA732AD" w14:textId="77777777" w:rsidR="00695B97" w:rsidRPr="00E87D62" w:rsidRDefault="00695B97" w:rsidP="00FA2C7F">
            <w:pPr>
              <w:pStyle w:val="TableText"/>
            </w:pPr>
            <w:r>
              <w:t>192.168.1</w:t>
            </w:r>
            <w:r w:rsidRPr="00E87D62">
              <w:t>.</w:t>
            </w:r>
            <w:r>
              <w:t>11</w:t>
            </w:r>
          </w:p>
        </w:tc>
        <w:tc>
          <w:tcPr>
            <w:tcW w:w="1760" w:type="dxa"/>
            <w:vAlign w:val="bottom"/>
          </w:tcPr>
          <w:p w14:paraId="0C4FF7BC" w14:textId="77777777" w:rsidR="00695B97" w:rsidRPr="00E87D62" w:rsidRDefault="00695B97" w:rsidP="00FA2C7F">
            <w:pPr>
              <w:pStyle w:val="TableText"/>
            </w:pPr>
            <w:r w:rsidRPr="00E87D62">
              <w:t>255.255.255.0</w:t>
            </w:r>
          </w:p>
        </w:tc>
      </w:tr>
    </w:tbl>
    <w:p w14:paraId="067558CA" w14:textId="77777777" w:rsidR="00695B97" w:rsidRPr="00BB73FF" w:rsidRDefault="00695B97" w:rsidP="00695B97">
      <w:pPr>
        <w:pStyle w:val="LabSection"/>
      </w:pPr>
      <w:r w:rsidRPr="00BB73FF">
        <w:t>Objective</w:t>
      </w:r>
      <w:r>
        <w:t>s</w:t>
      </w:r>
    </w:p>
    <w:p w14:paraId="5EDBE22C" w14:textId="77777777" w:rsidR="00695B97" w:rsidRPr="004C0909" w:rsidRDefault="00695B97" w:rsidP="00695B97">
      <w:pPr>
        <w:pStyle w:val="BodyTextL25Bold"/>
      </w:pPr>
      <w:r>
        <w:t>Part 1: Set Up the Network Topology (Ethernet only)</w:t>
      </w:r>
    </w:p>
    <w:p w14:paraId="348092F1" w14:textId="77777777" w:rsidR="00695B97" w:rsidRPr="004C0909" w:rsidRDefault="00695B97" w:rsidP="00695B97">
      <w:pPr>
        <w:pStyle w:val="BodyTextL25Bold"/>
      </w:pPr>
      <w:r>
        <w:t>Part 2: Configure PC Hosts</w:t>
      </w:r>
    </w:p>
    <w:p w14:paraId="4392030A" w14:textId="77777777" w:rsidR="00695B97" w:rsidRPr="004C0909" w:rsidRDefault="00695B97" w:rsidP="00695B97">
      <w:pPr>
        <w:pStyle w:val="BodyTextL25Bold"/>
      </w:pPr>
      <w:r>
        <w:t>Part 3: Configure and Verify Basic Switch Settings</w:t>
      </w:r>
    </w:p>
    <w:p w14:paraId="538B6827" w14:textId="77777777" w:rsidR="00695B97" w:rsidRPr="00C07FD9" w:rsidRDefault="00695B97" w:rsidP="00695B97">
      <w:pPr>
        <w:pStyle w:val="LabSection"/>
      </w:pPr>
      <w:r>
        <w:t>Background / Scenario</w:t>
      </w:r>
    </w:p>
    <w:p w14:paraId="262791FC" w14:textId="77777777" w:rsidR="00695B97" w:rsidRDefault="00695B97" w:rsidP="00695B97">
      <w:pPr>
        <w:pStyle w:val="BodyTextL25"/>
        <w:jc w:val="both"/>
      </w:pPr>
      <w:bookmarkStart w:id="1" w:name="OLE_LINK6"/>
      <w:r w:rsidRPr="003A37FA">
        <w:t>Networks are construc</w:t>
      </w:r>
      <w:r>
        <w:t>ted of three major components:</w:t>
      </w:r>
      <w:r w:rsidRPr="003A37FA">
        <w:t xml:space="preserve"> hosts, </w:t>
      </w:r>
      <w:r>
        <w:t>s</w:t>
      </w:r>
      <w:r w:rsidRPr="003A37FA">
        <w:t xml:space="preserve">witches, and </w:t>
      </w:r>
      <w:r>
        <w:t>r</w:t>
      </w:r>
      <w:r w:rsidRPr="003A37FA">
        <w:t>outers. In this lab</w:t>
      </w:r>
      <w:r>
        <w:t>,</w:t>
      </w:r>
      <w:r w:rsidRPr="003A37FA">
        <w:t xml:space="preserve"> you will build a simple</w:t>
      </w:r>
      <w:r>
        <w:t xml:space="preserve"> network with</w:t>
      </w:r>
      <w:r w:rsidRPr="003A37FA">
        <w:t xml:space="preserve"> two</w:t>
      </w:r>
      <w:r>
        <w:t xml:space="preserve"> </w:t>
      </w:r>
      <w:r w:rsidRPr="003A37FA">
        <w:t>host</w:t>
      </w:r>
      <w:r>
        <w:t>s and two switches. You will also c</w:t>
      </w:r>
      <w:r w:rsidRPr="003A37FA">
        <w:t xml:space="preserve">onfigure basic settings including hostname, </w:t>
      </w:r>
      <w:r>
        <w:t xml:space="preserve">local </w:t>
      </w:r>
      <w:r w:rsidRPr="003A37FA">
        <w:t>password</w:t>
      </w:r>
      <w:r>
        <w:t>s,</w:t>
      </w:r>
      <w:r w:rsidRPr="003A37FA">
        <w:t xml:space="preserve"> and login banner. </w:t>
      </w:r>
      <w:bookmarkEnd w:id="1"/>
      <w:r w:rsidRPr="003A37FA">
        <w:t xml:space="preserve">Use </w:t>
      </w:r>
      <w:r w:rsidRPr="00EC48C2">
        <w:rPr>
          <w:b/>
        </w:rPr>
        <w:t>show</w:t>
      </w:r>
      <w:r w:rsidRPr="003A37FA">
        <w:t xml:space="preserve"> commands to display the running configuration</w:t>
      </w:r>
      <w:r>
        <w:t>,</w:t>
      </w:r>
      <w:r w:rsidRPr="003A37FA">
        <w:t xml:space="preserve"> IOS version</w:t>
      </w:r>
      <w:r>
        <w:t xml:space="preserve">, and interface status. Use the </w:t>
      </w:r>
      <w:r w:rsidRPr="00E33651">
        <w:rPr>
          <w:b/>
        </w:rPr>
        <w:t>copy</w:t>
      </w:r>
      <w:r w:rsidRPr="003A37FA">
        <w:t xml:space="preserve"> command to save device configurations.</w:t>
      </w:r>
      <w:r>
        <w:t xml:space="preserve"> You will apply IP a</w:t>
      </w:r>
      <w:r w:rsidRPr="003A37FA">
        <w:t xml:space="preserve">ddressing for this lab to the </w:t>
      </w:r>
      <w:r>
        <w:t xml:space="preserve">PCs </w:t>
      </w:r>
      <w:r w:rsidRPr="003A37FA">
        <w:t>to enable communication between the</w:t>
      </w:r>
      <w:r>
        <w:t>se</w:t>
      </w:r>
      <w:r w:rsidRPr="003A37FA">
        <w:t xml:space="preserve"> </w:t>
      </w:r>
      <w:r>
        <w:t xml:space="preserve">two </w:t>
      </w:r>
      <w:r w:rsidRPr="003A37FA">
        <w:t xml:space="preserve">devices. </w:t>
      </w:r>
      <w:r>
        <w:t xml:space="preserve">Use the </w:t>
      </w:r>
      <w:r w:rsidRPr="00267939">
        <w:rPr>
          <w:b/>
        </w:rPr>
        <w:t>ping</w:t>
      </w:r>
      <w:r>
        <w:t xml:space="preserve"> utility to verify connectivity.</w:t>
      </w:r>
    </w:p>
    <w:p w14:paraId="57184703" w14:textId="77777777" w:rsidR="00695B97" w:rsidRPr="004C0909" w:rsidRDefault="00695B97" w:rsidP="00695B97">
      <w:pPr>
        <w:pStyle w:val="PartHead"/>
      </w:pPr>
      <w:r>
        <w:t>Set Up the Network Topology (Ethernet only)</w:t>
      </w:r>
    </w:p>
    <w:p w14:paraId="59692F75" w14:textId="77777777" w:rsidR="00695B97" w:rsidRDefault="00695B97" w:rsidP="00695B97">
      <w:pPr>
        <w:pStyle w:val="BodyTextL25"/>
      </w:pPr>
      <w:bookmarkStart w:id="2" w:name="OLE_LINK7"/>
      <w:bookmarkStart w:id="3" w:name="OLE_LINK8"/>
      <w:r>
        <w:t>In Part 1, you will cable the devices together according to the network topology.</w:t>
      </w:r>
      <w:bookmarkEnd w:id="2"/>
      <w:bookmarkEnd w:id="3"/>
    </w:p>
    <w:p w14:paraId="334E6E87" w14:textId="77777777" w:rsidR="00695B97" w:rsidRDefault="00695B97" w:rsidP="00695B97">
      <w:pPr>
        <w:pStyle w:val="StepHead"/>
        <w:tabs>
          <w:tab w:val="clear" w:pos="864"/>
          <w:tab w:val="num" w:pos="936"/>
        </w:tabs>
        <w:ind w:left="936" w:hanging="936"/>
      </w:pPr>
      <w:r>
        <w:t>Connect the PCs to their respective switches.</w:t>
      </w:r>
    </w:p>
    <w:p w14:paraId="62F2EE68" w14:textId="77777777" w:rsidR="00695B97" w:rsidRPr="00645A88" w:rsidRDefault="00695B97" w:rsidP="00695B97">
      <w:pPr>
        <w:pStyle w:val="SubStepAlpha"/>
        <w:keepNext w:val="0"/>
        <w:jc w:val="both"/>
      </w:pPr>
      <w:r>
        <w:t xml:space="preserve">Connect one end of the second Ethernet cable to the </w:t>
      </w:r>
      <w:r w:rsidRPr="00645A88">
        <w:t>NIC port on PC-A. Connect the other end of the cable to F0/6 on S1. After connecting the PC to the switch, you should see the light for F0/6 turn amber and then green, indicating that PC-A has been connected correctly.</w:t>
      </w:r>
    </w:p>
    <w:p w14:paraId="1CB102EB" w14:textId="77777777" w:rsidR="00695B97" w:rsidRDefault="00695B97" w:rsidP="00695B97">
      <w:pPr>
        <w:pStyle w:val="SubStepAlpha"/>
        <w:keepNext w:val="0"/>
        <w:jc w:val="both"/>
      </w:pPr>
      <w:r w:rsidRPr="00645A88">
        <w:t>Connect one end of the last Ethernet cable to the NIC port on PC-B. Connect the other end of the cable to F0/18 on S2. After connecting the PC to the switch,</w:t>
      </w:r>
      <w:r>
        <w:t xml:space="preserve"> you should see the light </w:t>
      </w:r>
      <w:r w:rsidRPr="008E1EAB">
        <w:t>for F0/18</w:t>
      </w:r>
      <w:r>
        <w:t xml:space="preserve"> turn amber and then green, indicating that the PC-B has been connected correctly.</w:t>
      </w:r>
    </w:p>
    <w:p w14:paraId="4DC9C3DE" w14:textId="77777777" w:rsidR="00695B97" w:rsidRDefault="00695B97" w:rsidP="00695B97">
      <w:pPr>
        <w:pStyle w:val="StepHead"/>
        <w:tabs>
          <w:tab w:val="clear" w:pos="864"/>
          <w:tab w:val="num" w:pos="936"/>
        </w:tabs>
        <w:ind w:left="936" w:hanging="936"/>
      </w:pPr>
      <w:r>
        <w:t>Connect the two switches.</w:t>
      </w:r>
    </w:p>
    <w:p w14:paraId="506BF4F6" w14:textId="77777777" w:rsidR="00695B97" w:rsidRPr="00AF318C" w:rsidRDefault="00695B97" w:rsidP="00695B97">
      <w:pPr>
        <w:pStyle w:val="BodyTextL25"/>
        <w:jc w:val="both"/>
      </w:pPr>
      <w:r>
        <w:t xml:space="preserve">Connect one end of an Ethernet cable to </w:t>
      </w:r>
      <w:r w:rsidRPr="00645A88">
        <w:t>F0/1</w:t>
      </w:r>
      <w:r>
        <w:t xml:space="preserve"> on </w:t>
      </w:r>
      <w:r w:rsidRPr="00645A88">
        <w:t xml:space="preserve">S1 </w:t>
      </w:r>
      <w:r>
        <w:t xml:space="preserve">and the other end of the cable to </w:t>
      </w:r>
      <w:r w:rsidRPr="00645A88">
        <w:t>F0/1</w:t>
      </w:r>
      <w:r>
        <w:t xml:space="preserve"> on </w:t>
      </w:r>
      <w:r w:rsidRPr="00645A88">
        <w:t>S2</w:t>
      </w:r>
      <w:r>
        <w:t>. You should see the lights for F0/1 on both switches turn amber and then green. This indicates that the switches have been connected correctly.</w:t>
      </w:r>
    </w:p>
    <w:p w14:paraId="58A16EFC" w14:textId="77777777" w:rsidR="00695B97" w:rsidRPr="00B0153A" w:rsidRDefault="00695B97" w:rsidP="00695B97">
      <w:pPr>
        <w:pStyle w:val="PartHead"/>
      </w:pPr>
      <w:r>
        <w:lastRenderedPageBreak/>
        <w:t>Configure PC Hosts</w:t>
      </w:r>
    </w:p>
    <w:p w14:paraId="442BAFC9" w14:textId="77777777" w:rsidR="00695B97" w:rsidRPr="00662C02" w:rsidRDefault="00695B97" w:rsidP="00695B97">
      <w:pPr>
        <w:pStyle w:val="StepHead"/>
        <w:tabs>
          <w:tab w:val="clear" w:pos="864"/>
          <w:tab w:val="num" w:pos="936"/>
        </w:tabs>
        <w:ind w:left="936" w:hanging="936"/>
      </w:pPr>
      <w:r>
        <w:t xml:space="preserve">Configure static IP </w:t>
      </w:r>
      <w:r w:rsidRPr="0032382A">
        <w:t>address</w:t>
      </w:r>
      <w:r>
        <w:t xml:space="preserve"> information on the PCs.</w:t>
      </w:r>
    </w:p>
    <w:p w14:paraId="5B037D9F" w14:textId="77777777" w:rsidR="00695B97" w:rsidRDefault="00695B97" w:rsidP="00695B97">
      <w:pPr>
        <w:pStyle w:val="SubStepAlpha"/>
        <w:keepNext w:val="0"/>
      </w:pPr>
      <w:r w:rsidRPr="00352E1D">
        <w:t>Click</w:t>
      </w:r>
      <w:r>
        <w:t xml:space="preserve"> the </w:t>
      </w:r>
      <w:r w:rsidRPr="00352E1D">
        <w:rPr>
          <w:b/>
        </w:rPr>
        <w:t xml:space="preserve">Windows Start </w:t>
      </w:r>
      <w:r w:rsidRPr="00C006B6">
        <w:t>i</w:t>
      </w:r>
      <w:r w:rsidRPr="001C5E4A">
        <w:t>con</w:t>
      </w:r>
      <w:r w:rsidRPr="006E00F2">
        <w:t xml:space="preserve"> </w:t>
      </w:r>
      <w:r>
        <w:t xml:space="preserve">and then select </w:t>
      </w:r>
      <w:r w:rsidRPr="00352E1D">
        <w:rPr>
          <w:b/>
        </w:rPr>
        <w:t>Control Panel</w:t>
      </w:r>
      <w:r>
        <w:t>.</w:t>
      </w:r>
    </w:p>
    <w:p w14:paraId="2FF7212B" w14:textId="77777777" w:rsidR="00695B97" w:rsidRDefault="00695B97" w:rsidP="00695B97">
      <w:pPr>
        <w:pStyle w:val="SubStepAlpha"/>
        <w:keepNext w:val="0"/>
        <w:jc w:val="both"/>
      </w:pPr>
      <w:r>
        <w:t xml:space="preserve">In the </w:t>
      </w:r>
      <w:r w:rsidRPr="00CB4220">
        <w:rPr>
          <w:b/>
        </w:rPr>
        <w:t>Network and Internet</w:t>
      </w:r>
      <w:r>
        <w:t xml:space="preserve"> section, click the </w:t>
      </w:r>
      <w:r w:rsidRPr="00CB4220">
        <w:rPr>
          <w:b/>
        </w:rPr>
        <w:t>View network status and tasks</w:t>
      </w:r>
      <w:r>
        <w:t xml:space="preserve"> link.</w:t>
      </w:r>
      <w:bookmarkStart w:id="4" w:name="OLE_LINK9"/>
      <w:r>
        <w:t xml:space="preserve"> </w:t>
      </w:r>
      <w:r w:rsidRPr="00CB4220">
        <w:rPr>
          <w:b/>
        </w:rPr>
        <w:t>Note</w:t>
      </w:r>
      <w:r w:rsidRPr="001C5E4A">
        <w:t>:</w:t>
      </w:r>
      <w:r>
        <w:t xml:space="preserve"> If the Control Panel displays a list of icons, click the drop-down option next to the </w:t>
      </w:r>
      <w:r w:rsidRPr="00CB4220">
        <w:rPr>
          <w:b/>
        </w:rPr>
        <w:t xml:space="preserve">View </w:t>
      </w:r>
      <w:proofErr w:type="gramStart"/>
      <w:r w:rsidRPr="00CB4220">
        <w:rPr>
          <w:b/>
        </w:rPr>
        <w:t>by</w:t>
      </w:r>
      <w:r>
        <w:t>:</w:t>
      </w:r>
      <w:proofErr w:type="gramEnd"/>
      <w:r>
        <w:t xml:space="preserve"> and change this option to display by </w:t>
      </w:r>
      <w:r w:rsidRPr="00CB4220">
        <w:rPr>
          <w:b/>
        </w:rPr>
        <w:t>Category</w:t>
      </w:r>
      <w:r>
        <w:t>.</w:t>
      </w:r>
    </w:p>
    <w:bookmarkEnd w:id="4"/>
    <w:p w14:paraId="36C03162" w14:textId="77777777" w:rsidR="00695B97" w:rsidRDefault="00695B97" w:rsidP="00695B97">
      <w:pPr>
        <w:pStyle w:val="Visual"/>
      </w:pPr>
      <w:r>
        <w:rPr>
          <w:noProof/>
          <w:lang w:val="es-MX" w:eastAsia="es-MX"/>
        </w:rPr>
        <w:drawing>
          <wp:inline distT="0" distB="0" distL="0" distR="0" wp14:anchorId="6203C8D5" wp14:editId="463C8891">
            <wp:extent cx="5098486" cy="3571875"/>
            <wp:effectExtent l="0" t="0" r="6985" b="0"/>
            <wp:docPr id="3"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03893" cy="3575663"/>
                    </a:xfrm>
                    <a:prstGeom prst="rect">
                      <a:avLst/>
                    </a:prstGeom>
                    <a:noFill/>
                    <a:ln>
                      <a:noFill/>
                    </a:ln>
                  </pic:spPr>
                </pic:pic>
              </a:graphicData>
            </a:graphic>
          </wp:inline>
        </w:drawing>
      </w:r>
    </w:p>
    <w:p w14:paraId="06335060" w14:textId="77777777" w:rsidR="00695B97" w:rsidRDefault="00695B97" w:rsidP="00695B97">
      <w:pPr>
        <w:pStyle w:val="SubStepAlpha"/>
        <w:keepNext w:val="0"/>
      </w:pPr>
      <w:r>
        <w:t xml:space="preserve">In the left pane of the </w:t>
      </w:r>
      <w:r w:rsidRPr="00CB4220">
        <w:rPr>
          <w:b/>
        </w:rPr>
        <w:t xml:space="preserve">Network and Sharing Center </w:t>
      </w:r>
      <w:r>
        <w:t xml:space="preserve">window, click the </w:t>
      </w:r>
      <w:r w:rsidRPr="009E779A">
        <w:rPr>
          <w:b/>
        </w:rPr>
        <w:t>Change adapter settings</w:t>
      </w:r>
      <w:r>
        <w:t xml:space="preserve"> link.</w:t>
      </w:r>
    </w:p>
    <w:p w14:paraId="799F2932" w14:textId="77777777" w:rsidR="00695B97" w:rsidRDefault="00695B97" w:rsidP="00695B97">
      <w:pPr>
        <w:pStyle w:val="Visual"/>
      </w:pPr>
      <w:r>
        <w:rPr>
          <w:noProof/>
          <w:lang w:val="es-MX" w:eastAsia="es-MX"/>
        </w:rPr>
        <w:drawing>
          <wp:inline distT="0" distB="0" distL="0" distR="0" wp14:anchorId="1B4FFFD0" wp14:editId="67159FEF">
            <wp:extent cx="5206217" cy="2924175"/>
            <wp:effectExtent l="0" t="0" r="0" b="0"/>
            <wp:docPr id="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07462" cy="2924874"/>
                    </a:xfrm>
                    <a:prstGeom prst="rect">
                      <a:avLst/>
                    </a:prstGeom>
                    <a:noFill/>
                    <a:ln>
                      <a:noFill/>
                    </a:ln>
                  </pic:spPr>
                </pic:pic>
              </a:graphicData>
            </a:graphic>
          </wp:inline>
        </w:drawing>
      </w:r>
    </w:p>
    <w:p w14:paraId="69FC5773" w14:textId="77777777" w:rsidR="00695B97" w:rsidRDefault="00695B97" w:rsidP="00695B97">
      <w:pPr>
        <w:pStyle w:val="SubStepAlpha"/>
        <w:keepNext w:val="0"/>
        <w:spacing w:before="0"/>
        <w:ind w:left="714" w:hanging="357"/>
      </w:pPr>
      <w:r>
        <w:lastRenderedPageBreak/>
        <w:t xml:space="preserve">The Network Connections window displays the available interfaces on the PC. Right-click the </w:t>
      </w:r>
      <w:r w:rsidRPr="00C006B6">
        <w:rPr>
          <w:b/>
        </w:rPr>
        <w:t>Local Area Connection</w:t>
      </w:r>
      <w:r>
        <w:t xml:space="preserve"> interface and select </w:t>
      </w:r>
      <w:r w:rsidRPr="0024232A">
        <w:rPr>
          <w:b/>
        </w:rPr>
        <w:t>Properties</w:t>
      </w:r>
      <w:r>
        <w:t>.</w:t>
      </w:r>
    </w:p>
    <w:p w14:paraId="10B3D363" w14:textId="77777777" w:rsidR="00695B97" w:rsidRDefault="00695B97" w:rsidP="00695B97">
      <w:pPr>
        <w:pStyle w:val="Visual"/>
      </w:pPr>
      <w:r>
        <w:rPr>
          <w:noProof/>
          <w:lang w:val="es-MX" w:eastAsia="es-MX"/>
        </w:rPr>
        <w:drawing>
          <wp:inline distT="0" distB="0" distL="0" distR="0" wp14:anchorId="43A577B4" wp14:editId="3DEE131A">
            <wp:extent cx="5816946" cy="2981325"/>
            <wp:effectExtent l="0" t="0" r="0" b="0"/>
            <wp:docPr id="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17732" cy="2981728"/>
                    </a:xfrm>
                    <a:prstGeom prst="rect">
                      <a:avLst/>
                    </a:prstGeom>
                    <a:noFill/>
                    <a:ln>
                      <a:noFill/>
                    </a:ln>
                  </pic:spPr>
                </pic:pic>
              </a:graphicData>
            </a:graphic>
          </wp:inline>
        </w:drawing>
      </w:r>
    </w:p>
    <w:p w14:paraId="5DC13310" w14:textId="77777777" w:rsidR="00695B97" w:rsidRDefault="00695B97" w:rsidP="00695B97">
      <w:pPr>
        <w:pStyle w:val="SubStepAlpha"/>
        <w:keepNext w:val="0"/>
        <w:spacing w:after="60"/>
        <w:ind w:left="714" w:hanging="357"/>
      </w:pPr>
      <w:r>
        <w:t xml:space="preserve">Select the </w:t>
      </w:r>
      <w:r w:rsidRPr="003E3D59">
        <w:rPr>
          <w:b/>
        </w:rPr>
        <w:t>Internet Protocol Version 4 (TCP/IPv4)</w:t>
      </w:r>
      <w:r>
        <w:t xml:space="preserve"> option and then click </w:t>
      </w:r>
      <w:r w:rsidRPr="003E3D59">
        <w:rPr>
          <w:b/>
        </w:rPr>
        <w:t>Properties</w:t>
      </w:r>
      <w:r>
        <w:t>.</w:t>
      </w:r>
    </w:p>
    <w:p w14:paraId="57D0CC32" w14:textId="77777777" w:rsidR="00695B97" w:rsidRDefault="00695B97" w:rsidP="00695B97">
      <w:pPr>
        <w:pStyle w:val="Visual"/>
        <w:spacing w:before="120" w:after="120"/>
      </w:pPr>
      <w:r>
        <w:rPr>
          <w:noProof/>
          <w:lang w:val="es-MX" w:eastAsia="es-MX"/>
        </w:rPr>
        <w:drawing>
          <wp:inline distT="0" distB="0" distL="0" distR="0" wp14:anchorId="715F96B2" wp14:editId="7B252B16">
            <wp:extent cx="3353803" cy="4248150"/>
            <wp:effectExtent l="0" t="0" r="0" b="0"/>
            <wp:docPr id="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56207" cy="4251195"/>
                    </a:xfrm>
                    <a:prstGeom prst="rect">
                      <a:avLst/>
                    </a:prstGeom>
                    <a:noFill/>
                    <a:ln>
                      <a:noFill/>
                    </a:ln>
                  </pic:spPr>
                </pic:pic>
              </a:graphicData>
            </a:graphic>
          </wp:inline>
        </w:drawing>
      </w:r>
    </w:p>
    <w:p w14:paraId="00367CC6" w14:textId="77777777" w:rsidR="00695B97" w:rsidRDefault="00695B97" w:rsidP="00695B97">
      <w:pPr>
        <w:pStyle w:val="BodyTextL50"/>
      </w:pPr>
      <w:r w:rsidRPr="002A691D">
        <w:rPr>
          <w:b/>
        </w:rPr>
        <w:t>Note</w:t>
      </w:r>
      <w:r w:rsidRPr="00313854">
        <w:t>:</w:t>
      </w:r>
      <w:r>
        <w:t xml:space="preserve"> You can also double-click </w:t>
      </w:r>
      <w:r w:rsidRPr="002A691D">
        <w:rPr>
          <w:b/>
        </w:rPr>
        <w:t>Internet Protocol Version 4 (TCP/IPv4</w:t>
      </w:r>
      <w:r>
        <w:t>) to display the Properties window.</w:t>
      </w:r>
    </w:p>
    <w:p w14:paraId="455D6CE7" w14:textId="77777777" w:rsidR="00695B97" w:rsidRDefault="00695B97" w:rsidP="00695B97">
      <w:pPr>
        <w:pStyle w:val="SubStepAlpha"/>
        <w:keepNext w:val="0"/>
      </w:pPr>
      <w:bookmarkStart w:id="5" w:name="OLE_LINK10"/>
      <w:bookmarkStart w:id="6" w:name="OLE_LINK11"/>
      <w:bookmarkStart w:id="7" w:name="OLE_LINK12"/>
      <w:r>
        <w:lastRenderedPageBreak/>
        <w:t xml:space="preserve">Click the </w:t>
      </w:r>
      <w:r w:rsidRPr="00B83621">
        <w:rPr>
          <w:b/>
        </w:rPr>
        <w:t>Use the following IP address</w:t>
      </w:r>
      <w:r>
        <w:t xml:space="preserve"> radio button to manually enter an IP address, subnet mask, and default gateway.</w:t>
      </w:r>
      <w:bookmarkEnd w:id="5"/>
      <w:bookmarkEnd w:id="6"/>
    </w:p>
    <w:bookmarkEnd w:id="7"/>
    <w:p w14:paraId="2C27C3DF" w14:textId="77777777" w:rsidR="00695B97" w:rsidRDefault="00695B97" w:rsidP="00695B97">
      <w:pPr>
        <w:pStyle w:val="Visual"/>
        <w:spacing w:before="0" w:after="0"/>
      </w:pPr>
      <w:r>
        <w:rPr>
          <w:noProof/>
          <w:lang w:val="es-MX" w:eastAsia="es-MX"/>
        </w:rPr>
        <w:drawing>
          <wp:inline distT="0" distB="0" distL="0" distR="0" wp14:anchorId="5BF2F815" wp14:editId="132418AB">
            <wp:extent cx="4105275" cy="4582633"/>
            <wp:effectExtent l="0" t="0" r="0" b="8890"/>
            <wp:docPr id="1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26456" cy="4606277"/>
                    </a:xfrm>
                    <a:prstGeom prst="rect">
                      <a:avLst/>
                    </a:prstGeom>
                    <a:noFill/>
                    <a:ln>
                      <a:noFill/>
                    </a:ln>
                  </pic:spPr>
                </pic:pic>
              </a:graphicData>
            </a:graphic>
          </wp:inline>
        </w:drawing>
      </w:r>
    </w:p>
    <w:p w14:paraId="0C91FDBC" w14:textId="77777777" w:rsidR="00695B97" w:rsidRDefault="00695B97" w:rsidP="00695B97">
      <w:pPr>
        <w:pStyle w:val="BodyTextL50"/>
        <w:jc w:val="both"/>
      </w:pPr>
      <w:r w:rsidRPr="00752FFC">
        <w:rPr>
          <w:b/>
        </w:rPr>
        <w:t>Note</w:t>
      </w:r>
      <w:r w:rsidRPr="00CD7A5E">
        <w:t>:</w:t>
      </w:r>
      <w:r>
        <w:t xml:space="preserve"> In the above example, the IP address and subnet mask have been entered for PC-A. The default gateway has not been entered, because there is no router attached to the network. Refer to the Addressing Table on page 1 for PC-B’s IP address information.</w:t>
      </w:r>
    </w:p>
    <w:p w14:paraId="57BFBFDB" w14:textId="77777777" w:rsidR="00695B97" w:rsidRDefault="00695B97" w:rsidP="00695B97">
      <w:pPr>
        <w:pStyle w:val="SubStepAlpha"/>
        <w:keepNext w:val="0"/>
      </w:pPr>
      <w:r>
        <w:t xml:space="preserve">After all the IP information has been entered, click </w:t>
      </w:r>
      <w:r w:rsidRPr="00C53089">
        <w:rPr>
          <w:b/>
        </w:rPr>
        <w:t>OK</w:t>
      </w:r>
      <w:r>
        <w:t xml:space="preserve">. Click </w:t>
      </w:r>
      <w:r>
        <w:rPr>
          <w:b/>
        </w:rPr>
        <w:t>OK</w:t>
      </w:r>
      <w:r>
        <w:t xml:space="preserve"> on the Local Area Connection Properties window to assign the IP address to the LAN adapter.</w:t>
      </w:r>
    </w:p>
    <w:p w14:paraId="723014FD" w14:textId="77777777" w:rsidR="00695B97" w:rsidRDefault="00695B97" w:rsidP="00695B97">
      <w:pPr>
        <w:pStyle w:val="SubStepAlpha"/>
        <w:keepNext w:val="0"/>
      </w:pPr>
      <w:r>
        <w:t>Repeat the previous steps to enter the IP address information for PC-B.</w:t>
      </w:r>
    </w:p>
    <w:p w14:paraId="39A22559" w14:textId="77777777" w:rsidR="00695B97" w:rsidRDefault="00695B97" w:rsidP="00695B97">
      <w:pPr>
        <w:pStyle w:val="StepHead"/>
        <w:tabs>
          <w:tab w:val="clear" w:pos="864"/>
          <w:tab w:val="num" w:pos="936"/>
        </w:tabs>
        <w:ind w:left="936" w:hanging="936"/>
      </w:pPr>
      <w:r>
        <w:t>Verify PC settings and connectivity.</w:t>
      </w:r>
    </w:p>
    <w:p w14:paraId="1C7F8F7E" w14:textId="77777777" w:rsidR="00695B97" w:rsidRPr="002D296A" w:rsidRDefault="00695B97" w:rsidP="00695B97">
      <w:pPr>
        <w:pStyle w:val="BodyTextL25"/>
      </w:pPr>
      <w:r>
        <w:t>Use the command prompt (</w:t>
      </w:r>
      <w:r w:rsidRPr="00031C8F">
        <w:rPr>
          <w:b/>
        </w:rPr>
        <w:t>cmd.exe</w:t>
      </w:r>
      <w:r>
        <w:t>) window to verify the PC settings and connectivity.</w:t>
      </w:r>
    </w:p>
    <w:p w14:paraId="64B0852D" w14:textId="77777777" w:rsidR="00695B97" w:rsidRDefault="00695B97" w:rsidP="00695B97">
      <w:pPr>
        <w:pStyle w:val="SubStepAlpha"/>
        <w:keepNext w:val="0"/>
        <w:spacing w:after="0"/>
        <w:ind w:left="714" w:hanging="357"/>
      </w:pPr>
      <w:r>
        <w:t>From PC-A, c</w:t>
      </w:r>
      <w:bookmarkStart w:id="8" w:name="OLE_LINK13"/>
      <w:r>
        <w:t xml:space="preserve">lick the </w:t>
      </w:r>
      <w:r w:rsidRPr="007456CC">
        <w:rPr>
          <w:b/>
        </w:rPr>
        <w:t xml:space="preserve">Windows Start </w:t>
      </w:r>
      <w:r w:rsidRPr="00031C8F">
        <w:t>i</w:t>
      </w:r>
      <w:r w:rsidRPr="00CD7A5E">
        <w:t>con</w:t>
      </w:r>
      <w:r>
        <w:t xml:space="preserve">, type </w:t>
      </w:r>
      <w:proofErr w:type="spellStart"/>
      <w:r w:rsidRPr="003A78B6">
        <w:rPr>
          <w:b/>
        </w:rPr>
        <w:t>cmd</w:t>
      </w:r>
      <w:proofErr w:type="spellEnd"/>
      <w:r>
        <w:t xml:space="preserve"> in the </w:t>
      </w:r>
      <w:r w:rsidRPr="006E00F2">
        <w:rPr>
          <w:b/>
        </w:rPr>
        <w:t>Search programs and files</w:t>
      </w:r>
      <w:r>
        <w:t xml:space="preserve"> box, and then press Enter.</w:t>
      </w:r>
      <w:bookmarkEnd w:id="8"/>
    </w:p>
    <w:p w14:paraId="62F1F639" w14:textId="77777777" w:rsidR="00695B97" w:rsidRPr="00855CAF" w:rsidRDefault="00695B97" w:rsidP="00695B97">
      <w:pPr>
        <w:pStyle w:val="SubStepAlpha"/>
        <w:numPr>
          <w:ilvl w:val="0"/>
          <w:numId w:val="0"/>
        </w:numPr>
        <w:spacing w:after="0"/>
        <w:ind w:left="357"/>
        <w:rPr>
          <w:sz w:val="16"/>
          <w:szCs w:val="16"/>
        </w:rPr>
      </w:pPr>
    </w:p>
    <w:p w14:paraId="777FD19B" w14:textId="77777777" w:rsidR="00695B97" w:rsidRDefault="00695B97" w:rsidP="00695B97">
      <w:pPr>
        <w:pStyle w:val="Visual"/>
        <w:spacing w:before="0" w:after="0"/>
        <w:rPr>
          <w:noProof/>
        </w:rPr>
      </w:pPr>
      <w:r>
        <w:rPr>
          <w:noProof/>
          <w:lang w:val="es-MX" w:eastAsia="es-MX"/>
        </w:rPr>
        <w:drawing>
          <wp:inline distT="0" distB="0" distL="0" distR="0" wp14:anchorId="6AD32632" wp14:editId="416D3058">
            <wp:extent cx="4755275" cy="1209675"/>
            <wp:effectExtent l="0" t="0" r="7620" b="0"/>
            <wp:docPr id="1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61114" cy="1211160"/>
                    </a:xfrm>
                    <a:prstGeom prst="rect">
                      <a:avLst/>
                    </a:prstGeom>
                    <a:noFill/>
                    <a:ln>
                      <a:noFill/>
                    </a:ln>
                  </pic:spPr>
                </pic:pic>
              </a:graphicData>
            </a:graphic>
          </wp:inline>
        </w:drawing>
      </w:r>
    </w:p>
    <w:p w14:paraId="7D990C89" w14:textId="77777777" w:rsidR="00695B97" w:rsidRDefault="00695B97" w:rsidP="00695B97">
      <w:pPr>
        <w:pStyle w:val="SubStepAlpha"/>
        <w:keepNext w:val="0"/>
      </w:pPr>
      <w:r>
        <w:lastRenderedPageBreak/>
        <w:t xml:space="preserve">The cmd.exe window is where you can enter commands directly to the PC and view the results of those commands. Verify your PC settings by using the </w:t>
      </w:r>
      <w:r w:rsidRPr="004600F7">
        <w:rPr>
          <w:b/>
        </w:rPr>
        <w:t>ipconfig /all</w:t>
      </w:r>
      <w:r>
        <w:t xml:space="preserve"> command. This command displays the PC hostname and the IPv4 address information.</w:t>
      </w:r>
    </w:p>
    <w:p w14:paraId="7382CCE4" w14:textId="77777777" w:rsidR="00695B97" w:rsidRDefault="00695B97" w:rsidP="00695B97">
      <w:pPr>
        <w:pStyle w:val="Visual"/>
        <w:spacing w:before="120" w:after="0"/>
      </w:pPr>
      <w:r>
        <w:rPr>
          <w:noProof/>
          <w:lang w:val="es-MX" w:eastAsia="es-MX"/>
        </w:rPr>
        <w:drawing>
          <wp:inline distT="0" distB="0" distL="0" distR="0" wp14:anchorId="14E47444" wp14:editId="1B4D1572">
            <wp:extent cx="5029953" cy="2505075"/>
            <wp:effectExtent l="0" t="0" r="0" b="0"/>
            <wp:docPr id="17"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31486" cy="2505839"/>
                    </a:xfrm>
                    <a:prstGeom prst="rect">
                      <a:avLst/>
                    </a:prstGeom>
                    <a:noFill/>
                    <a:ln>
                      <a:noFill/>
                    </a:ln>
                  </pic:spPr>
                </pic:pic>
              </a:graphicData>
            </a:graphic>
          </wp:inline>
        </w:drawing>
      </w:r>
    </w:p>
    <w:p w14:paraId="7BFB4108" w14:textId="77777777" w:rsidR="00695B97" w:rsidRDefault="00695B97" w:rsidP="00695B97">
      <w:pPr>
        <w:pStyle w:val="SubStepAlpha"/>
        <w:keepNext w:val="0"/>
      </w:pPr>
      <w:r>
        <w:t xml:space="preserve">Type </w:t>
      </w:r>
      <w:r w:rsidRPr="00415199">
        <w:rPr>
          <w:b/>
        </w:rPr>
        <w:t>ping 192.168.</w:t>
      </w:r>
      <w:r>
        <w:rPr>
          <w:b/>
        </w:rPr>
        <w:t>1</w:t>
      </w:r>
      <w:r w:rsidRPr="00415199">
        <w:rPr>
          <w:b/>
        </w:rPr>
        <w:t>.1</w:t>
      </w:r>
      <w:r>
        <w:rPr>
          <w:b/>
        </w:rPr>
        <w:t>1</w:t>
      </w:r>
      <w:r>
        <w:t xml:space="preserve"> and press Enter.</w:t>
      </w:r>
    </w:p>
    <w:p w14:paraId="70FAD9FF" w14:textId="77777777" w:rsidR="00695B97" w:rsidRDefault="00695B97" w:rsidP="00695B97">
      <w:pPr>
        <w:pStyle w:val="Visual"/>
        <w:spacing w:before="0" w:after="0"/>
      </w:pPr>
      <w:r>
        <w:rPr>
          <w:noProof/>
          <w:lang w:val="es-MX" w:eastAsia="es-MX"/>
        </w:rPr>
        <w:drawing>
          <wp:inline distT="0" distB="0" distL="0" distR="0" wp14:anchorId="773C677D" wp14:editId="635B25A3">
            <wp:extent cx="5508085" cy="2743200"/>
            <wp:effectExtent l="0" t="0" r="0" b="0"/>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17237" cy="2747758"/>
                    </a:xfrm>
                    <a:prstGeom prst="rect">
                      <a:avLst/>
                    </a:prstGeom>
                    <a:noFill/>
                    <a:ln>
                      <a:noFill/>
                    </a:ln>
                  </pic:spPr>
                </pic:pic>
              </a:graphicData>
            </a:graphic>
          </wp:inline>
        </w:drawing>
      </w:r>
    </w:p>
    <w:p w14:paraId="628A02D9" w14:textId="77777777" w:rsidR="00695B97" w:rsidRDefault="00695B97" w:rsidP="00695B97">
      <w:pPr>
        <w:pStyle w:val="BodyTextL50"/>
      </w:pPr>
      <w:r w:rsidRPr="004F66D6">
        <w:t>Were the ping results successful?</w:t>
      </w:r>
      <w:r>
        <w:t xml:space="preserve"> ______________________</w:t>
      </w:r>
    </w:p>
    <w:p w14:paraId="639C185F" w14:textId="77777777" w:rsidR="00695B97" w:rsidRPr="00BF2E14" w:rsidRDefault="00695B97" w:rsidP="00695B97">
      <w:pPr>
        <w:pStyle w:val="BodyTextL50"/>
        <w:rPr>
          <w:rStyle w:val="AnswerGray"/>
          <w:shd w:val="clear" w:color="auto" w:fill="auto"/>
        </w:rPr>
      </w:pPr>
      <w:r>
        <w:t>If not, troubleshoot as necessary.</w:t>
      </w:r>
    </w:p>
    <w:p w14:paraId="765FD0AC" w14:textId="77777777" w:rsidR="00695B97" w:rsidRPr="00B8047A" w:rsidRDefault="00695B97" w:rsidP="00695B97">
      <w:pPr>
        <w:pStyle w:val="PartHead"/>
      </w:pPr>
      <w:r>
        <w:t>Configure and Verify Basic Switch Settings</w:t>
      </w:r>
    </w:p>
    <w:p w14:paraId="54D5405B" w14:textId="77777777" w:rsidR="00695B97" w:rsidRDefault="00695B97" w:rsidP="00695B97">
      <w:pPr>
        <w:pStyle w:val="StepHead"/>
        <w:tabs>
          <w:tab w:val="clear" w:pos="864"/>
          <w:tab w:val="num" w:pos="936"/>
        </w:tabs>
        <w:ind w:left="936" w:hanging="936"/>
      </w:pPr>
      <w:r>
        <w:t>Enter privileged EXEC mode.</w:t>
      </w:r>
    </w:p>
    <w:p w14:paraId="1412D63A" w14:textId="77777777" w:rsidR="00695B97" w:rsidRPr="00704D93" w:rsidRDefault="00695B97" w:rsidP="00695B97">
      <w:pPr>
        <w:pStyle w:val="BodyTextL25"/>
        <w:jc w:val="both"/>
      </w:pPr>
      <w:r>
        <w:t xml:space="preserve">You can access all switch commands in privileged EXEC mode. The privileged EXEC command set includes those commands contained in user EXEC mode, as well as the </w:t>
      </w:r>
      <w:r w:rsidRPr="00DB62E3">
        <w:rPr>
          <w:b/>
          <w:bCs/>
        </w:rPr>
        <w:t>configure</w:t>
      </w:r>
      <w:r>
        <w:t xml:space="preserve"> command through which access to the remaining command modes are gained. Enter privileged EXEC mode by entering the </w:t>
      </w:r>
      <w:r w:rsidRPr="00DB62E3">
        <w:rPr>
          <w:b/>
        </w:rPr>
        <w:t>enable</w:t>
      </w:r>
      <w:r>
        <w:t xml:space="preserve"> command.</w:t>
      </w:r>
    </w:p>
    <w:p w14:paraId="31B12984" w14:textId="77777777" w:rsidR="00695B97" w:rsidRPr="002F66EE" w:rsidRDefault="00695B97" w:rsidP="00695B97">
      <w:pPr>
        <w:pStyle w:val="CMD"/>
      </w:pPr>
      <w:r w:rsidRPr="002F66EE">
        <w:t>Switch&gt;</w:t>
      </w:r>
      <w:r>
        <w:t xml:space="preserve"> </w:t>
      </w:r>
      <w:r w:rsidRPr="002F66EE">
        <w:rPr>
          <w:b/>
        </w:rPr>
        <w:t>enable</w:t>
      </w:r>
    </w:p>
    <w:p w14:paraId="74927A80" w14:textId="77777777" w:rsidR="00695B97" w:rsidRPr="002F66EE" w:rsidRDefault="00695B97" w:rsidP="00695B97">
      <w:pPr>
        <w:pStyle w:val="CMD"/>
      </w:pPr>
      <w:r w:rsidRPr="002F66EE">
        <w:t>Switch#</w:t>
      </w:r>
    </w:p>
    <w:p w14:paraId="327280A1" w14:textId="77777777" w:rsidR="00695B97" w:rsidRDefault="00695B97" w:rsidP="00695B97">
      <w:pPr>
        <w:pStyle w:val="BodyTextL25"/>
      </w:pPr>
      <w:r>
        <w:t>T</w:t>
      </w:r>
      <w:r w:rsidRPr="00502A30">
        <w:t>he prompt changed</w:t>
      </w:r>
      <w:r>
        <w:t xml:space="preserve"> from </w:t>
      </w:r>
      <w:r w:rsidRPr="00CB57D5">
        <w:rPr>
          <w:b/>
        </w:rPr>
        <w:t>Switch&gt;</w:t>
      </w:r>
      <w:r>
        <w:t xml:space="preserve"> to </w:t>
      </w:r>
      <w:r w:rsidRPr="00CB57D5">
        <w:rPr>
          <w:b/>
        </w:rPr>
        <w:t>Switch#</w:t>
      </w:r>
      <w:r>
        <w:t xml:space="preserve"> which indicates privileged EXEC mode.</w:t>
      </w:r>
    </w:p>
    <w:p w14:paraId="6DBD6B57" w14:textId="77777777" w:rsidR="00695B97" w:rsidRDefault="00695B97" w:rsidP="00695B97">
      <w:pPr>
        <w:pStyle w:val="StepHead"/>
        <w:tabs>
          <w:tab w:val="clear" w:pos="864"/>
          <w:tab w:val="num" w:pos="936"/>
        </w:tabs>
        <w:ind w:left="936" w:hanging="936"/>
      </w:pPr>
      <w:r>
        <w:lastRenderedPageBreak/>
        <w:t>Enter configuration mode.</w:t>
      </w:r>
    </w:p>
    <w:p w14:paraId="16CBD40E" w14:textId="77777777" w:rsidR="00695B97" w:rsidRDefault="00695B97" w:rsidP="00695B97">
      <w:pPr>
        <w:pStyle w:val="BodyTextL25"/>
      </w:pPr>
      <w:r>
        <w:t xml:space="preserve">Use the </w:t>
      </w:r>
      <w:r w:rsidRPr="003E4D59">
        <w:rPr>
          <w:b/>
        </w:rPr>
        <w:t>configuration terminal</w:t>
      </w:r>
      <w:r>
        <w:t xml:space="preserve"> command to enter configuration mode.</w:t>
      </w:r>
    </w:p>
    <w:p w14:paraId="2492E2D9" w14:textId="77777777" w:rsidR="00695B97" w:rsidRDefault="00695B97" w:rsidP="00695B97">
      <w:pPr>
        <w:pStyle w:val="CMD"/>
        <w:rPr>
          <w:b/>
        </w:rPr>
      </w:pPr>
      <w:r>
        <w:t xml:space="preserve">Switch# </w:t>
      </w:r>
      <w:r w:rsidRPr="00F00B23">
        <w:rPr>
          <w:b/>
        </w:rPr>
        <w:t>configure terminal</w:t>
      </w:r>
    </w:p>
    <w:p w14:paraId="3215566E" w14:textId="77777777" w:rsidR="00695B97" w:rsidRPr="00572DA6" w:rsidRDefault="00695B97" w:rsidP="00695B97">
      <w:pPr>
        <w:pStyle w:val="CMD"/>
        <w:rPr>
          <w:sz w:val="18"/>
          <w:szCs w:val="18"/>
        </w:rPr>
      </w:pPr>
      <w:r w:rsidRPr="00572DA6">
        <w:rPr>
          <w:sz w:val="18"/>
          <w:szCs w:val="18"/>
        </w:rPr>
        <w:t>Enter configuration commands, one per line. End with CNTL/Z.</w:t>
      </w:r>
    </w:p>
    <w:p w14:paraId="77A18B41" w14:textId="77777777" w:rsidR="00695B97" w:rsidRPr="00F00B23" w:rsidRDefault="00695B97" w:rsidP="00695B97">
      <w:pPr>
        <w:pStyle w:val="CMD"/>
      </w:pPr>
      <w:r w:rsidRPr="00F00B23">
        <w:t>Switch(config)#</w:t>
      </w:r>
    </w:p>
    <w:p w14:paraId="0B683FE4" w14:textId="77777777" w:rsidR="00695B97" w:rsidRPr="00502A30" w:rsidRDefault="00695B97" w:rsidP="00695B97">
      <w:pPr>
        <w:pStyle w:val="BodyTextL25"/>
      </w:pPr>
      <w:r>
        <w:t>The prompt changed to reflect global configuration mode.</w:t>
      </w:r>
    </w:p>
    <w:p w14:paraId="3967CA4C" w14:textId="77777777" w:rsidR="00695B97" w:rsidRDefault="00695B97" w:rsidP="00695B97">
      <w:pPr>
        <w:pStyle w:val="StepHead"/>
        <w:tabs>
          <w:tab w:val="clear" w:pos="864"/>
          <w:tab w:val="num" w:pos="936"/>
        </w:tabs>
        <w:ind w:left="936" w:hanging="936"/>
      </w:pPr>
      <w:r>
        <w:t>Give the switch a name.</w:t>
      </w:r>
    </w:p>
    <w:p w14:paraId="5DC88F7D" w14:textId="77777777" w:rsidR="00695B97" w:rsidRDefault="00695B97" w:rsidP="00695B97">
      <w:pPr>
        <w:pStyle w:val="BodyTextL25"/>
      </w:pPr>
      <w:r>
        <w:t xml:space="preserve">Use the </w:t>
      </w:r>
      <w:r w:rsidRPr="00EA62C1">
        <w:rPr>
          <w:b/>
        </w:rPr>
        <w:t>h</w:t>
      </w:r>
      <w:r w:rsidRPr="003E4D59">
        <w:rPr>
          <w:b/>
        </w:rPr>
        <w:t>ostname</w:t>
      </w:r>
      <w:r>
        <w:t xml:space="preserve"> command to change the switch name to </w:t>
      </w:r>
      <w:r w:rsidRPr="00A27F7E">
        <w:rPr>
          <w:b/>
        </w:rPr>
        <w:t>S1</w:t>
      </w:r>
      <w:r>
        <w:rPr>
          <w:b/>
        </w:rPr>
        <w:t xml:space="preserve"> </w:t>
      </w:r>
      <w:r w:rsidRPr="00C5001B">
        <w:t>or</w:t>
      </w:r>
      <w:r>
        <w:rPr>
          <w:b/>
        </w:rPr>
        <w:t xml:space="preserve"> S2</w:t>
      </w:r>
      <w:r>
        <w:t>.</w:t>
      </w:r>
    </w:p>
    <w:p w14:paraId="72358BFE" w14:textId="77777777" w:rsidR="00695B97" w:rsidRDefault="00695B97" w:rsidP="00695B97">
      <w:pPr>
        <w:pStyle w:val="CMD"/>
        <w:rPr>
          <w:b/>
        </w:rPr>
      </w:pPr>
      <w:r>
        <w:t xml:space="preserve">Switch(config)# </w:t>
      </w:r>
      <w:r>
        <w:rPr>
          <w:b/>
        </w:rPr>
        <w:t>hostname S1</w:t>
      </w:r>
    </w:p>
    <w:p w14:paraId="0B488A76" w14:textId="77777777" w:rsidR="00695B97" w:rsidRPr="009125CD" w:rsidRDefault="00695B97" w:rsidP="00695B97">
      <w:pPr>
        <w:pStyle w:val="CMD"/>
        <w:rPr>
          <w:b/>
        </w:rPr>
      </w:pPr>
      <w:r w:rsidRPr="009125CD">
        <w:t>S1(confi</w:t>
      </w:r>
      <w:r w:rsidRPr="00CB57D5">
        <w:t>g)#</w:t>
      </w:r>
    </w:p>
    <w:p w14:paraId="78F475A7" w14:textId="77777777" w:rsidR="00695B97" w:rsidRDefault="00695B97" w:rsidP="00695B97">
      <w:pPr>
        <w:pStyle w:val="StepHead"/>
        <w:tabs>
          <w:tab w:val="clear" w:pos="864"/>
          <w:tab w:val="num" w:pos="936"/>
        </w:tabs>
        <w:ind w:left="936" w:hanging="936"/>
      </w:pPr>
      <w:r>
        <w:t>Prevent unwanted DNS lookups.</w:t>
      </w:r>
    </w:p>
    <w:p w14:paraId="55528EFD" w14:textId="77777777" w:rsidR="00695B97" w:rsidRDefault="00695B97" w:rsidP="00695B97">
      <w:pPr>
        <w:pStyle w:val="BodyTextL25"/>
        <w:jc w:val="both"/>
      </w:pPr>
      <w:r>
        <w:t>To prevent the switch from attempting to translate incorrectly entered commands as though they were hostnames, disable the Domain Name System (DNS) lookup.</w:t>
      </w:r>
    </w:p>
    <w:p w14:paraId="5B445B8C" w14:textId="77777777" w:rsidR="00695B97" w:rsidRDefault="00695B97" w:rsidP="00695B97">
      <w:pPr>
        <w:pStyle w:val="CMD"/>
        <w:jc w:val="both"/>
        <w:rPr>
          <w:b/>
        </w:rPr>
      </w:pPr>
      <w:r>
        <w:t xml:space="preserve">S1(config)# </w:t>
      </w:r>
      <w:r w:rsidRPr="00C351B8">
        <w:rPr>
          <w:b/>
        </w:rPr>
        <w:t xml:space="preserve">no </w:t>
      </w:r>
      <w:proofErr w:type="spellStart"/>
      <w:r w:rsidRPr="00C351B8">
        <w:rPr>
          <w:b/>
        </w:rPr>
        <w:t>ip</w:t>
      </w:r>
      <w:proofErr w:type="spellEnd"/>
      <w:r w:rsidRPr="00C351B8">
        <w:rPr>
          <w:b/>
        </w:rPr>
        <w:t xml:space="preserve"> domain-lookup</w:t>
      </w:r>
    </w:p>
    <w:p w14:paraId="6878E951" w14:textId="77777777" w:rsidR="00695B97" w:rsidRDefault="00695B97" w:rsidP="00695B97">
      <w:pPr>
        <w:pStyle w:val="StepHead"/>
        <w:tabs>
          <w:tab w:val="clear" w:pos="864"/>
          <w:tab w:val="num" w:pos="936"/>
        </w:tabs>
        <w:ind w:left="936" w:hanging="936"/>
        <w:jc w:val="both"/>
      </w:pPr>
      <w:r>
        <w:t>Enter local passwords.</w:t>
      </w:r>
    </w:p>
    <w:p w14:paraId="019BB201" w14:textId="77777777" w:rsidR="00695B97" w:rsidRDefault="00695B97" w:rsidP="00695B97">
      <w:pPr>
        <w:pStyle w:val="BodyTextL25"/>
        <w:jc w:val="both"/>
      </w:pPr>
      <w:r>
        <w:t>To prevent unauthorized access to the switch, passwords must be configured.</w:t>
      </w:r>
    </w:p>
    <w:p w14:paraId="4D088137" w14:textId="77777777" w:rsidR="00695B97" w:rsidRDefault="00695B97" w:rsidP="00695B97">
      <w:pPr>
        <w:pStyle w:val="SubStepAlpha"/>
        <w:keepNext w:val="0"/>
        <w:jc w:val="both"/>
      </w:pPr>
      <w:r>
        <w:t>Configure the switch password access to privileged EXEC mode.</w:t>
      </w:r>
    </w:p>
    <w:p w14:paraId="5A52054E" w14:textId="77777777" w:rsidR="00695B97" w:rsidRPr="00C5001B" w:rsidRDefault="00695B97" w:rsidP="00695B97">
      <w:pPr>
        <w:pStyle w:val="CMD"/>
        <w:spacing w:after="0"/>
        <w:jc w:val="both"/>
        <w:rPr>
          <w:b/>
          <w:sz w:val="24"/>
          <w:szCs w:val="24"/>
        </w:rPr>
      </w:pPr>
      <w:r>
        <w:t xml:space="preserve">S1(config)# </w:t>
      </w:r>
      <w:r w:rsidRPr="001279E5">
        <w:rPr>
          <w:b/>
        </w:rPr>
        <w:t xml:space="preserve">enable secret </w:t>
      </w:r>
      <w:r w:rsidRPr="00C5001B">
        <w:rPr>
          <w:b/>
          <w:sz w:val="24"/>
          <w:szCs w:val="24"/>
        </w:rPr>
        <w:t>class</w:t>
      </w:r>
    </w:p>
    <w:p w14:paraId="17A25CFA" w14:textId="77777777" w:rsidR="00695B97" w:rsidRPr="00922FDC" w:rsidRDefault="00695B97" w:rsidP="00695B97">
      <w:pPr>
        <w:pStyle w:val="CMD"/>
        <w:spacing w:before="0" w:after="0"/>
        <w:jc w:val="both"/>
        <w:rPr>
          <w:b/>
          <w:sz w:val="16"/>
          <w:szCs w:val="16"/>
        </w:rPr>
      </w:pPr>
    </w:p>
    <w:p w14:paraId="4AD59BEA" w14:textId="77777777" w:rsidR="00695B97" w:rsidRDefault="00695B97" w:rsidP="00695B97">
      <w:pPr>
        <w:pStyle w:val="SubStepAlpha"/>
        <w:keepNext w:val="0"/>
        <w:jc w:val="both"/>
      </w:pPr>
      <w:r>
        <w:t>Restrict console port access. The default configuration is to allow all console connections with no password needed. Configure the console password.</w:t>
      </w:r>
    </w:p>
    <w:p w14:paraId="7FCB4994" w14:textId="77777777" w:rsidR="00695B97" w:rsidRPr="001279E5" w:rsidRDefault="00695B97" w:rsidP="00695B97">
      <w:pPr>
        <w:pStyle w:val="CMD"/>
        <w:spacing w:before="0"/>
        <w:rPr>
          <w:b/>
        </w:rPr>
      </w:pPr>
      <w:r>
        <w:t xml:space="preserve">S1(config)# </w:t>
      </w:r>
      <w:r w:rsidRPr="001279E5">
        <w:rPr>
          <w:b/>
        </w:rPr>
        <w:t>line con 0</w:t>
      </w:r>
    </w:p>
    <w:p w14:paraId="34D2B059" w14:textId="77777777" w:rsidR="00695B97" w:rsidRPr="00032A8D" w:rsidRDefault="00695B97" w:rsidP="00695B97">
      <w:pPr>
        <w:pStyle w:val="CMD"/>
        <w:rPr>
          <w:b/>
        </w:rPr>
      </w:pPr>
      <w:r>
        <w:t xml:space="preserve">S1(config-line)# </w:t>
      </w:r>
      <w:r w:rsidRPr="00032A8D">
        <w:rPr>
          <w:b/>
        </w:rPr>
        <w:t xml:space="preserve">password </w:t>
      </w:r>
      <w:r w:rsidRPr="00C5001B">
        <w:rPr>
          <w:b/>
          <w:sz w:val="24"/>
          <w:szCs w:val="24"/>
        </w:rPr>
        <w:t>cisco</w:t>
      </w:r>
    </w:p>
    <w:p w14:paraId="11C40A4C" w14:textId="77777777" w:rsidR="00695B97" w:rsidRDefault="00695B97" w:rsidP="00695B97">
      <w:pPr>
        <w:pStyle w:val="CMD"/>
      </w:pPr>
      <w:r>
        <w:t xml:space="preserve">S1(config-line)# </w:t>
      </w:r>
      <w:r w:rsidRPr="00032A8D">
        <w:rPr>
          <w:b/>
        </w:rPr>
        <w:t>login</w:t>
      </w:r>
    </w:p>
    <w:p w14:paraId="28CBAF6C" w14:textId="77777777" w:rsidR="00695B97" w:rsidRDefault="00695B97" w:rsidP="00695B97">
      <w:pPr>
        <w:pStyle w:val="CMD"/>
      </w:pPr>
      <w:r>
        <w:t xml:space="preserve">S1(config-line)# </w:t>
      </w:r>
      <w:r w:rsidRPr="00032A8D">
        <w:rPr>
          <w:b/>
        </w:rPr>
        <w:t>exit</w:t>
      </w:r>
    </w:p>
    <w:p w14:paraId="29158359" w14:textId="77777777" w:rsidR="00695B97" w:rsidRDefault="00695B97" w:rsidP="00695B97">
      <w:pPr>
        <w:pStyle w:val="CMD"/>
      </w:pPr>
      <w:r>
        <w:t>S1(config)#</w:t>
      </w:r>
    </w:p>
    <w:p w14:paraId="395CC141" w14:textId="77777777" w:rsidR="00695B97" w:rsidRDefault="00695B97" w:rsidP="00695B97">
      <w:pPr>
        <w:pStyle w:val="StepHead"/>
        <w:tabs>
          <w:tab w:val="clear" w:pos="864"/>
          <w:tab w:val="num" w:pos="936"/>
        </w:tabs>
        <w:ind w:left="936" w:hanging="936"/>
      </w:pPr>
      <w:r>
        <w:t>Enter a login MOTD banner.</w:t>
      </w:r>
    </w:p>
    <w:p w14:paraId="366E9EE0" w14:textId="77777777" w:rsidR="00695B97" w:rsidRDefault="00695B97" w:rsidP="00695B97">
      <w:pPr>
        <w:pStyle w:val="BodyTextL25"/>
        <w:jc w:val="both"/>
        <w:rPr>
          <w:lang w:val="en-CA"/>
        </w:rPr>
      </w:pPr>
      <w:r>
        <w:t>A login banner, known as the message of the day (MOTD) banner, should be configured to warn anyone accessing the switch that unauthorized access will not be tolerated.</w:t>
      </w:r>
      <w:r w:rsidRPr="00D10E5B">
        <w:rPr>
          <w:lang w:val="en-CA"/>
        </w:rPr>
        <w:t xml:space="preserve"> </w:t>
      </w:r>
    </w:p>
    <w:p w14:paraId="4CD1BD0F" w14:textId="77777777" w:rsidR="00695B97" w:rsidRDefault="00695B97" w:rsidP="00695B97">
      <w:pPr>
        <w:pStyle w:val="BodyTextL25"/>
      </w:pPr>
      <w:r>
        <w:rPr>
          <w:lang w:val="en-CA"/>
        </w:rPr>
        <w:t>Th</w:t>
      </w:r>
      <w:r w:rsidRPr="00C36D91">
        <w:rPr>
          <w:lang w:val="en-CA"/>
        </w:rPr>
        <w:t xml:space="preserve">e </w:t>
      </w:r>
      <w:r w:rsidRPr="00AB7540">
        <w:rPr>
          <w:b/>
          <w:lang w:val="en-CA"/>
        </w:rPr>
        <w:t xml:space="preserve">banner </w:t>
      </w:r>
      <w:proofErr w:type="spellStart"/>
      <w:r w:rsidRPr="00AB7540">
        <w:rPr>
          <w:b/>
          <w:lang w:val="en-CA"/>
        </w:rPr>
        <w:t>motd</w:t>
      </w:r>
      <w:proofErr w:type="spellEnd"/>
      <w:r w:rsidRPr="00C36D91">
        <w:rPr>
          <w:lang w:val="en-CA"/>
        </w:rPr>
        <w:t xml:space="preserve"> command requires the use of delimiters to identify the content of the banner message. The delimiting character can be any character </w:t>
      </w:r>
      <w:proofErr w:type="gramStart"/>
      <w:r w:rsidRPr="00C36D91">
        <w:rPr>
          <w:lang w:val="en-CA"/>
        </w:rPr>
        <w:t>as long as</w:t>
      </w:r>
      <w:proofErr w:type="gramEnd"/>
      <w:r w:rsidRPr="00C36D91">
        <w:rPr>
          <w:lang w:val="en-CA"/>
        </w:rPr>
        <w:t xml:space="preserve"> it does not occur in the message. For this reason, symbols</w:t>
      </w:r>
      <w:r>
        <w:rPr>
          <w:lang w:val="en-CA"/>
        </w:rPr>
        <w:t>,</w:t>
      </w:r>
      <w:r w:rsidRPr="00C36D91">
        <w:rPr>
          <w:lang w:val="en-CA"/>
        </w:rPr>
        <w:t xml:space="preserve"> such as the </w:t>
      </w:r>
      <w:r w:rsidRPr="00A27F7E">
        <w:rPr>
          <w:b/>
          <w:lang w:val="en-CA"/>
        </w:rPr>
        <w:t>#</w:t>
      </w:r>
      <w:r>
        <w:rPr>
          <w:lang w:val="en-CA"/>
        </w:rPr>
        <w:t>,</w:t>
      </w:r>
      <w:r w:rsidRPr="00C36D91">
        <w:rPr>
          <w:lang w:val="en-CA"/>
        </w:rPr>
        <w:t xml:space="preserve"> are often used.</w:t>
      </w:r>
    </w:p>
    <w:p w14:paraId="254EBF71" w14:textId="77777777" w:rsidR="00695B97" w:rsidRDefault="00695B97" w:rsidP="00695B97">
      <w:pPr>
        <w:pStyle w:val="CMD"/>
        <w:rPr>
          <w:b/>
        </w:rPr>
      </w:pPr>
      <w:r>
        <w:t xml:space="preserve">S1(config)# </w:t>
      </w:r>
      <w:r w:rsidRPr="00D10E5B">
        <w:rPr>
          <w:b/>
        </w:rPr>
        <w:t xml:space="preserve">banner </w:t>
      </w:r>
      <w:proofErr w:type="spellStart"/>
      <w:r w:rsidRPr="00D10E5B">
        <w:rPr>
          <w:b/>
        </w:rPr>
        <w:t>motd</w:t>
      </w:r>
      <w:proofErr w:type="spellEnd"/>
      <w:r w:rsidRPr="00D10E5B">
        <w:rPr>
          <w:b/>
        </w:rPr>
        <w:t xml:space="preserve"> #</w:t>
      </w:r>
    </w:p>
    <w:p w14:paraId="59132778" w14:textId="77777777" w:rsidR="00695B97" w:rsidRPr="00B35E27" w:rsidRDefault="00695B97" w:rsidP="00695B97">
      <w:pPr>
        <w:pStyle w:val="CMD"/>
        <w:rPr>
          <w:sz w:val="18"/>
          <w:szCs w:val="18"/>
        </w:rPr>
      </w:pPr>
      <w:r w:rsidRPr="00B35E27">
        <w:rPr>
          <w:sz w:val="18"/>
          <w:szCs w:val="18"/>
        </w:rPr>
        <w:t>Enter TEXT message.</w:t>
      </w:r>
      <w:r>
        <w:rPr>
          <w:sz w:val="18"/>
          <w:szCs w:val="18"/>
        </w:rPr>
        <w:t xml:space="preserve"> </w:t>
      </w:r>
      <w:r w:rsidRPr="00B35E27">
        <w:rPr>
          <w:sz w:val="18"/>
          <w:szCs w:val="18"/>
        </w:rPr>
        <w:t>End with the character '#'.</w:t>
      </w:r>
    </w:p>
    <w:p w14:paraId="4EDE0321" w14:textId="77777777" w:rsidR="00695B97" w:rsidRPr="00D10E5B" w:rsidRDefault="00695B97" w:rsidP="00695B97">
      <w:pPr>
        <w:pStyle w:val="CMD"/>
        <w:rPr>
          <w:b/>
        </w:rPr>
      </w:pPr>
      <w:r w:rsidRPr="00D10E5B">
        <w:rPr>
          <w:b/>
        </w:rPr>
        <w:t>Unauthorized access is strictly prohibited and prosecuted to the full extent of the law. #</w:t>
      </w:r>
    </w:p>
    <w:p w14:paraId="362AEF57" w14:textId="77777777" w:rsidR="00695B97" w:rsidRDefault="00695B97" w:rsidP="00695B97">
      <w:pPr>
        <w:pStyle w:val="CMD"/>
        <w:rPr>
          <w:b/>
        </w:rPr>
      </w:pPr>
      <w:r>
        <w:t xml:space="preserve">S1(config)# </w:t>
      </w:r>
      <w:r w:rsidRPr="00D10E5B">
        <w:rPr>
          <w:b/>
        </w:rPr>
        <w:t>exit</w:t>
      </w:r>
    </w:p>
    <w:p w14:paraId="282CBB18" w14:textId="77777777" w:rsidR="00695B97" w:rsidRDefault="00695B97" w:rsidP="00695B97">
      <w:pPr>
        <w:pStyle w:val="CMD"/>
      </w:pPr>
      <w:r>
        <w:t>S1#</w:t>
      </w:r>
    </w:p>
    <w:p w14:paraId="57123D11" w14:textId="77777777" w:rsidR="00695B97" w:rsidRDefault="00695B97" w:rsidP="00695B97">
      <w:pPr>
        <w:pStyle w:val="CMD"/>
        <w:pBdr>
          <w:bottom w:val="single" w:sz="12" w:space="1" w:color="auto"/>
        </w:pBdr>
        <w:spacing w:before="120"/>
        <w:ind w:left="284"/>
        <w:jc w:val="both"/>
      </w:pPr>
      <w:r>
        <w:t xml:space="preserve">What shortcut keys are used to go directly from global configuration mode </w:t>
      </w:r>
      <w:r w:rsidRPr="00163F28">
        <w:rPr>
          <w:b/>
        </w:rPr>
        <w:t>S1(config)#</w:t>
      </w:r>
      <w:r>
        <w:t xml:space="preserve"> to privileged EXEC mode </w:t>
      </w:r>
      <w:r w:rsidRPr="00163F28">
        <w:rPr>
          <w:b/>
        </w:rPr>
        <w:t>S1#</w:t>
      </w:r>
      <w:r>
        <w:t>?</w:t>
      </w:r>
    </w:p>
    <w:p w14:paraId="71BD9B9A" w14:textId="77777777" w:rsidR="00695B97" w:rsidRPr="00922FDC" w:rsidRDefault="00695B97" w:rsidP="00695B97">
      <w:pPr>
        <w:pStyle w:val="CMD"/>
        <w:pBdr>
          <w:bottom w:val="single" w:sz="12" w:space="1" w:color="auto"/>
        </w:pBdr>
        <w:ind w:left="284"/>
        <w:rPr>
          <w:b/>
        </w:rPr>
      </w:pPr>
    </w:p>
    <w:p w14:paraId="12074867" w14:textId="77777777" w:rsidR="00695B97" w:rsidRDefault="00695B97" w:rsidP="00695B97">
      <w:pPr>
        <w:pStyle w:val="StepHead"/>
        <w:tabs>
          <w:tab w:val="clear" w:pos="864"/>
          <w:tab w:val="num" w:pos="936"/>
        </w:tabs>
        <w:ind w:left="936" w:hanging="936"/>
      </w:pPr>
      <w:r>
        <w:lastRenderedPageBreak/>
        <w:t>Save the configuration.</w:t>
      </w:r>
    </w:p>
    <w:p w14:paraId="3C7148CC" w14:textId="77777777" w:rsidR="00695B97" w:rsidRDefault="00695B97" w:rsidP="00695B97">
      <w:pPr>
        <w:pStyle w:val="BodyTextL25"/>
        <w:jc w:val="both"/>
      </w:pPr>
      <w:r>
        <w:t xml:space="preserve">Use the </w:t>
      </w:r>
      <w:r w:rsidRPr="00B972F1">
        <w:rPr>
          <w:b/>
        </w:rPr>
        <w:t>copy</w:t>
      </w:r>
      <w:r>
        <w:t xml:space="preserve"> command to save the running configuration to the startup file on </w:t>
      </w:r>
      <w:r>
        <w:rPr>
          <w:rFonts w:cs="Arial"/>
          <w:color w:val="212121"/>
          <w:shd w:val="clear" w:color="auto" w:fill="FFFFFF"/>
        </w:rPr>
        <w:t xml:space="preserve">non-volatile </w:t>
      </w:r>
      <w:proofErr w:type="gramStart"/>
      <w:r>
        <w:rPr>
          <w:rFonts w:cs="Arial"/>
          <w:color w:val="212121"/>
          <w:shd w:val="clear" w:color="auto" w:fill="FFFFFF"/>
        </w:rPr>
        <w:t>random access</w:t>
      </w:r>
      <w:proofErr w:type="gramEnd"/>
      <w:r>
        <w:rPr>
          <w:rFonts w:cs="Arial"/>
          <w:color w:val="212121"/>
          <w:shd w:val="clear" w:color="auto" w:fill="FFFFFF"/>
        </w:rPr>
        <w:t xml:space="preserve"> memory</w:t>
      </w:r>
      <w:r>
        <w:t xml:space="preserve"> (NVRAM).</w:t>
      </w:r>
    </w:p>
    <w:p w14:paraId="6102887C" w14:textId="77777777" w:rsidR="00695B97" w:rsidRDefault="00695B97" w:rsidP="00695B97">
      <w:pPr>
        <w:pStyle w:val="CMD"/>
      </w:pPr>
      <w:r>
        <w:t xml:space="preserve">S1# </w:t>
      </w:r>
      <w:r w:rsidRPr="00E20A69">
        <w:rPr>
          <w:b/>
        </w:rPr>
        <w:t>copy running-config startup-config</w:t>
      </w:r>
    </w:p>
    <w:p w14:paraId="393AD6BD" w14:textId="77777777" w:rsidR="00695B97" w:rsidRDefault="00695B97" w:rsidP="00695B97">
      <w:pPr>
        <w:pStyle w:val="CMD"/>
      </w:pPr>
      <w:r>
        <w:t xml:space="preserve">Destination filename [startup-config]? </w:t>
      </w:r>
      <w:r w:rsidRPr="00E20A69">
        <w:rPr>
          <w:b/>
        </w:rPr>
        <w:t>[Enter]</w:t>
      </w:r>
    </w:p>
    <w:p w14:paraId="214CD466" w14:textId="77777777" w:rsidR="00695B97" w:rsidRPr="00572DA6" w:rsidRDefault="00695B97" w:rsidP="00695B97">
      <w:pPr>
        <w:pStyle w:val="CMD"/>
        <w:rPr>
          <w:sz w:val="18"/>
          <w:szCs w:val="18"/>
        </w:rPr>
      </w:pPr>
      <w:r w:rsidRPr="00572DA6">
        <w:rPr>
          <w:sz w:val="18"/>
          <w:szCs w:val="18"/>
        </w:rPr>
        <w:t>Building configuration...</w:t>
      </w:r>
    </w:p>
    <w:p w14:paraId="1B7D0853" w14:textId="77777777" w:rsidR="00695B97" w:rsidRPr="00572DA6" w:rsidRDefault="00695B97" w:rsidP="00695B97">
      <w:pPr>
        <w:pStyle w:val="CMD"/>
        <w:rPr>
          <w:sz w:val="18"/>
          <w:szCs w:val="18"/>
        </w:rPr>
      </w:pPr>
      <w:r w:rsidRPr="00572DA6">
        <w:rPr>
          <w:sz w:val="18"/>
          <w:szCs w:val="18"/>
        </w:rPr>
        <w:t>[OK]</w:t>
      </w:r>
    </w:p>
    <w:p w14:paraId="26B525A1" w14:textId="77777777" w:rsidR="00695B97" w:rsidRDefault="00695B97" w:rsidP="00695B97">
      <w:pPr>
        <w:pStyle w:val="StepHead"/>
        <w:tabs>
          <w:tab w:val="clear" w:pos="864"/>
          <w:tab w:val="num" w:pos="936"/>
        </w:tabs>
        <w:ind w:left="936" w:hanging="936"/>
      </w:pPr>
      <w:r>
        <w:t>Display the current configuration.</w:t>
      </w:r>
    </w:p>
    <w:p w14:paraId="0E71644A" w14:textId="77777777" w:rsidR="00695B97" w:rsidRPr="00E20A69" w:rsidRDefault="00695B97" w:rsidP="00695B97">
      <w:pPr>
        <w:pStyle w:val="BodyTextL25"/>
        <w:jc w:val="both"/>
        <w:rPr>
          <w:b/>
        </w:rPr>
      </w:pPr>
      <w:r>
        <w:t xml:space="preserve">The </w:t>
      </w:r>
      <w:r w:rsidRPr="00E20A69">
        <w:rPr>
          <w:b/>
        </w:rPr>
        <w:t>show run</w:t>
      </w:r>
      <w:r>
        <w:rPr>
          <w:b/>
        </w:rPr>
        <w:t>ning-config</w:t>
      </w:r>
      <w:r>
        <w:t xml:space="preserve"> command displays the entire running configuration, one page at a time. Use the spacebar to advance paging. The commands configured in Steps 1 – 8 are highlighted below.</w:t>
      </w:r>
    </w:p>
    <w:p w14:paraId="2F211358" w14:textId="77777777" w:rsidR="00695B97" w:rsidRDefault="00695B97" w:rsidP="00695B97">
      <w:pPr>
        <w:pStyle w:val="CMD"/>
      </w:pPr>
      <w:r>
        <w:t xml:space="preserve">S1# </w:t>
      </w:r>
      <w:r w:rsidRPr="008B3568">
        <w:rPr>
          <w:b/>
        </w:rPr>
        <w:t>show run</w:t>
      </w:r>
      <w:r>
        <w:rPr>
          <w:b/>
        </w:rPr>
        <w:t>ning-config</w:t>
      </w:r>
    </w:p>
    <w:p w14:paraId="22EFF41B" w14:textId="77777777" w:rsidR="00695B97" w:rsidRPr="00572DA6" w:rsidRDefault="00695B97" w:rsidP="00695B97">
      <w:pPr>
        <w:pStyle w:val="CMDOutput"/>
      </w:pPr>
      <w:r w:rsidRPr="00572DA6">
        <w:t>Building configuration...</w:t>
      </w:r>
    </w:p>
    <w:p w14:paraId="6A74812E" w14:textId="77777777" w:rsidR="00695B97" w:rsidRPr="00572DA6" w:rsidRDefault="00695B97" w:rsidP="00695B97">
      <w:pPr>
        <w:pStyle w:val="CMDOutput"/>
        <w:rPr>
          <w:szCs w:val="18"/>
        </w:rPr>
      </w:pPr>
      <w:r w:rsidRPr="00572DA6">
        <w:rPr>
          <w:szCs w:val="18"/>
        </w:rPr>
        <w:t>Current configuration : 1409 bytes</w:t>
      </w:r>
    </w:p>
    <w:p w14:paraId="128CA598" w14:textId="77777777" w:rsidR="00695B97" w:rsidRPr="00572DA6" w:rsidRDefault="00695B97" w:rsidP="00695B97">
      <w:pPr>
        <w:pStyle w:val="CMDOutput"/>
        <w:rPr>
          <w:szCs w:val="18"/>
        </w:rPr>
      </w:pPr>
      <w:r w:rsidRPr="00572DA6">
        <w:rPr>
          <w:szCs w:val="18"/>
        </w:rPr>
        <w:t>!</w:t>
      </w:r>
    </w:p>
    <w:p w14:paraId="38B97091" w14:textId="77777777" w:rsidR="00695B97" w:rsidRPr="00572DA6" w:rsidRDefault="00695B97" w:rsidP="00695B97">
      <w:pPr>
        <w:pStyle w:val="CMDOutput"/>
        <w:rPr>
          <w:szCs w:val="18"/>
        </w:rPr>
      </w:pPr>
      <w:r w:rsidRPr="00572DA6">
        <w:rPr>
          <w:szCs w:val="18"/>
        </w:rPr>
        <w:t xml:space="preserve">! Last configuration change at 03:49:17 UTC Mon Mar </w:t>
      </w:r>
      <w:proofErr w:type="gramStart"/>
      <w:r w:rsidRPr="00572DA6">
        <w:rPr>
          <w:szCs w:val="18"/>
        </w:rPr>
        <w:t>1</w:t>
      </w:r>
      <w:proofErr w:type="gramEnd"/>
      <w:r w:rsidRPr="00572DA6">
        <w:rPr>
          <w:szCs w:val="18"/>
        </w:rPr>
        <w:t xml:space="preserve"> 1993</w:t>
      </w:r>
    </w:p>
    <w:p w14:paraId="3D2034EE" w14:textId="77777777" w:rsidR="00695B97" w:rsidRPr="00572DA6" w:rsidRDefault="00695B97" w:rsidP="00695B97">
      <w:pPr>
        <w:pStyle w:val="CMDOutput"/>
        <w:rPr>
          <w:szCs w:val="18"/>
        </w:rPr>
      </w:pPr>
      <w:r w:rsidRPr="00572DA6">
        <w:rPr>
          <w:szCs w:val="18"/>
        </w:rPr>
        <w:t>!</w:t>
      </w:r>
    </w:p>
    <w:p w14:paraId="179B6887" w14:textId="77777777" w:rsidR="00695B97" w:rsidRPr="00572DA6" w:rsidRDefault="00695B97" w:rsidP="00695B97">
      <w:pPr>
        <w:pStyle w:val="CMDOutput"/>
        <w:rPr>
          <w:szCs w:val="18"/>
        </w:rPr>
      </w:pPr>
      <w:r w:rsidRPr="00572DA6">
        <w:rPr>
          <w:szCs w:val="18"/>
        </w:rPr>
        <w:t>version 15.0</w:t>
      </w:r>
    </w:p>
    <w:p w14:paraId="4005C342" w14:textId="77777777" w:rsidR="00695B97" w:rsidRPr="00572DA6" w:rsidRDefault="00695B97" w:rsidP="00695B97">
      <w:pPr>
        <w:pStyle w:val="CMDOutput"/>
        <w:rPr>
          <w:szCs w:val="18"/>
        </w:rPr>
      </w:pPr>
      <w:r w:rsidRPr="00572DA6">
        <w:rPr>
          <w:szCs w:val="18"/>
        </w:rPr>
        <w:t>no service pad</w:t>
      </w:r>
    </w:p>
    <w:p w14:paraId="38208801" w14:textId="77777777" w:rsidR="00695B97" w:rsidRPr="00572DA6" w:rsidRDefault="00695B97" w:rsidP="00695B97">
      <w:pPr>
        <w:pStyle w:val="CMDOutput"/>
        <w:rPr>
          <w:szCs w:val="18"/>
        </w:rPr>
      </w:pPr>
      <w:r w:rsidRPr="00572DA6">
        <w:rPr>
          <w:szCs w:val="18"/>
        </w:rPr>
        <w:t>service timestamps debug datetime msec</w:t>
      </w:r>
    </w:p>
    <w:p w14:paraId="530E5DB6" w14:textId="77777777" w:rsidR="00695B97" w:rsidRPr="00572DA6" w:rsidRDefault="00695B97" w:rsidP="00695B97">
      <w:pPr>
        <w:pStyle w:val="CMDOutput"/>
        <w:rPr>
          <w:szCs w:val="18"/>
        </w:rPr>
      </w:pPr>
      <w:r w:rsidRPr="00572DA6">
        <w:rPr>
          <w:szCs w:val="18"/>
        </w:rPr>
        <w:t>service timestamps log datetime msec</w:t>
      </w:r>
    </w:p>
    <w:p w14:paraId="692DF6AA" w14:textId="77777777" w:rsidR="00695B97" w:rsidRPr="00572DA6" w:rsidRDefault="00695B97" w:rsidP="00695B97">
      <w:pPr>
        <w:pStyle w:val="CMDOutput"/>
        <w:rPr>
          <w:szCs w:val="18"/>
        </w:rPr>
      </w:pPr>
      <w:r w:rsidRPr="00572DA6">
        <w:rPr>
          <w:szCs w:val="18"/>
        </w:rPr>
        <w:t>no service password-encryption</w:t>
      </w:r>
    </w:p>
    <w:p w14:paraId="235CD903" w14:textId="77777777" w:rsidR="00695B97" w:rsidRPr="00572DA6" w:rsidRDefault="00695B97" w:rsidP="00695B97">
      <w:pPr>
        <w:pStyle w:val="CMDOutput"/>
        <w:rPr>
          <w:szCs w:val="18"/>
        </w:rPr>
      </w:pPr>
      <w:r w:rsidRPr="00572DA6">
        <w:rPr>
          <w:szCs w:val="18"/>
        </w:rPr>
        <w:t>!</w:t>
      </w:r>
    </w:p>
    <w:p w14:paraId="3BFE083B" w14:textId="77777777" w:rsidR="00695B97" w:rsidRPr="00572DA6" w:rsidRDefault="00695B97" w:rsidP="00695B97">
      <w:pPr>
        <w:pStyle w:val="CMDOutput"/>
        <w:rPr>
          <w:szCs w:val="18"/>
        </w:rPr>
      </w:pPr>
      <w:r w:rsidRPr="00CD7BAF">
        <w:rPr>
          <w:szCs w:val="18"/>
          <w:highlight w:val="yellow"/>
        </w:rPr>
        <w:t>hostname S1</w:t>
      </w:r>
    </w:p>
    <w:p w14:paraId="1B8E857E" w14:textId="77777777" w:rsidR="00695B97" w:rsidRPr="00572DA6" w:rsidRDefault="00695B97" w:rsidP="00695B97">
      <w:pPr>
        <w:pStyle w:val="CMDOutput"/>
        <w:rPr>
          <w:szCs w:val="18"/>
        </w:rPr>
      </w:pPr>
      <w:r w:rsidRPr="00572DA6">
        <w:rPr>
          <w:szCs w:val="18"/>
        </w:rPr>
        <w:t>!</w:t>
      </w:r>
    </w:p>
    <w:p w14:paraId="45A4063E" w14:textId="77777777" w:rsidR="00695B97" w:rsidRPr="00572DA6" w:rsidRDefault="00695B97" w:rsidP="00695B97">
      <w:pPr>
        <w:pStyle w:val="CMDOutput"/>
        <w:rPr>
          <w:szCs w:val="18"/>
        </w:rPr>
      </w:pPr>
      <w:r w:rsidRPr="00572DA6">
        <w:rPr>
          <w:szCs w:val="18"/>
        </w:rPr>
        <w:t>boot-start-marker</w:t>
      </w:r>
    </w:p>
    <w:p w14:paraId="40905FB3" w14:textId="77777777" w:rsidR="00695B97" w:rsidRPr="00572DA6" w:rsidRDefault="00695B97" w:rsidP="00695B97">
      <w:pPr>
        <w:pStyle w:val="CMDOutput"/>
        <w:rPr>
          <w:szCs w:val="18"/>
        </w:rPr>
      </w:pPr>
      <w:r w:rsidRPr="00572DA6">
        <w:rPr>
          <w:szCs w:val="18"/>
        </w:rPr>
        <w:t>boot-end-marker</w:t>
      </w:r>
    </w:p>
    <w:p w14:paraId="7DB4346F" w14:textId="77777777" w:rsidR="00695B97" w:rsidRDefault="00695B97" w:rsidP="00695B97">
      <w:pPr>
        <w:pStyle w:val="CMDOutput"/>
        <w:rPr>
          <w:szCs w:val="18"/>
        </w:rPr>
      </w:pPr>
      <w:r>
        <w:rPr>
          <w:szCs w:val="18"/>
        </w:rPr>
        <w:t>!</w:t>
      </w:r>
    </w:p>
    <w:p w14:paraId="054C816F" w14:textId="77777777" w:rsidR="00695B97" w:rsidRDefault="00695B97" w:rsidP="00695B97">
      <w:pPr>
        <w:pStyle w:val="CMDOutput"/>
        <w:rPr>
          <w:szCs w:val="18"/>
        </w:rPr>
      </w:pPr>
      <w:r w:rsidRPr="00CD7BAF">
        <w:rPr>
          <w:szCs w:val="18"/>
          <w:highlight w:val="yellow"/>
        </w:rPr>
        <w:t>enable secret 4 06YFDUHH61wAE/kLkDq9BGho1QM5EnRtoyr8cHAUg.2</w:t>
      </w:r>
    </w:p>
    <w:p w14:paraId="630E4395" w14:textId="77777777" w:rsidR="00695B97" w:rsidRPr="00CD7BAF" w:rsidRDefault="00695B97" w:rsidP="00695B97">
      <w:pPr>
        <w:pStyle w:val="CMDOutput"/>
        <w:rPr>
          <w:szCs w:val="18"/>
        </w:rPr>
      </w:pPr>
      <w:r w:rsidRPr="00CD7BAF">
        <w:rPr>
          <w:szCs w:val="18"/>
        </w:rPr>
        <w:t>!</w:t>
      </w:r>
    </w:p>
    <w:p w14:paraId="3543972D" w14:textId="77777777" w:rsidR="00695B97" w:rsidRPr="00CD7BAF" w:rsidRDefault="00695B97" w:rsidP="00695B97">
      <w:pPr>
        <w:pStyle w:val="CMDOutput"/>
        <w:rPr>
          <w:szCs w:val="18"/>
        </w:rPr>
      </w:pPr>
      <w:r w:rsidRPr="00CD7BAF">
        <w:rPr>
          <w:szCs w:val="18"/>
        </w:rPr>
        <w:t xml:space="preserve">no </w:t>
      </w:r>
      <w:proofErr w:type="spellStart"/>
      <w:r w:rsidRPr="00CD7BAF">
        <w:rPr>
          <w:szCs w:val="18"/>
        </w:rPr>
        <w:t>aaa</w:t>
      </w:r>
      <w:proofErr w:type="spellEnd"/>
      <w:r w:rsidRPr="00CD7BAF">
        <w:rPr>
          <w:szCs w:val="18"/>
        </w:rPr>
        <w:t xml:space="preserve"> new-model</w:t>
      </w:r>
    </w:p>
    <w:p w14:paraId="7D0B7056" w14:textId="77777777" w:rsidR="00695B97" w:rsidRPr="00CD7BAF" w:rsidRDefault="00695B97" w:rsidP="00695B97">
      <w:pPr>
        <w:pStyle w:val="CMDOutput"/>
        <w:rPr>
          <w:szCs w:val="18"/>
        </w:rPr>
      </w:pPr>
      <w:r w:rsidRPr="00CD7BAF">
        <w:rPr>
          <w:szCs w:val="18"/>
        </w:rPr>
        <w:t xml:space="preserve">system </w:t>
      </w:r>
      <w:proofErr w:type="spellStart"/>
      <w:r w:rsidRPr="00CD7BAF">
        <w:rPr>
          <w:szCs w:val="18"/>
        </w:rPr>
        <w:t>mtu</w:t>
      </w:r>
      <w:proofErr w:type="spellEnd"/>
      <w:r w:rsidRPr="00CD7BAF">
        <w:rPr>
          <w:szCs w:val="18"/>
        </w:rPr>
        <w:t xml:space="preserve"> routing 1500</w:t>
      </w:r>
    </w:p>
    <w:p w14:paraId="3AE18F06" w14:textId="77777777" w:rsidR="00695B97" w:rsidRPr="00CD7BAF" w:rsidRDefault="00695B97" w:rsidP="00695B97">
      <w:pPr>
        <w:pStyle w:val="CMDOutput"/>
        <w:rPr>
          <w:szCs w:val="18"/>
        </w:rPr>
      </w:pPr>
      <w:r w:rsidRPr="00CD7BAF">
        <w:rPr>
          <w:szCs w:val="18"/>
        </w:rPr>
        <w:t>!</w:t>
      </w:r>
    </w:p>
    <w:p w14:paraId="7A38B5B7" w14:textId="77777777" w:rsidR="00695B97" w:rsidRPr="00CD7BAF" w:rsidRDefault="00695B97" w:rsidP="00695B97">
      <w:pPr>
        <w:pStyle w:val="CMDOutput"/>
        <w:rPr>
          <w:szCs w:val="18"/>
        </w:rPr>
      </w:pPr>
      <w:r w:rsidRPr="00CD7BAF">
        <w:rPr>
          <w:szCs w:val="18"/>
          <w:highlight w:val="yellow"/>
        </w:rPr>
        <w:t xml:space="preserve">no </w:t>
      </w:r>
      <w:proofErr w:type="spellStart"/>
      <w:r w:rsidRPr="00CD7BAF">
        <w:rPr>
          <w:szCs w:val="18"/>
          <w:highlight w:val="yellow"/>
        </w:rPr>
        <w:t>ip</w:t>
      </w:r>
      <w:proofErr w:type="spellEnd"/>
      <w:r w:rsidRPr="00CD7BAF">
        <w:rPr>
          <w:szCs w:val="18"/>
          <w:highlight w:val="yellow"/>
        </w:rPr>
        <w:t xml:space="preserve"> domain-lookup</w:t>
      </w:r>
    </w:p>
    <w:p w14:paraId="6CA013D5" w14:textId="77777777" w:rsidR="00695B97" w:rsidRDefault="00695B97" w:rsidP="00695B97">
      <w:pPr>
        <w:pStyle w:val="CMDOutput"/>
        <w:rPr>
          <w:szCs w:val="18"/>
        </w:rPr>
      </w:pPr>
      <w:r w:rsidRPr="00CD7BAF">
        <w:rPr>
          <w:szCs w:val="18"/>
        </w:rPr>
        <w:t>!</w:t>
      </w:r>
    </w:p>
    <w:p w14:paraId="5425B103" w14:textId="77777777" w:rsidR="00695B97" w:rsidRPr="00855CAF" w:rsidRDefault="00695B97" w:rsidP="00695B97">
      <w:pPr>
        <w:pStyle w:val="CMDOutput"/>
        <w:rPr>
          <w:b/>
          <w:szCs w:val="20"/>
        </w:rPr>
      </w:pPr>
      <w:r w:rsidRPr="00855CAF">
        <w:rPr>
          <w:b/>
          <w:szCs w:val="20"/>
        </w:rPr>
        <w:t>&lt;output omitted&gt;</w:t>
      </w:r>
    </w:p>
    <w:p w14:paraId="4504A9D0" w14:textId="77777777" w:rsidR="00695B97" w:rsidRDefault="00695B97" w:rsidP="00695B97">
      <w:pPr>
        <w:pStyle w:val="CMDOutput"/>
        <w:rPr>
          <w:szCs w:val="18"/>
        </w:rPr>
      </w:pPr>
      <w:r>
        <w:rPr>
          <w:szCs w:val="18"/>
        </w:rPr>
        <w:t>!</w:t>
      </w:r>
    </w:p>
    <w:p w14:paraId="5EF375B7" w14:textId="77777777" w:rsidR="00695B97" w:rsidRPr="00CD7BAF" w:rsidRDefault="00695B97" w:rsidP="00695B97">
      <w:pPr>
        <w:pStyle w:val="CMDOutput"/>
        <w:rPr>
          <w:szCs w:val="18"/>
          <w:highlight w:val="yellow"/>
        </w:rPr>
      </w:pPr>
      <w:r w:rsidRPr="00CD7BAF">
        <w:rPr>
          <w:szCs w:val="18"/>
          <w:highlight w:val="yellow"/>
        </w:rPr>
        <w:t xml:space="preserve">banner </w:t>
      </w:r>
      <w:proofErr w:type="spellStart"/>
      <w:r w:rsidRPr="00CD7BAF">
        <w:rPr>
          <w:szCs w:val="18"/>
          <w:highlight w:val="yellow"/>
        </w:rPr>
        <w:t>motd</w:t>
      </w:r>
      <w:proofErr w:type="spellEnd"/>
      <w:r w:rsidRPr="00CD7BAF">
        <w:rPr>
          <w:szCs w:val="18"/>
          <w:highlight w:val="yellow"/>
        </w:rPr>
        <w:t xml:space="preserve"> ^C</w:t>
      </w:r>
    </w:p>
    <w:p w14:paraId="3CF7CF90" w14:textId="77777777" w:rsidR="00695B97" w:rsidRPr="0080753D" w:rsidRDefault="00695B97" w:rsidP="00695B97">
      <w:pPr>
        <w:pStyle w:val="CMDOutput"/>
      </w:pPr>
      <w:r w:rsidRPr="00CD7BAF">
        <w:rPr>
          <w:highlight w:val="yellow"/>
        </w:rPr>
        <w:t>Unauthorized access is strictly prohibited and prosecuted to the full extent of the law. ^C</w:t>
      </w:r>
    </w:p>
    <w:p w14:paraId="09E2983D" w14:textId="77777777" w:rsidR="00695B97" w:rsidRPr="00572DA6" w:rsidRDefault="00695B97" w:rsidP="00695B97">
      <w:pPr>
        <w:pStyle w:val="CMDOutput"/>
      </w:pPr>
      <w:r w:rsidRPr="0080753D">
        <w:t>!</w:t>
      </w:r>
    </w:p>
    <w:p w14:paraId="54F7163B" w14:textId="77777777" w:rsidR="00695B97" w:rsidRPr="00572DA6" w:rsidRDefault="00695B97" w:rsidP="00695B97">
      <w:pPr>
        <w:pStyle w:val="CMDOutput"/>
      </w:pPr>
      <w:r w:rsidRPr="00572DA6">
        <w:t>line con 0</w:t>
      </w:r>
    </w:p>
    <w:p w14:paraId="261CA682" w14:textId="77777777" w:rsidR="00695B97" w:rsidRPr="00CD7BAF" w:rsidRDefault="00695B97" w:rsidP="00695B97">
      <w:pPr>
        <w:pStyle w:val="CMDOutput"/>
        <w:rPr>
          <w:highlight w:val="yellow"/>
        </w:rPr>
      </w:pPr>
      <w:r w:rsidRPr="00572DA6">
        <w:t xml:space="preserve"> </w:t>
      </w:r>
      <w:r w:rsidRPr="00CD7BAF">
        <w:rPr>
          <w:highlight w:val="yellow"/>
        </w:rPr>
        <w:t>password cisco</w:t>
      </w:r>
    </w:p>
    <w:p w14:paraId="342C913C" w14:textId="77777777" w:rsidR="00695B97" w:rsidRPr="00572DA6" w:rsidRDefault="00695B97" w:rsidP="00695B97">
      <w:pPr>
        <w:pStyle w:val="CMDOutput"/>
      </w:pPr>
      <w:r w:rsidRPr="00155C2E">
        <w:t xml:space="preserve"> </w:t>
      </w:r>
      <w:r w:rsidRPr="00CD7BAF">
        <w:rPr>
          <w:highlight w:val="yellow"/>
        </w:rPr>
        <w:t>login</w:t>
      </w:r>
    </w:p>
    <w:p w14:paraId="2CCC73A1" w14:textId="77777777" w:rsidR="00695B97" w:rsidRPr="00572DA6" w:rsidRDefault="00695B97" w:rsidP="00695B97">
      <w:pPr>
        <w:pStyle w:val="CMDOutput"/>
      </w:pPr>
      <w:r w:rsidRPr="00572DA6">
        <w:t xml:space="preserve">line </w:t>
      </w:r>
      <w:proofErr w:type="spellStart"/>
      <w:r w:rsidRPr="00572DA6">
        <w:t>vty</w:t>
      </w:r>
      <w:proofErr w:type="spellEnd"/>
      <w:r w:rsidRPr="00572DA6">
        <w:t xml:space="preserve"> 0 4</w:t>
      </w:r>
    </w:p>
    <w:p w14:paraId="3A7CB03F" w14:textId="77777777" w:rsidR="00695B97" w:rsidRPr="00572DA6" w:rsidRDefault="00695B97" w:rsidP="00695B97">
      <w:pPr>
        <w:pStyle w:val="CMDOutput"/>
      </w:pPr>
      <w:r w:rsidRPr="00572DA6">
        <w:t xml:space="preserve"> login</w:t>
      </w:r>
    </w:p>
    <w:p w14:paraId="5C8222AC" w14:textId="77777777" w:rsidR="00695B97" w:rsidRPr="00572DA6" w:rsidRDefault="00695B97" w:rsidP="00695B97">
      <w:pPr>
        <w:pStyle w:val="CMDOutput"/>
      </w:pPr>
      <w:r w:rsidRPr="00572DA6">
        <w:t xml:space="preserve">line </w:t>
      </w:r>
      <w:proofErr w:type="spellStart"/>
      <w:r w:rsidRPr="00572DA6">
        <w:t>vty</w:t>
      </w:r>
      <w:proofErr w:type="spellEnd"/>
      <w:r w:rsidRPr="00572DA6">
        <w:t xml:space="preserve"> 5 15</w:t>
      </w:r>
    </w:p>
    <w:p w14:paraId="07790CC2" w14:textId="77777777" w:rsidR="00695B97" w:rsidRPr="00572DA6" w:rsidRDefault="00695B97" w:rsidP="00695B97">
      <w:pPr>
        <w:pStyle w:val="CMDOutput"/>
      </w:pPr>
      <w:r w:rsidRPr="00572DA6">
        <w:t xml:space="preserve"> login</w:t>
      </w:r>
    </w:p>
    <w:p w14:paraId="49EB3402" w14:textId="77777777" w:rsidR="00695B97" w:rsidRPr="00572DA6" w:rsidRDefault="00695B97" w:rsidP="00695B97">
      <w:pPr>
        <w:pStyle w:val="CMDOutput"/>
      </w:pPr>
      <w:r w:rsidRPr="00572DA6">
        <w:t>!</w:t>
      </w:r>
    </w:p>
    <w:p w14:paraId="5F372025" w14:textId="77777777" w:rsidR="00695B97" w:rsidRPr="00572DA6" w:rsidRDefault="00695B97" w:rsidP="00695B97">
      <w:pPr>
        <w:pStyle w:val="CMDOutput"/>
      </w:pPr>
      <w:r w:rsidRPr="00572DA6">
        <w:t>end</w:t>
      </w:r>
    </w:p>
    <w:p w14:paraId="60D9091A" w14:textId="77777777" w:rsidR="00695B97" w:rsidRDefault="00695B97" w:rsidP="00695B97">
      <w:pPr>
        <w:pStyle w:val="StepHead"/>
        <w:tabs>
          <w:tab w:val="clear" w:pos="864"/>
          <w:tab w:val="num" w:pos="936"/>
        </w:tabs>
        <w:ind w:left="936" w:hanging="936"/>
      </w:pPr>
      <w:r>
        <w:lastRenderedPageBreak/>
        <w:t>Display the status of the connected interfaces on the switch.</w:t>
      </w:r>
    </w:p>
    <w:p w14:paraId="013F063D" w14:textId="77777777" w:rsidR="00695B97" w:rsidRPr="00736C47" w:rsidRDefault="00695B97" w:rsidP="00695B97">
      <w:pPr>
        <w:pStyle w:val="BodyTextL25"/>
        <w:jc w:val="both"/>
      </w:pPr>
      <w:r>
        <w:t xml:space="preserve">To check the status of the connected interfaces, use the </w:t>
      </w:r>
      <w:r w:rsidRPr="00736C47">
        <w:rPr>
          <w:b/>
        </w:rPr>
        <w:t xml:space="preserve">show </w:t>
      </w:r>
      <w:proofErr w:type="spellStart"/>
      <w:r w:rsidRPr="00736C47">
        <w:rPr>
          <w:b/>
        </w:rPr>
        <w:t>ip</w:t>
      </w:r>
      <w:proofErr w:type="spellEnd"/>
      <w:r w:rsidRPr="00736C47">
        <w:rPr>
          <w:b/>
        </w:rPr>
        <w:t xml:space="preserve"> interface brief </w:t>
      </w:r>
      <w:r>
        <w:t>command. Press the spacebar to advance to the end of the list.</w:t>
      </w:r>
    </w:p>
    <w:p w14:paraId="69DEF2D4" w14:textId="77777777" w:rsidR="00695B97" w:rsidRDefault="00695B97" w:rsidP="00695B97">
      <w:pPr>
        <w:pStyle w:val="CMD"/>
      </w:pPr>
      <w:r>
        <w:t xml:space="preserve">S1# </w:t>
      </w:r>
      <w:r w:rsidRPr="00736C47">
        <w:rPr>
          <w:b/>
        </w:rPr>
        <w:t xml:space="preserve">show </w:t>
      </w:r>
      <w:proofErr w:type="spellStart"/>
      <w:r w:rsidRPr="00736C47">
        <w:rPr>
          <w:b/>
        </w:rPr>
        <w:t>ip</w:t>
      </w:r>
      <w:proofErr w:type="spellEnd"/>
      <w:r w:rsidRPr="00736C47">
        <w:rPr>
          <w:b/>
        </w:rPr>
        <w:t xml:space="preserve"> interface brief</w:t>
      </w:r>
    </w:p>
    <w:p w14:paraId="2916905A" w14:textId="77777777" w:rsidR="00695B97" w:rsidRPr="00736C47" w:rsidRDefault="00695B97" w:rsidP="00695B97">
      <w:pPr>
        <w:pStyle w:val="CMDOutput"/>
      </w:pPr>
      <w:r w:rsidRPr="00736C47">
        <w:t>Interface              IP-Address      OK? Method Status                Protocol</w:t>
      </w:r>
    </w:p>
    <w:p w14:paraId="61AC89C3" w14:textId="77777777" w:rsidR="00695B97" w:rsidRPr="00736C47" w:rsidRDefault="00695B97" w:rsidP="00695B97">
      <w:pPr>
        <w:pStyle w:val="CMDOutput"/>
      </w:pPr>
      <w:r w:rsidRPr="00736C47">
        <w:t xml:space="preserve">Vlan1                  unassigned      YES unset  up                    </w:t>
      </w:r>
      <w:proofErr w:type="spellStart"/>
      <w:r w:rsidRPr="00736C47">
        <w:t>up</w:t>
      </w:r>
      <w:proofErr w:type="spellEnd"/>
      <w:r w:rsidRPr="00736C47">
        <w:t xml:space="preserve">      </w:t>
      </w:r>
    </w:p>
    <w:p w14:paraId="332DD91B" w14:textId="77777777" w:rsidR="00695B97" w:rsidRPr="00736C47" w:rsidRDefault="00695B97" w:rsidP="00695B97">
      <w:pPr>
        <w:pStyle w:val="CMDOutput"/>
      </w:pPr>
      <w:r w:rsidRPr="00736C47">
        <w:t xml:space="preserve">FastEthernet0/1        unassigned      YES unset  </w:t>
      </w:r>
      <w:r>
        <w:t>up</w:t>
      </w:r>
      <w:r w:rsidRPr="00736C47">
        <w:t xml:space="preserve">                  </w:t>
      </w:r>
      <w:r>
        <w:t xml:space="preserve">  </w:t>
      </w:r>
      <w:proofErr w:type="spellStart"/>
      <w:r>
        <w:t>up</w:t>
      </w:r>
      <w:proofErr w:type="spellEnd"/>
      <w:r w:rsidRPr="00736C47">
        <w:t xml:space="preserve">      </w:t>
      </w:r>
    </w:p>
    <w:p w14:paraId="00EE9D6E" w14:textId="77777777" w:rsidR="00695B97" w:rsidRPr="00736C47" w:rsidRDefault="00695B97" w:rsidP="00695B97">
      <w:pPr>
        <w:pStyle w:val="CMDOutput"/>
      </w:pPr>
      <w:r w:rsidRPr="00736C47">
        <w:t>FastEthernet0/2        unassigned      YES u</w:t>
      </w:r>
      <w:r>
        <w:t xml:space="preserve">nset  down                  </w:t>
      </w:r>
      <w:proofErr w:type="spellStart"/>
      <w:r>
        <w:t>down</w:t>
      </w:r>
      <w:proofErr w:type="spellEnd"/>
      <w:r w:rsidRPr="00736C47">
        <w:t xml:space="preserve">    </w:t>
      </w:r>
    </w:p>
    <w:p w14:paraId="5D1A366A" w14:textId="77777777" w:rsidR="00695B97" w:rsidRPr="00736C47" w:rsidRDefault="00695B97" w:rsidP="00695B97">
      <w:pPr>
        <w:pStyle w:val="CMDOutput"/>
      </w:pPr>
      <w:r w:rsidRPr="00736C47">
        <w:t xml:space="preserve">FastEthernet0/3        unassigned      YES unset  </w:t>
      </w:r>
      <w:r>
        <w:t>down</w:t>
      </w:r>
      <w:r w:rsidRPr="00736C47">
        <w:t xml:space="preserve">                  </w:t>
      </w:r>
      <w:proofErr w:type="spellStart"/>
      <w:r>
        <w:t>down</w:t>
      </w:r>
      <w:proofErr w:type="spellEnd"/>
      <w:r w:rsidRPr="00736C47">
        <w:t xml:space="preserve">    </w:t>
      </w:r>
    </w:p>
    <w:p w14:paraId="51A655DA" w14:textId="77777777" w:rsidR="00695B97" w:rsidRPr="00736C47" w:rsidRDefault="00695B97" w:rsidP="00695B97">
      <w:pPr>
        <w:pStyle w:val="CMDOutput"/>
      </w:pPr>
      <w:r w:rsidRPr="00736C47">
        <w:t xml:space="preserve">FastEthernet0/4        unassigned      YES unset  </w:t>
      </w:r>
      <w:r>
        <w:t>down</w:t>
      </w:r>
      <w:r w:rsidRPr="00736C47">
        <w:t xml:space="preserve">                  </w:t>
      </w:r>
      <w:proofErr w:type="spellStart"/>
      <w:r>
        <w:t>down</w:t>
      </w:r>
      <w:proofErr w:type="spellEnd"/>
      <w:r w:rsidRPr="00736C47">
        <w:t xml:space="preserve">    </w:t>
      </w:r>
    </w:p>
    <w:p w14:paraId="75386D39" w14:textId="77777777" w:rsidR="00695B97" w:rsidRPr="00736C47" w:rsidRDefault="00695B97" w:rsidP="00695B97">
      <w:pPr>
        <w:pStyle w:val="CMDOutput"/>
      </w:pPr>
      <w:r w:rsidRPr="00736C47">
        <w:t xml:space="preserve">FastEthernet0/5        unassigned      YES unset  </w:t>
      </w:r>
      <w:r>
        <w:t>down</w:t>
      </w:r>
      <w:r w:rsidRPr="00736C47">
        <w:t xml:space="preserve">                  </w:t>
      </w:r>
      <w:proofErr w:type="spellStart"/>
      <w:r>
        <w:t>down</w:t>
      </w:r>
      <w:proofErr w:type="spellEnd"/>
      <w:r w:rsidRPr="00736C47">
        <w:t xml:space="preserve">    </w:t>
      </w:r>
    </w:p>
    <w:p w14:paraId="10C32C88" w14:textId="77777777" w:rsidR="00695B97" w:rsidRPr="00736C47" w:rsidRDefault="00695B97" w:rsidP="00695B97">
      <w:pPr>
        <w:pStyle w:val="CMDOutput"/>
      </w:pPr>
      <w:r w:rsidRPr="00736C47">
        <w:t xml:space="preserve">FastEthernet0/6        unassigned      YES unset  up                    </w:t>
      </w:r>
      <w:proofErr w:type="spellStart"/>
      <w:r w:rsidRPr="00736C47">
        <w:t>up</w:t>
      </w:r>
      <w:proofErr w:type="spellEnd"/>
      <w:r w:rsidRPr="00736C47">
        <w:t xml:space="preserve">      </w:t>
      </w:r>
    </w:p>
    <w:p w14:paraId="2A900498" w14:textId="77777777" w:rsidR="00695B97" w:rsidRPr="00736C47" w:rsidRDefault="00695B97" w:rsidP="00695B97">
      <w:pPr>
        <w:pStyle w:val="CMDOutput"/>
      </w:pPr>
      <w:r w:rsidRPr="00736C47">
        <w:t xml:space="preserve">FastEthernet0/7        unassigned      YES unset  down                  </w:t>
      </w:r>
      <w:proofErr w:type="spellStart"/>
      <w:r w:rsidRPr="00736C47">
        <w:t>down</w:t>
      </w:r>
      <w:proofErr w:type="spellEnd"/>
      <w:r w:rsidRPr="00736C47">
        <w:t xml:space="preserve">    </w:t>
      </w:r>
    </w:p>
    <w:p w14:paraId="720D14FB" w14:textId="77777777" w:rsidR="00695B97" w:rsidRPr="00736C47" w:rsidRDefault="00695B97" w:rsidP="00695B97">
      <w:pPr>
        <w:pStyle w:val="CMDOutput"/>
      </w:pPr>
      <w:r w:rsidRPr="00736C47">
        <w:t xml:space="preserve">FastEthernet0/8        unassigned      YES unset  down                  </w:t>
      </w:r>
      <w:proofErr w:type="spellStart"/>
      <w:r w:rsidRPr="00736C47">
        <w:t>down</w:t>
      </w:r>
      <w:proofErr w:type="spellEnd"/>
      <w:r w:rsidRPr="00736C47">
        <w:t xml:space="preserve">    </w:t>
      </w:r>
    </w:p>
    <w:p w14:paraId="7AEAD23F" w14:textId="77777777" w:rsidR="00695B97" w:rsidRPr="00736C47" w:rsidRDefault="00695B97" w:rsidP="00695B97">
      <w:pPr>
        <w:pStyle w:val="CMDOutput"/>
      </w:pPr>
      <w:r w:rsidRPr="00736C47">
        <w:t xml:space="preserve">FastEthernet0/9        unassigned      YES unset  down                  </w:t>
      </w:r>
      <w:proofErr w:type="spellStart"/>
      <w:r w:rsidRPr="00736C47">
        <w:t>down</w:t>
      </w:r>
      <w:proofErr w:type="spellEnd"/>
      <w:r w:rsidRPr="00736C47">
        <w:t xml:space="preserve">    </w:t>
      </w:r>
    </w:p>
    <w:p w14:paraId="1D90BED6" w14:textId="77777777" w:rsidR="00695B97" w:rsidRPr="00736C47" w:rsidRDefault="00695B97" w:rsidP="00695B97">
      <w:pPr>
        <w:pStyle w:val="CMDOutput"/>
      </w:pPr>
      <w:r w:rsidRPr="00736C47">
        <w:t xml:space="preserve">FastEthernet0/10       unassigned      YES unset  down                  </w:t>
      </w:r>
      <w:proofErr w:type="spellStart"/>
      <w:r w:rsidRPr="00736C47">
        <w:t>down</w:t>
      </w:r>
      <w:proofErr w:type="spellEnd"/>
      <w:r w:rsidRPr="00736C47">
        <w:t xml:space="preserve">    </w:t>
      </w:r>
    </w:p>
    <w:p w14:paraId="54F5ECA3" w14:textId="77777777" w:rsidR="00695B97" w:rsidRPr="00736C47" w:rsidRDefault="00695B97" w:rsidP="00695B97">
      <w:pPr>
        <w:pStyle w:val="CMDOutput"/>
      </w:pPr>
      <w:r w:rsidRPr="00736C47">
        <w:t xml:space="preserve">FastEthernet0/11       unassigned      YES unset  down                  </w:t>
      </w:r>
      <w:proofErr w:type="spellStart"/>
      <w:r w:rsidRPr="00736C47">
        <w:t>down</w:t>
      </w:r>
      <w:proofErr w:type="spellEnd"/>
      <w:r w:rsidRPr="00736C47">
        <w:t xml:space="preserve">    </w:t>
      </w:r>
    </w:p>
    <w:p w14:paraId="7983FB55" w14:textId="77777777" w:rsidR="00695B97" w:rsidRPr="00736C47" w:rsidRDefault="00695B97" w:rsidP="00695B97">
      <w:pPr>
        <w:pStyle w:val="CMDOutput"/>
      </w:pPr>
      <w:r w:rsidRPr="00736C47">
        <w:t xml:space="preserve">FastEthernet0/12       unassigned      YES unset  down                  </w:t>
      </w:r>
      <w:proofErr w:type="spellStart"/>
      <w:r w:rsidRPr="00736C47">
        <w:t>down</w:t>
      </w:r>
      <w:proofErr w:type="spellEnd"/>
      <w:r w:rsidRPr="00736C47">
        <w:t xml:space="preserve">    </w:t>
      </w:r>
    </w:p>
    <w:p w14:paraId="574DEF14" w14:textId="77777777" w:rsidR="00695B97" w:rsidRPr="00736C47" w:rsidRDefault="00695B97" w:rsidP="00695B97">
      <w:pPr>
        <w:pStyle w:val="CMDOutput"/>
      </w:pPr>
      <w:r w:rsidRPr="00736C47">
        <w:t xml:space="preserve">FastEthernet0/13       unassigned      YES unset  down                  </w:t>
      </w:r>
      <w:proofErr w:type="spellStart"/>
      <w:r w:rsidRPr="00736C47">
        <w:t>down</w:t>
      </w:r>
      <w:proofErr w:type="spellEnd"/>
      <w:r w:rsidRPr="00736C47">
        <w:t xml:space="preserve">    </w:t>
      </w:r>
    </w:p>
    <w:p w14:paraId="63D9AE33" w14:textId="77777777" w:rsidR="00695B97" w:rsidRPr="00736C47" w:rsidRDefault="00695B97" w:rsidP="00695B97">
      <w:pPr>
        <w:pStyle w:val="CMDOutput"/>
      </w:pPr>
      <w:r w:rsidRPr="00736C47">
        <w:t xml:space="preserve">FastEthernet0/14       unassigned      YES unset  down                  </w:t>
      </w:r>
      <w:proofErr w:type="spellStart"/>
      <w:r w:rsidRPr="00736C47">
        <w:t>down</w:t>
      </w:r>
      <w:proofErr w:type="spellEnd"/>
      <w:r w:rsidRPr="00736C47">
        <w:t xml:space="preserve">    </w:t>
      </w:r>
    </w:p>
    <w:p w14:paraId="30FCD5DC" w14:textId="77777777" w:rsidR="00695B97" w:rsidRPr="00736C47" w:rsidRDefault="00695B97" w:rsidP="00695B97">
      <w:pPr>
        <w:pStyle w:val="CMDOutput"/>
      </w:pPr>
      <w:r w:rsidRPr="00736C47">
        <w:t xml:space="preserve">FastEthernet0/15       unassigned      YES unset  down                  </w:t>
      </w:r>
      <w:proofErr w:type="spellStart"/>
      <w:r w:rsidRPr="00736C47">
        <w:t>down</w:t>
      </w:r>
      <w:proofErr w:type="spellEnd"/>
      <w:r w:rsidRPr="00736C47">
        <w:t xml:space="preserve">    </w:t>
      </w:r>
    </w:p>
    <w:p w14:paraId="6EA53202" w14:textId="77777777" w:rsidR="00695B97" w:rsidRPr="00736C47" w:rsidRDefault="00695B97" w:rsidP="00695B97">
      <w:pPr>
        <w:pStyle w:val="CMDOutput"/>
      </w:pPr>
      <w:r w:rsidRPr="00736C47">
        <w:t xml:space="preserve">FastEthernet0/16       unassigned      YES unset  down                  </w:t>
      </w:r>
      <w:proofErr w:type="spellStart"/>
      <w:r w:rsidRPr="00736C47">
        <w:t>down</w:t>
      </w:r>
      <w:proofErr w:type="spellEnd"/>
      <w:r w:rsidRPr="00736C47">
        <w:t xml:space="preserve">    </w:t>
      </w:r>
    </w:p>
    <w:p w14:paraId="527C75CE" w14:textId="77777777" w:rsidR="00695B97" w:rsidRPr="00736C47" w:rsidRDefault="00695B97" w:rsidP="00695B97">
      <w:pPr>
        <w:pStyle w:val="CMDOutput"/>
      </w:pPr>
      <w:r w:rsidRPr="00736C47">
        <w:t xml:space="preserve">FastEthernet0/17       unassigned      YES unset  down                  </w:t>
      </w:r>
      <w:proofErr w:type="spellStart"/>
      <w:r w:rsidRPr="00736C47">
        <w:t>down</w:t>
      </w:r>
      <w:proofErr w:type="spellEnd"/>
      <w:r w:rsidRPr="00736C47">
        <w:t xml:space="preserve">    </w:t>
      </w:r>
    </w:p>
    <w:p w14:paraId="0BC03C14" w14:textId="77777777" w:rsidR="00695B97" w:rsidRPr="00736C47" w:rsidRDefault="00695B97" w:rsidP="00695B97">
      <w:pPr>
        <w:pStyle w:val="CMDOutput"/>
      </w:pPr>
      <w:r w:rsidRPr="00736C47">
        <w:t xml:space="preserve">FastEthernet0/18       unassigned      YES unset  down                  </w:t>
      </w:r>
      <w:proofErr w:type="spellStart"/>
      <w:r w:rsidRPr="00736C47">
        <w:t>down</w:t>
      </w:r>
      <w:proofErr w:type="spellEnd"/>
      <w:r w:rsidRPr="00736C47">
        <w:t xml:space="preserve">    </w:t>
      </w:r>
    </w:p>
    <w:p w14:paraId="68CD6F61" w14:textId="77777777" w:rsidR="00695B97" w:rsidRPr="00736C47" w:rsidRDefault="00695B97" w:rsidP="00695B97">
      <w:pPr>
        <w:pStyle w:val="CMDOutput"/>
      </w:pPr>
      <w:r w:rsidRPr="00736C47">
        <w:t xml:space="preserve">FastEthernet0/19       unassigned      YES unset  down                  </w:t>
      </w:r>
      <w:proofErr w:type="spellStart"/>
      <w:r w:rsidRPr="00736C47">
        <w:t>down</w:t>
      </w:r>
      <w:proofErr w:type="spellEnd"/>
      <w:r w:rsidRPr="00736C47">
        <w:t xml:space="preserve">    </w:t>
      </w:r>
    </w:p>
    <w:p w14:paraId="2C36CB35" w14:textId="77777777" w:rsidR="00695B97" w:rsidRPr="00736C47" w:rsidRDefault="00695B97" w:rsidP="00695B97">
      <w:pPr>
        <w:pStyle w:val="CMDOutput"/>
      </w:pPr>
      <w:r w:rsidRPr="00736C47">
        <w:t xml:space="preserve">FastEthernet0/20       unassigned      YES unset  down                  </w:t>
      </w:r>
      <w:proofErr w:type="spellStart"/>
      <w:r w:rsidRPr="00736C47">
        <w:t>down</w:t>
      </w:r>
      <w:proofErr w:type="spellEnd"/>
      <w:r w:rsidRPr="00736C47">
        <w:t xml:space="preserve">    </w:t>
      </w:r>
    </w:p>
    <w:p w14:paraId="4D1E8A78" w14:textId="77777777" w:rsidR="00695B97" w:rsidRPr="00736C47" w:rsidRDefault="00695B97" w:rsidP="00695B97">
      <w:pPr>
        <w:pStyle w:val="CMDOutput"/>
      </w:pPr>
      <w:r w:rsidRPr="00736C47">
        <w:t xml:space="preserve">FastEthernet0/21       unassigned      YES unset  down                  </w:t>
      </w:r>
      <w:proofErr w:type="spellStart"/>
      <w:r w:rsidRPr="00736C47">
        <w:t>down</w:t>
      </w:r>
      <w:proofErr w:type="spellEnd"/>
      <w:r w:rsidRPr="00736C47">
        <w:t xml:space="preserve">    </w:t>
      </w:r>
    </w:p>
    <w:p w14:paraId="27B2EBBF" w14:textId="77777777" w:rsidR="00695B97" w:rsidRPr="00736C47" w:rsidRDefault="00695B97" w:rsidP="00695B97">
      <w:pPr>
        <w:pStyle w:val="CMDOutput"/>
      </w:pPr>
      <w:r w:rsidRPr="00736C47">
        <w:t xml:space="preserve">FastEthernet0/22       unassigned      YES unset  down                  </w:t>
      </w:r>
      <w:proofErr w:type="spellStart"/>
      <w:r w:rsidRPr="00736C47">
        <w:t>down</w:t>
      </w:r>
      <w:proofErr w:type="spellEnd"/>
      <w:r w:rsidRPr="00736C47">
        <w:t xml:space="preserve">    </w:t>
      </w:r>
    </w:p>
    <w:p w14:paraId="160AC32C" w14:textId="77777777" w:rsidR="00695B97" w:rsidRPr="00736C47" w:rsidRDefault="00695B97" w:rsidP="00695B97">
      <w:pPr>
        <w:pStyle w:val="CMDOutput"/>
      </w:pPr>
      <w:r w:rsidRPr="00736C47">
        <w:t xml:space="preserve">FastEthernet0/23       unassigned      YES unset  down                  </w:t>
      </w:r>
      <w:proofErr w:type="spellStart"/>
      <w:r w:rsidRPr="00736C47">
        <w:t>down</w:t>
      </w:r>
      <w:proofErr w:type="spellEnd"/>
      <w:r w:rsidRPr="00736C47">
        <w:t xml:space="preserve">    </w:t>
      </w:r>
    </w:p>
    <w:p w14:paraId="35EE3F15" w14:textId="77777777" w:rsidR="00695B97" w:rsidRPr="00736C47" w:rsidRDefault="00695B97" w:rsidP="00695B97">
      <w:pPr>
        <w:pStyle w:val="CMDOutput"/>
      </w:pPr>
      <w:r w:rsidRPr="00736C47">
        <w:t xml:space="preserve">FastEthernet0/24       unassigned      YES unset  down                  </w:t>
      </w:r>
      <w:proofErr w:type="spellStart"/>
      <w:r w:rsidRPr="00736C47">
        <w:t>down</w:t>
      </w:r>
      <w:proofErr w:type="spellEnd"/>
      <w:r w:rsidRPr="00736C47">
        <w:t xml:space="preserve">    </w:t>
      </w:r>
    </w:p>
    <w:p w14:paraId="0FF6E924" w14:textId="77777777" w:rsidR="00695B97" w:rsidRPr="00736C47" w:rsidRDefault="00695B97" w:rsidP="00695B97">
      <w:pPr>
        <w:pStyle w:val="CMDOutput"/>
      </w:pPr>
      <w:r w:rsidRPr="00736C47">
        <w:t xml:space="preserve">GigabitEthernet0/1     unassigned      YES unset  down                  </w:t>
      </w:r>
      <w:proofErr w:type="spellStart"/>
      <w:r w:rsidRPr="00736C47">
        <w:t>down</w:t>
      </w:r>
      <w:proofErr w:type="spellEnd"/>
      <w:r w:rsidRPr="00736C47">
        <w:t xml:space="preserve">    </w:t>
      </w:r>
    </w:p>
    <w:p w14:paraId="0E5ABBC2" w14:textId="77777777" w:rsidR="00695B97" w:rsidRPr="00736C47" w:rsidRDefault="00695B97" w:rsidP="00695B97">
      <w:pPr>
        <w:pStyle w:val="CMDOutput"/>
      </w:pPr>
      <w:r w:rsidRPr="00736C47">
        <w:t xml:space="preserve">GigabitEthernet0/2     unassigned      YES unset  down                  </w:t>
      </w:r>
      <w:proofErr w:type="spellStart"/>
      <w:r w:rsidRPr="00736C47">
        <w:t>down</w:t>
      </w:r>
      <w:proofErr w:type="spellEnd"/>
      <w:r w:rsidRPr="00736C47">
        <w:t xml:space="preserve">    </w:t>
      </w:r>
    </w:p>
    <w:p w14:paraId="49E1C55C" w14:textId="77777777" w:rsidR="00695B97" w:rsidRDefault="00695B97" w:rsidP="00695B97">
      <w:pPr>
        <w:pStyle w:val="StepHead"/>
        <w:tabs>
          <w:tab w:val="clear" w:pos="864"/>
          <w:tab w:val="num" w:pos="936"/>
        </w:tabs>
        <w:spacing w:before="360"/>
        <w:ind w:left="936" w:hanging="936"/>
      </w:pPr>
      <w:r>
        <w:t>Record the interface status for the following interface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2015"/>
        <w:gridCol w:w="1989"/>
        <w:gridCol w:w="1978"/>
        <w:gridCol w:w="1989"/>
        <w:gridCol w:w="1979"/>
      </w:tblGrid>
      <w:tr w:rsidR="00695B97" w14:paraId="657F73B6" w14:textId="77777777" w:rsidTr="00FA2C7F">
        <w:trPr>
          <w:cantSplit/>
          <w:trHeight w:val="378"/>
          <w:jc w:val="center"/>
        </w:trPr>
        <w:tc>
          <w:tcPr>
            <w:tcW w:w="2015" w:type="dxa"/>
            <w:vMerge w:val="restart"/>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55D49FD" w14:textId="77777777" w:rsidR="00695B97" w:rsidRDefault="00695B97" w:rsidP="00FA2C7F">
            <w:pPr>
              <w:pStyle w:val="TableHeading"/>
            </w:pPr>
            <w:r>
              <w:t>Interface</w:t>
            </w:r>
          </w:p>
        </w:tc>
        <w:tc>
          <w:tcPr>
            <w:tcW w:w="3967" w:type="dxa"/>
            <w:gridSpan w:val="2"/>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6EC5A83" w14:textId="77777777" w:rsidR="00695B97" w:rsidRDefault="00695B97" w:rsidP="00FA2C7F">
            <w:pPr>
              <w:pStyle w:val="TableHeading"/>
            </w:pPr>
            <w:r>
              <w:t>S1</w:t>
            </w:r>
          </w:p>
        </w:tc>
        <w:tc>
          <w:tcPr>
            <w:tcW w:w="3968" w:type="dxa"/>
            <w:gridSpan w:val="2"/>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45900C7" w14:textId="77777777" w:rsidR="00695B97" w:rsidRDefault="00695B97" w:rsidP="00FA2C7F">
            <w:pPr>
              <w:pStyle w:val="TableHeading"/>
            </w:pPr>
            <w:r>
              <w:t>S2</w:t>
            </w:r>
          </w:p>
        </w:tc>
      </w:tr>
      <w:tr w:rsidR="00695B97" w14:paraId="4EC74342" w14:textId="77777777" w:rsidTr="00FA2C7F">
        <w:trPr>
          <w:cantSplit/>
          <w:trHeight w:val="413"/>
          <w:jc w:val="center"/>
        </w:trPr>
        <w:tc>
          <w:tcPr>
            <w:tcW w:w="2015" w:type="dxa"/>
            <w:vMerge/>
            <w:vAlign w:val="bottom"/>
          </w:tcPr>
          <w:p w14:paraId="6586E767" w14:textId="77777777" w:rsidR="00695B97" w:rsidRDefault="00695B97" w:rsidP="00FA2C7F">
            <w:pPr>
              <w:pStyle w:val="TableHeading"/>
            </w:pPr>
          </w:p>
        </w:tc>
        <w:tc>
          <w:tcPr>
            <w:tcW w:w="1989" w:type="dxa"/>
            <w:shd w:val="clear" w:color="auto" w:fill="DBE5F1"/>
            <w:vAlign w:val="bottom"/>
          </w:tcPr>
          <w:p w14:paraId="036855E7" w14:textId="77777777" w:rsidR="00695B97" w:rsidRDefault="00695B97" w:rsidP="00FA2C7F">
            <w:pPr>
              <w:pStyle w:val="TableHeading"/>
            </w:pPr>
            <w:r>
              <w:t>Status</w:t>
            </w:r>
          </w:p>
        </w:tc>
        <w:tc>
          <w:tcPr>
            <w:tcW w:w="1978" w:type="dxa"/>
            <w:shd w:val="clear" w:color="auto" w:fill="DBE5F1"/>
            <w:vAlign w:val="bottom"/>
          </w:tcPr>
          <w:p w14:paraId="54B43F95" w14:textId="77777777" w:rsidR="00695B97" w:rsidRDefault="00695B97" w:rsidP="00FA2C7F">
            <w:pPr>
              <w:pStyle w:val="TableHeading"/>
            </w:pPr>
            <w:r>
              <w:t>Protocol</w:t>
            </w:r>
          </w:p>
        </w:tc>
        <w:tc>
          <w:tcPr>
            <w:tcW w:w="1989" w:type="dxa"/>
            <w:shd w:val="clear" w:color="auto" w:fill="DBE5F1"/>
            <w:vAlign w:val="bottom"/>
          </w:tcPr>
          <w:p w14:paraId="21F8079B" w14:textId="77777777" w:rsidR="00695B97" w:rsidRDefault="00695B97" w:rsidP="00FA2C7F">
            <w:pPr>
              <w:pStyle w:val="TableHeading"/>
            </w:pPr>
            <w:r>
              <w:t>Status</w:t>
            </w:r>
          </w:p>
        </w:tc>
        <w:tc>
          <w:tcPr>
            <w:tcW w:w="1979" w:type="dxa"/>
            <w:shd w:val="clear" w:color="auto" w:fill="DBE5F1"/>
            <w:vAlign w:val="bottom"/>
          </w:tcPr>
          <w:p w14:paraId="43487BEE" w14:textId="77777777" w:rsidR="00695B97" w:rsidRDefault="00695B97" w:rsidP="00FA2C7F">
            <w:pPr>
              <w:pStyle w:val="TableHeading"/>
            </w:pPr>
            <w:r>
              <w:t>Protocol</w:t>
            </w:r>
          </w:p>
        </w:tc>
      </w:tr>
      <w:tr w:rsidR="00695B97" w14:paraId="223A7BAB" w14:textId="77777777" w:rsidTr="00FA2C7F">
        <w:trPr>
          <w:cantSplit/>
          <w:jc w:val="center"/>
        </w:trPr>
        <w:tc>
          <w:tcPr>
            <w:tcW w:w="2015" w:type="dxa"/>
            <w:vAlign w:val="bottom"/>
          </w:tcPr>
          <w:p w14:paraId="4D6C2719" w14:textId="77777777" w:rsidR="00695B97" w:rsidRDefault="00695B97" w:rsidP="00FA2C7F">
            <w:pPr>
              <w:pStyle w:val="TableText"/>
            </w:pPr>
            <w:r>
              <w:t>F0/1</w:t>
            </w:r>
          </w:p>
        </w:tc>
        <w:tc>
          <w:tcPr>
            <w:tcW w:w="1989" w:type="dxa"/>
            <w:vAlign w:val="bottom"/>
          </w:tcPr>
          <w:p w14:paraId="4924C80B" w14:textId="77777777" w:rsidR="00695B97" w:rsidRPr="00D15466" w:rsidRDefault="00695B97" w:rsidP="00FA2C7F">
            <w:pPr>
              <w:pStyle w:val="TableText"/>
              <w:rPr>
                <w:rStyle w:val="AnswerGray"/>
              </w:rPr>
            </w:pPr>
          </w:p>
        </w:tc>
        <w:tc>
          <w:tcPr>
            <w:tcW w:w="1978" w:type="dxa"/>
            <w:vAlign w:val="bottom"/>
          </w:tcPr>
          <w:p w14:paraId="231B1F4C" w14:textId="77777777" w:rsidR="00695B97" w:rsidRPr="00D15466" w:rsidRDefault="00695B97" w:rsidP="00FA2C7F">
            <w:pPr>
              <w:pStyle w:val="TableText"/>
              <w:rPr>
                <w:rStyle w:val="AnswerGray"/>
              </w:rPr>
            </w:pPr>
          </w:p>
        </w:tc>
        <w:tc>
          <w:tcPr>
            <w:tcW w:w="1989" w:type="dxa"/>
            <w:vAlign w:val="bottom"/>
          </w:tcPr>
          <w:p w14:paraId="628C5D28" w14:textId="77777777" w:rsidR="00695B97" w:rsidRPr="00D15466" w:rsidRDefault="00695B97" w:rsidP="00FA2C7F">
            <w:pPr>
              <w:pStyle w:val="TableText"/>
              <w:rPr>
                <w:rStyle w:val="AnswerGray"/>
              </w:rPr>
            </w:pPr>
          </w:p>
        </w:tc>
        <w:tc>
          <w:tcPr>
            <w:tcW w:w="1979" w:type="dxa"/>
            <w:vAlign w:val="bottom"/>
          </w:tcPr>
          <w:p w14:paraId="3DDEAA5D" w14:textId="77777777" w:rsidR="00695B97" w:rsidRPr="00D15466" w:rsidRDefault="00695B97" w:rsidP="00FA2C7F">
            <w:pPr>
              <w:pStyle w:val="TableText"/>
              <w:rPr>
                <w:rStyle w:val="AnswerGray"/>
              </w:rPr>
            </w:pPr>
          </w:p>
        </w:tc>
      </w:tr>
      <w:tr w:rsidR="00695B97" w14:paraId="251F33DD" w14:textId="77777777" w:rsidTr="00FA2C7F">
        <w:trPr>
          <w:cantSplit/>
          <w:jc w:val="center"/>
        </w:trPr>
        <w:tc>
          <w:tcPr>
            <w:tcW w:w="2015" w:type="dxa"/>
            <w:vAlign w:val="bottom"/>
          </w:tcPr>
          <w:p w14:paraId="38A70658" w14:textId="77777777" w:rsidR="00695B97" w:rsidRDefault="00695B97" w:rsidP="00FA2C7F">
            <w:pPr>
              <w:pStyle w:val="TableText"/>
            </w:pPr>
            <w:r>
              <w:t>F0/6</w:t>
            </w:r>
          </w:p>
        </w:tc>
        <w:tc>
          <w:tcPr>
            <w:tcW w:w="1989" w:type="dxa"/>
            <w:vAlign w:val="bottom"/>
          </w:tcPr>
          <w:p w14:paraId="7AAB32C9" w14:textId="77777777" w:rsidR="00695B97" w:rsidRPr="00D15466" w:rsidRDefault="00695B97" w:rsidP="00FA2C7F">
            <w:pPr>
              <w:pStyle w:val="TableText"/>
              <w:rPr>
                <w:rStyle w:val="AnswerGray"/>
              </w:rPr>
            </w:pPr>
          </w:p>
        </w:tc>
        <w:tc>
          <w:tcPr>
            <w:tcW w:w="1978" w:type="dxa"/>
            <w:vAlign w:val="bottom"/>
          </w:tcPr>
          <w:p w14:paraId="14C83A8A" w14:textId="77777777" w:rsidR="00695B97" w:rsidRPr="00D15466" w:rsidRDefault="00695B97" w:rsidP="00FA2C7F">
            <w:pPr>
              <w:pStyle w:val="TableText"/>
              <w:rPr>
                <w:rStyle w:val="AnswerGray"/>
              </w:rPr>
            </w:pPr>
          </w:p>
        </w:tc>
        <w:tc>
          <w:tcPr>
            <w:tcW w:w="1989" w:type="dxa"/>
            <w:vAlign w:val="bottom"/>
          </w:tcPr>
          <w:p w14:paraId="607A7ACD" w14:textId="77777777" w:rsidR="00695B97" w:rsidRPr="00D15466" w:rsidRDefault="00695B97" w:rsidP="00FA2C7F">
            <w:pPr>
              <w:pStyle w:val="TableText"/>
              <w:rPr>
                <w:rStyle w:val="AnswerGray"/>
              </w:rPr>
            </w:pPr>
          </w:p>
        </w:tc>
        <w:tc>
          <w:tcPr>
            <w:tcW w:w="1979" w:type="dxa"/>
            <w:vAlign w:val="bottom"/>
          </w:tcPr>
          <w:p w14:paraId="55C5ECED" w14:textId="77777777" w:rsidR="00695B97" w:rsidRPr="00D15466" w:rsidRDefault="00695B97" w:rsidP="00FA2C7F">
            <w:pPr>
              <w:pStyle w:val="TableText"/>
              <w:rPr>
                <w:rStyle w:val="AnswerGray"/>
              </w:rPr>
            </w:pPr>
          </w:p>
        </w:tc>
      </w:tr>
      <w:tr w:rsidR="00695B97" w14:paraId="24AE25FF" w14:textId="77777777" w:rsidTr="00FA2C7F">
        <w:trPr>
          <w:cantSplit/>
          <w:jc w:val="center"/>
        </w:trPr>
        <w:tc>
          <w:tcPr>
            <w:tcW w:w="2015" w:type="dxa"/>
            <w:vAlign w:val="bottom"/>
          </w:tcPr>
          <w:p w14:paraId="3915711D" w14:textId="77777777" w:rsidR="00695B97" w:rsidRDefault="00695B97" w:rsidP="00FA2C7F">
            <w:pPr>
              <w:pStyle w:val="TableText"/>
            </w:pPr>
            <w:r>
              <w:t>F0/18</w:t>
            </w:r>
          </w:p>
        </w:tc>
        <w:tc>
          <w:tcPr>
            <w:tcW w:w="1989" w:type="dxa"/>
            <w:vAlign w:val="bottom"/>
          </w:tcPr>
          <w:p w14:paraId="06A1387C" w14:textId="77777777" w:rsidR="00695B97" w:rsidRPr="00D15466" w:rsidRDefault="00695B97" w:rsidP="00FA2C7F">
            <w:pPr>
              <w:pStyle w:val="TableText"/>
              <w:rPr>
                <w:rStyle w:val="AnswerGray"/>
              </w:rPr>
            </w:pPr>
          </w:p>
        </w:tc>
        <w:tc>
          <w:tcPr>
            <w:tcW w:w="1978" w:type="dxa"/>
            <w:vAlign w:val="bottom"/>
          </w:tcPr>
          <w:p w14:paraId="7200A371" w14:textId="77777777" w:rsidR="00695B97" w:rsidRPr="00D15466" w:rsidRDefault="00695B97" w:rsidP="00FA2C7F">
            <w:pPr>
              <w:pStyle w:val="TableText"/>
              <w:rPr>
                <w:rStyle w:val="AnswerGray"/>
              </w:rPr>
            </w:pPr>
          </w:p>
        </w:tc>
        <w:tc>
          <w:tcPr>
            <w:tcW w:w="1989" w:type="dxa"/>
            <w:vAlign w:val="bottom"/>
          </w:tcPr>
          <w:p w14:paraId="1D8B214F" w14:textId="77777777" w:rsidR="00695B97" w:rsidRPr="00D15466" w:rsidRDefault="00695B97" w:rsidP="00FA2C7F">
            <w:pPr>
              <w:pStyle w:val="TableText"/>
              <w:rPr>
                <w:rStyle w:val="AnswerGray"/>
              </w:rPr>
            </w:pPr>
          </w:p>
        </w:tc>
        <w:tc>
          <w:tcPr>
            <w:tcW w:w="1979" w:type="dxa"/>
            <w:vAlign w:val="bottom"/>
          </w:tcPr>
          <w:p w14:paraId="7D89A5E4" w14:textId="77777777" w:rsidR="00695B97" w:rsidRPr="00D15466" w:rsidRDefault="00695B97" w:rsidP="00FA2C7F">
            <w:pPr>
              <w:pStyle w:val="TableText"/>
              <w:rPr>
                <w:rStyle w:val="AnswerGray"/>
              </w:rPr>
            </w:pPr>
          </w:p>
        </w:tc>
      </w:tr>
    </w:tbl>
    <w:p w14:paraId="47F47F61" w14:textId="77777777" w:rsidR="00695B97" w:rsidRDefault="00695B97" w:rsidP="00695B97">
      <w:pPr>
        <w:pStyle w:val="BodyTextL25"/>
        <w:numPr>
          <w:ilvl w:val="0"/>
          <w:numId w:val="16"/>
        </w:numPr>
        <w:spacing w:before="240"/>
      </w:pPr>
      <w:r>
        <w:t xml:space="preserve">Why are some </w:t>
      </w:r>
      <w:proofErr w:type="spellStart"/>
      <w:r>
        <w:t>FastEthernet</w:t>
      </w:r>
      <w:proofErr w:type="spellEnd"/>
      <w:r>
        <w:t xml:space="preserve"> ports on the switches are up and others are down?</w:t>
      </w:r>
    </w:p>
    <w:p w14:paraId="09C77A9E" w14:textId="77777777" w:rsidR="00695B97" w:rsidRDefault="00695B97" w:rsidP="00695B97">
      <w:pPr>
        <w:pStyle w:val="BodyTextL25"/>
        <w:ind w:left="0"/>
      </w:pPr>
      <w:r>
        <w:t xml:space="preserve">       _______________________________________________________________________________________</w:t>
      </w:r>
    </w:p>
    <w:p w14:paraId="44B7B2B9" w14:textId="77777777" w:rsidR="00695B97" w:rsidRDefault="00695B97" w:rsidP="00695B97">
      <w:pPr>
        <w:pStyle w:val="BodyTextL25"/>
        <w:numPr>
          <w:ilvl w:val="0"/>
          <w:numId w:val="16"/>
        </w:numPr>
        <w:spacing w:before="240"/>
      </w:pPr>
      <w:r>
        <w:t>What could prevent a ping from being sent between the PCs?</w:t>
      </w:r>
    </w:p>
    <w:p w14:paraId="56504D4E" w14:textId="77777777" w:rsidR="00695B97" w:rsidRDefault="00695B97" w:rsidP="00695B97">
      <w:pPr>
        <w:pStyle w:val="BodyTextL25"/>
        <w:ind w:left="0"/>
      </w:pPr>
      <w:r>
        <w:t xml:space="preserve">      _______________________________________________________________________________________</w:t>
      </w:r>
    </w:p>
    <w:p w14:paraId="005F946E" w14:textId="2F01FC0B" w:rsidR="00F42822" w:rsidRDefault="00F42822">
      <w:pPr>
        <w:spacing w:before="0" w:after="0" w:line="240" w:lineRule="auto"/>
        <w:rPr>
          <w:rFonts w:ascii="Courier New" w:hAnsi="Courier New"/>
          <w:sz w:val="18"/>
        </w:rPr>
      </w:pPr>
      <w:r>
        <w:br w:type="page"/>
      </w:r>
    </w:p>
    <w:p w14:paraId="0ED8E0CD" w14:textId="77777777" w:rsidR="006B4B2B" w:rsidRPr="00FD4A68" w:rsidRDefault="006B4B2B" w:rsidP="006B4B2B">
      <w:pPr>
        <w:pStyle w:val="LabTitle"/>
        <w:rPr>
          <w:rStyle w:val="LabTitleInstVersred"/>
          <w:b/>
          <w:color w:val="auto"/>
        </w:rPr>
      </w:pPr>
      <w:r w:rsidRPr="00FD4A68">
        <w:lastRenderedPageBreak/>
        <w:t xml:space="preserve">Lab </w:t>
      </w:r>
      <w:r>
        <w:t>2.3.3.4</w:t>
      </w:r>
      <w:r w:rsidRPr="00FD4A68">
        <w:t xml:space="preserve"> </w:t>
      </w:r>
      <w:r>
        <w:t xml:space="preserve">Configuring a Switch Management Address </w:t>
      </w:r>
    </w:p>
    <w:p w14:paraId="3134C894" w14:textId="77777777" w:rsidR="006B4B2B" w:rsidRDefault="006B4B2B" w:rsidP="006B4B2B">
      <w:pPr>
        <w:pStyle w:val="LabSection"/>
        <w:numPr>
          <w:ilvl w:val="0"/>
          <w:numId w:val="0"/>
        </w:numPr>
      </w:pPr>
      <w:r>
        <w:t>Topology</w:t>
      </w:r>
    </w:p>
    <w:p w14:paraId="50FFA0C5" w14:textId="77777777" w:rsidR="006B4B2B" w:rsidRPr="009135F5" w:rsidRDefault="006B4B2B" w:rsidP="006B4B2B">
      <w:pPr>
        <w:pStyle w:val="Visual"/>
      </w:pPr>
      <w:r>
        <w:rPr>
          <w:noProof/>
          <w:lang w:val="es-MX" w:eastAsia="es-MX"/>
        </w:rPr>
        <w:drawing>
          <wp:inline distT="0" distB="0" distL="0" distR="0" wp14:anchorId="6C482CD0" wp14:editId="27EC1E8D">
            <wp:extent cx="3200400" cy="819150"/>
            <wp:effectExtent l="19050" t="0" r="0" b="0"/>
            <wp:docPr id="22" name="Object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ject 8"/>
                    <pic:cNvPicPr>
                      <a:picLocks noChangeAspect="1" noChangeArrowheads="1"/>
                    </pic:cNvPicPr>
                  </pic:nvPicPr>
                  <pic:blipFill>
                    <a:blip r:embed="rId25" cstate="print"/>
                    <a:srcRect t="-3879" r="-1250" b="-3879"/>
                    <a:stretch>
                      <a:fillRect/>
                    </a:stretch>
                  </pic:blipFill>
                  <pic:spPr bwMode="auto">
                    <a:xfrm>
                      <a:off x="0" y="0"/>
                      <a:ext cx="3200400" cy="819150"/>
                    </a:xfrm>
                    <a:prstGeom prst="rect">
                      <a:avLst/>
                    </a:prstGeom>
                    <a:noFill/>
                    <a:ln w="9525">
                      <a:noFill/>
                      <a:miter lim="800000"/>
                      <a:headEnd/>
                      <a:tailEnd/>
                    </a:ln>
                  </pic:spPr>
                </pic:pic>
              </a:graphicData>
            </a:graphic>
          </wp:inline>
        </w:drawing>
      </w:r>
    </w:p>
    <w:p w14:paraId="79C77895" w14:textId="77777777" w:rsidR="006B4B2B" w:rsidRPr="00BB73FF" w:rsidRDefault="006B4B2B" w:rsidP="006B4B2B">
      <w:pPr>
        <w:pStyle w:val="LabSection"/>
      </w:pPr>
      <w:bookmarkStart w:id="9" w:name="_Ref347999071"/>
      <w:r w:rsidRPr="00BB73FF">
        <w:t>Addressing Table</w:t>
      </w:r>
      <w:bookmarkEnd w:id="9"/>
    </w:p>
    <w:tbl>
      <w:tblPr>
        <w:tblW w:w="6536"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260"/>
        <w:gridCol w:w="1844"/>
        <w:gridCol w:w="1672"/>
        <w:gridCol w:w="1760"/>
      </w:tblGrid>
      <w:tr w:rsidR="006B4B2B" w14:paraId="528639E4" w14:textId="77777777" w:rsidTr="00FA2C7F">
        <w:trPr>
          <w:cantSplit/>
          <w:jc w:val="center"/>
        </w:trPr>
        <w:tc>
          <w:tcPr>
            <w:tcW w:w="12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469F638" w14:textId="77777777" w:rsidR="006B4B2B" w:rsidRPr="00E87D62" w:rsidRDefault="006B4B2B" w:rsidP="00FA2C7F">
            <w:pPr>
              <w:pStyle w:val="TableHeading"/>
            </w:pPr>
            <w:r w:rsidRPr="00E87D62">
              <w:t>Device</w:t>
            </w:r>
          </w:p>
        </w:tc>
        <w:tc>
          <w:tcPr>
            <w:tcW w:w="1844"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017B98F" w14:textId="77777777" w:rsidR="006B4B2B" w:rsidRPr="00E87D62" w:rsidRDefault="006B4B2B" w:rsidP="00FA2C7F">
            <w:pPr>
              <w:pStyle w:val="TableHeading"/>
            </w:pPr>
            <w:r w:rsidRPr="00E87D62">
              <w:t>Interface</w:t>
            </w:r>
          </w:p>
        </w:tc>
        <w:tc>
          <w:tcPr>
            <w:tcW w:w="167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9365620" w14:textId="77777777" w:rsidR="006B4B2B" w:rsidRPr="00E87D62" w:rsidRDefault="006B4B2B" w:rsidP="00FA2C7F">
            <w:pPr>
              <w:pStyle w:val="TableHeading"/>
            </w:pPr>
            <w:r w:rsidRPr="00E87D62">
              <w:t>IP Address</w:t>
            </w:r>
          </w:p>
        </w:tc>
        <w:tc>
          <w:tcPr>
            <w:tcW w:w="17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492E5C9" w14:textId="77777777" w:rsidR="006B4B2B" w:rsidRPr="00E87D62" w:rsidRDefault="006B4B2B" w:rsidP="00FA2C7F">
            <w:pPr>
              <w:pStyle w:val="TableHeading"/>
            </w:pPr>
            <w:r w:rsidRPr="00E87D62">
              <w:t>Subnet Mask</w:t>
            </w:r>
          </w:p>
        </w:tc>
      </w:tr>
      <w:tr w:rsidR="006B4B2B" w14:paraId="22C4ABF4" w14:textId="77777777" w:rsidTr="00FA2C7F">
        <w:trPr>
          <w:cantSplit/>
          <w:jc w:val="center"/>
        </w:trPr>
        <w:tc>
          <w:tcPr>
            <w:tcW w:w="1260" w:type="dxa"/>
            <w:vAlign w:val="bottom"/>
          </w:tcPr>
          <w:p w14:paraId="0267D2EC" w14:textId="77777777" w:rsidR="006B4B2B" w:rsidRPr="00E87D62" w:rsidRDefault="006B4B2B" w:rsidP="00FA2C7F">
            <w:pPr>
              <w:pStyle w:val="TableText"/>
            </w:pPr>
            <w:r>
              <w:t>S1</w:t>
            </w:r>
          </w:p>
        </w:tc>
        <w:tc>
          <w:tcPr>
            <w:tcW w:w="1844" w:type="dxa"/>
            <w:vAlign w:val="bottom"/>
          </w:tcPr>
          <w:p w14:paraId="64135B35" w14:textId="77777777" w:rsidR="006B4B2B" w:rsidRPr="00E87D62" w:rsidRDefault="006B4B2B" w:rsidP="00FA2C7F">
            <w:pPr>
              <w:pStyle w:val="TableText"/>
            </w:pPr>
            <w:r>
              <w:t>VLAN 1</w:t>
            </w:r>
          </w:p>
        </w:tc>
        <w:tc>
          <w:tcPr>
            <w:tcW w:w="1672" w:type="dxa"/>
            <w:vAlign w:val="bottom"/>
          </w:tcPr>
          <w:p w14:paraId="559EF84A" w14:textId="77777777" w:rsidR="006B4B2B" w:rsidRPr="00E87D62" w:rsidRDefault="006B4B2B" w:rsidP="00FA2C7F">
            <w:pPr>
              <w:pStyle w:val="TableText"/>
            </w:pPr>
            <w:r w:rsidRPr="00E87D62">
              <w:t>192.168.</w:t>
            </w:r>
            <w:r>
              <w:t>1.2</w:t>
            </w:r>
          </w:p>
        </w:tc>
        <w:tc>
          <w:tcPr>
            <w:tcW w:w="1760" w:type="dxa"/>
            <w:vAlign w:val="bottom"/>
          </w:tcPr>
          <w:p w14:paraId="4EA81F46" w14:textId="77777777" w:rsidR="006B4B2B" w:rsidRPr="00E87D62" w:rsidRDefault="006B4B2B" w:rsidP="00FA2C7F">
            <w:pPr>
              <w:pStyle w:val="TableText"/>
            </w:pPr>
            <w:r w:rsidRPr="00E87D62">
              <w:t>255.255.255.0</w:t>
            </w:r>
          </w:p>
        </w:tc>
      </w:tr>
      <w:tr w:rsidR="006B4B2B" w14:paraId="7B1B8AB1" w14:textId="77777777" w:rsidTr="00FA2C7F">
        <w:trPr>
          <w:cantSplit/>
          <w:jc w:val="center"/>
        </w:trPr>
        <w:tc>
          <w:tcPr>
            <w:tcW w:w="1260" w:type="dxa"/>
            <w:vAlign w:val="bottom"/>
          </w:tcPr>
          <w:p w14:paraId="6E057C37" w14:textId="77777777" w:rsidR="006B4B2B" w:rsidRPr="00E87D62" w:rsidRDefault="006B4B2B" w:rsidP="00FA2C7F">
            <w:pPr>
              <w:pStyle w:val="TableText"/>
            </w:pPr>
            <w:r w:rsidRPr="00E87D62">
              <w:t>PC-A</w:t>
            </w:r>
          </w:p>
        </w:tc>
        <w:tc>
          <w:tcPr>
            <w:tcW w:w="1844" w:type="dxa"/>
            <w:vAlign w:val="bottom"/>
          </w:tcPr>
          <w:p w14:paraId="637B3C3F" w14:textId="77777777" w:rsidR="006B4B2B" w:rsidRPr="00E87D62" w:rsidRDefault="006B4B2B" w:rsidP="00FA2C7F">
            <w:pPr>
              <w:pStyle w:val="TableText"/>
            </w:pPr>
            <w:r w:rsidRPr="00E87D62">
              <w:t>NIC</w:t>
            </w:r>
          </w:p>
        </w:tc>
        <w:tc>
          <w:tcPr>
            <w:tcW w:w="1672" w:type="dxa"/>
            <w:vAlign w:val="bottom"/>
          </w:tcPr>
          <w:p w14:paraId="09C316E1" w14:textId="77777777" w:rsidR="006B4B2B" w:rsidRPr="00E87D62" w:rsidRDefault="006B4B2B" w:rsidP="00FA2C7F">
            <w:pPr>
              <w:pStyle w:val="TableText"/>
            </w:pPr>
            <w:r w:rsidRPr="00E87D62">
              <w:t>192.168.1.</w:t>
            </w:r>
            <w:r>
              <w:t>10</w:t>
            </w:r>
          </w:p>
        </w:tc>
        <w:tc>
          <w:tcPr>
            <w:tcW w:w="1760" w:type="dxa"/>
            <w:vAlign w:val="bottom"/>
          </w:tcPr>
          <w:p w14:paraId="1C516EFC" w14:textId="77777777" w:rsidR="006B4B2B" w:rsidRPr="00E87D62" w:rsidRDefault="006B4B2B" w:rsidP="00FA2C7F">
            <w:pPr>
              <w:pStyle w:val="TableText"/>
            </w:pPr>
            <w:r w:rsidRPr="00E87D62">
              <w:t>255.255.255.0</w:t>
            </w:r>
          </w:p>
        </w:tc>
      </w:tr>
    </w:tbl>
    <w:p w14:paraId="6AA49DA3" w14:textId="77777777" w:rsidR="006B4B2B" w:rsidRPr="00BB73FF" w:rsidRDefault="006B4B2B" w:rsidP="006B4B2B">
      <w:pPr>
        <w:pStyle w:val="LabSection"/>
      </w:pPr>
      <w:r w:rsidRPr="00BB73FF">
        <w:t>Objective</w:t>
      </w:r>
      <w:r>
        <w:t>s</w:t>
      </w:r>
    </w:p>
    <w:p w14:paraId="48406170" w14:textId="77777777" w:rsidR="006B4B2B" w:rsidRPr="004C0909" w:rsidRDefault="006B4B2B" w:rsidP="006B4B2B">
      <w:pPr>
        <w:pStyle w:val="BodyTextL25"/>
      </w:pPr>
      <w:r>
        <w:t>Part 1: Configure a Basic Network Device</w:t>
      </w:r>
    </w:p>
    <w:p w14:paraId="68E6DCC1" w14:textId="77777777" w:rsidR="006B4B2B" w:rsidRPr="004C0909" w:rsidRDefault="006B4B2B" w:rsidP="006B4B2B">
      <w:pPr>
        <w:pStyle w:val="BodyTextL25"/>
      </w:pPr>
      <w:r>
        <w:t>Part 2: Verify and Test Network Connectivity</w:t>
      </w:r>
    </w:p>
    <w:p w14:paraId="7BAFB47F" w14:textId="77777777" w:rsidR="006B4B2B" w:rsidRPr="00C07FD9" w:rsidRDefault="006B4B2B" w:rsidP="006B4B2B">
      <w:pPr>
        <w:pStyle w:val="LabSection"/>
      </w:pPr>
      <w:r>
        <w:t>Background / Scenario</w:t>
      </w:r>
    </w:p>
    <w:p w14:paraId="1EAC6AEB" w14:textId="77777777" w:rsidR="006B4B2B" w:rsidRDefault="006B4B2B" w:rsidP="006B4B2B">
      <w:pPr>
        <w:pStyle w:val="BodyTextL25"/>
      </w:pPr>
      <w:bookmarkStart w:id="10" w:name="OLE_LINK14"/>
      <w:r>
        <w:t>Cisco switches have a special interface, known as a switch virtual interface (SVI). The SVI can be configured with an IP address, commonly referred to as the management address. The management address is used for remote access to the switch to display or configure settings.</w:t>
      </w:r>
    </w:p>
    <w:bookmarkEnd w:id="10"/>
    <w:p w14:paraId="578E79BC" w14:textId="77777777" w:rsidR="006B4B2B" w:rsidRDefault="006B4B2B" w:rsidP="006B4B2B">
      <w:pPr>
        <w:pStyle w:val="BodyTextL25"/>
      </w:pPr>
      <w:r w:rsidRPr="00BC4E22">
        <w:t>In this lab</w:t>
      </w:r>
      <w:r>
        <w:t>,</w:t>
      </w:r>
      <w:r w:rsidRPr="00BC4E22">
        <w:t xml:space="preserve"> you will build a simple </w:t>
      </w:r>
      <w:r>
        <w:t xml:space="preserve">network </w:t>
      </w:r>
      <w:r w:rsidRPr="00BC4E22">
        <w:t>using Ethernet LAN cabling and access</w:t>
      </w:r>
      <w:r>
        <w:t xml:space="preserve"> a </w:t>
      </w:r>
      <w:r w:rsidRPr="00BC4E22">
        <w:t xml:space="preserve">Cisco </w:t>
      </w:r>
      <w:r>
        <w:t>switch</w:t>
      </w:r>
      <w:r w:rsidRPr="00BC4E22">
        <w:t xml:space="preserve"> using the console and remote access methods. You will configure basic switch settings</w:t>
      </w:r>
      <w:r>
        <w:t>,</w:t>
      </w:r>
      <w:r w:rsidRPr="00BC4E22">
        <w:t xml:space="preserve"> IP </w:t>
      </w:r>
      <w:r w:rsidRPr="00EA4FE4">
        <w:t>addressing,</w:t>
      </w:r>
      <w:r w:rsidRPr="00BC4E22">
        <w:t xml:space="preserve"> and demonstrate the use of a management IP address for remote switch management. </w:t>
      </w:r>
      <w:r>
        <w:t>The t</w:t>
      </w:r>
      <w:r w:rsidRPr="00BC4E22">
        <w:t xml:space="preserve">opology </w:t>
      </w:r>
      <w:r>
        <w:t>consists of one</w:t>
      </w:r>
      <w:r w:rsidRPr="00BC4E22">
        <w:t xml:space="preserve"> switch and one host using only Ethernet and console ports.</w:t>
      </w:r>
    </w:p>
    <w:p w14:paraId="0FE0FC43" w14:textId="77777777" w:rsidR="006B4B2B" w:rsidRPr="004C0909" w:rsidRDefault="006B4B2B" w:rsidP="006B4B2B">
      <w:pPr>
        <w:pStyle w:val="PartHead"/>
        <w:keepLines/>
        <w:spacing w:after="0"/>
      </w:pPr>
      <w:r>
        <w:t xml:space="preserve">Configure a </w:t>
      </w:r>
      <w:r w:rsidRPr="004C0909">
        <w:t>Basic Network Device</w:t>
      </w:r>
    </w:p>
    <w:p w14:paraId="453A5D72" w14:textId="77777777" w:rsidR="006B4B2B" w:rsidRDefault="006B4B2B" w:rsidP="006B4B2B">
      <w:pPr>
        <w:pStyle w:val="StepHead"/>
        <w:keepLines/>
        <w:spacing w:before="360"/>
        <w:ind w:left="862" w:hanging="862"/>
        <w:outlineLvl w:val="1"/>
      </w:pPr>
      <w:r>
        <w:t>Configure basic switch settings.</w:t>
      </w:r>
    </w:p>
    <w:p w14:paraId="6B1FC6B6" w14:textId="77777777" w:rsidR="006B4B2B" w:rsidRDefault="006B4B2B" w:rsidP="006B4B2B">
      <w:pPr>
        <w:pStyle w:val="BodyTextL25"/>
      </w:pPr>
      <w:r>
        <w:t xml:space="preserve">In this step, you will configure basic switch settings, such as hostname, and configure an IP address for the SVI. Assigning an IP address on the switch is only the first step. As the network administrator, you must specify how the switch will be managed. Telnet and SSH are two of the most common management </w:t>
      </w:r>
      <w:r w:rsidRPr="00EA4FE4">
        <w:t>methods.</w:t>
      </w:r>
      <w:r>
        <w:t xml:space="preserve"> However, Telnet is a very insecure protocol. All information flowing between the two devices is sent in plaintext. Passwords and other sensitive information can be easily viewed if captured by a packet sniffer.</w:t>
      </w:r>
    </w:p>
    <w:p w14:paraId="3D172E53" w14:textId="77777777" w:rsidR="006B4B2B" w:rsidRDefault="006B4B2B" w:rsidP="006B4B2B">
      <w:pPr>
        <w:pStyle w:val="SubStepAlpha"/>
        <w:numPr>
          <w:ilvl w:val="2"/>
          <w:numId w:val="0"/>
        </w:numPr>
      </w:pPr>
      <w:r>
        <w:t>Enter global configuration mode to set the SVI IP address to allow remote switch management.</w:t>
      </w:r>
    </w:p>
    <w:p w14:paraId="3D5909E2" w14:textId="77777777" w:rsidR="006B4B2B" w:rsidRDefault="006B4B2B" w:rsidP="006B4B2B">
      <w:pPr>
        <w:pStyle w:val="CMD"/>
        <w:rPr>
          <w:b/>
        </w:rPr>
      </w:pPr>
      <w:r>
        <w:t xml:space="preserve">S1# </w:t>
      </w:r>
      <w:r>
        <w:rPr>
          <w:b/>
        </w:rPr>
        <w:t>config t</w:t>
      </w:r>
    </w:p>
    <w:p w14:paraId="1BDCF3E0" w14:textId="77777777" w:rsidR="006B4B2B" w:rsidRDefault="006B4B2B" w:rsidP="006B4B2B">
      <w:pPr>
        <w:pStyle w:val="CMD"/>
        <w:rPr>
          <w:b/>
        </w:rPr>
      </w:pPr>
      <w:r>
        <w:t xml:space="preserve">S1#(config)# </w:t>
      </w:r>
      <w:r>
        <w:rPr>
          <w:b/>
        </w:rPr>
        <w:t xml:space="preserve">interface </w:t>
      </w:r>
      <w:proofErr w:type="spellStart"/>
      <w:r>
        <w:rPr>
          <w:b/>
        </w:rPr>
        <w:t>vlan</w:t>
      </w:r>
      <w:proofErr w:type="spellEnd"/>
      <w:r>
        <w:rPr>
          <w:b/>
        </w:rPr>
        <w:t xml:space="preserve"> 1</w:t>
      </w:r>
    </w:p>
    <w:p w14:paraId="0684AAE0" w14:textId="77777777" w:rsidR="006B4B2B" w:rsidRDefault="006B4B2B" w:rsidP="006B4B2B">
      <w:pPr>
        <w:pStyle w:val="CMD"/>
        <w:rPr>
          <w:b/>
        </w:rPr>
      </w:pPr>
      <w:r>
        <w:t xml:space="preserve">S1(config-if)# </w:t>
      </w:r>
      <w:proofErr w:type="spellStart"/>
      <w:r>
        <w:rPr>
          <w:b/>
        </w:rPr>
        <w:t>ip</w:t>
      </w:r>
      <w:proofErr w:type="spellEnd"/>
      <w:r>
        <w:rPr>
          <w:b/>
        </w:rPr>
        <w:t xml:space="preserve"> address 192.168.1.2 255.255.255.0</w:t>
      </w:r>
    </w:p>
    <w:p w14:paraId="2A9C0654" w14:textId="77777777" w:rsidR="006B4B2B" w:rsidRDefault="006B4B2B" w:rsidP="006B4B2B">
      <w:pPr>
        <w:pStyle w:val="CMD"/>
        <w:rPr>
          <w:b/>
        </w:rPr>
      </w:pPr>
      <w:r>
        <w:t xml:space="preserve">S1(config-if)# </w:t>
      </w:r>
      <w:r>
        <w:rPr>
          <w:b/>
        </w:rPr>
        <w:t>no shut</w:t>
      </w:r>
    </w:p>
    <w:p w14:paraId="3EAB8BC6" w14:textId="77777777" w:rsidR="006B4B2B" w:rsidRDefault="006B4B2B" w:rsidP="006B4B2B">
      <w:pPr>
        <w:pStyle w:val="CMD"/>
      </w:pPr>
      <w:r>
        <w:t xml:space="preserve">S1(config-if)# </w:t>
      </w:r>
      <w:r w:rsidRPr="00610C94">
        <w:rPr>
          <w:b/>
        </w:rPr>
        <w:t>exit</w:t>
      </w:r>
    </w:p>
    <w:p w14:paraId="561DFACD" w14:textId="77777777" w:rsidR="006B4B2B" w:rsidRDefault="006B4B2B" w:rsidP="006B4B2B">
      <w:pPr>
        <w:pStyle w:val="CMD"/>
      </w:pPr>
      <w:r>
        <w:t>S1(config)#</w:t>
      </w:r>
    </w:p>
    <w:p w14:paraId="572B7C70" w14:textId="77777777" w:rsidR="006B4B2B" w:rsidRDefault="006B4B2B" w:rsidP="006B4B2B">
      <w:pPr>
        <w:pStyle w:val="SubStepAlpha"/>
        <w:numPr>
          <w:ilvl w:val="2"/>
          <w:numId w:val="0"/>
        </w:numPr>
      </w:pPr>
      <w:r>
        <w:lastRenderedPageBreak/>
        <w:t>Configure the VTY line for the switch to allow Telnet access. If you do not configure a VTY password, you will not be able to telnet to the switch.</w:t>
      </w:r>
    </w:p>
    <w:p w14:paraId="3A51B918" w14:textId="77777777" w:rsidR="006B4B2B" w:rsidRDefault="006B4B2B" w:rsidP="006B4B2B">
      <w:pPr>
        <w:pStyle w:val="CMD"/>
        <w:rPr>
          <w:b/>
        </w:rPr>
      </w:pPr>
      <w:r>
        <w:t>S1(config)#</w:t>
      </w:r>
      <w:r>
        <w:rPr>
          <w:b/>
        </w:rPr>
        <w:t xml:space="preserve"> line </w:t>
      </w:r>
      <w:proofErr w:type="spellStart"/>
      <w:r>
        <w:rPr>
          <w:b/>
        </w:rPr>
        <w:t>vty</w:t>
      </w:r>
      <w:proofErr w:type="spellEnd"/>
      <w:r>
        <w:rPr>
          <w:b/>
        </w:rPr>
        <w:t xml:space="preserve"> 0 4</w:t>
      </w:r>
    </w:p>
    <w:p w14:paraId="6C36907A" w14:textId="77777777" w:rsidR="006B4B2B" w:rsidRDefault="006B4B2B" w:rsidP="006B4B2B">
      <w:pPr>
        <w:pStyle w:val="CMD"/>
      </w:pPr>
      <w:r>
        <w:t xml:space="preserve">S1(config-line)# </w:t>
      </w:r>
      <w:r w:rsidRPr="00636FE4">
        <w:rPr>
          <w:b/>
        </w:rPr>
        <w:t xml:space="preserve">password </w:t>
      </w:r>
      <w:r>
        <w:rPr>
          <w:b/>
        </w:rPr>
        <w:t>cisco</w:t>
      </w:r>
    </w:p>
    <w:p w14:paraId="04519275" w14:textId="77777777" w:rsidR="006B4B2B" w:rsidRDefault="006B4B2B" w:rsidP="006B4B2B">
      <w:pPr>
        <w:pStyle w:val="CMD"/>
      </w:pPr>
      <w:r>
        <w:t xml:space="preserve">S1(config-line)# </w:t>
      </w:r>
      <w:r w:rsidRPr="00636FE4">
        <w:rPr>
          <w:b/>
        </w:rPr>
        <w:t>login</w:t>
      </w:r>
    </w:p>
    <w:p w14:paraId="486C48FA" w14:textId="77777777" w:rsidR="006B4B2B" w:rsidRDefault="006B4B2B" w:rsidP="006B4B2B">
      <w:pPr>
        <w:pStyle w:val="CMD"/>
      </w:pPr>
      <w:r>
        <w:t xml:space="preserve">S1(config-line)# </w:t>
      </w:r>
      <w:r w:rsidRPr="00636FE4">
        <w:rPr>
          <w:b/>
        </w:rPr>
        <w:t>end</w:t>
      </w:r>
    </w:p>
    <w:p w14:paraId="7D387AAE" w14:textId="77777777" w:rsidR="006B4B2B" w:rsidRDefault="006B4B2B" w:rsidP="006B4B2B">
      <w:pPr>
        <w:pStyle w:val="CMD"/>
      </w:pPr>
      <w:r>
        <w:t>S1#</w:t>
      </w:r>
    </w:p>
    <w:p w14:paraId="7AC75992" w14:textId="77777777" w:rsidR="006B4B2B" w:rsidRDefault="006B4B2B" w:rsidP="006B4B2B">
      <w:pPr>
        <w:pStyle w:val="StepHead"/>
        <w:keepLines/>
        <w:spacing w:before="360"/>
        <w:ind w:left="862" w:hanging="862"/>
        <w:outlineLvl w:val="1"/>
      </w:pPr>
      <w:r>
        <w:t>Configure an IP address on PC-A.</w:t>
      </w:r>
    </w:p>
    <w:p w14:paraId="4CC439B0" w14:textId="77777777" w:rsidR="006B4B2B" w:rsidRDefault="006B4B2B" w:rsidP="006B4B2B">
      <w:pPr>
        <w:pStyle w:val="SubStepAlpha"/>
        <w:numPr>
          <w:ilvl w:val="2"/>
          <w:numId w:val="0"/>
        </w:numPr>
      </w:pPr>
      <w:r>
        <w:t xml:space="preserve">Assign the IP address and subnet mask to the PC, as shown in the </w:t>
      </w:r>
      <w:r>
        <w:fldChar w:fldCharType="begin"/>
      </w:r>
      <w:r>
        <w:instrText xml:space="preserve"> REF _Ref347999071 \h </w:instrText>
      </w:r>
      <w:r>
        <w:fldChar w:fldCharType="separate"/>
      </w:r>
      <w:r w:rsidRPr="00BB73FF">
        <w:t>Addressing Table</w:t>
      </w:r>
      <w:r>
        <w:fldChar w:fldCharType="end"/>
      </w:r>
      <w:r>
        <w:t xml:space="preserve">. </w:t>
      </w:r>
    </w:p>
    <w:p w14:paraId="1EE5F453" w14:textId="77777777" w:rsidR="006B4B2B" w:rsidRDefault="006B4B2B" w:rsidP="006B4B2B">
      <w:pPr>
        <w:pStyle w:val="PartHead"/>
        <w:keepLines/>
        <w:spacing w:after="0"/>
      </w:pPr>
      <w:r>
        <w:t>Verify and Test Network Connectivity</w:t>
      </w:r>
    </w:p>
    <w:p w14:paraId="76DAD064" w14:textId="77777777" w:rsidR="006B4B2B" w:rsidRDefault="006B4B2B" w:rsidP="006B4B2B">
      <w:pPr>
        <w:pStyle w:val="BodyTextL25"/>
      </w:pPr>
      <w:r>
        <w:t>You will now verify and document the switch configuration, test end-to-end connectivity between PC-A and S1, and test the remote management capability of the switch.</w:t>
      </w:r>
    </w:p>
    <w:p w14:paraId="43798E07" w14:textId="77777777" w:rsidR="006B4B2B" w:rsidRDefault="006B4B2B" w:rsidP="006B4B2B">
      <w:pPr>
        <w:pStyle w:val="StepHead"/>
        <w:keepLines/>
        <w:spacing w:before="360"/>
        <w:ind w:left="862" w:hanging="862"/>
        <w:outlineLvl w:val="1"/>
      </w:pPr>
      <w:r>
        <w:t>Display the S1 device configuration.</w:t>
      </w:r>
    </w:p>
    <w:p w14:paraId="294A8C91" w14:textId="77777777" w:rsidR="006B4B2B" w:rsidRDefault="006B4B2B" w:rsidP="006B4B2B">
      <w:pPr>
        <w:pStyle w:val="SubStepAlpha"/>
        <w:numPr>
          <w:ilvl w:val="2"/>
          <w:numId w:val="0"/>
        </w:numPr>
      </w:pPr>
      <w:r>
        <w:t xml:space="preserve">Return to your console connection using </w:t>
      </w:r>
      <w:proofErr w:type="spellStart"/>
      <w:r w:rsidRPr="00F373B2">
        <w:rPr>
          <w:b/>
        </w:rPr>
        <w:t>Hyperterminal</w:t>
      </w:r>
      <w:proofErr w:type="spellEnd"/>
      <w:r>
        <w:t xml:space="preserve"> on PC-A. Issue the </w:t>
      </w:r>
      <w:r>
        <w:rPr>
          <w:b/>
        </w:rPr>
        <w:t xml:space="preserve">show </w:t>
      </w:r>
      <w:r w:rsidRPr="00475E62">
        <w:rPr>
          <w:b/>
        </w:rPr>
        <w:t>run</w:t>
      </w:r>
      <w:r>
        <w:t xml:space="preserve"> command to di</w:t>
      </w:r>
      <w:r w:rsidRPr="00475E62">
        <w:t>splay</w:t>
      </w:r>
      <w:r>
        <w:t xml:space="preserve"> and verify your switch configuration. A sample configuration is shown below. The settings you configured are highlighted in yellow. The other configuration settings are IOS defaults.</w:t>
      </w:r>
    </w:p>
    <w:p w14:paraId="2BFF7157" w14:textId="77777777" w:rsidR="006B4B2B" w:rsidRPr="00D86FB2" w:rsidRDefault="006B4B2B" w:rsidP="006B4B2B">
      <w:pPr>
        <w:pStyle w:val="CMD"/>
        <w:spacing w:before="120" w:after="120"/>
        <w:rPr>
          <w:sz w:val="22"/>
        </w:rPr>
      </w:pPr>
      <w:r w:rsidRPr="00D86FB2">
        <w:rPr>
          <w:sz w:val="22"/>
        </w:rPr>
        <w:t xml:space="preserve">S1# </w:t>
      </w:r>
      <w:r w:rsidRPr="00D86FB2">
        <w:rPr>
          <w:b/>
          <w:sz w:val="22"/>
        </w:rPr>
        <w:t>show run</w:t>
      </w:r>
    </w:p>
    <w:p w14:paraId="01ABE835" w14:textId="77777777" w:rsidR="006B4B2B" w:rsidRDefault="006B4B2B" w:rsidP="006B4B2B">
      <w:pPr>
        <w:pStyle w:val="CMDOutput"/>
      </w:pPr>
      <w:r>
        <w:t xml:space="preserve">Building </w:t>
      </w:r>
      <w:r w:rsidRPr="00EA4FE4">
        <w:t>configuration...</w:t>
      </w:r>
    </w:p>
    <w:p w14:paraId="3AF7E550" w14:textId="77777777" w:rsidR="006B4B2B" w:rsidRDefault="006B4B2B" w:rsidP="006B4B2B">
      <w:pPr>
        <w:pStyle w:val="CMDOutput"/>
      </w:pPr>
    </w:p>
    <w:p w14:paraId="53250069" w14:textId="77777777" w:rsidR="006B4B2B" w:rsidRDefault="006B4B2B" w:rsidP="006B4B2B">
      <w:pPr>
        <w:pStyle w:val="CMDOutput"/>
      </w:pPr>
      <w:r>
        <w:t xml:space="preserve">Current </w:t>
      </w:r>
      <w:r w:rsidRPr="00EA4FE4">
        <w:rPr>
          <w:noProof/>
        </w:rPr>
        <w:t>configuration :</w:t>
      </w:r>
      <w:r>
        <w:t xml:space="preserve"> 1508 bytes</w:t>
      </w:r>
    </w:p>
    <w:p w14:paraId="4D8D9E86" w14:textId="77777777" w:rsidR="006B4B2B" w:rsidRDefault="006B4B2B" w:rsidP="006B4B2B">
      <w:pPr>
        <w:pStyle w:val="CMDOutput"/>
      </w:pPr>
      <w:r>
        <w:t>!</w:t>
      </w:r>
    </w:p>
    <w:p w14:paraId="4D07677A" w14:textId="77777777" w:rsidR="006B4B2B" w:rsidRDefault="006B4B2B" w:rsidP="006B4B2B">
      <w:pPr>
        <w:pStyle w:val="CMDOutput"/>
      </w:pPr>
      <w:r>
        <w:t xml:space="preserve">! Last configuration change at 00:06:11 UTC Mon Mar </w:t>
      </w:r>
      <w:proofErr w:type="gramStart"/>
      <w:r>
        <w:t>1</w:t>
      </w:r>
      <w:proofErr w:type="gramEnd"/>
      <w:r>
        <w:t xml:space="preserve"> 1993</w:t>
      </w:r>
    </w:p>
    <w:p w14:paraId="30198345" w14:textId="77777777" w:rsidR="006B4B2B" w:rsidRDefault="006B4B2B" w:rsidP="006B4B2B">
      <w:pPr>
        <w:pStyle w:val="CMDOutput"/>
      </w:pPr>
      <w:r>
        <w:t>!</w:t>
      </w:r>
    </w:p>
    <w:p w14:paraId="5DCDC0A3" w14:textId="77777777" w:rsidR="006B4B2B" w:rsidRDefault="006B4B2B" w:rsidP="006B4B2B">
      <w:pPr>
        <w:pStyle w:val="CMDOutput"/>
      </w:pPr>
      <w:r>
        <w:t>version 15.0</w:t>
      </w:r>
    </w:p>
    <w:p w14:paraId="39640D80" w14:textId="77777777" w:rsidR="006B4B2B" w:rsidRDefault="006B4B2B" w:rsidP="006B4B2B">
      <w:pPr>
        <w:pStyle w:val="CMDOutput"/>
      </w:pPr>
      <w:r>
        <w:t>no service pad</w:t>
      </w:r>
    </w:p>
    <w:p w14:paraId="4E66AAA3" w14:textId="77777777" w:rsidR="006B4B2B" w:rsidRDefault="006B4B2B" w:rsidP="006B4B2B">
      <w:pPr>
        <w:pStyle w:val="CMDOutput"/>
      </w:pPr>
      <w:r>
        <w:t>service timestamps debug datetime msec</w:t>
      </w:r>
    </w:p>
    <w:p w14:paraId="53ACFF76" w14:textId="77777777" w:rsidR="006B4B2B" w:rsidRDefault="006B4B2B" w:rsidP="006B4B2B">
      <w:pPr>
        <w:pStyle w:val="CMDOutput"/>
      </w:pPr>
      <w:r>
        <w:t>service timestamps log datetime msec</w:t>
      </w:r>
    </w:p>
    <w:p w14:paraId="2ED14050" w14:textId="77777777" w:rsidR="006B4B2B" w:rsidRDefault="006B4B2B" w:rsidP="006B4B2B">
      <w:pPr>
        <w:pStyle w:val="CMDOutput"/>
      </w:pPr>
      <w:r>
        <w:t>no service password-encryption</w:t>
      </w:r>
    </w:p>
    <w:p w14:paraId="2C9D0CDD" w14:textId="77777777" w:rsidR="006B4B2B" w:rsidRDefault="006B4B2B" w:rsidP="006B4B2B">
      <w:pPr>
        <w:pStyle w:val="CMDOutput"/>
      </w:pPr>
      <w:r>
        <w:t>!</w:t>
      </w:r>
    </w:p>
    <w:p w14:paraId="20033EEC" w14:textId="77777777" w:rsidR="006B4B2B" w:rsidRDefault="006B4B2B" w:rsidP="006B4B2B">
      <w:pPr>
        <w:pStyle w:val="CMDOutput"/>
      </w:pPr>
      <w:r w:rsidRPr="00850D22">
        <w:rPr>
          <w:highlight w:val="yellow"/>
        </w:rPr>
        <w:t>hostname S1</w:t>
      </w:r>
    </w:p>
    <w:p w14:paraId="3791A5E6" w14:textId="77777777" w:rsidR="006B4B2B" w:rsidRDefault="006B4B2B" w:rsidP="006B4B2B">
      <w:pPr>
        <w:pStyle w:val="CMDOutput"/>
      </w:pPr>
      <w:r>
        <w:t>!</w:t>
      </w:r>
    </w:p>
    <w:p w14:paraId="69962AF0" w14:textId="77777777" w:rsidR="006B4B2B" w:rsidRDefault="006B4B2B" w:rsidP="006B4B2B">
      <w:pPr>
        <w:pStyle w:val="CMDOutput"/>
      </w:pPr>
      <w:r>
        <w:t>boot-start-marker</w:t>
      </w:r>
    </w:p>
    <w:p w14:paraId="40FA36D8" w14:textId="77777777" w:rsidR="006B4B2B" w:rsidRDefault="006B4B2B" w:rsidP="006B4B2B">
      <w:pPr>
        <w:pStyle w:val="CMDOutput"/>
      </w:pPr>
      <w:r>
        <w:t>boot-end-marker</w:t>
      </w:r>
    </w:p>
    <w:p w14:paraId="5A16C765" w14:textId="77777777" w:rsidR="006B4B2B" w:rsidRDefault="006B4B2B" w:rsidP="006B4B2B">
      <w:pPr>
        <w:pStyle w:val="CMDOutput"/>
      </w:pPr>
      <w:r>
        <w:t>!</w:t>
      </w:r>
    </w:p>
    <w:p w14:paraId="36EC601C" w14:textId="77777777" w:rsidR="006B4B2B" w:rsidRDefault="006B4B2B" w:rsidP="006B4B2B">
      <w:pPr>
        <w:pStyle w:val="CMDOutput"/>
      </w:pPr>
      <w:r w:rsidRPr="005F43AA">
        <w:rPr>
          <w:highlight w:val="yellow"/>
        </w:rPr>
        <w:t>enable secret 4 06YFDUHH61wAE/kLkDq9BGho1QM5EnRtoyr8cHAUg.2</w:t>
      </w:r>
    </w:p>
    <w:p w14:paraId="252FD3A9" w14:textId="77777777" w:rsidR="006B4B2B" w:rsidRDefault="006B4B2B" w:rsidP="006B4B2B">
      <w:pPr>
        <w:pStyle w:val="CMDOutput"/>
      </w:pPr>
      <w:r>
        <w:t>!</w:t>
      </w:r>
    </w:p>
    <w:p w14:paraId="36D7CACB" w14:textId="77777777" w:rsidR="006B4B2B" w:rsidRDefault="006B4B2B" w:rsidP="006B4B2B">
      <w:pPr>
        <w:pStyle w:val="CMDOutput"/>
      </w:pPr>
      <w:r>
        <w:t xml:space="preserve">no </w:t>
      </w:r>
      <w:proofErr w:type="spellStart"/>
      <w:r>
        <w:t>aaa</w:t>
      </w:r>
      <w:proofErr w:type="spellEnd"/>
      <w:r>
        <w:t xml:space="preserve"> new-model</w:t>
      </w:r>
    </w:p>
    <w:p w14:paraId="0F8BA3C4" w14:textId="77777777" w:rsidR="006B4B2B" w:rsidRDefault="006B4B2B" w:rsidP="006B4B2B">
      <w:pPr>
        <w:pStyle w:val="CMDOutput"/>
      </w:pPr>
      <w:r>
        <w:t xml:space="preserve">system </w:t>
      </w:r>
      <w:proofErr w:type="spellStart"/>
      <w:r>
        <w:t>mtu</w:t>
      </w:r>
      <w:proofErr w:type="spellEnd"/>
      <w:r>
        <w:t xml:space="preserve"> routing 1500</w:t>
      </w:r>
    </w:p>
    <w:p w14:paraId="7B165DC2" w14:textId="77777777" w:rsidR="006B4B2B" w:rsidRDefault="006B4B2B" w:rsidP="006B4B2B">
      <w:pPr>
        <w:pStyle w:val="CMDOutput"/>
      </w:pPr>
      <w:r>
        <w:t>!</w:t>
      </w:r>
    </w:p>
    <w:p w14:paraId="2417C73A" w14:textId="77777777" w:rsidR="006B4B2B" w:rsidRDefault="006B4B2B" w:rsidP="006B4B2B">
      <w:pPr>
        <w:pStyle w:val="CMDOutput"/>
      </w:pPr>
      <w:r>
        <w:t>!</w:t>
      </w:r>
    </w:p>
    <w:p w14:paraId="3F42B757" w14:textId="77777777" w:rsidR="006B4B2B" w:rsidRDefault="006B4B2B" w:rsidP="006B4B2B">
      <w:pPr>
        <w:pStyle w:val="CMDOutput"/>
      </w:pPr>
      <w:r w:rsidRPr="00850D22">
        <w:rPr>
          <w:highlight w:val="yellow"/>
        </w:rPr>
        <w:t xml:space="preserve">no </w:t>
      </w:r>
      <w:proofErr w:type="spellStart"/>
      <w:r w:rsidRPr="00850D22">
        <w:rPr>
          <w:highlight w:val="yellow"/>
        </w:rPr>
        <w:t>ip</w:t>
      </w:r>
      <w:proofErr w:type="spellEnd"/>
      <w:r w:rsidRPr="00850D22">
        <w:rPr>
          <w:highlight w:val="yellow"/>
        </w:rPr>
        <w:t xml:space="preserve"> domain-lookup</w:t>
      </w:r>
    </w:p>
    <w:p w14:paraId="7D805214" w14:textId="77777777" w:rsidR="006B4B2B" w:rsidRDefault="006B4B2B" w:rsidP="006B4B2B">
      <w:pPr>
        <w:pStyle w:val="CMDOutput"/>
      </w:pPr>
      <w:r>
        <w:t>!</w:t>
      </w:r>
    </w:p>
    <w:p w14:paraId="3ED9C26D" w14:textId="77777777" w:rsidR="006B4B2B" w:rsidRDefault="006B4B2B" w:rsidP="006B4B2B">
      <w:pPr>
        <w:pStyle w:val="CMDOutput"/>
      </w:pPr>
      <w:r>
        <w:t xml:space="preserve">spanning-tree mode </w:t>
      </w:r>
      <w:proofErr w:type="spellStart"/>
      <w:r>
        <w:t>pvst</w:t>
      </w:r>
      <w:proofErr w:type="spellEnd"/>
    </w:p>
    <w:p w14:paraId="43049E7F" w14:textId="77777777" w:rsidR="006B4B2B" w:rsidRDefault="006B4B2B" w:rsidP="006B4B2B">
      <w:pPr>
        <w:pStyle w:val="CMDOutput"/>
      </w:pPr>
      <w:r>
        <w:t>spanning-tree extend system-id</w:t>
      </w:r>
    </w:p>
    <w:p w14:paraId="2341523E" w14:textId="77777777" w:rsidR="006B4B2B" w:rsidRDefault="006B4B2B" w:rsidP="006B4B2B">
      <w:pPr>
        <w:pStyle w:val="CMDOutput"/>
      </w:pPr>
      <w:r>
        <w:t>!</w:t>
      </w:r>
    </w:p>
    <w:p w14:paraId="1BFCE1C7" w14:textId="77777777" w:rsidR="006B4B2B" w:rsidRDefault="006B4B2B" w:rsidP="006B4B2B">
      <w:pPr>
        <w:pStyle w:val="CMDOutput"/>
      </w:pPr>
      <w:proofErr w:type="spellStart"/>
      <w:r>
        <w:lastRenderedPageBreak/>
        <w:t>vlan</w:t>
      </w:r>
      <w:proofErr w:type="spellEnd"/>
      <w:r>
        <w:t xml:space="preserve"> internal allocation policy ascending</w:t>
      </w:r>
    </w:p>
    <w:p w14:paraId="4F6E4D2F" w14:textId="77777777" w:rsidR="006B4B2B" w:rsidRDefault="006B4B2B" w:rsidP="006B4B2B">
      <w:pPr>
        <w:pStyle w:val="CMDOutput"/>
      </w:pPr>
      <w:r>
        <w:t>!</w:t>
      </w:r>
    </w:p>
    <w:p w14:paraId="5593DF43" w14:textId="77777777" w:rsidR="006B4B2B" w:rsidRDefault="006B4B2B" w:rsidP="006B4B2B">
      <w:pPr>
        <w:pStyle w:val="CMDOutput"/>
      </w:pPr>
      <w:r>
        <w:t>!</w:t>
      </w:r>
    </w:p>
    <w:p w14:paraId="24E8E95B" w14:textId="77777777" w:rsidR="006B4B2B" w:rsidRDefault="006B4B2B" w:rsidP="006B4B2B">
      <w:pPr>
        <w:pStyle w:val="CMDOutput"/>
      </w:pPr>
      <w:r>
        <w:t>interface FastEthernet0/1</w:t>
      </w:r>
    </w:p>
    <w:p w14:paraId="164CFDA3" w14:textId="77777777" w:rsidR="006B4B2B" w:rsidRDefault="006B4B2B" w:rsidP="006B4B2B">
      <w:pPr>
        <w:pStyle w:val="CMDOutput"/>
      </w:pPr>
      <w:r>
        <w:t>!</w:t>
      </w:r>
    </w:p>
    <w:p w14:paraId="22AB04D3" w14:textId="77777777" w:rsidR="006B4B2B" w:rsidRDefault="006B4B2B" w:rsidP="006B4B2B">
      <w:pPr>
        <w:pStyle w:val="CMDOutput"/>
      </w:pPr>
      <w:r>
        <w:t>interface FastEthernet0/2</w:t>
      </w:r>
    </w:p>
    <w:p w14:paraId="15E4C562" w14:textId="77777777" w:rsidR="006B4B2B" w:rsidRDefault="006B4B2B" w:rsidP="006B4B2B">
      <w:pPr>
        <w:pStyle w:val="CMDOutput"/>
      </w:pPr>
    </w:p>
    <w:p w14:paraId="0474F2F5" w14:textId="77777777" w:rsidR="006B4B2B" w:rsidRDefault="006B4B2B" w:rsidP="006B4B2B">
      <w:pPr>
        <w:pStyle w:val="CMDOutput"/>
      </w:pPr>
      <w:r>
        <w:t>&lt;output omitted&gt;</w:t>
      </w:r>
    </w:p>
    <w:p w14:paraId="159956E1" w14:textId="77777777" w:rsidR="006B4B2B" w:rsidRDefault="006B4B2B" w:rsidP="006B4B2B">
      <w:pPr>
        <w:pStyle w:val="CMDOutput"/>
      </w:pPr>
    </w:p>
    <w:p w14:paraId="36A6C038" w14:textId="77777777" w:rsidR="006B4B2B" w:rsidRDefault="006B4B2B" w:rsidP="006B4B2B">
      <w:pPr>
        <w:pStyle w:val="CMDOutput"/>
      </w:pPr>
      <w:r>
        <w:t>interface FastEthernet0/24</w:t>
      </w:r>
    </w:p>
    <w:p w14:paraId="3628ECF3" w14:textId="77777777" w:rsidR="006B4B2B" w:rsidRDefault="006B4B2B" w:rsidP="006B4B2B">
      <w:pPr>
        <w:pStyle w:val="CMDOutput"/>
      </w:pPr>
      <w:r>
        <w:t>!</w:t>
      </w:r>
    </w:p>
    <w:p w14:paraId="5B17007D" w14:textId="77777777" w:rsidR="006B4B2B" w:rsidRDefault="006B4B2B" w:rsidP="006B4B2B">
      <w:pPr>
        <w:pStyle w:val="CMDOutput"/>
      </w:pPr>
      <w:r>
        <w:t>interface GigabitEthernet0/1</w:t>
      </w:r>
    </w:p>
    <w:p w14:paraId="1C7AAFED" w14:textId="77777777" w:rsidR="006B4B2B" w:rsidRDefault="006B4B2B" w:rsidP="006B4B2B">
      <w:pPr>
        <w:pStyle w:val="CMDOutput"/>
      </w:pPr>
      <w:r>
        <w:t>!</w:t>
      </w:r>
    </w:p>
    <w:p w14:paraId="29BBDBE2" w14:textId="77777777" w:rsidR="006B4B2B" w:rsidRDefault="006B4B2B" w:rsidP="006B4B2B">
      <w:pPr>
        <w:pStyle w:val="CMDOutput"/>
      </w:pPr>
      <w:r>
        <w:t>interface GigabitEthernet0/2</w:t>
      </w:r>
    </w:p>
    <w:p w14:paraId="26EF3D34" w14:textId="77777777" w:rsidR="006B4B2B" w:rsidRDefault="006B4B2B" w:rsidP="006B4B2B">
      <w:pPr>
        <w:pStyle w:val="CMDOutput"/>
      </w:pPr>
      <w:r>
        <w:t>!</w:t>
      </w:r>
    </w:p>
    <w:p w14:paraId="430BAE09" w14:textId="77777777" w:rsidR="006B4B2B" w:rsidRPr="00850D22" w:rsidRDefault="006B4B2B" w:rsidP="006B4B2B">
      <w:pPr>
        <w:pStyle w:val="CMDOutput"/>
        <w:rPr>
          <w:highlight w:val="yellow"/>
        </w:rPr>
      </w:pPr>
      <w:r w:rsidRPr="00850D22">
        <w:rPr>
          <w:highlight w:val="yellow"/>
        </w:rPr>
        <w:t>interface Vlan1</w:t>
      </w:r>
    </w:p>
    <w:p w14:paraId="32206750" w14:textId="77777777" w:rsidR="006B4B2B" w:rsidRDefault="006B4B2B" w:rsidP="006B4B2B">
      <w:pPr>
        <w:pStyle w:val="CMDOutput"/>
      </w:pPr>
      <w:r w:rsidRPr="00850D22">
        <w:rPr>
          <w:highlight w:val="yellow"/>
        </w:rPr>
        <w:t xml:space="preserve"> </w:t>
      </w:r>
      <w:proofErr w:type="spellStart"/>
      <w:r w:rsidRPr="00850D22">
        <w:rPr>
          <w:highlight w:val="yellow"/>
        </w:rPr>
        <w:t>ip</w:t>
      </w:r>
      <w:proofErr w:type="spellEnd"/>
      <w:r w:rsidRPr="00850D22">
        <w:rPr>
          <w:highlight w:val="yellow"/>
        </w:rPr>
        <w:t xml:space="preserve"> address 192.168.1.2 255.255.255.0</w:t>
      </w:r>
    </w:p>
    <w:p w14:paraId="20282BF3" w14:textId="77777777" w:rsidR="006B4B2B" w:rsidRDefault="006B4B2B" w:rsidP="006B4B2B">
      <w:pPr>
        <w:pStyle w:val="CMDOutput"/>
      </w:pPr>
      <w:r>
        <w:t>!</w:t>
      </w:r>
    </w:p>
    <w:p w14:paraId="402AD27C" w14:textId="77777777" w:rsidR="006B4B2B" w:rsidRDefault="006B4B2B" w:rsidP="006B4B2B">
      <w:pPr>
        <w:pStyle w:val="CMDOutput"/>
      </w:pPr>
      <w:proofErr w:type="spellStart"/>
      <w:r>
        <w:t>ip</w:t>
      </w:r>
      <w:proofErr w:type="spellEnd"/>
      <w:r>
        <w:t xml:space="preserve"> http server</w:t>
      </w:r>
    </w:p>
    <w:p w14:paraId="45D9A448" w14:textId="77777777" w:rsidR="006B4B2B" w:rsidRDefault="006B4B2B" w:rsidP="006B4B2B">
      <w:pPr>
        <w:pStyle w:val="CMDOutput"/>
      </w:pPr>
      <w:proofErr w:type="spellStart"/>
      <w:r>
        <w:t>ip</w:t>
      </w:r>
      <w:proofErr w:type="spellEnd"/>
      <w:r>
        <w:t xml:space="preserve"> http secure-server</w:t>
      </w:r>
    </w:p>
    <w:p w14:paraId="498031B3" w14:textId="77777777" w:rsidR="006B4B2B" w:rsidRDefault="006B4B2B" w:rsidP="006B4B2B">
      <w:pPr>
        <w:pStyle w:val="CMDOutput"/>
      </w:pPr>
      <w:r>
        <w:t>!</w:t>
      </w:r>
    </w:p>
    <w:p w14:paraId="55FF8E2C" w14:textId="77777777" w:rsidR="006B4B2B" w:rsidRPr="00850D22" w:rsidRDefault="006B4B2B" w:rsidP="006B4B2B">
      <w:pPr>
        <w:pStyle w:val="CMDOutput"/>
        <w:rPr>
          <w:highlight w:val="yellow"/>
        </w:rPr>
      </w:pPr>
      <w:r w:rsidRPr="00850D22">
        <w:rPr>
          <w:highlight w:val="yellow"/>
        </w:rPr>
        <w:t xml:space="preserve">banner </w:t>
      </w:r>
      <w:proofErr w:type="spellStart"/>
      <w:r w:rsidRPr="00850D22">
        <w:rPr>
          <w:highlight w:val="yellow"/>
        </w:rPr>
        <w:t>motd</w:t>
      </w:r>
      <w:proofErr w:type="spellEnd"/>
      <w:r w:rsidRPr="00850D22">
        <w:rPr>
          <w:highlight w:val="yellow"/>
        </w:rPr>
        <w:t xml:space="preserve"> ^C</w:t>
      </w:r>
    </w:p>
    <w:p w14:paraId="47FE0846" w14:textId="77777777" w:rsidR="006B4B2B" w:rsidRDefault="006B4B2B" w:rsidP="006B4B2B">
      <w:pPr>
        <w:pStyle w:val="CMDOutput"/>
      </w:pPr>
      <w:r w:rsidRPr="00850D22">
        <w:rPr>
          <w:highlight w:val="yellow"/>
        </w:rPr>
        <w:t>Unauthorized access is strictly prohibited. ^C</w:t>
      </w:r>
    </w:p>
    <w:p w14:paraId="77903A8C" w14:textId="77777777" w:rsidR="006B4B2B" w:rsidRDefault="006B4B2B" w:rsidP="006B4B2B">
      <w:pPr>
        <w:pStyle w:val="CMDOutput"/>
      </w:pPr>
      <w:r>
        <w:t>!</w:t>
      </w:r>
    </w:p>
    <w:p w14:paraId="7322F3E2" w14:textId="77777777" w:rsidR="006B4B2B" w:rsidRPr="00850D22" w:rsidRDefault="006B4B2B" w:rsidP="006B4B2B">
      <w:pPr>
        <w:pStyle w:val="CMDOutput"/>
        <w:rPr>
          <w:highlight w:val="yellow"/>
        </w:rPr>
      </w:pPr>
      <w:r w:rsidRPr="00850D22">
        <w:rPr>
          <w:highlight w:val="yellow"/>
        </w:rPr>
        <w:t>line con 0</w:t>
      </w:r>
    </w:p>
    <w:p w14:paraId="1EF31C04" w14:textId="77777777" w:rsidR="006B4B2B" w:rsidRPr="00850D22" w:rsidRDefault="006B4B2B" w:rsidP="006B4B2B">
      <w:pPr>
        <w:pStyle w:val="CMDOutput"/>
        <w:rPr>
          <w:highlight w:val="yellow"/>
        </w:rPr>
      </w:pPr>
      <w:r w:rsidRPr="00850D22">
        <w:rPr>
          <w:highlight w:val="yellow"/>
        </w:rPr>
        <w:t xml:space="preserve"> password cisco</w:t>
      </w:r>
    </w:p>
    <w:p w14:paraId="6F86831E" w14:textId="77777777" w:rsidR="006B4B2B" w:rsidRPr="00850D22" w:rsidRDefault="006B4B2B" w:rsidP="006B4B2B">
      <w:pPr>
        <w:pStyle w:val="CMDOutput"/>
        <w:rPr>
          <w:highlight w:val="yellow"/>
        </w:rPr>
      </w:pPr>
      <w:r w:rsidRPr="00850D22">
        <w:rPr>
          <w:highlight w:val="yellow"/>
        </w:rPr>
        <w:t xml:space="preserve"> login</w:t>
      </w:r>
    </w:p>
    <w:p w14:paraId="1661028C" w14:textId="77777777" w:rsidR="006B4B2B" w:rsidRPr="00850D22" w:rsidRDefault="006B4B2B" w:rsidP="006B4B2B">
      <w:pPr>
        <w:pStyle w:val="CMDOutput"/>
        <w:rPr>
          <w:highlight w:val="yellow"/>
        </w:rPr>
      </w:pPr>
      <w:r w:rsidRPr="00850D22">
        <w:rPr>
          <w:highlight w:val="yellow"/>
        </w:rPr>
        <w:t xml:space="preserve">line </w:t>
      </w:r>
      <w:proofErr w:type="spellStart"/>
      <w:r w:rsidRPr="00850D22">
        <w:rPr>
          <w:highlight w:val="yellow"/>
        </w:rPr>
        <w:t>vty</w:t>
      </w:r>
      <w:proofErr w:type="spellEnd"/>
      <w:r w:rsidRPr="00850D22">
        <w:rPr>
          <w:highlight w:val="yellow"/>
        </w:rPr>
        <w:t xml:space="preserve"> 0 4</w:t>
      </w:r>
    </w:p>
    <w:p w14:paraId="22AB7706" w14:textId="77777777" w:rsidR="006B4B2B" w:rsidRDefault="006B4B2B" w:rsidP="006B4B2B">
      <w:pPr>
        <w:pStyle w:val="CMDOutput"/>
      </w:pPr>
      <w:r w:rsidRPr="00850D22">
        <w:rPr>
          <w:highlight w:val="yellow"/>
        </w:rPr>
        <w:t xml:space="preserve"> password cisco</w:t>
      </w:r>
    </w:p>
    <w:p w14:paraId="2701E391" w14:textId="77777777" w:rsidR="006B4B2B" w:rsidRDefault="006B4B2B" w:rsidP="006B4B2B">
      <w:pPr>
        <w:pStyle w:val="CMDOutput"/>
      </w:pPr>
      <w:r>
        <w:t xml:space="preserve"> </w:t>
      </w:r>
      <w:r w:rsidRPr="00850D22">
        <w:rPr>
          <w:highlight w:val="yellow"/>
        </w:rPr>
        <w:t>login</w:t>
      </w:r>
    </w:p>
    <w:p w14:paraId="0E8408F8" w14:textId="77777777" w:rsidR="006B4B2B" w:rsidRDefault="006B4B2B" w:rsidP="006B4B2B">
      <w:pPr>
        <w:pStyle w:val="CMDOutput"/>
      </w:pPr>
      <w:r>
        <w:t xml:space="preserve">line </w:t>
      </w:r>
      <w:proofErr w:type="spellStart"/>
      <w:r>
        <w:t>vty</w:t>
      </w:r>
      <w:proofErr w:type="spellEnd"/>
      <w:r>
        <w:t xml:space="preserve"> 5 15</w:t>
      </w:r>
    </w:p>
    <w:p w14:paraId="7A58DD05" w14:textId="77777777" w:rsidR="006B4B2B" w:rsidRDefault="006B4B2B" w:rsidP="006B4B2B">
      <w:pPr>
        <w:pStyle w:val="CMDOutput"/>
      </w:pPr>
      <w:r>
        <w:t xml:space="preserve"> login</w:t>
      </w:r>
    </w:p>
    <w:p w14:paraId="3E23FB3B" w14:textId="77777777" w:rsidR="006B4B2B" w:rsidRDefault="006B4B2B" w:rsidP="006B4B2B">
      <w:pPr>
        <w:pStyle w:val="CMDOutput"/>
      </w:pPr>
      <w:r>
        <w:t>!</w:t>
      </w:r>
    </w:p>
    <w:p w14:paraId="0569EE5D" w14:textId="77777777" w:rsidR="006B4B2B" w:rsidRDefault="006B4B2B" w:rsidP="006B4B2B">
      <w:pPr>
        <w:pStyle w:val="CMDOutput"/>
      </w:pPr>
      <w:r>
        <w:t>end</w:t>
      </w:r>
    </w:p>
    <w:p w14:paraId="4BEA16CA" w14:textId="77777777" w:rsidR="006B4B2B" w:rsidRDefault="006B4B2B" w:rsidP="006B4B2B">
      <w:pPr>
        <w:pStyle w:val="SubStepAlpha"/>
        <w:numPr>
          <w:ilvl w:val="2"/>
          <w:numId w:val="0"/>
        </w:numPr>
      </w:pPr>
      <w:r>
        <w:t xml:space="preserve">Verify the status of your SVI management interface. Your VLAN 1 interface should be up/up and have an IP address assigned. Notice that switch port </w:t>
      </w:r>
      <w:r w:rsidRPr="002270C4">
        <w:rPr>
          <w:b/>
        </w:rPr>
        <w:t>F0/6</w:t>
      </w:r>
      <w:r>
        <w:t xml:space="preserve"> is also up because PC-A is connected to it. Because all switch ports are initially in VLAN 1, by default, you can communicate with the switch using the IP address you configured for VLAN 1.</w:t>
      </w:r>
    </w:p>
    <w:p w14:paraId="6E791547" w14:textId="77777777" w:rsidR="006B4B2B" w:rsidRPr="00D86FB2" w:rsidRDefault="006B4B2B" w:rsidP="006B4B2B">
      <w:pPr>
        <w:pStyle w:val="CMD"/>
        <w:spacing w:before="120" w:after="120"/>
        <w:rPr>
          <w:b/>
          <w:sz w:val="22"/>
        </w:rPr>
      </w:pPr>
      <w:r w:rsidRPr="00D86FB2">
        <w:rPr>
          <w:sz w:val="22"/>
        </w:rPr>
        <w:t>S1#</w:t>
      </w:r>
      <w:r w:rsidRPr="00D86FB2">
        <w:rPr>
          <w:b/>
          <w:sz w:val="22"/>
        </w:rPr>
        <w:t xml:space="preserve"> show </w:t>
      </w:r>
      <w:proofErr w:type="spellStart"/>
      <w:r w:rsidRPr="00D86FB2">
        <w:rPr>
          <w:b/>
          <w:sz w:val="22"/>
        </w:rPr>
        <w:t>ip</w:t>
      </w:r>
      <w:proofErr w:type="spellEnd"/>
      <w:r w:rsidRPr="00D86FB2">
        <w:rPr>
          <w:b/>
          <w:sz w:val="22"/>
        </w:rPr>
        <w:t xml:space="preserve"> interface brief</w:t>
      </w:r>
    </w:p>
    <w:p w14:paraId="36323317" w14:textId="77777777" w:rsidR="006B4B2B" w:rsidRPr="00284774" w:rsidRDefault="006B4B2B" w:rsidP="006B4B2B">
      <w:pPr>
        <w:pStyle w:val="CMDOutput"/>
      </w:pPr>
      <w:r w:rsidRPr="00284774">
        <w:t>Interface              IP-Address      OK? Method Status                Protocol</w:t>
      </w:r>
    </w:p>
    <w:p w14:paraId="3EDEBB38" w14:textId="77777777" w:rsidR="006B4B2B" w:rsidRPr="00284774" w:rsidRDefault="006B4B2B" w:rsidP="006B4B2B">
      <w:pPr>
        <w:pStyle w:val="CMDOutput"/>
      </w:pPr>
      <w:r w:rsidRPr="00284774">
        <w:t xml:space="preserve">Vlan1                  192.168.1.2     YES manual up                    </w:t>
      </w:r>
      <w:proofErr w:type="spellStart"/>
      <w:r w:rsidRPr="00284774">
        <w:t>up</w:t>
      </w:r>
      <w:proofErr w:type="spellEnd"/>
      <w:r w:rsidRPr="00284774">
        <w:t xml:space="preserve">      </w:t>
      </w:r>
    </w:p>
    <w:p w14:paraId="01C12039" w14:textId="77777777" w:rsidR="006B4B2B" w:rsidRPr="00284774" w:rsidRDefault="006B4B2B" w:rsidP="006B4B2B">
      <w:pPr>
        <w:pStyle w:val="CMDOutput"/>
      </w:pPr>
      <w:r w:rsidRPr="00284774">
        <w:t xml:space="preserve">FastEthernet0/1        unassigned      YES unset  </w:t>
      </w:r>
      <w:r>
        <w:t>down</w:t>
      </w:r>
      <w:r w:rsidRPr="00284774">
        <w:t xml:space="preserve">                  </w:t>
      </w:r>
      <w:proofErr w:type="spellStart"/>
      <w:r>
        <w:t>down</w:t>
      </w:r>
      <w:proofErr w:type="spellEnd"/>
      <w:r w:rsidRPr="00284774">
        <w:t xml:space="preserve">    </w:t>
      </w:r>
    </w:p>
    <w:p w14:paraId="68FDEC1E" w14:textId="77777777" w:rsidR="006B4B2B" w:rsidRPr="00284774" w:rsidRDefault="006B4B2B" w:rsidP="006B4B2B">
      <w:pPr>
        <w:pStyle w:val="CMDOutput"/>
      </w:pPr>
      <w:r w:rsidRPr="00284774">
        <w:t xml:space="preserve">FastEthernet0/2        unassigned      YES unset  </w:t>
      </w:r>
      <w:r>
        <w:t>down</w:t>
      </w:r>
      <w:r w:rsidRPr="00284774">
        <w:t xml:space="preserve">                  </w:t>
      </w:r>
      <w:proofErr w:type="spellStart"/>
      <w:r>
        <w:t>down</w:t>
      </w:r>
      <w:proofErr w:type="spellEnd"/>
      <w:r w:rsidRPr="00284774">
        <w:t xml:space="preserve">    </w:t>
      </w:r>
    </w:p>
    <w:p w14:paraId="70582AB1" w14:textId="77777777" w:rsidR="006B4B2B" w:rsidRPr="00284774" w:rsidRDefault="006B4B2B" w:rsidP="006B4B2B">
      <w:pPr>
        <w:pStyle w:val="CMDOutput"/>
      </w:pPr>
      <w:r w:rsidRPr="00284774">
        <w:t xml:space="preserve">FastEthernet0/3        unassigned      YES unset  </w:t>
      </w:r>
      <w:r>
        <w:t>down</w:t>
      </w:r>
      <w:r w:rsidRPr="00284774">
        <w:t xml:space="preserve">                  </w:t>
      </w:r>
      <w:proofErr w:type="spellStart"/>
      <w:r>
        <w:t>down</w:t>
      </w:r>
      <w:proofErr w:type="spellEnd"/>
      <w:r w:rsidRPr="00284774">
        <w:t xml:space="preserve">    </w:t>
      </w:r>
    </w:p>
    <w:p w14:paraId="016AB972" w14:textId="77777777" w:rsidR="006B4B2B" w:rsidRPr="00284774" w:rsidRDefault="006B4B2B" w:rsidP="006B4B2B">
      <w:pPr>
        <w:pStyle w:val="CMDOutput"/>
      </w:pPr>
      <w:r w:rsidRPr="00284774">
        <w:t xml:space="preserve">FastEthernet0/4        unassigned      YES unset  </w:t>
      </w:r>
      <w:r>
        <w:t>down</w:t>
      </w:r>
      <w:r w:rsidRPr="00284774">
        <w:t xml:space="preserve">                  </w:t>
      </w:r>
      <w:proofErr w:type="spellStart"/>
      <w:r>
        <w:t>down</w:t>
      </w:r>
      <w:proofErr w:type="spellEnd"/>
      <w:r w:rsidRPr="00284774">
        <w:t xml:space="preserve">    </w:t>
      </w:r>
    </w:p>
    <w:p w14:paraId="765908AD" w14:textId="77777777" w:rsidR="006B4B2B" w:rsidRPr="00284774" w:rsidRDefault="006B4B2B" w:rsidP="006B4B2B">
      <w:pPr>
        <w:pStyle w:val="CMDOutput"/>
      </w:pPr>
      <w:r w:rsidRPr="00284774">
        <w:t xml:space="preserve">FastEthernet0/5        unassigned      YES unset  </w:t>
      </w:r>
      <w:r>
        <w:t>down</w:t>
      </w:r>
      <w:r w:rsidRPr="00284774">
        <w:t xml:space="preserve">                  </w:t>
      </w:r>
      <w:proofErr w:type="spellStart"/>
      <w:r>
        <w:t>down</w:t>
      </w:r>
      <w:proofErr w:type="spellEnd"/>
      <w:r w:rsidRPr="00284774">
        <w:t xml:space="preserve">    </w:t>
      </w:r>
    </w:p>
    <w:p w14:paraId="50AED2E1" w14:textId="77777777" w:rsidR="006B4B2B" w:rsidRPr="00284774" w:rsidRDefault="006B4B2B" w:rsidP="006B4B2B">
      <w:pPr>
        <w:pStyle w:val="CMDOutput"/>
      </w:pPr>
      <w:r w:rsidRPr="00284774">
        <w:t xml:space="preserve">FastEthernet0/6        unassigned      YES unset  up                    </w:t>
      </w:r>
      <w:proofErr w:type="spellStart"/>
      <w:r w:rsidRPr="00284774">
        <w:t>up</w:t>
      </w:r>
      <w:proofErr w:type="spellEnd"/>
      <w:r w:rsidRPr="00284774">
        <w:t xml:space="preserve">      </w:t>
      </w:r>
    </w:p>
    <w:p w14:paraId="5DDCD4AF" w14:textId="77777777" w:rsidR="006B4B2B" w:rsidRPr="00284774" w:rsidRDefault="006B4B2B" w:rsidP="006B4B2B">
      <w:pPr>
        <w:pStyle w:val="CMDOutput"/>
      </w:pPr>
      <w:r w:rsidRPr="00284774">
        <w:t xml:space="preserve">FastEthernet0/7        unassigned      YES unset  down                  </w:t>
      </w:r>
      <w:proofErr w:type="spellStart"/>
      <w:r w:rsidRPr="00284774">
        <w:t>down</w:t>
      </w:r>
      <w:proofErr w:type="spellEnd"/>
      <w:r w:rsidRPr="00284774">
        <w:t xml:space="preserve">    </w:t>
      </w:r>
    </w:p>
    <w:p w14:paraId="7BD81A55" w14:textId="77777777" w:rsidR="006B4B2B" w:rsidRPr="00284774" w:rsidRDefault="006B4B2B" w:rsidP="006B4B2B">
      <w:pPr>
        <w:pStyle w:val="CMDOutput"/>
      </w:pPr>
      <w:r w:rsidRPr="00284774">
        <w:t xml:space="preserve">FastEthernet0/8        unassigned      YES unset  down                  </w:t>
      </w:r>
      <w:proofErr w:type="spellStart"/>
      <w:r w:rsidRPr="00284774">
        <w:t>down</w:t>
      </w:r>
      <w:proofErr w:type="spellEnd"/>
      <w:r w:rsidRPr="00284774">
        <w:t xml:space="preserve">    </w:t>
      </w:r>
    </w:p>
    <w:p w14:paraId="2C772A23" w14:textId="77777777" w:rsidR="006B4B2B" w:rsidRPr="00284774" w:rsidRDefault="006B4B2B" w:rsidP="006B4B2B">
      <w:pPr>
        <w:pStyle w:val="CMDOutput"/>
      </w:pPr>
      <w:r w:rsidRPr="00284774">
        <w:t xml:space="preserve">FastEthernet0/9        unassigned      YES unset  down                  </w:t>
      </w:r>
      <w:proofErr w:type="spellStart"/>
      <w:r w:rsidRPr="00284774">
        <w:t>down</w:t>
      </w:r>
      <w:proofErr w:type="spellEnd"/>
      <w:r w:rsidRPr="00284774">
        <w:t xml:space="preserve">    </w:t>
      </w:r>
    </w:p>
    <w:p w14:paraId="729852E9" w14:textId="77777777" w:rsidR="006B4B2B" w:rsidRPr="00284774" w:rsidRDefault="006B4B2B" w:rsidP="006B4B2B">
      <w:pPr>
        <w:pStyle w:val="CMDOutput"/>
      </w:pPr>
      <w:r w:rsidRPr="00284774">
        <w:t xml:space="preserve">FastEthernet0/10       unassigned      YES unset  down                  </w:t>
      </w:r>
      <w:proofErr w:type="spellStart"/>
      <w:r w:rsidRPr="00284774">
        <w:t>down</w:t>
      </w:r>
      <w:proofErr w:type="spellEnd"/>
      <w:r w:rsidRPr="00284774">
        <w:t xml:space="preserve">    </w:t>
      </w:r>
    </w:p>
    <w:p w14:paraId="58B19873" w14:textId="77777777" w:rsidR="006B4B2B" w:rsidRPr="00284774" w:rsidRDefault="006B4B2B" w:rsidP="006B4B2B">
      <w:pPr>
        <w:pStyle w:val="CMDOutput"/>
      </w:pPr>
      <w:r w:rsidRPr="00D86FB2">
        <w:lastRenderedPageBreak/>
        <w:t>FastEthernet0/1</w:t>
      </w:r>
      <w:r>
        <w:t>1</w:t>
      </w:r>
      <w:r w:rsidRPr="00D86FB2">
        <w:t xml:space="preserve">       unassigned      YES unset  down</w:t>
      </w:r>
      <w:r w:rsidRPr="00284774">
        <w:t xml:space="preserve">                  </w:t>
      </w:r>
      <w:proofErr w:type="spellStart"/>
      <w:r w:rsidRPr="00284774">
        <w:t>down</w:t>
      </w:r>
      <w:proofErr w:type="spellEnd"/>
      <w:r w:rsidRPr="00284774">
        <w:t xml:space="preserve">    </w:t>
      </w:r>
    </w:p>
    <w:p w14:paraId="30324B85" w14:textId="77777777" w:rsidR="006B4B2B" w:rsidRPr="00284774" w:rsidRDefault="006B4B2B" w:rsidP="006B4B2B">
      <w:pPr>
        <w:pStyle w:val="CMDOutput"/>
      </w:pPr>
      <w:r w:rsidRPr="00D86FB2">
        <w:t>FastEthernet0/12       unassigned      YES unset  down</w:t>
      </w:r>
      <w:r w:rsidRPr="00284774">
        <w:t xml:space="preserve">                  </w:t>
      </w:r>
      <w:proofErr w:type="spellStart"/>
      <w:r w:rsidRPr="00284774">
        <w:t>down</w:t>
      </w:r>
      <w:proofErr w:type="spellEnd"/>
      <w:r w:rsidRPr="00284774">
        <w:t xml:space="preserve">    </w:t>
      </w:r>
    </w:p>
    <w:p w14:paraId="1487FBB2" w14:textId="77777777" w:rsidR="006B4B2B" w:rsidRPr="00284774" w:rsidRDefault="006B4B2B" w:rsidP="006B4B2B">
      <w:pPr>
        <w:pStyle w:val="CMDOutput"/>
      </w:pPr>
      <w:r w:rsidRPr="00284774">
        <w:t xml:space="preserve">FastEthernet0/13       unassigned      YES unset  down                  </w:t>
      </w:r>
      <w:proofErr w:type="spellStart"/>
      <w:r w:rsidRPr="00284774">
        <w:t>down</w:t>
      </w:r>
      <w:proofErr w:type="spellEnd"/>
      <w:r w:rsidRPr="00284774">
        <w:t xml:space="preserve">    </w:t>
      </w:r>
    </w:p>
    <w:p w14:paraId="3FCF8EFE" w14:textId="77777777" w:rsidR="006B4B2B" w:rsidRPr="00284774" w:rsidRDefault="006B4B2B" w:rsidP="006B4B2B">
      <w:pPr>
        <w:pStyle w:val="CMDOutput"/>
      </w:pPr>
      <w:r w:rsidRPr="00284774">
        <w:t xml:space="preserve">FastEthernet0/14       unassigned      YES unset  down                  </w:t>
      </w:r>
      <w:proofErr w:type="spellStart"/>
      <w:r w:rsidRPr="00284774">
        <w:t>down</w:t>
      </w:r>
      <w:proofErr w:type="spellEnd"/>
      <w:r w:rsidRPr="00284774">
        <w:t xml:space="preserve">    </w:t>
      </w:r>
    </w:p>
    <w:p w14:paraId="18AD6A03" w14:textId="77777777" w:rsidR="006B4B2B" w:rsidRPr="00284774" w:rsidRDefault="006B4B2B" w:rsidP="006B4B2B">
      <w:pPr>
        <w:pStyle w:val="CMDOutput"/>
      </w:pPr>
      <w:r w:rsidRPr="00284774">
        <w:t xml:space="preserve">FastEthernet0/15       unassigned      YES unset  down                  </w:t>
      </w:r>
      <w:proofErr w:type="spellStart"/>
      <w:r w:rsidRPr="00284774">
        <w:t>down</w:t>
      </w:r>
      <w:proofErr w:type="spellEnd"/>
      <w:r w:rsidRPr="00284774">
        <w:t xml:space="preserve">    </w:t>
      </w:r>
    </w:p>
    <w:p w14:paraId="4FC8B05C" w14:textId="77777777" w:rsidR="006B4B2B" w:rsidRPr="00284774" w:rsidRDefault="006B4B2B" w:rsidP="006B4B2B">
      <w:pPr>
        <w:pStyle w:val="CMDOutput"/>
      </w:pPr>
      <w:r w:rsidRPr="00284774">
        <w:t xml:space="preserve">FastEthernet0/16       unassigned      YES unset  down                  </w:t>
      </w:r>
      <w:proofErr w:type="spellStart"/>
      <w:r w:rsidRPr="00284774">
        <w:t>down</w:t>
      </w:r>
      <w:proofErr w:type="spellEnd"/>
      <w:r w:rsidRPr="00284774">
        <w:t xml:space="preserve">    </w:t>
      </w:r>
    </w:p>
    <w:p w14:paraId="612286E5" w14:textId="77777777" w:rsidR="006B4B2B" w:rsidRPr="00284774" w:rsidRDefault="006B4B2B" w:rsidP="006B4B2B">
      <w:pPr>
        <w:pStyle w:val="CMDOutput"/>
      </w:pPr>
      <w:r w:rsidRPr="00284774">
        <w:t xml:space="preserve">FastEthernet0/17       unassigned      YES unset  down                  </w:t>
      </w:r>
      <w:proofErr w:type="spellStart"/>
      <w:r w:rsidRPr="00284774">
        <w:t>down</w:t>
      </w:r>
      <w:proofErr w:type="spellEnd"/>
      <w:r w:rsidRPr="00284774">
        <w:t xml:space="preserve">    </w:t>
      </w:r>
    </w:p>
    <w:p w14:paraId="049DF85B" w14:textId="77777777" w:rsidR="006B4B2B" w:rsidRPr="00284774" w:rsidRDefault="006B4B2B" w:rsidP="006B4B2B">
      <w:pPr>
        <w:pStyle w:val="CMDOutput"/>
      </w:pPr>
      <w:r w:rsidRPr="00284774">
        <w:t xml:space="preserve">FastEthernet0/18       unassigned      YES unset  down                  </w:t>
      </w:r>
      <w:proofErr w:type="spellStart"/>
      <w:r w:rsidRPr="00284774">
        <w:t>down</w:t>
      </w:r>
      <w:proofErr w:type="spellEnd"/>
      <w:r w:rsidRPr="00284774">
        <w:t xml:space="preserve">    </w:t>
      </w:r>
    </w:p>
    <w:p w14:paraId="3B4D6385" w14:textId="77777777" w:rsidR="006B4B2B" w:rsidRPr="00284774" w:rsidRDefault="006B4B2B" w:rsidP="006B4B2B">
      <w:pPr>
        <w:pStyle w:val="CMDOutput"/>
      </w:pPr>
      <w:r w:rsidRPr="00284774">
        <w:t xml:space="preserve">FastEthernet0/19       unassigned      YES unset  down                  </w:t>
      </w:r>
      <w:proofErr w:type="spellStart"/>
      <w:r w:rsidRPr="00284774">
        <w:t>down</w:t>
      </w:r>
      <w:proofErr w:type="spellEnd"/>
      <w:r w:rsidRPr="00284774">
        <w:t xml:space="preserve">    </w:t>
      </w:r>
    </w:p>
    <w:p w14:paraId="22EFC274" w14:textId="77777777" w:rsidR="006B4B2B" w:rsidRPr="00284774" w:rsidRDefault="006B4B2B" w:rsidP="006B4B2B">
      <w:pPr>
        <w:pStyle w:val="CMDOutput"/>
      </w:pPr>
      <w:r w:rsidRPr="00284774">
        <w:t xml:space="preserve">FastEthernet0/20       unassigned      YES unset  down                  </w:t>
      </w:r>
      <w:proofErr w:type="spellStart"/>
      <w:r w:rsidRPr="00284774">
        <w:t>down</w:t>
      </w:r>
      <w:proofErr w:type="spellEnd"/>
      <w:r w:rsidRPr="00284774">
        <w:t xml:space="preserve">    </w:t>
      </w:r>
    </w:p>
    <w:p w14:paraId="6303AD83" w14:textId="77777777" w:rsidR="006B4B2B" w:rsidRDefault="006B4B2B" w:rsidP="006B4B2B">
      <w:pPr>
        <w:pStyle w:val="CMDOutput"/>
      </w:pPr>
      <w:r w:rsidRPr="00284774">
        <w:t xml:space="preserve">FastEthernet0/21       unassigned      YES unset  down                  </w:t>
      </w:r>
      <w:proofErr w:type="spellStart"/>
      <w:r w:rsidRPr="00284774">
        <w:t>down</w:t>
      </w:r>
      <w:proofErr w:type="spellEnd"/>
    </w:p>
    <w:p w14:paraId="1F245E79" w14:textId="77777777" w:rsidR="006B4B2B" w:rsidRDefault="006B4B2B" w:rsidP="006B4B2B">
      <w:pPr>
        <w:pStyle w:val="CMDOutput"/>
      </w:pPr>
      <w:r>
        <w:t xml:space="preserve">FastEthernet0/22       unassigned      YES unset  down                  </w:t>
      </w:r>
      <w:proofErr w:type="spellStart"/>
      <w:r>
        <w:t>down</w:t>
      </w:r>
      <w:proofErr w:type="spellEnd"/>
      <w:r>
        <w:t xml:space="preserve">    </w:t>
      </w:r>
    </w:p>
    <w:p w14:paraId="5149004D" w14:textId="77777777" w:rsidR="006B4B2B" w:rsidRDefault="006B4B2B" w:rsidP="006B4B2B">
      <w:pPr>
        <w:pStyle w:val="CMDOutput"/>
      </w:pPr>
      <w:r>
        <w:t xml:space="preserve">FastEthernet0/23       unassigned      YES unset  down                  </w:t>
      </w:r>
      <w:proofErr w:type="spellStart"/>
      <w:r>
        <w:t>down</w:t>
      </w:r>
      <w:proofErr w:type="spellEnd"/>
      <w:r>
        <w:t xml:space="preserve">    </w:t>
      </w:r>
    </w:p>
    <w:p w14:paraId="789D7A96" w14:textId="77777777" w:rsidR="006B4B2B" w:rsidRDefault="006B4B2B" w:rsidP="006B4B2B">
      <w:pPr>
        <w:pStyle w:val="CMDOutput"/>
      </w:pPr>
      <w:r>
        <w:t xml:space="preserve">FastEthernet0/24       unassigned      YES unset  down                  </w:t>
      </w:r>
      <w:proofErr w:type="spellStart"/>
      <w:r>
        <w:t>down</w:t>
      </w:r>
      <w:proofErr w:type="spellEnd"/>
      <w:r>
        <w:t xml:space="preserve">    </w:t>
      </w:r>
    </w:p>
    <w:p w14:paraId="4C74CCEB" w14:textId="77777777" w:rsidR="006B4B2B" w:rsidRDefault="006B4B2B" w:rsidP="006B4B2B">
      <w:pPr>
        <w:pStyle w:val="CMDOutput"/>
      </w:pPr>
      <w:r>
        <w:t xml:space="preserve">GigabitEthernet0/1     unassigned      YES unset  down                  </w:t>
      </w:r>
      <w:proofErr w:type="spellStart"/>
      <w:r>
        <w:t>down</w:t>
      </w:r>
      <w:proofErr w:type="spellEnd"/>
      <w:r>
        <w:t xml:space="preserve">    </w:t>
      </w:r>
    </w:p>
    <w:p w14:paraId="37E63A19" w14:textId="77777777" w:rsidR="006B4B2B" w:rsidRPr="00284774" w:rsidRDefault="006B4B2B" w:rsidP="006B4B2B">
      <w:pPr>
        <w:pStyle w:val="CMDOutput"/>
      </w:pPr>
      <w:r>
        <w:t xml:space="preserve">GigabitEthernet0/2     unassigned      YES unset  down                  </w:t>
      </w:r>
      <w:proofErr w:type="spellStart"/>
      <w:r>
        <w:t>down</w:t>
      </w:r>
      <w:proofErr w:type="spellEnd"/>
    </w:p>
    <w:p w14:paraId="164FAC0C" w14:textId="77777777" w:rsidR="006B4B2B" w:rsidRDefault="006B4B2B" w:rsidP="006B4B2B">
      <w:pPr>
        <w:pStyle w:val="StepHead"/>
        <w:keepLines/>
        <w:spacing w:before="360"/>
        <w:ind w:left="862" w:hanging="862"/>
        <w:outlineLvl w:val="1"/>
      </w:pPr>
      <w:r>
        <w:t>Test end-to-end connectivity.</w:t>
      </w:r>
    </w:p>
    <w:p w14:paraId="09880F78" w14:textId="77777777" w:rsidR="006B4B2B" w:rsidRDefault="006B4B2B" w:rsidP="006B4B2B">
      <w:pPr>
        <w:pStyle w:val="BodyTextL25"/>
        <w:spacing w:line="300" w:lineRule="exact"/>
      </w:pPr>
      <w:r>
        <w:t xml:space="preserve">Open a command prompt window (cmd.exe) on PC-A by clicking the </w:t>
      </w:r>
      <w:r w:rsidRPr="00E13019">
        <w:rPr>
          <w:b/>
        </w:rPr>
        <w:t>Windows Start</w:t>
      </w:r>
      <w:r>
        <w:t xml:space="preserve"> icon and entering </w:t>
      </w:r>
      <w:proofErr w:type="spellStart"/>
      <w:r w:rsidRPr="00E13019">
        <w:rPr>
          <w:b/>
        </w:rPr>
        <w:t>cmd</w:t>
      </w:r>
      <w:proofErr w:type="spellEnd"/>
      <w:r>
        <w:t xml:space="preserve"> into the </w:t>
      </w:r>
      <w:r w:rsidRPr="00E13019">
        <w:rPr>
          <w:b/>
        </w:rPr>
        <w:t>Search for programs and files</w:t>
      </w:r>
      <w:r>
        <w:t xml:space="preserve"> field. Verify the IP address of PC-A by using the </w:t>
      </w:r>
      <w:r w:rsidRPr="004600F7">
        <w:rPr>
          <w:b/>
        </w:rPr>
        <w:t>ipconfig /all</w:t>
      </w:r>
      <w:r>
        <w:t xml:space="preserve"> command. This command displays the PC hostname and the IPv4 address information. Ping PC-A’s address and the management address of S1.</w:t>
      </w:r>
    </w:p>
    <w:p w14:paraId="43C63088" w14:textId="77777777" w:rsidR="006B4B2B" w:rsidRDefault="006B4B2B" w:rsidP="006B4B2B">
      <w:pPr>
        <w:pStyle w:val="SubStepAlpha"/>
        <w:numPr>
          <w:ilvl w:val="2"/>
          <w:numId w:val="0"/>
        </w:numPr>
      </w:pPr>
      <w:r>
        <w:t>Ping the PC-A address first.</w:t>
      </w:r>
    </w:p>
    <w:p w14:paraId="2540A541" w14:textId="77777777" w:rsidR="006B4B2B" w:rsidRDefault="006B4B2B" w:rsidP="006B4B2B">
      <w:pPr>
        <w:pStyle w:val="CMD"/>
      </w:pPr>
      <w:r>
        <w:t xml:space="preserve">C:\Users\NetAcad&gt; </w:t>
      </w:r>
      <w:r w:rsidRPr="009D205D">
        <w:rPr>
          <w:b/>
          <w:sz w:val="24"/>
          <w:szCs w:val="24"/>
        </w:rPr>
        <w:t>ping 192.168.1.10</w:t>
      </w:r>
    </w:p>
    <w:p w14:paraId="3C106BE8" w14:textId="77777777" w:rsidR="006B4B2B" w:rsidRDefault="006B4B2B" w:rsidP="006B4B2B">
      <w:pPr>
        <w:pStyle w:val="BodyTextL50"/>
      </w:pPr>
      <w:r>
        <w:t xml:space="preserve">Your output should be </w:t>
      </w:r>
      <w:proofErr w:type="gramStart"/>
      <w:r>
        <w:t>similar to</w:t>
      </w:r>
      <w:proofErr w:type="gramEnd"/>
      <w:r>
        <w:t xml:space="preserve"> the following screen:</w:t>
      </w:r>
    </w:p>
    <w:p w14:paraId="5D086D16" w14:textId="77777777" w:rsidR="006B4B2B" w:rsidRDefault="006B4B2B" w:rsidP="006B4B2B">
      <w:pPr>
        <w:pStyle w:val="Visual"/>
      </w:pPr>
      <w:r>
        <w:rPr>
          <w:noProof/>
          <w:lang w:val="es-MX" w:eastAsia="es-MX"/>
        </w:rPr>
        <w:drawing>
          <wp:inline distT="0" distB="0" distL="0" distR="0" wp14:anchorId="285CCBC9" wp14:editId="0B029937">
            <wp:extent cx="6178379" cy="3178300"/>
            <wp:effectExtent l="0" t="0" r="0" b="3175"/>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srcRect/>
                    <a:stretch>
                      <a:fillRect/>
                    </a:stretch>
                  </pic:blipFill>
                  <pic:spPr bwMode="auto">
                    <a:xfrm>
                      <a:off x="0" y="0"/>
                      <a:ext cx="6200129" cy="3189489"/>
                    </a:xfrm>
                    <a:prstGeom prst="rect">
                      <a:avLst/>
                    </a:prstGeom>
                    <a:noFill/>
                    <a:ln w="9525">
                      <a:noFill/>
                      <a:miter lim="800000"/>
                      <a:headEnd/>
                      <a:tailEnd/>
                    </a:ln>
                  </pic:spPr>
                </pic:pic>
              </a:graphicData>
            </a:graphic>
          </wp:inline>
        </w:drawing>
      </w:r>
    </w:p>
    <w:p w14:paraId="274DBB9C" w14:textId="77777777" w:rsidR="006B4B2B" w:rsidRPr="009079F9" w:rsidRDefault="006B4B2B" w:rsidP="006B4B2B">
      <w:pPr>
        <w:spacing w:before="0" w:after="0" w:line="240" w:lineRule="auto"/>
        <w:ind w:left="720"/>
        <w:rPr>
          <w:sz w:val="20"/>
        </w:rPr>
      </w:pPr>
      <w:r>
        <w:br w:type="page"/>
      </w:r>
      <w:r w:rsidRPr="009079F9">
        <w:rPr>
          <w:sz w:val="20"/>
        </w:rPr>
        <w:lastRenderedPageBreak/>
        <w:t xml:space="preserve">Ping the SVI management address of </w:t>
      </w:r>
      <w:r w:rsidRPr="009079F9">
        <w:rPr>
          <w:b/>
          <w:sz w:val="20"/>
        </w:rPr>
        <w:t>S1</w:t>
      </w:r>
      <w:r w:rsidRPr="009079F9">
        <w:rPr>
          <w:sz w:val="20"/>
        </w:rPr>
        <w:t>.</w:t>
      </w:r>
    </w:p>
    <w:p w14:paraId="6C23289C" w14:textId="77777777" w:rsidR="006B4B2B" w:rsidRPr="00D86FB2" w:rsidRDefault="006B4B2B" w:rsidP="006B4B2B">
      <w:pPr>
        <w:pStyle w:val="CMD"/>
        <w:spacing w:before="120" w:after="120"/>
        <w:rPr>
          <w:sz w:val="22"/>
        </w:rPr>
      </w:pPr>
      <w:r>
        <w:t xml:space="preserve">C:\Users\NetAcad&gt; </w:t>
      </w:r>
      <w:r w:rsidRPr="009D205D">
        <w:rPr>
          <w:b/>
          <w:sz w:val="24"/>
          <w:szCs w:val="24"/>
        </w:rPr>
        <w:t>ping 192.168.1.2</w:t>
      </w:r>
    </w:p>
    <w:p w14:paraId="1BD9D9D1" w14:textId="77777777" w:rsidR="006B4B2B" w:rsidRDefault="006B4B2B" w:rsidP="006B4B2B">
      <w:pPr>
        <w:pStyle w:val="BodyTextL50"/>
      </w:pPr>
      <w:bookmarkStart w:id="11" w:name="OLE_LINK15"/>
      <w:r>
        <w:t xml:space="preserve">Your output should be </w:t>
      </w:r>
      <w:proofErr w:type="gramStart"/>
      <w:r>
        <w:t>similar to</w:t>
      </w:r>
      <w:proofErr w:type="gramEnd"/>
      <w:r>
        <w:t xml:space="preserve"> the following screen. If ping results are not successful, troubleshoot the basic device configurations. You should check both the physical cabling and IP </w:t>
      </w:r>
      <w:r w:rsidRPr="00EA4FE4">
        <w:t>addressing</w:t>
      </w:r>
      <w:r>
        <w:t xml:space="preserve"> if necessary.</w:t>
      </w:r>
    </w:p>
    <w:bookmarkEnd w:id="11"/>
    <w:p w14:paraId="0F85E532" w14:textId="77777777" w:rsidR="006B4B2B" w:rsidRDefault="006B4B2B" w:rsidP="00442705">
      <w:pPr>
        <w:pStyle w:val="Visual"/>
        <w:spacing w:after="120"/>
      </w:pPr>
      <w:r>
        <w:rPr>
          <w:noProof/>
          <w:lang w:val="es-MX" w:eastAsia="es-MX"/>
        </w:rPr>
        <w:drawing>
          <wp:inline distT="0" distB="0" distL="0" distR="0" wp14:anchorId="7DBC997C" wp14:editId="47592754">
            <wp:extent cx="5943600" cy="1714500"/>
            <wp:effectExtent l="19050" t="0" r="0" b="0"/>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srcRect/>
                    <a:stretch>
                      <a:fillRect/>
                    </a:stretch>
                  </pic:blipFill>
                  <pic:spPr bwMode="auto">
                    <a:xfrm>
                      <a:off x="0" y="0"/>
                      <a:ext cx="5943600" cy="1714500"/>
                    </a:xfrm>
                    <a:prstGeom prst="rect">
                      <a:avLst/>
                    </a:prstGeom>
                    <a:noFill/>
                    <a:ln w="9525">
                      <a:noFill/>
                      <a:miter lim="800000"/>
                      <a:headEnd/>
                      <a:tailEnd/>
                    </a:ln>
                  </pic:spPr>
                </pic:pic>
              </a:graphicData>
            </a:graphic>
          </wp:inline>
        </w:drawing>
      </w:r>
    </w:p>
    <w:p w14:paraId="1EB66078" w14:textId="77777777" w:rsidR="006B4B2B" w:rsidRDefault="006B4B2B" w:rsidP="006B4B2B">
      <w:pPr>
        <w:pStyle w:val="StepHead"/>
        <w:keepLines/>
        <w:spacing w:before="360"/>
        <w:ind w:left="862" w:hanging="862"/>
        <w:outlineLvl w:val="1"/>
      </w:pPr>
      <w:r>
        <w:t xml:space="preserve">Test and verify the </w:t>
      </w:r>
      <w:r w:rsidRPr="00EA4FE4">
        <w:t>remote</w:t>
      </w:r>
      <w:r>
        <w:t xml:space="preserve"> management of S1.</w:t>
      </w:r>
    </w:p>
    <w:p w14:paraId="559FA300" w14:textId="77777777" w:rsidR="006B4B2B" w:rsidRDefault="006B4B2B" w:rsidP="006B4B2B">
      <w:pPr>
        <w:pStyle w:val="BodyTextL25"/>
      </w:pPr>
      <w:r>
        <w:t xml:space="preserve">You will now use Telnet to remotely access the switch S1 using the SVI management address. </w:t>
      </w:r>
      <w:bookmarkStart w:id="12" w:name="OLE_LINK16"/>
      <w:r>
        <w:t xml:space="preserve">In this lab, PC-A and S1 reside side by side. In a production network, the switch could be in a wiring closet on the top floor while your management PC is located on the ground </w:t>
      </w:r>
      <w:bookmarkStart w:id="13" w:name="OLE_LINK17"/>
      <w:r>
        <w:t xml:space="preserve">floor. </w:t>
      </w:r>
      <w:bookmarkEnd w:id="12"/>
      <w:r>
        <w:t xml:space="preserve">Telnet is not a </w:t>
      </w:r>
      <w:bookmarkEnd w:id="13"/>
      <w:r>
        <w:t>secure protocol. However, you will use it in this lab to test remote access</w:t>
      </w:r>
      <w:bookmarkStart w:id="14" w:name="OLE_LINK18"/>
      <w:r>
        <w:t>. All information sent by Telnet, including passwords and commands, is sent across the session in plaintext. In subsequent labs, you will use SSH to remotely access network devices.</w:t>
      </w:r>
      <w:bookmarkEnd w:id="14"/>
    </w:p>
    <w:p w14:paraId="683D14CF" w14:textId="77777777" w:rsidR="006B4B2B" w:rsidRDefault="006B4B2B" w:rsidP="006B4B2B">
      <w:pPr>
        <w:pStyle w:val="SubStepAlpha"/>
        <w:numPr>
          <w:ilvl w:val="2"/>
          <w:numId w:val="0"/>
        </w:numPr>
      </w:pPr>
      <w:r>
        <w:t xml:space="preserve">With the command prompt window still open on PC-A, issue a Telnet command to connect to S1 </w:t>
      </w:r>
      <w:r w:rsidRPr="004E5F76">
        <w:t>via the SVI management address</w:t>
      </w:r>
      <w:r>
        <w:t xml:space="preserve">. The password is </w:t>
      </w:r>
      <w:r>
        <w:rPr>
          <w:b/>
        </w:rPr>
        <w:t>cisco</w:t>
      </w:r>
      <w:r>
        <w:t>.</w:t>
      </w:r>
    </w:p>
    <w:p w14:paraId="0A5432ED" w14:textId="77777777" w:rsidR="006B4B2B" w:rsidRPr="00D86FB2" w:rsidRDefault="006B4B2B" w:rsidP="006B4B2B">
      <w:pPr>
        <w:pStyle w:val="CMD"/>
        <w:rPr>
          <w:b/>
          <w:sz w:val="22"/>
        </w:rPr>
      </w:pPr>
      <w:r>
        <w:t xml:space="preserve">C:\Users\NetAcad&gt; </w:t>
      </w:r>
      <w:r w:rsidRPr="009D205D">
        <w:rPr>
          <w:b/>
          <w:sz w:val="24"/>
          <w:szCs w:val="24"/>
        </w:rPr>
        <w:t>telnet 192.168.1.2</w:t>
      </w:r>
    </w:p>
    <w:p w14:paraId="5B326CE3" w14:textId="77777777" w:rsidR="006B4B2B" w:rsidRDefault="006B4B2B" w:rsidP="006B4B2B">
      <w:pPr>
        <w:pStyle w:val="BodyTextL50"/>
      </w:pPr>
      <w:r>
        <w:t xml:space="preserve">Your output should be </w:t>
      </w:r>
      <w:proofErr w:type="gramStart"/>
      <w:r>
        <w:t>similar to</w:t>
      </w:r>
      <w:proofErr w:type="gramEnd"/>
      <w:r>
        <w:t xml:space="preserve"> the following screen:</w:t>
      </w:r>
    </w:p>
    <w:p w14:paraId="3888228C" w14:textId="77777777" w:rsidR="006B4B2B" w:rsidRDefault="006B4B2B" w:rsidP="006B4B2B">
      <w:pPr>
        <w:pStyle w:val="Visual"/>
      </w:pPr>
      <w:r>
        <w:rPr>
          <w:noProof/>
          <w:lang w:val="es-MX" w:eastAsia="es-MX"/>
        </w:rPr>
        <w:drawing>
          <wp:inline distT="0" distB="0" distL="0" distR="0" wp14:anchorId="42468FF7" wp14:editId="280DD764">
            <wp:extent cx="5883794" cy="3064476"/>
            <wp:effectExtent l="0" t="0" r="3175" b="3175"/>
            <wp:docPr id="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srcRect/>
                    <a:stretch>
                      <a:fillRect/>
                    </a:stretch>
                  </pic:blipFill>
                  <pic:spPr bwMode="auto">
                    <a:xfrm>
                      <a:off x="0" y="0"/>
                      <a:ext cx="5893667" cy="3069618"/>
                    </a:xfrm>
                    <a:prstGeom prst="rect">
                      <a:avLst/>
                    </a:prstGeom>
                    <a:noFill/>
                    <a:ln w="9525">
                      <a:noFill/>
                      <a:miter lim="800000"/>
                      <a:headEnd/>
                      <a:tailEnd/>
                    </a:ln>
                  </pic:spPr>
                </pic:pic>
              </a:graphicData>
            </a:graphic>
          </wp:inline>
        </w:drawing>
      </w:r>
    </w:p>
    <w:p w14:paraId="59A225C8" w14:textId="77777777" w:rsidR="006B4B2B" w:rsidRDefault="006B4B2B" w:rsidP="006B4B2B">
      <w:pPr>
        <w:pStyle w:val="SubStepAlpha"/>
        <w:numPr>
          <w:ilvl w:val="2"/>
          <w:numId w:val="0"/>
        </w:numPr>
      </w:pPr>
      <w:r>
        <w:lastRenderedPageBreak/>
        <w:t xml:space="preserve">After entering the </w:t>
      </w:r>
      <w:r>
        <w:rPr>
          <w:b/>
        </w:rPr>
        <w:t>cisco</w:t>
      </w:r>
      <w:r>
        <w:t xml:space="preserve"> password, you will be at the user EXEC mode prompt. Type </w:t>
      </w:r>
      <w:r>
        <w:rPr>
          <w:b/>
        </w:rPr>
        <w:t>enable</w:t>
      </w:r>
      <w:r>
        <w:t xml:space="preserve"> at the prompt. Enter the </w:t>
      </w:r>
      <w:r>
        <w:rPr>
          <w:b/>
        </w:rPr>
        <w:t>class</w:t>
      </w:r>
      <w:r>
        <w:t xml:space="preserve"> password</w:t>
      </w:r>
      <w:r w:rsidDel="00724692">
        <w:t xml:space="preserve"> </w:t>
      </w:r>
      <w:r>
        <w:t xml:space="preserve">to enter privileged EXEC mode and issue a </w:t>
      </w:r>
      <w:r>
        <w:rPr>
          <w:b/>
        </w:rPr>
        <w:t>show run</w:t>
      </w:r>
      <w:r>
        <w:t xml:space="preserve"> command.</w:t>
      </w:r>
    </w:p>
    <w:p w14:paraId="3C904A17" w14:textId="77777777" w:rsidR="006B4B2B" w:rsidRDefault="006B4B2B" w:rsidP="006B4B2B">
      <w:pPr>
        <w:pStyle w:val="StepHead"/>
        <w:keepLines/>
        <w:spacing w:before="360"/>
        <w:ind w:left="862" w:hanging="862"/>
        <w:outlineLvl w:val="1"/>
      </w:pPr>
      <w:r>
        <w:t>Save the configuration file.</w:t>
      </w:r>
    </w:p>
    <w:p w14:paraId="0677256F" w14:textId="77777777" w:rsidR="006B4B2B" w:rsidRDefault="006B4B2B" w:rsidP="006B4B2B">
      <w:pPr>
        <w:pStyle w:val="SubStepAlpha"/>
        <w:numPr>
          <w:ilvl w:val="2"/>
          <w:numId w:val="0"/>
        </w:numPr>
      </w:pPr>
      <w:r>
        <w:t xml:space="preserve">From your Telnet session, issue the </w:t>
      </w:r>
      <w:r>
        <w:rPr>
          <w:b/>
        </w:rPr>
        <w:t xml:space="preserve">copy run start </w:t>
      </w:r>
      <w:r>
        <w:t>command at the prompt.</w:t>
      </w:r>
    </w:p>
    <w:p w14:paraId="23E3B4F8" w14:textId="77777777" w:rsidR="006B4B2B" w:rsidRDefault="006B4B2B" w:rsidP="006B4B2B">
      <w:pPr>
        <w:pStyle w:val="CMD"/>
        <w:rPr>
          <w:b/>
        </w:rPr>
      </w:pPr>
      <w:r>
        <w:t xml:space="preserve">S1# </w:t>
      </w:r>
      <w:r>
        <w:rPr>
          <w:b/>
        </w:rPr>
        <w:t>copy run start</w:t>
      </w:r>
    </w:p>
    <w:p w14:paraId="71A256EC" w14:textId="77777777" w:rsidR="006B4B2B" w:rsidRDefault="006B4B2B" w:rsidP="006B4B2B">
      <w:pPr>
        <w:pStyle w:val="CMD"/>
        <w:rPr>
          <w:b/>
        </w:rPr>
      </w:pPr>
      <w:r>
        <w:t xml:space="preserve">Destination filename [startup-config]? </w:t>
      </w:r>
      <w:r>
        <w:rPr>
          <w:b/>
        </w:rPr>
        <w:t>[Enter]</w:t>
      </w:r>
    </w:p>
    <w:p w14:paraId="7BED8ADA" w14:textId="77777777" w:rsidR="006B4B2B" w:rsidRDefault="006B4B2B" w:rsidP="006B4B2B">
      <w:pPr>
        <w:pStyle w:val="CMD"/>
      </w:pPr>
      <w:r>
        <w:t xml:space="preserve">Building </w:t>
      </w:r>
      <w:r w:rsidRPr="00EA4FE4">
        <w:t>configuration ..</w:t>
      </w:r>
    </w:p>
    <w:p w14:paraId="62F4B56B" w14:textId="77777777" w:rsidR="006B4B2B" w:rsidRPr="00500F6C" w:rsidRDefault="006B4B2B" w:rsidP="006B4B2B">
      <w:pPr>
        <w:pStyle w:val="CMD"/>
      </w:pPr>
      <w:r>
        <w:t>S1#</w:t>
      </w:r>
    </w:p>
    <w:p w14:paraId="60E0BD2F" w14:textId="77777777" w:rsidR="006B4B2B" w:rsidRDefault="006B4B2B" w:rsidP="006B4B2B">
      <w:pPr>
        <w:pStyle w:val="StepHead"/>
        <w:keepLines/>
        <w:spacing w:before="360"/>
        <w:ind w:left="862" w:hanging="862"/>
        <w:outlineLvl w:val="1"/>
      </w:pPr>
      <w:r>
        <w:t>Erase the startup configuration file.</w:t>
      </w:r>
    </w:p>
    <w:p w14:paraId="28C6A2D2" w14:textId="77777777" w:rsidR="006B4B2B" w:rsidRDefault="006B4B2B" w:rsidP="006B4B2B">
      <w:pPr>
        <w:pStyle w:val="BodyTextL25"/>
      </w:pPr>
      <w:r>
        <w:t xml:space="preserve">Use the </w:t>
      </w:r>
      <w:r w:rsidRPr="00C73540">
        <w:rPr>
          <w:b/>
        </w:rPr>
        <w:t>erase startup-config</w:t>
      </w:r>
      <w:r>
        <w:t xml:space="preserve"> command to erase the startup configuration file from NVRAM. When you are prompted to remove the configuration file, press </w:t>
      </w:r>
      <w:r w:rsidRPr="00AB3F22">
        <w:t>Enter</w:t>
      </w:r>
      <w:r>
        <w:t xml:space="preserve"> to confirm the erase. (Pressing any other key will abort the operation.)</w:t>
      </w:r>
    </w:p>
    <w:p w14:paraId="67611798" w14:textId="77777777" w:rsidR="006B4B2B" w:rsidRDefault="006B4B2B" w:rsidP="006B4B2B">
      <w:pPr>
        <w:pStyle w:val="CMD"/>
      </w:pPr>
      <w:r>
        <w:t xml:space="preserve">S1# </w:t>
      </w:r>
      <w:r w:rsidRPr="004A6153">
        <w:rPr>
          <w:b/>
        </w:rPr>
        <w:t>erase startup-config</w:t>
      </w:r>
    </w:p>
    <w:p w14:paraId="12D32319" w14:textId="77777777" w:rsidR="006B4B2B" w:rsidRDefault="006B4B2B" w:rsidP="006B4B2B">
      <w:pPr>
        <w:pStyle w:val="CMDOutput"/>
      </w:pPr>
      <w:r>
        <w:t xml:space="preserve">Erasing the </w:t>
      </w:r>
      <w:proofErr w:type="spellStart"/>
      <w:r>
        <w:t>nvram</w:t>
      </w:r>
      <w:proofErr w:type="spellEnd"/>
      <w:r>
        <w:t xml:space="preserve"> filesystem will remove all configuration files! Continue? [confirm]</w:t>
      </w:r>
    </w:p>
    <w:p w14:paraId="48F639BE" w14:textId="77777777" w:rsidR="006B4B2B" w:rsidRDefault="006B4B2B" w:rsidP="006B4B2B">
      <w:pPr>
        <w:pStyle w:val="CMDOutput"/>
      </w:pPr>
      <w:r>
        <w:t>[OK]</w:t>
      </w:r>
    </w:p>
    <w:p w14:paraId="291208B0" w14:textId="77777777" w:rsidR="006B4B2B" w:rsidRDefault="006B4B2B" w:rsidP="006B4B2B">
      <w:pPr>
        <w:pStyle w:val="CMDOutput"/>
      </w:pPr>
      <w:r>
        <w:t xml:space="preserve">Erase of </w:t>
      </w:r>
      <w:proofErr w:type="spellStart"/>
      <w:r>
        <w:t>nvram</w:t>
      </w:r>
      <w:proofErr w:type="spellEnd"/>
      <w:r>
        <w:t>: complete</w:t>
      </w:r>
    </w:p>
    <w:p w14:paraId="33E41989" w14:textId="77777777" w:rsidR="006B4B2B" w:rsidRDefault="006B4B2B" w:rsidP="006B4B2B">
      <w:pPr>
        <w:pStyle w:val="CMDOutput"/>
      </w:pPr>
      <w:r>
        <w:t>S1#</w:t>
      </w:r>
    </w:p>
    <w:p w14:paraId="50B46F31" w14:textId="77777777" w:rsidR="006B4B2B" w:rsidRDefault="006B4B2B" w:rsidP="006B4B2B">
      <w:pPr>
        <w:pStyle w:val="StepHead"/>
        <w:keepLines/>
        <w:spacing w:before="360"/>
        <w:ind w:left="862" w:hanging="862"/>
        <w:outlineLvl w:val="1"/>
      </w:pPr>
      <w:r>
        <w:t>Reload the switch.</w:t>
      </w:r>
    </w:p>
    <w:p w14:paraId="351A7D26" w14:textId="77777777" w:rsidR="006B4B2B" w:rsidRDefault="006B4B2B" w:rsidP="006B4B2B">
      <w:pPr>
        <w:pStyle w:val="BodyTextL25"/>
      </w:pPr>
      <w:r>
        <w:t xml:space="preserve">Reload the switch to remove any old configuration information from memory. When you are prompted to reload the switch, press </w:t>
      </w:r>
      <w:r w:rsidRPr="00AB3F22">
        <w:t>Enter</w:t>
      </w:r>
      <w:r>
        <w:t xml:space="preserve"> to proceed with the reload. (Pressing any other key will abort the reload.)</w:t>
      </w:r>
    </w:p>
    <w:p w14:paraId="543FE62F" w14:textId="77777777" w:rsidR="006B4B2B" w:rsidRDefault="006B4B2B" w:rsidP="006B4B2B">
      <w:pPr>
        <w:pStyle w:val="CMD"/>
        <w:rPr>
          <w:b/>
        </w:rPr>
      </w:pPr>
      <w:r>
        <w:t xml:space="preserve">S1# </w:t>
      </w:r>
      <w:r w:rsidRPr="004A6153">
        <w:rPr>
          <w:b/>
        </w:rPr>
        <w:t>reload</w:t>
      </w:r>
    </w:p>
    <w:p w14:paraId="326E6893" w14:textId="77777777" w:rsidR="006B4B2B" w:rsidRDefault="006B4B2B" w:rsidP="006B4B2B">
      <w:pPr>
        <w:pStyle w:val="CMDOutput"/>
      </w:pPr>
      <w:r>
        <w:t>Proceed with reload? [confirm]</w:t>
      </w:r>
    </w:p>
    <w:p w14:paraId="50AE9E87" w14:textId="77777777" w:rsidR="006B4B2B" w:rsidRDefault="006B4B2B" w:rsidP="006B4B2B">
      <w:pPr>
        <w:pStyle w:val="BodyTextL50"/>
      </w:pPr>
      <w:r w:rsidRPr="00D61CA7">
        <w:rPr>
          <w:b/>
        </w:rPr>
        <w:t>Note</w:t>
      </w:r>
      <w:r w:rsidRPr="00B03686">
        <w:t>:</w:t>
      </w:r>
      <w:r>
        <w:t xml:space="preserve"> You may receive a prompt to save the running configuration prior to reloading the switch. Type </w:t>
      </w:r>
      <w:r w:rsidRPr="0078218F">
        <w:rPr>
          <w:b/>
        </w:rPr>
        <w:t>no</w:t>
      </w:r>
      <w:r>
        <w:t xml:space="preserve"> and press </w:t>
      </w:r>
      <w:r w:rsidRPr="00AB3F22">
        <w:t>Enter</w:t>
      </w:r>
      <w:r>
        <w:t>.</w:t>
      </w:r>
    </w:p>
    <w:p w14:paraId="560473B0" w14:textId="77777777" w:rsidR="006B4B2B" w:rsidRDefault="006B4B2B" w:rsidP="006B4B2B">
      <w:pPr>
        <w:pStyle w:val="CMDOutput"/>
        <w:rPr>
          <w:b/>
          <w:sz w:val="20"/>
          <w:szCs w:val="20"/>
        </w:rPr>
      </w:pPr>
      <w:r>
        <w:t xml:space="preserve">System configuration has been modified. Save? [yes/no]: </w:t>
      </w:r>
      <w:r w:rsidRPr="004A6153">
        <w:rPr>
          <w:b/>
          <w:sz w:val="20"/>
          <w:szCs w:val="20"/>
        </w:rPr>
        <w:t>no</w:t>
      </w:r>
    </w:p>
    <w:p w14:paraId="03D70E31" w14:textId="77777777" w:rsidR="006B4B2B" w:rsidRPr="00163F28" w:rsidRDefault="006B4B2B" w:rsidP="006B4B2B">
      <w:pPr>
        <w:pStyle w:val="SubStepAlpha"/>
        <w:numPr>
          <w:ilvl w:val="2"/>
          <w:numId w:val="0"/>
        </w:numPr>
        <w:rPr>
          <w:b/>
          <w:szCs w:val="20"/>
        </w:rPr>
      </w:pPr>
      <w:bookmarkStart w:id="15" w:name="OLE_LINK19"/>
      <w:r>
        <w:t xml:space="preserve">Exit the Telnet session by typing </w:t>
      </w:r>
      <w:r w:rsidRPr="00163F28">
        <w:rPr>
          <w:b/>
        </w:rPr>
        <w:t>quit</w:t>
      </w:r>
      <w:r>
        <w:t>. You will be returned to the Windows command prompt.</w:t>
      </w:r>
      <w:bookmarkEnd w:id="15"/>
    </w:p>
    <w:p w14:paraId="7A2EF787" w14:textId="77777777" w:rsidR="007A3B2A" w:rsidRPr="007A3B2A" w:rsidRDefault="007A3B2A" w:rsidP="00AD75A4">
      <w:pPr>
        <w:pStyle w:val="CMDOutput"/>
      </w:pPr>
    </w:p>
    <w:sectPr w:rsidR="007A3B2A" w:rsidRPr="007A3B2A" w:rsidSect="00442705">
      <w:headerReference w:type="default" r:id="rId29"/>
      <w:footerReference w:type="default" r:id="rId30"/>
      <w:headerReference w:type="first" r:id="rId31"/>
      <w:footerReference w:type="first" r:id="rId32"/>
      <w:pgSz w:w="12240" w:h="15840" w:code="1"/>
      <w:pgMar w:top="1276" w:right="1080" w:bottom="42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E3EBD9" w14:textId="77777777" w:rsidR="00B972EC" w:rsidRDefault="00B972EC" w:rsidP="0090659A">
      <w:pPr>
        <w:spacing w:after="0" w:line="240" w:lineRule="auto"/>
      </w:pPr>
      <w:r>
        <w:separator/>
      </w:r>
    </w:p>
    <w:p w14:paraId="2EDBC863" w14:textId="77777777" w:rsidR="00B972EC" w:rsidRDefault="00B972EC"/>
    <w:p w14:paraId="40A34EAA" w14:textId="77777777" w:rsidR="00B972EC" w:rsidRDefault="00B972EC"/>
    <w:p w14:paraId="540D9B49" w14:textId="77777777" w:rsidR="00B972EC" w:rsidRDefault="00B972EC"/>
    <w:p w14:paraId="290B1CF5" w14:textId="77777777" w:rsidR="00B972EC" w:rsidRDefault="00B972EC"/>
  </w:endnote>
  <w:endnote w:type="continuationSeparator" w:id="0">
    <w:p w14:paraId="261C3CDD" w14:textId="77777777" w:rsidR="00B972EC" w:rsidRDefault="00B972EC" w:rsidP="0090659A">
      <w:pPr>
        <w:spacing w:after="0" w:line="240" w:lineRule="auto"/>
      </w:pPr>
      <w:r>
        <w:continuationSeparator/>
      </w:r>
    </w:p>
    <w:p w14:paraId="2457A422" w14:textId="77777777" w:rsidR="00B972EC" w:rsidRDefault="00B972EC"/>
    <w:p w14:paraId="51406885" w14:textId="77777777" w:rsidR="00B972EC" w:rsidRDefault="00B972EC"/>
    <w:p w14:paraId="2EF68AB0" w14:textId="77777777" w:rsidR="00B972EC" w:rsidRDefault="00B972EC"/>
    <w:p w14:paraId="433349A5" w14:textId="77777777" w:rsidR="00B972EC" w:rsidRDefault="00B972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198F01" w14:textId="695A2B3D" w:rsidR="009B18B9" w:rsidRPr="0090659A" w:rsidRDefault="009B18B9" w:rsidP="008C4307">
    <w:pPr>
      <w:pStyle w:val="Piedepgina"/>
      <w:rPr>
        <w:szCs w:val="16"/>
      </w:rPr>
    </w:pPr>
    <w:r w:rsidRPr="002A244B">
      <w:t xml:space="preserve">© </w:t>
    </w:r>
    <w:r>
      <w:fldChar w:fldCharType="begin"/>
    </w:r>
    <w:r>
      <w:instrText xml:space="preserve"> DATE  \@ "yyyy"  \* MERGEFORMAT </w:instrText>
    </w:r>
    <w:r>
      <w:fldChar w:fldCharType="separate"/>
    </w:r>
    <w:r w:rsidR="00E83DF5">
      <w:rPr>
        <w:noProof/>
      </w:rPr>
      <w:t>2021</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5A20D8">
      <w:rPr>
        <w:b/>
        <w:noProof/>
        <w:szCs w:val="16"/>
      </w:rPr>
      <w:t>3</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5A20D8">
      <w:rPr>
        <w:b/>
        <w:noProof/>
        <w:szCs w:val="16"/>
      </w:rPr>
      <w:t>4</w:t>
    </w:r>
    <w:r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CFDFAB" w14:textId="09BC5EFF" w:rsidR="009B18B9" w:rsidRPr="0090659A" w:rsidRDefault="009B18B9" w:rsidP="008C4307">
    <w:pPr>
      <w:pStyle w:val="Piedepgina"/>
      <w:rPr>
        <w:szCs w:val="16"/>
      </w:rPr>
    </w:pPr>
    <w:r w:rsidRPr="002A244B">
      <w:t xml:space="preserve">© </w:t>
    </w:r>
    <w:r>
      <w:fldChar w:fldCharType="begin"/>
    </w:r>
    <w:r>
      <w:instrText xml:space="preserve"> DATE  \@ "yyyy"  \* MERGEFORMAT </w:instrText>
    </w:r>
    <w:r>
      <w:fldChar w:fldCharType="separate"/>
    </w:r>
    <w:r w:rsidR="00E83DF5">
      <w:rPr>
        <w:noProof/>
      </w:rPr>
      <w:t>2021</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5A20D8">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5A20D8">
      <w:rPr>
        <w:b/>
        <w:noProof/>
        <w:szCs w:val="16"/>
      </w:rPr>
      <w:t>4</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5920A6" w14:textId="77777777" w:rsidR="00B972EC" w:rsidRDefault="00B972EC" w:rsidP="0090659A">
      <w:pPr>
        <w:spacing w:after="0" w:line="240" w:lineRule="auto"/>
      </w:pPr>
      <w:r>
        <w:separator/>
      </w:r>
    </w:p>
    <w:p w14:paraId="75464875" w14:textId="77777777" w:rsidR="00B972EC" w:rsidRDefault="00B972EC"/>
    <w:p w14:paraId="2456ADA3" w14:textId="77777777" w:rsidR="00B972EC" w:rsidRDefault="00B972EC"/>
    <w:p w14:paraId="2C5006E1" w14:textId="77777777" w:rsidR="00B972EC" w:rsidRDefault="00B972EC"/>
    <w:p w14:paraId="1524B637" w14:textId="77777777" w:rsidR="00B972EC" w:rsidRDefault="00B972EC"/>
  </w:footnote>
  <w:footnote w:type="continuationSeparator" w:id="0">
    <w:p w14:paraId="0C2987BF" w14:textId="77777777" w:rsidR="00B972EC" w:rsidRDefault="00B972EC" w:rsidP="0090659A">
      <w:pPr>
        <w:spacing w:after="0" w:line="240" w:lineRule="auto"/>
      </w:pPr>
      <w:r>
        <w:continuationSeparator/>
      </w:r>
    </w:p>
    <w:p w14:paraId="30497025" w14:textId="77777777" w:rsidR="00B972EC" w:rsidRDefault="00B972EC"/>
    <w:p w14:paraId="0C601968" w14:textId="77777777" w:rsidR="00B972EC" w:rsidRDefault="00B972EC"/>
    <w:p w14:paraId="5DBB55B7" w14:textId="77777777" w:rsidR="00B972EC" w:rsidRDefault="00B972EC"/>
    <w:p w14:paraId="76D42A63" w14:textId="77777777" w:rsidR="00B972EC" w:rsidRDefault="00B972E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1DBA44" w14:textId="2A6EDDD9" w:rsidR="006B4B2B" w:rsidRPr="0078353B" w:rsidRDefault="009B18B9" w:rsidP="006B4B2B">
    <w:pPr>
      <w:pStyle w:val="Encabezado"/>
      <w:pBdr>
        <w:bottom w:val="single" w:sz="4" w:space="1" w:color="auto"/>
      </w:pBdr>
      <w:rPr>
        <w:sz w:val="16"/>
        <w:szCs w:val="16"/>
      </w:rPr>
    </w:pPr>
    <w:r w:rsidRPr="0078353B">
      <w:rPr>
        <w:sz w:val="16"/>
        <w:szCs w:val="16"/>
      </w:rPr>
      <w:t>Lab</w:t>
    </w:r>
    <w:r w:rsidR="00DC7F1D" w:rsidRPr="0078353B">
      <w:rPr>
        <w:sz w:val="16"/>
        <w:szCs w:val="16"/>
      </w:rPr>
      <w:t xml:space="preserve"> 2</w:t>
    </w:r>
    <w:r w:rsidR="0078353B" w:rsidRPr="0078353B">
      <w:rPr>
        <w:sz w:val="16"/>
        <w:szCs w:val="16"/>
      </w:rPr>
      <w:t xml:space="preserve">. Establish a console session, building a simple network and configuring a switch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B60FA" w14:textId="77777777" w:rsidR="009B18B9" w:rsidRDefault="009B18B9">
    <w:pPr>
      <w:pStyle w:val="Encabezado"/>
    </w:pPr>
    <w:r>
      <w:rPr>
        <w:noProof/>
        <w:lang w:val="es-MX" w:eastAsia="es-MX"/>
      </w:rPr>
      <w:drawing>
        <wp:anchor distT="0" distB="0" distL="114300" distR="114300" simplePos="0" relativeHeight="251658240" behindDoc="0" locked="0" layoutInCell="1" allowOverlap="1" wp14:anchorId="0821EB4A" wp14:editId="184C1907">
          <wp:simplePos x="0" y="0"/>
          <wp:positionH relativeFrom="column">
            <wp:posOffset>-704850</wp:posOffset>
          </wp:positionH>
          <wp:positionV relativeFrom="paragraph">
            <wp:posOffset>-274320</wp:posOffset>
          </wp:positionV>
          <wp:extent cx="7776210" cy="678180"/>
          <wp:effectExtent l="19050" t="0" r="0" b="0"/>
          <wp:wrapNone/>
          <wp:docPr id="28"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DA4551"/>
    <w:multiLevelType w:val="hybridMultilevel"/>
    <w:tmpl w:val="FF8A1646"/>
    <w:lvl w:ilvl="0" w:tplc="080A0019">
      <w:start w:val="1"/>
      <w:numFmt w:val="lowerLetter"/>
      <w:lvlText w:val="%1."/>
      <w:lvlJc w:val="left"/>
      <w:pPr>
        <w:ind w:left="717" w:hanging="360"/>
      </w:pPr>
    </w:lvl>
    <w:lvl w:ilvl="1" w:tplc="080A0019" w:tentative="1">
      <w:start w:val="1"/>
      <w:numFmt w:val="lowerLetter"/>
      <w:lvlText w:val="%2."/>
      <w:lvlJc w:val="left"/>
      <w:pPr>
        <w:ind w:left="1437" w:hanging="360"/>
      </w:pPr>
    </w:lvl>
    <w:lvl w:ilvl="2" w:tplc="080A001B">
      <w:start w:val="1"/>
      <w:numFmt w:val="lowerRoman"/>
      <w:lvlText w:val="%3."/>
      <w:lvlJc w:val="right"/>
      <w:pPr>
        <w:ind w:left="2157" w:hanging="180"/>
      </w:pPr>
    </w:lvl>
    <w:lvl w:ilvl="3" w:tplc="080A000F" w:tentative="1">
      <w:start w:val="1"/>
      <w:numFmt w:val="decimal"/>
      <w:lvlText w:val="%4."/>
      <w:lvlJc w:val="left"/>
      <w:pPr>
        <w:ind w:left="2877" w:hanging="360"/>
      </w:pPr>
    </w:lvl>
    <w:lvl w:ilvl="4" w:tplc="080A0019" w:tentative="1">
      <w:start w:val="1"/>
      <w:numFmt w:val="lowerLetter"/>
      <w:lvlText w:val="%5."/>
      <w:lvlJc w:val="left"/>
      <w:pPr>
        <w:ind w:left="3597" w:hanging="360"/>
      </w:pPr>
    </w:lvl>
    <w:lvl w:ilvl="5" w:tplc="080A001B" w:tentative="1">
      <w:start w:val="1"/>
      <w:numFmt w:val="lowerRoman"/>
      <w:lvlText w:val="%6."/>
      <w:lvlJc w:val="right"/>
      <w:pPr>
        <w:ind w:left="4317" w:hanging="180"/>
      </w:pPr>
    </w:lvl>
    <w:lvl w:ilvl="6" w:tplc="080A000F" w:tentative="1">
      <w:start w:val="1"/>
      <w:numFmt w:val="decimal"/>
      <w:lvlText w:val="%7."/>
      <w:lvlJc w:val="left"/>
      <w:pPr>
        <w:ind w:left="5037" w:hanging="360"/>
      </w:pPr>
    </w:lvl>
    <w:lvl w:ilvl="7" w:tplc="080A0019" w:tentative="1">
      <w:start w:val="1"/>
      <w:numFmt w:val="lowerLetter"/>
      <w:lvlText w:val="%8."/>
      <w:lvlJc w:val="left"/>
      <w:pPr>
        <w:ind w:left="5757" w:hanging="360"/>
      </w:pPr>
    </w:lvl>
    <w:lvl w:ilvl="8" w:tplc="080A001B" w:tentative="1">
      <w:start w:val="1"/>
      <w:numFmt w:val="lowerRoman"/>
      <w:lvlText w:val="%9."/>
      <w:lvlJc w:val="right"/>
      <w:pPr>
        <w:ind w:left="6477" w:hanging="180"/>
      </w:pPr>
    </w:lvl>
  </w:abstractNum>
  <w:abstractNum w:abstractNumId="1" w15:restartNumberingAfterBreak="0">
    <w:nsid w:val="1D796360"/>
    <w:multiLevelType w:val="multilevel"/>
    <w:tmpl w:val="5712D972"/>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864"/>
        </w:tabs>
        <w:ind w:left="864" w:hanging="864"/>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none"/>
      <w:lvlText w:val="%4"/>
      <w:lvlJc w:val="left"/>
      <w:pPr>
        <w:tabs>
          <w:tab w:val="num" w:pos="720"/>
        </w:tabs>
        <w:ind w:left="72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25863F79"/>
    <w:multiLevelType w:val="hybridMultilevel"/>
    <w:tmpl w:val="5DE0F594"/>
    <w:lvl w:ilvl="0" w:tplc="F254091A">
      <w:start w:val="1"/>
      <w:numFmt w:val="lowerLetter"/>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4F1D62E9"/>
    <w:multiLevelType w:val="multilevel"/>
    <w:tmpl w:val="2AB0275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5D4A3242"/>
    <w:multiLevelType w:val="hybridMultilevel"/>
    <w:tmpl w:val="B6A2D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C0C4CBF"/>
    <w:multiLevelType w:val="multilevel"/>
    <w:tmpl w:val="028C0C0C"/>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864"/>
        </w:tabs>
        <w:ind w:left="864" w:hanging="864"/>
      </w:pPr>
      <w:rPr>
        <w:rFonts w:hint="default"/>
      </w:rPr>
    </w:lvl>
    <w:lvl w:ilvl="2">
      <w:start w:val="4"/>
      <w:numFmt w:val="lowerLetter"/>
      <w:lvlText w:val="%3."/>
      <w:lvlJc w:val="left"/>
      <w:pPr>
        <w:tabs>
          <w:tab w:val="num" w:pos="720"/>
        </w:tabs>
        <w:ind w:left="720" w:hanging="360"/>
      </w:pPr>
      <w:rPr>
        <w:rFonts w:hint="default"/>
      </w:rPr>
    </w:lvl>
    <w:lvl w:ilvl="3">
      <w:start w:val="1"/>
      <w:numFmt w:val="none"/>
      <w:lvlText w:val="%4"/>
      <w:lvlJc w:val="left"/>
      <w:pPr>
        <w:tabs>
          <w:tab w:val="num" w:pos="720"/>
        </w:tabs>
        <w:ind w:left="72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7A247F28"/>
    <w:multiLevelType w:val="hybridMultilevel"/>
    <w:tmpl w:val="1076F154"/>
    <w:lvl w:ilvl="0" w:tplc="080A000F">
      <w:start w:val="1"/>
      <w:numFmt w:val="decimal"/>
      <w:lvlText w:val="%1."/>
      <w:lvlJc w:val="left"/>
      <w:pPr>
        <w:ind w:left="360" w:hanging="360"/>
      </w:p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num w:numId="1">
    <w:abstractNumId w:val="4"/>
  </w:num>
  <w:num w:numId="2">
    <w:abstractNumId w:val="1"/>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6"/>
  </w:num>
  <w:num w:numId="5">
    <w:abstractNumId w:val="5"/>
  </w:num>
  <w:num w:numId="6">
    <w:abstractNumId w:val="1"/>
  </w:num>
  <w:num w:numId="7">
    <w:abstractNumId w:val="1"/>
  </w:num>
  <w:num w:numId="8">
    <w:abstractNumId w:val="1"/>
  </w:num>
  <w:num w:numId="9">
    <w:abstractNumId w:val="1"/>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pStyle w:val="StepHead"/>
        <w:lvlText w:val="Step %2:"/>
        <w:lvlJc w:val="left"/>
        <w:pPr>
          <w:tabs>
            <w:tab w:val="num" w:pos="864"/>
          </w:tabs>
          <w:ind w:left="864" w:hanging="864"/>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none"/>
        <w:lvlText w:val="%4"/>
        <w:lvlJc w:val="left"/>
        <w:pPr>
          <w:tabs>
            <w:tab w:val="num" w:pos="720"/>
          </w:tabs>
          <w:ind w:left="72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0">
    <w:abstractNumId w:val="1"/>
    <w:lvlOverride w:ilvl="0">
      <w:lvl w:ilvl="0">
        <w:start w:val="1"/>
        <w:numFmt w:val="decimal"/>
        <w:pStyle w:val="PartHead"/>
        <w:suff w:val="space"/>
        <w:lvlText w:val="Part %1:"/>
        <w:lvlJc w:val="left"/>
        <w:pPr>
          <w:ind w:left="0" w:firstLine="0"/>
        </w:pPr>
        <w:rPr>
          <w:rFonts w:hint="default"/>
        </w:rPr>
      </w:lvl>
    </w:lvlOverride>
    <w:lvlOverride w:ilvl="2">
      <w:lvl w:ilvl="2">
        <w:start w:val="1"/>
        <w:numFmt w:val="decimal"/>
        <w:pStyle w:val="SubStepAlpha"/>
        <w:suff w:val="space"/>
        <w:lvlText w:val="Step %3:"/>
        <w:lvlJc w:val="left"/>
        <w:pPr>
          <w:ind w:left="0" w:firstLine="0"/>
        </w:pPr>
        <w:rPr>
          <w:rFonts w:hint="default"/>
        </w:rPr>
      </w:lvl>
    </w:lvlOverride>
    <w:lvlOverride w:ilvl="3">
      <w:lvl w:ilvl="3">
        <w:start w:val="1"/>
        <w:numFmt w:val="lowerLetter"/>
        <w:lvlText w:val="%4."/>
        <w:lvlJc w:val="left"/>
        <w:pPr>
          <w:tabs>
            <w:tab w:val="num" w:pos="720"/>
          </w:tabs>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11">
    <w:abstractNumId w:val="1"/>
  </w:num>
  <w:num w:numId="12">
    <w:abstractNumId w:val="1"/>
  </w:num>
  <w:num w:numId="13">
    <w:abstractNumId w:val="0"/>
  </w:num>
  <w:num w:numId="14">
    <w:abstractNumId w:val="7"/>
  </w:num>
  <w:num w:numId="15">
    <w:abstractNumId w:val="3"/>
    <w:lvlOverride w:ilvl="0">
      <w:startOverride w:val="1"/>
    </w:lvlOverride>
  </w:num>
  <w:num w:numId="16">
    <w:abstractNumId w:val="8"/>
  </w:num>
  <w:num w:numId="17">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6" w:nlCheck="1" w:checkStyle="0"/>
  <w:activeWritingStyle w:appName="MSWord" w:lang="en-US" w:vendorID="64" w:dllVersion="4096" w:nlCheck="1" w:checkStyle="0"/>
  <w:activeWritingStyle w:appName="MSWord" w:lang="en-US" w:vendorID="64" w:dllVersion="0" w:nlCheck="1" w:checkStyle="0"/>
  <w:activeWritingStyle w:appName="MSWord" w:lang="en-CA" w:vendorID="64" w:dllVersion="0" w:nlCheck="1" w:checkStyle="0"/>
  <w:proofState w:spelling="clean" w:grammar="clean"/>
  <w:defaultTabStop w:val="720"/>
  <w:hyphenationZone w:val="425"/>
  <w:defaultTableStyle w:val="LabTableSty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zMxMzM0MrcwMbS0NDRQ0lEKTi0uzszPAykwrAUA+ff08CwAAAA="/>
  </w:docVars>
  <w:rsids>
    <w:rsidRoot w:val="004A5BC5"/>
    <w:rsid w:val="00004175"/>
    <w:rsid w:val="000059C9"/>
    <w:rsid w:val="000065BF"/>
    <w:rsid w:val="00014D4E"/>
    <w:rsid w:val="000160F7"/>
    <w:rsid w:val="00016F30"/>
    <w:rsid w:val="0002047C"/>
    <w:rsid w:val="00020826"/>
    <w:rsid w:val="00021B9A"/>
    <w:rsid w:val="00022AFE"/>
    <w:rsid w:val="000242D6"/>
    <w:rsid w:val="00025DD3"/>
    <w:rsid w:val="00034A3D"/>
    <w:rsid w:val="00040220"/>
    <w:rsid w:val="00041AF6"/>
    <w:rsid w:val="000435E7"/>
    <w:rsid w:val="00044E62"/>
    <w:rsid w:val="00051738"/>
    <w:rsid w:val="0005243B"/>
    <w:rsid w:val="00052548"/>
    <w:rsid w:val="00060696"/>
    <w:rsid w:val="0007269D"/>
    <w:rsid w:val="000736A1"/>
    <w:rsid w:val="000769CF"/>
    <w:rsid w:val="000815D8"/>
    <w:rsid w:val="000819B6"/>
    <w:rsid w:val="0008208F"/>
    <w:rsid w:val="00085C2B"/>
    <w:rsid w:val="00085CC6"/>
    <w:rsid w:val="0008666E"/>
    <w:rsid w:val="00091E8D"/>
    <w:rsid w:val="0009378D"/>
    <w:rsid w:val="0009565B"/>
    <w:rsid w:val="00095CAA"/>
    <w:rsid w:val="00097163"/>
    <w:rsid w:val="00097EF1"/>
    <w:rsid w:val="000A22C8"/>
    <w:rsid w:val="000B2344"/>
    <w:rsid w:val="000B5209"/>
    <w:rsid w:val="000B7DE5"/>
    <w:rsid w:val="000D5E59"/>
    <w:rsid w:val="000D6C4A"/>
    <w:rsid w:val="000D6F10"/>
    <w:rsid w:val="000D72A0"/>
    <w:rsid w:val="000E2680"/>
    <w:rsid w:val="000E65F0"/>
    <w:rsid w:val="000F072C"/>
    <w:rsid w:val="000F5606"/>
    <w:rsid w:val="000F6743"/>
    <w:rsid w:val="0010074B"/>
    <w:rsid w:val="00100D34"/>
    <w:rsid w:val="00105969"/>
    <w:rsid w:val="00107B2B"/>
    <w:rsid w:val="00112AC5"/>
    <w:rsid w:val="001133DD"/>
    <w:rsid w:val="00114814"/>
    <w:rsid w:val="001159F7"/>
    <w:rsid w:val="00117A0C"/>
    <w:rsid w:val="00120CBE"/>
    <w:rsid w:val="00123EFE"/>
    <w:rsid w:val="001242D0"/>
    <w:rsid w:val="00131869"/>
    <w:rsid w:val="00133002"/>
    <w:rsid w:val="0013566D"/>
    <w:rsid w:val="001366EC"/>
    <w:rsid w:val="0014088A"/>
    <w:rsid w:val="001472F7"/>
    <w:rsid w:val="00154E34"/>
    <w:rsid w:val="00154E3A"/>
    <w:rsid w:val="00155C8F"/>
    <w:rsid w:val="00156B68"/>
    <w:rsid w:val="00160788"/>
    <w:rsid w:val="001621DB"/>
    <w:rsid w:val="00163164"/>
    <w:rsid w:val="001646B4"/>
    <w:rsid w:val="001648E3"/>
    <w:rsid w:val="00165AD2"/>
    <w:rsid w:val="001672A0"/>
    <w:rsid w:val="001710C0"/>
    <w:rsid w:val="00172AFB"/>
    <w:rsid w:val="001734EF"/>
    <w:rsid w:val="00180FBF"/>
    <w:rsid w:val="00182CF4"/>
    <w:rsid w:val="00186CE1"/>
    <w:rsid w:val="0018739C"/>
    <w:rsid w:val="001903D8"/>
    <w:rsid w:val="00191014"/>
    <w:rsid w:val="00192F12"/>
    <w:rsid w:val="00193F14"/>
    <w:rsid w:val="00197614"/>
    <w:rsid w:val="00197C42"/>
    <w:rsid w:val="001A0312"/>
    <w:rsid w:val="001A07E3"/>
    <w:rsid w:val="001A11EE"/>
    <w:rsid w:val="001A22D8"/>
    <w:rsid w:val="001A2694"/>
    <w:rsid w:val="001A3CC7"/>
    <w:rsid w:val="001A69AC"/>
    <w:rsid w:val="001B67D8"/>
    <w:rsid w:val="001B6F95"/>
    <w:rsid w:val="001C1D9E"/>
    <w:rsid w:val="001C24F4"/>
    <w:rsid w:val="001C79B0"/>
    <w:rsid w:val="001C7C3B"/>
    <w:rsid w:val="001D5B6F"/>
    <w:rsid w:val="001E0AB8"/>
    <w:rsid w:val="001E2CE8"/>
    <w:rsid w:val="001E38E0"/>
    <w:rsid w:val="001E4E72"/>
    <w:rsid w:val="001E4FFE"/>
    <w:rsid w:val="001E62B3"/>
    <w:rsid w:val="001F0171"/>
    <w:rsid w:val="001F0D77"/>
    <w:rsid w:val="001F1349"/>
    <w:rsid w:val="001F467D"/>
    <w:rsid w:val="00201928"/>
    <w:rsid w:val="00202E32"/>
    <w:rsid w:val="00203E26"/>
    <w:rsid w:val="0020449C"/>
    <w:rsid w:val="00204A6A"/>
    <w:rsid w:val="00204C17"/>
    <w:rsid w:val="002113B8"/>
    <w:rsid w:val="00216F46"/>
    <w:rsid w:val="0021792C"/>
    <w:rsid w:val="00220E10"/>
    <w:rsid w:val="00221501"/>
    <w:rsid w:val="002240AB"/>
    <w:rsid w:val="00224C43"/>
    <w:rsid w:val="00225E37"/>
    <w:rsid w:val="00242E3A"/>
    <w:rsid w:val="0025107F"/>
    <w:rsid w:val="00260CD4"/>
    <w:rsid w:val="00262489"/>
    <w:rsid w:val="00263118"/>
    <w:rsid w:val="002639D8"/>
    <w:rsid w:val="00265F77"/>
    <w:rsid w:val="002664CC"/>
    <w:rsid w:val="00266C83"/>
    <w:rsid w:val="0027577D"/>
    <w:rsid w:val="002768DC"/>
    <w:rsid w:val="002769F5"/>
    <w:rsid w:val="0028107C"/>
    <w:rsid w:val="00290B07"/>
    <w:rsid w:val="00291D59"/>
    <w:rsid w:val="002963DA"/>
    <w:rsid w:val="00297BAD"/>
    <w:rsid w:val="002A2063"/>
    <w:rsid w:val="002A6C56"/>
    <w:rsid w:val="002A7FE4"/>
    <w:rsid w:val="002B25AD"/>
    <w:rsid w:val="002B33DA"/>
    <w:rsid w:val="002C090C"/>
    <w:rsid w:val="002C1243"/>
    <w:rsid w:val="002C1815"/>
    <w:rsid w:val="002C1A4C"/>
    <w:rsid w:val="002C5C0F"/>
    <w:rsid w:val="002C6AD6"/>
    <w:rsid w:val="002D17C5"/>
    <w:rsid w:val="002D48EF"/>
    <w:rsid w:val="002D5F7C"/>
    <w:rsid w:val="002D6C2A"/>
    <w:rsid w:val="002E0A64"/>
    <w:rsid w:val="002E2BB9"/>
    <w:rsid w:val="002E510C"/>
    <w:rsid w:val="002F0262"/>
    <w:rsid w:val="002F45FF"/>
    <w:rsid w:val="002F6D17"/>
    <w:rsid w:val="002F7BCC"/>
    <w:rsid w:val="00302887"/>
    <w:rsid w:val="00304E5B"/>
    <w:rsid w:val="003056EB"/>
    <w:rsid w:val="003071FF"/>
    <w:rsid w:val="00310652"/>
    <w:rsid w:val="0031371D"/>
    <w:rsid w:val="003151E6"/>
    <w:rsid w:val="0031789F"/>
    <w:rsid w:val="00320788"/>
    <w:rsid w:val="00320AFA"/>
    <w:rsid w:val="003233A3"/>
    <w:rsid w:val="0032707F"/>
    <w:rsid w:val="00330AB1"/>
    <w:rsid w:val="00330DC2"/>
    <w:rsid w:val="00336E0E"/>
    <w:rsid w:val="0034455D"/>
    <w:rsid w:val="003452B6"/>
    <w:rsid w:val="00346D17"/>
    <w:rsid w:val="00347972"/>
    <w:rsid w:val="003559CC"/>
    <w:rsid w:val="003569D7"/>
    <w:rsid w:val="003579A3"/>
    <w:rsid w:val="0036032C"/>
    <w:rsid w:val="003608AC"/>
    <w:rsid w:val="003640D0"/>
    <w:rsid w:val="0036465A"/>
    <w:rsid w:val="003656A1"/>
    <w:rsid w:val="003721B2"/>
    <w:rsid w:val="00372D54"/>
    <w:rsid w:val="00382421"/>
    <w:rsid w:val="0038274C"/>
    <w:rsid w:val="003869FA"/>
    <w:rsid w:val="00392C65"/>
    <w:rsid w:val="00394B06"/>
    <w:rsid w:val="00395806"/>
    <w:rsid w:val="003A19DC"/>
    <w:rsid w:val="003A1B45"/>
    <w:rsid w:val="003A24DD"/>
    <w:rsid w:val="003A3D3D"/>
    <w:rsid w:val="003B30D8"/>
    <w:rsid w:val="003B46FC"/>
    <w:rsid w:val="003B5767"/>
    <w:rsid w:val="003B6153"/>
    <w:rsid w:val="003B7605"/>
    <w:rsid w:val="003C42C9"/>
    <w:rsid w:val="003C49EF"/>
    <w:rsid w:val="003C6BCA"/>
    <w:rsid w:val="003C72FB"/>
    <w:rsid w:val="003C7902"/>
    <w:rsid w:val="003D0BFF"/>
    <w:rsid w:val="003D463A"/>
    <w:rsid w:val="003D6D1C"/>
    <w:rsid w:val="003E5BE5"/>
    <w:rsid w:val="003F4F0E"/>
    <w:rsid w:val="003F6E06"/>
    <w:rsid w:val="00403BE4"/>
    <w:rsid w:val="00403C7A"/>
    <w:rsid w:val="00404A50"/>
    <w:rsid w:val="0040516A"/>
    <w:rsid w:val="004057A6"/>
    <w:rsid w:val="00406554"/>
    <w:rsid w:val="004127FF"/>
    <w:rsid w:val="004131B0"/>
    <w:rsid w:val="00415E61"/>
    <w:rsid w:val="00416C42"/>
    <w:rsid w:val="0041706D"/>
    <w:rsid w:val="004171D1"/>
    <w:rsid w:val="00422476"/>
    <w:rsid w:val="0042385C"/>
    <w:rsid w:val="00424D14"/>
    <w:rsid w:val="00431213"/>
    <w:rsid w:val="00431654"/>
    <w:rsid w:val="00434926"/>
    <w:rsid w:val="00442705"/>
    <w:rsid w:val="004442CA"/>
    <w:rsid w:val="004478F4"/>
    <w:rsid w:val="00452C6D"/>
    <w:rsid w:val="00455E0B"/>
    <w:rsid w:val="00461194"/>
    <w:rsid w:val="004659EE"/>
    <w:rsid w:val="0047371B"/>
    <w:rsid w:val="004739ED"/>
    <w:rsid w:val="00484CA3"/>
    <w:rsid w:val="00491361"/>
    <w:rsid w:val="004930E2"/>
    <w:rsid w:val="004936C2"/>
    <w:rsid w:val="0049379C"/>
    <w:rsid w:val="004A1CA0"/>
    <w:rsid w:val="004A1D05"/>
    <w:rsid w:val="004A22E9"/>
    <w:rsid w:val="004A5BC5"/>
    <w:rsid w:val="004A637E"/>
    <w:rsid w:val="004B023D"/>
    <w:rsid w:val="004B0498"/>
    <w:rsid w:val="004C0909"/>
    <w:rsid w:val="004C1B51"/>
    <w:rsid w:val="004C2A81"/>
    <w:rsid w:val="004C3F97"/>
    <w:rsid w:val="004D3339"/>
    <w:rsid w:val="004D353F"/>
    <w:rsid w:val="004D36D7"/>
    <w:rsid w:val="004D5330"/>
    <w:rsid w:val="004D682B"/>
    <w:rsid w:val="004E0581"/>
    <w:rsid w:val="004E5BDD"/>
    <w:rsid w:val="004E6152"/>
    <w:rsid w:val="004F0FB5"/>
    <w:rsid w:val="004F344A"/>
    <w:rsid w:val="004F493E"/>
    <w:rsid w:val="004F4AE0"/>
    <w:rsid w:val="00501E5D"/>
    <w:rsid w:val="00502280"/>
    <w:rsid w:val="00512814"/>
    <w:rsid w:val="00516142"/>
    <w:rsid w:val="0052093C"/>
    <w:rsid w:val="00521B31"/>
    <w:rsid w:val="00522469"/>
    <w:rsid w:val="00535C3F"/>
    <w:rsid w:val="0054107D"/>
    <w:rsid w:val="00542864"/>
    <w:rsid w:val="0054674D"/>
    <w:rsid w:val="0055134F"/>
    <w:rsid w:val="005525D6"/>
    <w:rsid w:val="00554B4E"/>
    <w:rsid w:val="00556C02"/>
    <w:rsid w:val="00562634"/>
    <w:rsid w:val="00563249"/>
    <w:rsid w:val="00565A00"/>
    <w:rsid w:val="00567539"/>
    <w:rsid w:val="00570A65"/>
    <w:rsid w:val="005762B1"/>
    <w:rsid w:val="00580456"/>
    <w:rsid w:val="00580E73"/>
    <w:rsid w:val="0058632F"/>
    <w:rsid w:val="005911A1"/>
    <w:rsid w:val="005931C7"/>
    <w:rsid w:val="00593386"/>
    <w:rsid w:val="00593F6F"/>
    <w:rsid w:val="00595885"/>
    <w:rsid w:val="005A130B"/>
    <w:rsid w:val="005A20D8"/>
    <w:rsid w:val="005A28DD"/>
    <w:rsid w:val="005A29D2"/>
    <w:rsid w:val="005A57F3"/>
    <w:rsid w:val="005A6E62"/>
    <w:rsid w:val="005B0242"/>
    <w:rsid w:val="005B7041"/>
    <w:rsid w:val="005D2B29"/>
    <w:rsid w:val="005D354A"/>
    <w:rsid w:val="005E3235"/>
    <w:rsid w:val="005E4176"/>
    <w:rsid w:val="005E65B5"/>
    <w:rsid w:val="005F05E4"/>
    <w:rsid w:val="005F22A3"/>
    <w:rsid w:val="005F3AE9"/>
    <w:rsid w:val="005F7E18"/>
    <w:rsid w:val="00600395"/>
    <w:rsid w:val="006007BB"/>
    <w:rsid w:val="00601DC0"/>
    <w:rsid w:val="006034CB"/>
    <w:rsid w:val="006131CE"/>
    <w:rsid w:val="006171F3"/>
    <w:rsid w:val="00617D6E"/>
    <w:rsid w:val="006213B8"/>
    <w:rsid w:val="0062148A"/>
    <w:rsid w:val="00623F7D"/>
    <w:rsid w:val="00624198"/>
    <w:rsid w:val="00631065"/>
    <w:rsid w:val="0063677E"/>
    <w:rsid w:val="0063784E"/>
    <w:rsid w:val="006428E5"/>
    <w:rsid w:val="00660053"/>
    <w:rsid w:val="00660584"/>
    <w:rsid w:val="00665FF8"/>
    <w:rsid w:val="0067097A"/>
    <w:rsid w:val="00672919"/>
    <w:rsid w:val="00675C84"/>
    <w:rsid w:val="006806DC"/>
    <w:rsid w:val="00683F04"/>
    <w:rsid w:val="00686587"/>
    <w:rsid w:val="006904CF"/>
    <w:rsid w:val="0069084B"/>
    <w:rsid w:val="00692511"/>
    <w:rsid w:val="0069264B"/>
    <w:rsid w:val="00695B97"/>
    <w:rsid w:val="00695EE2"/>
    <w:rsid w:val="006A4413"/>
    <w:rsid w:val="006A48F1"/>
    <w:rsid w:val="006A6978"/>
    <w:rsid w:val="006A6AE0"/>
    <w:rsid w:val="006A71A3"/>
    <w:rsid w:val="006B03F2"/>
    <w:rsid w:val="006B0438"/>
    <w:rsid w:val="006B1639"/>
    <w:rsid w:val="006B44E7"/>
    <w:rsid w:val="006B4B2B"/>
    <w:rsid w:val="006B5CA7"/>
    <w:rsid w:val="006B5E89"/>
    <w:rsid w:val="006C19B2"/>
    <w:rsid w:val="006C30A0"/>
    <w:rsid w:val="006C31E0"/>
    <w:rsid w:val="006C35FF"/>
    <w:rsid w:val="006C57F2"/>
    <w:rsid w:val="006C5949"/>
    <w:rsid w:val="006C6D5A"/>
    <w:rsid w:val="006D2C28"/>
    <w:rsid w:val="006D3FC1"/>
    <w:rsid w:val="006E1B55"/>
    <w:rsid w:val="006E26FE"/>
    <w:rsid w:val="006E5AAD"/>
    <w:rsid w:val="006E6581"/>
    <w:rsid w:val="006E6F8D"/>
    <w:rsid w:val="006E71DF"/>
    <w:rsid w:val="006F1632"/>
    <w:rsid w:val="006F1CC4"/>
    <w:rsid w:val="006F2A86"/>
    <w:rsid w:val="006F3163"/>
    <w:rsid w:val="006F45EF"/>
    <w:rsid w:val="00701012"/>
    <w:rsid w:val="00703BB0"/>
    <w:rsid w:val="00705FEC"/>
    <w:rsid w:val="00706C8F"/>
    <w:rsid w:val="00710C22"/>
    <w:rsid w:val="0071147A"/>
    <w:rsid w:val="0071185D"/>
    <w:rsid w:val="00711FA0"/>
    <w:rsid w:val="00712510"/>
    <w:rsid w:val="00716135"/>
    <w:rsid w:val="007222AD"/>
    <w:rsid w:val="00726499"/>
    <w:rsid w:val="007267CF"/>
    <w:rsid w:val="00731F3F"/>
    <w:rsid w:val="0074228A"/>
    <w:rsid w:val="007436BF"/>
    <w:rsid w:val="007443E9"/>
    <w:rsid w:val="00745DCE"/>
    <w:rsid w:val="007470B6"/>
    <w:rsid w:val="0075329A"/>
    <w:rsid w:val="00753D89"/>
    <w:rsid w:val="00754D8D"/>
    <w:rsid w:val="00755C9B"/>
    <w:rsid w:val="00760FE4"/>
    <w:rsid w:val="00763D8B"/>
    <w:rsid w:val="007657F6"/>
    <w:rsid w:val="0077125A"/>
    <w:rsid w:val="00771985"/>
    <w:rsid w:val="00775D02"/>
    <w:rsid w:val="007762EC"/>
    <w:rsid w:val="0078353B"/>
    <w:rsid w:val="007853D1"/>
    <w:rsid w:val="00785EEC"/>
    <w:rsid w:val="00786F58"/>
    <w:rsid w:val="00787CC1"/>
    <w:rsid w:val="00790E9A"/>
    <w:rsid w:val="00792F4E"/>
    <w:rsid w:val="007930A8"/>
    <w:rsid w:val="0079379A"/>
    <w:rsid w:val="0079398D"/>
    <w:rsid w:val="00796C25"/>
    <w:rsid w:val="00797337"/>
    <w:rsid w:val="007A1FB5"/>
    <w:rsid w:val="007A3B2A"/>
    <w:rsid w:val="007B4B74"/>
    <w:rsid w:val="007B5522"/>
    <w:rsid w:val="007C0EE0"/>
    <w:rsid w:val="007C1B71"/>
    <w:rsid w:val="007C2FBB"/>
    <w:rsid w:val="007C3462"/>
    <w:rsid w:val="007C6BE7"/>
    <w:rsid w:val="007C7164"/>
    <w:rsid w:val="007C72B8"/>
    <w:rsid w:val="007D1984"/>
    <w:rsid w:val="007D2AFE"/>
    <w:rsid w:val="007D7ADB"/>
    <w:rsid w:val="007E15F4"/>
    <w:rsid w:val="007E3FEA"/>
    <w:rsid w:val="007F0A0B"/>
    <w:rsid w:val="007F3A60"/>
    <w:rsid w:val="007F3D0B"/>
    <w:rsid w:val="007F4B2D"/>
    <w:rsid w:val="007F5F3D"/>
    <w:rsid w:val="007F7C47"/>
    <w:rsid w:val="007F7C94"/>
    <w:rsid w:val="00801D54"/>
    <w:rsid w:val="00806433"/>
    <w:rsid w:val="00810B14"/>
    <w:rsid w:val="00810E4B"/>
    <w:rsid w:val="00814BAA"/>
    <w:rsid w:val="00823B5A"/>
    <w:rsid w:val="00824295"/>
    <w:rsid w:val="00824CBC"/>
    <w:rsid w:val="008313F3"/>
    <w:rsid w:val="008424DB"/>
    <w:rsid w:val="00842654"/>
    <w:rsid w:val="00842E27"/>
    <w:rsid w:val="00846494"/>
    <w:rsid w:val="00847B20"/>
    <w:rsid w:val="008509D3"/>
    <w:rsid w:val="00857CF6"/>
    <w:rsid w:val="00861C6A"/>
    <w:rsid w:val="00861EA8"/>
    <w:rsid w:val="00886B3C"/>
    <w:rsid w:val="008877D6"/>
    <w:rsid w:val="00887DBE"/>
    <w:rsid w:val="00890108"/>
    <w:rsid w:val="00890435"/>
    <w:rsid w:val="008914DC"/>
    <w:rsid w:val="0089241B"/>
    <w:rsid w:val="00893877"/>
    <w:rsid w:val="0089532C"/>
    <w:rsid w:val="008962E3"/>
    <w:rsid w:val="00896661"/>
    <w:rsid w:val="00896681"/>
    <w:rsid w:val="008A2749"/>
    <w:rsid w:val="008A3A90"/>
    <w:rsid w:val="008A71F3"/>
    <w:rsid w:val="008B06D4"/>
    <w:rsid w:val="008B4BA9"/>
    <w:rsid w:val="008B4F20"/>
    <w:rsid w:val="008B51FB"/>
    <w:rsid w:val="008B6F05"/>
    <w:rsid w:val="008B7FFD"/>
    <w:rsid w:val="008C02D3"/>
    <w:rsid w:val="008C05C6"/>
    <w:rsid w:val="008C2920"/>
    <w:rsid w:val="008C4307"/>
    <w:rsid w:val="008C4580"/>
    <w:rsid w:val="008D1BC2"/>
    <w:rsid w:val="008D23DF"/>
    <w:rsid w:val="008D73BF"/>
    <w:rsid w:val="008E5B64"/>
    <w:rsid w:val="008E7DAA"/>
    <w:rsid w:val="008F0094"/>
    <w:rsid w:val="008F12A5"/>
    <w:rsid w:val="008F340F"/>
    <w:rsid w:val="008F7B6D"/>
    <w:rsid w:val="008F7E74"/>
    <w:rsid w:val="00900479"/>
    <w:rsid w:val="00900728"/>
    <w:rsid w:val="00903523"/>
    <w:rsid w:val="00904DE5"/>
    <w:rsid w:val="0090659A"/>
    <w:rsid w:val="00906A8F"/>
    <w:rsid w:val="00910CB8"/>
    <w:rsid w:val="00911286"/>
    <w:rsid w:val="00915986"/>
    <w:rsid w:val="00916262"/>
    <w:rsid w:val="00917362"/>
    <w:rsid w:val="00917624"/>
    <w:rsid w:val="009309F5"/>
    <w:rsid w:val="00933237"/>
    <w:rsid w:val="00933F28"/>
    <w:rsid w:val="0093730A"/>
    <w:rsid w:val="00937BB2"/>
    <w:rsid w:val="009571CD"/>
    <w:rsid w:val="00957DA6"/>
    <w:rsid w:val="009619A2"/>
    <w:rsid w:val="00963E34"/>
    <w:rsid w:val="00964029"/>
    <w:rsid w:val="00964B68"/>
    <w:rsid w:val="00964DFA"/>
    <w:rsid w:val="00966FAA"/>
    <w:rsid w:val="009713CD"/>
    <w:rsid w:val="00973630"/>
    <w:rsid w:val="0098155C"/>
    <w:rsid w:val="00983174"/>
    <w:rsid w:val="00983B77"/>
    <w:rsid w:val="00986E12"/>
    <w:rsid w:val="00991014"/>
    <w:rsid w:val="009932B9"/>
    <w:rsid w:val="00993EB4"/>
    <w:rsid w:val="00995578"/>
    <w:rsid w:val="009A0B2F"/>
    <w:rsid w:val="009A1CF4"/>
    <w:rsid w:val="009A37D7"/>
    <w:rsid w:val="009A3B0B"/>
    <w:rsid w:val="009A4E17"/>
    <w:rsid w:val="009A5D15"/>
    <w:rsid w:val="009A6955"/>
    <w:rsid w:val="009B18B9"/>
    <w:rsid w:val="009B341C"/>
    <w:rsid w:val="009B5747"/>
    <w:rsid w:val="009C1EC8"/>
    <w:rsid w:val="009C20F8"/>
    <w:rsid w:val="009C283E"/>
    <w:rsid w:val="009D2C27"/>
    <w:rsid w:val="009D435D"/>
    <w:rsid w:val="009E16E0"/>
    <w:rsid w:val="009E2309"/>
    <w:rsid w:val="009E42B9"/>
    <w:rsid w:val="009F7568"/>
    <w:rsid w:val="00A014A3"/>
    <w:rsid w:val="00A03BFF"/>
    <w:rsid w:val="00A03F8F"/>
    <w:rsid w:val="00A0412D"/>
    <w:rsid w:val="00A043EE"/>
    <w:rsid w:val="00A05049"/>
    <w:rsid w:val="00A21211"/>
    <w:rsid w:val="00A25725"/>
    <w:rsid w:val="00A27CB4"/>
    <w:rsid w:val="00A34E7F"/>
    <w:rsid w:val="00A41BF9"/>
    <w:rsid w:val="00A455DD"/>
    <w:rsid w:val="00A46DF9"/>
    <w:rsid w:val="00A46F0A"/>
    <w:rsid w:val="00A46F25"/>
    <w:rsid w:val="00A47CC2"/>
    <w:rsid w:val="00A60146"/>
    <w:rsid w:val="00A622C4"/>
    <w:rsid w:val="00A71C98"/>
    <w:rsid w:val="00A747C2"/>
    <w:rsid w:val="00A75414"/>
    <w:rsid w:val="00A754B4"/>
    <w:rsid w:val="00A80214"/>
    <w:rsid w:val="00A807C1"/>
    <w:rsid w:val="00A830B9"/>
    <w:rsid w:val="00A83374"/>
    <w:rsid w:val="00A84272"/>
    <w:rsid w:val="00A84F33"/>
    <w:rsid w:val="00A91AEE"/>
    <w:rsid w:val="00A91E66"/>
    <w:rsid w:val="00A96172"/>
    <w:rsid w:val="00AA28DC"/>
    <w:rsid w:val="00AA4CCF"/>
    <w:rsid w:val="00AA65DC"/>
    <w:rsid w:val="00AB0D6A"/>
    <w:rsid w:val="00AB24B8"/>
    <w:rsid w:val="00AB43B3"/>
    <w:rsid w:val="00AB49B9"/>
    <w:rsid w:val="00AB758A"/>
    <w:rsid w:val="00AC1E7E"/>
    <w:rsid w:val="00AC21FF"/>
    <w:rsid w:val="00AC507D"/>
    <w:rsid w:val="00AC66E4"/>
    <w:rsid w:val="00AD4578"/>
    <w:rsid w:val="00AD68E9"/>
    <w:rsid w:val="00AD75A4"/>
    <w:rsid w:val="00AE56C0"/>
    <w:rsid w:val="00AF5281"/>
    <w:rsid w:val="00AF652C"/>
    <w:rsid w:val="00B000A3"/>
    <w:rsid w:val="00B00914"/>
    <w:rsid w:val="00B02A8E"/>
    <w:rsid w:val="00B044A0"/>
    <w:rsid w:val="00B052EE"/>
    <w:rsid w:val="00B11EF3"/>
    <w:rsid w:val="00B1277D"/>
    <w:rsid w:val="00B12905"/>
    <w:rsid w:val="00B12F63"/>
    <w:rsid w:val="00B15691"/>
    <w:rsid w:val="00B1624F"/>
    <w:rsid w:val="00B1741C"/>
    <w:rsid w:val="00B27499"/>
    <w:rsid w:val="00B3010D"/>
    <w:rsid w:val="00B3251E"/>
    <w:rsid w:val="00B32589"/>
    <w:rsid w:val="00B34BEB"/>
    <w:rsid w:val="00B35151"/>
    <w:rsid w:val="00B36EE4"/>
    <w:rsid w:val="00B433F2"/>
    <w:rsid w:val="00B458E8"/>
    <w:rsid w:val="00B4769F"/>
    <w:rsid w:val="00B51CF8"/>
    <w:rsid w:val="00B5397B"/>
    <w:rsid w:val="00B5728F"/>
    <w:rsid w:val="00B62809"/>
    <w:rsid w:val="00B641A4"/>
    <w:rsid w:val="00B7675A"/>
    <w:rsid w:val="00B76D65"/>
    <w:rsid w:val="00B771CF"/>
    <w:rsid w:val="00B81898"/>
    <w:rsid w:val="00B878E7"/>
    <w:rsid w:val="00B947F9"/>
    <w:rsid w:val="00B97278"/>
    <w:rsid w:val="00B972EC"/>
    <w:rsid w:val="00BA14C1"/>
    <w:rsid w:val="00BA1D0B"/>
    <w:rsid w:val="00BA3DC4"/>
    <w:rsid w:val="00BA6972"/>
    <w:rsid w:val="00BB12EC"/>
    <w:rsid w:val="00BB1E0D"/>
    <w:rsid w:val="00BB4D9B"/>
    <w:rsid w:val="00BB58F3"/>
    <w:rsid w:val="00BB73FF"/>
    <w:rsid w:val="00BB7688"/>
    <w:rsid w:val="00BB7698"/>
    <w:rsid w:val="00BC6F06"/>
    <w:rsid w:val="00BC7CAC"/>
    <w:rsid w:val="00BD262A"/>
    <w:rsid w:val="00BD42F2"/>
    <w:rsid w:val="00BD4C57"/>
    <w:rsid w:val="00BD606F"/>
    <w:rsid w:val="00BD6D76"/>
    <w:rsid w:val="00BE30FA"/>
    <w:rsid w:val="00BE54DA"/>
    <w:rsid w:val="00BE56B3"/>
    <w:rsid w:val="00BE6E37"/>
    <w:rsid w:val="00BF04E8"/>
    <w:rsid w:val="00BF16BF"/>
    <w:rsid w:val="00BF1B1D"/>
    <w:rsid w:val="00BF2197"/>
    <w:rsid w:val="00BF4BB2"/>
    <w:rsid w:val="00BF4D1F"/>
    <w:rsid w:val="00C0287E"/>
    <w:rsid w:val="00C02A73"/>
    <w:rsid w:val="00C03E6B"/>
    <w:rsid w:val="00C04D25"/>
    <w:rsid w:val="00C063D2"/>
    <w:rsid w:val="00C06900"/>
    <w:rsid w:val="00C07086"/>
    <w:rsid w:val="00C07FD9"/>
    <w:rsid w:val="00C1061C"/>
    <w:rsid w:val="00C10955"/>
    <w:rsid w:val="00C11C4D"/>
    <w:rsid w:val="00C121C3"/>
    <w:rsid w:val="00C14A6C"/>
    <w:rsid w:val="00C1712C"/>
    <w:rsid w:val="00C20A8D"/>
    <w:rsid w:val="00C22F77"/>
    <w:rsid w:val="00C23E16"/>
    <w:rsid w:val="00C27E37"/>
    <w:rsid w:val="00C32713"/>
    <w:rsid w:val="00C351B8"/>
    <w:rsid w:val="00C410D9"/>
    <w:rsid w:val="00C44DB7"/>
    <w:rsid w:val="00C4510A"/>
    <w:rsid w:val="00C45AC5"/>
    <w:rsid w:val="00C47F2E"/>
    <w:rsid w:val="00C523F5"/>
    <w:rsid w:val="00C52AAF"/>
    <w:rsid w:val="00C52BA6"/>
    <w:rsid w:val="00C6258F"/>
    <w:rsid w:val="00C63DF6"/>
    <w:rsid w:val="00C63E58"/>
    <w:rsid w:val="00C670EE"/>
    <w:rsid w:val="00C67E3B"/>
    <w:rsid w:val="00C704D7"/>
    <w:rsid w:val="00C71D58"/>
    <w:rsid w:val="00C856AC"/>
    <w:rsid w:val="00C90311"/>
    <w:rsid w:val="00C91C26"/>
    <w:rsid w:val="00C927FB"/>
    <w:rsid w:val="00C95B47"/>
    <w:rsid w:val="00C96678"/>
    <w:rsid w:val="00C96DAC"/>
    <w:rsid w:val="00CA237D"/>
    <w:rsid w:val="00CA2455"/>
    <w:rsid w:val="00CA279B"/>
    <w:rsid w:val="00CA73D5"/>
    <w:rsid w:val="00CB6AEE"/>
    <w:rsid w:val="00CB7225"/>
    <w:rsid w:val="00CC1C87"/>
    <w:rsid w:val="00CC3000"/>
    <w:rsid w:val="00CC4859"/>
    <w:rsid w:val="00CC798D"/>
    <w:rsid w:val="00CC7A35"/>
    <w:rsid w:val="00CD033A"/>
    <w:rsid w:val="00CD072A"/>
    <w:rsid w:val="00CD762C"/>
    <w:rsid w:val="00CE26C5"/>
    <w:rsid w:val="00CE36AF"/>
    <w:rsid w:val="00CF0DA5"/>
    <w:rsid w:val="00CF3330"/>
    <w:rsid w:val="00CF488A"/>
    <w:rsid w:val="00CF791A"/>
    <w:rsid w:val="00D00D7D"/>
    <w:rsid w:val="00D076D3"/>
    <w:rsid w:val="00D10315"/>
    <w:rsid w:val="00D139C8"/>
    <w:rsid w:val="00D17F81"/>
    <w:rsid w:val="00D234A9"/>
    <w:rsid w:val="00D2590E"/>
    <w:rsid w:val="00D27369"/>
    <w:rsid w:val="00D2758C"/>
    <w:rsid w:val="00D275CA"/>
    <w:rsid w:val="00D2789B"/>
    <w:rsid w:val="00D27F87"/>
    <w:rsid w:val="00D345AB"/>
    <w:rsid w:val="00D379D5"/>
    <w:rsid w:val="00D458EC"/>
    <w:rsid w:val="00D46F10"/>
    <w:rsid w:val="00D501B0"/>
    <w:rsid w:val="00D51C63"/>
    <w:rsid w:val="00D52582"/>
    <w:rsid w:val="00D55330"/>
    <w:rsid w:val="00D56A0E"/>
    <w:rsid w:val="00D57AD3"/>
    <w:rsid w:val="00D60D3B"/>
    <w:rsid w:val="00D635FE"/>
    <w:rsid w:val="00D65ACF"/>
    <w:rsid w:val="00D72811"/>
    <w:rsid w:val="00D7443D"/>
    <w:rsid w:val="00D75B6A"/>
    <w:rsid w:val="00D800FA"/>
    <w:rsid w:val="00D82670"/>
    <w:rsid w:val="00D83F83"/>
    <w:rsid w:val="00D84BDA"/>
    <w:rsid w:val="00D876A8"/>
    <w:rsid w:val="00D87F26"/>
    <w:rsid w:val="00D93063"/>
    <w:rsid w:val="00D933B0"/>
    <w:rsid w:val="00D977E8"/>
    <w:rsid w:val="00DA7484"/>
    <w:rsid w:val="00DA7E65"/>
    <w:rsid w:val="00DB3763"/>
    <w:rsid w:val="00DB3D74"/>
    <w:rsid w:val="00DB4029"/>
    <w:rsid w:val="00DB5F4D"/>
    <w:rsid w:val="00DB6DA5"/>
    <w:rsid w:val="00DC076B"/>
    <w:rsid w:val="00DC186F"/>
    <w:rsid w:val="00DC252F"/>
    <w:rsid w:val="00DC314A"/>
    <w:rsid w:val="00DC6050"/>
    <w:rsid w:val="00DC7F1D"/>
    <w:rsid w:val="00DD21E5"/>
    <w:rsid w:val="00DD43AB"/>
    <w:rsid w:val="00DD579C"/>
    <w:rsid w:val="00DE59B4"/>
    <w:rsid w:val="00DE6EF8"/>
    <w:rsid w:val="00DE6F44"/>
    <w:rsid w:val="00DF101A"/>
    <w:rsid w:val="00DF1C81"/>
    <w:rsid w:val="00DF3316"/>
    <w:rsid w:val="00DF38DD"/>
    <w:rsid w:val="00E037D9"/>
    <w:rsid w:val="00E07523"/>
    <w:rsid w:val="00E130EB"/>
    <w:rsid w:val="00E14CC0"/>
    <w:rsid w:val="00E162CD"/>
    <w:rsid w:val="00E16BBE"/>
    <w:rsid w:val="00E17328"/>
    <w:rsid w:val="00E17FA5"/>
    <w:rsid w:val="00E22B75"/>
    <w:rsid w:val="00E26930"/>
    <w:rsid w:val="00E27257"/>
    <w:rsid w:val="00E308E8"/>
    <w:rsid w:val="00E31915"/>
    <w:rsid w:val="00E336B8"/>
    <w:rsid w:val="00E34F67"/>
    <w:rsid w:val="00E37781"/>
    <w:rsid w:val="00E41585"/>
    <w:rsid w:val="00E449D0"/>
    <w:rsid w:val="00E4506A"/>
    <w:rsid w:val="00E47624"/>
    <w:rsid w:val="00E53F99"/>
    <w:rsid w:val="00E56510"/>
    <w:rsid w:val="00E62EA8"/>
    <w:rsid w:val="00E663C1"/>
    <w:rsid w:val="00E67A6E"/>
    <w:rsid w:val="00E67ADD"/>
    <w:rsid w:val="00E71B43"/>
    <w:rsid w:val="00E749A9"/>
    <w:rsid w:val="00E7657C"/>
    <w:rsid w:val="00E80463"/>
    <w:rsid w:val="00E81612"/>
    <w:rsid w:val="00E83DF5"/>
    <w:rsid w:val="00E84CEC"/>
    <w:rsid w:val="00E87D18"/>
    <w:rsid w:val="00E87D62"/>
    <w:rsid w:val="00E92E4B"/>
    <w:rsid w:val="00E945A7"/>
    <w:rsid w:val="00E9742C"/>
    <w:rsid w:val="00EA486E"/>
    <w:rsid w:val="00EA4FA3"/>
    <w:rsid w:val="00EB001B"/>
    <w:rsid w:val="00EB3BC1"/>
    <w:rsid w:val="00EB6C33"/>
    <w:rsid w:val="00ED0000"/>
    <w:rsid w:val="00ED2E8E"/>
    <w:rsid w:val="00ED3079"/>
    <w:rsid w:val="00ED3FF0"/>
    <w:rsid w:val="00ED6019"/>
    <w:rsid w:val="00ED6136"/>
    <w:rsid w:val="00ED7830"/>
    <w:rsid w:val="00EE688E"/>
    <w:rsid w:val="00EE720D"/>
    <w:rsid w:val="00EF4205"/>
    <w:rsid w:val="00EF5939"/>
    <w:rsid w:val="00EF694A"/>
    <w:rsid w:val="00F01714"/>
    <w:rsid w:val="00F0258F"/>
    <w:rsid w:val="00F02D06"/>
    <w:rsid w:val="00F06FDD"/>
    <w:rsid w:val="00F105F7"/>
    <w:rsid w:val="00F1349B"/>
    <w:rsid w:val="00F1399B"/>
    <w:rsid w:val="00F13FD9"/>
    <w:rsid w:val="00F14D49"/>
    <w:rsid w:val="00F16F35"/>
    <w:rsid w:val="00F216C4"/>
    <w:rsid w:val="00F226B3"/>
    <w:rsid w:val="00F236F2"/>
    <w:rsid w:val="00F24627"/>
    <w:rsid w:val="00F25ABB"/>
    <w:rsid w:val="00F27963"/>
    <w:rsid w:val="00F30446"/>
    <w:rsid w:val="00F4135D"/>
    <w:rsid w:val="00F41F1B"/>
    <w:rsid w:val="00F42822"/>
    <w:rsid w:val="00F42CF8"/>
    <w:rsid w:val="00F44BE8"/>
    <w:rsid w:val="00F46BD9"/>
    <w:rsid w:val="00F5541E"/>
    <w:rsid w:val="00F56C76"/>
    <w:rsid w:val="00F60BE0"/>
    <w:rsid w:val="00F6280E"/>
    <w:rsid w:val="00F63213"/>
    <w:rsid w:val="00F63856"/>
    <w:rsid w:val="00F64D61"/>
    <w:rsid w:val="00F7050A"/>
    <w:rsid w:val="00F730D5"/>
    <w:rsid w:val="00F75533"/>
    <w:rsid w:val="00F80EF3"/>
    <w:rsid w:val="00F83697"/>
    <w:rsid w:val="00F847B6"/>
    <w:rsid w:val="00F856F7"/>
    <w:rsid w:val="00F9369F"/>
    <w:rsid w:val="00F93F73"/>
    <w:rsid w:val="00F93FF3"/>
    <w:rsid w:val="00F96CAD"/>
    <w:rsid w:val="00FA1A82"/>
    <w:rsid w:val="00FA3811"/>
    <w:rsid w:val="00FA3B9F"/>
    <w:rsid w:val="00FA3F06"/>
    <w:rsid w:val="00FA4431"/>
    <w:rsid w:val="00FA4A26"/>
    <w:rsid w:val="00FA4B3A"/>
    <w:rsid w:val="00FB1929"/>
    <w:rsid w:val="00FB4B0C"/>
    <w:rsid w:val="00FC00B6"/>
    <w:rsid w:val="00FD19F8"/>
    <w:rsid w:val="00FD33AB"/>
    <w:rsid w:val="00FD4724"/>
    <w:rsid w:val="00FD4A68"/>
    <w:rsid w:val="00FD5F26"/>
    <w:rsid w:val="00FD68ED"/>
    <w:rsid w:val="00FE0FCF"/>
    <w:rsid w:val="00FE2824"/>
    <w:rsid w:val="00FE2AB4"/>
    <w:rsid w:val="00FE5342"/>
    <w:rsid w:val="00FE661F"/>
    <w:rsid w:val="00FF0400"/>
    <w:rsid w:val="00FF3D6B"/>
    <w:rsid w:val="00FF59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D7C5F1"/>
  <w15:docId w15:val="{5D33637C-4F46-4C40-9A01-844031969E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6A6AE0"/>
    <w:pPr>
      <w:spacing w:before="60" w:after="60" w:line="276" w:lineRule="auto"/>
    </w:pPr>
    <w:rPr>
      <w:sz w:val="22"/>
      <w:szCs w:val="22"/>
    </w:rPr>
  </w:style>
  <w:style w:type="paragraph" w:styleId="Ttulo1">
    <w:name w:val="heading 1"/>
    <w:basedOn w:val="Normal"/>
    <w:next w:val="Normal"/>
    <w:link w:val="Ttulo1C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Ttulo2">
    <w:name w:val="heading 2"/>
    <w:basedOn w:val="Normal"/>
    <w:next w:val="Normal"/>
    <w:link w:val="Ttulo2C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6007BB"/>
    <w:rPr>
      <w:rFonts w:ascii="Cambria" w:eastAsia="Times New Roman" w:hAnsi="Cambria" w:cs="Times New Roman"/>
      <w:b/>
      <w:bCs/>
      <w:color w:val="365F91"/>
      <w:sz w:val="28"/>
      <w:szCs w:val="28"/>
    </w:rPr>
  </w:style>
  <w:style w:type="character" w:customStyle="1" w:styleId="Ttulo2Car">
    <w:name w:val="Título 2 Car"/>
    <w:link w:val="Ttulo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4739ED"/>
    <w:pPr>
      <w:keepNext/>
      <w:numPr>
        <w:numId w:val="5"/>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A60146"/>
    <w:pPr>
      <w:keepNext/>
      <w:numPr>
        <w:ilvl w:val="1"/>
        <w:numId w:val="2"/>
      </w:numPr>
      <w:spacing w:before="240" w:after="120"/>
    </w:pPr>
    <w:rPr>
      <w:b/>
    </w:rPr>
  </w:style>
  <w:style w:type="paragraph" w:styleId="Encabezado">
    <w:name w:val="header"/>
    <w:basedOn w:val="Normal"/>
    <w:link w:val="EncabezadoCar"/>
    <w:uiPriority w:val="99"/>
    <w:unhideWhenUsed/>
    <w:rsid w:val="0090659A"/>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90659A"/>
  </w:style>
  <w:style w:type="paragraph" w:styleId="Piedepgina">
    <w:name w:val="footer"/>
    <w:basedOn w:val="Normal"/>
    <w:link w:val="PiedepginaCar"/>
    <w:autoRedefine/>
    <w:uiPriority w:val="99"/>
    <w:unhideWhenUsed/>
    <w:rsid w:val="00163164"/>
    <w:pPr>
      <w:tabs>
        <w:tab w:val="right" w:pos="10080"/>
      </w:tabs>
      <w:spacing w:after="0" w:line="240" w:lineRule="auto"/>
    </w:pPr>
    <w:rPr>
      <w:sz w:val="16"/>
    </w:rPr>
  </w:style>
  <w:style w:type="character" w:customStyle="1" w:styleId="PiedepginaCar">
    <w:name w:val="Pie de página Car"/>
    <w:link w:val="Piedepgina"/>
    <w:uiPriority w:val="99"/>
    <w:rsid w:val="00163164"/>
    <w:rPr>
      <w:sz w:val="16"/>
      <w:szCs w:val="22"/>
    </w:rPr>
  </w:style>
  <w:style w:type="paragraph" w:styleId="Textodeglobo">
    <w:name w:val="Balloon Text"/>
    <w:basedOn w:val="Normal"/>
    <w:link w:val="TextodegloboCar"/>
    <w:uiPriority w:val="99"/>
    <w:semiHidden/>
    <w:unhideWhenUsed/>
    <w:rsid w:val="0090659A"/>
    <w:pPr>
      <w:spacing w:after="0" w:line="240" w:lineRule="auto"/>
    </w:pPr>
    <w:rPr>
      <w:rFonts w:ascii="Tahoma" w:hAnsi="Tahoma"/>
      <w:sz w:val="16"/>
      <w:szCs w:val="16"/>
    </w:rPr>
  </w:style>
  <w:style w:type="character" w:customStyle="1" w:styleId="TextodegloboCar">
    <w:name w:val="Texto de globo Car"/>
    <w:link w:val="Textodeglobo"/>
    <w:uiPriority w:val="99"/>
    <w:semiHidden/>
    <w:rsid w:val="0090659A"/>
    <w:rPr>
      <w:rFonts w:ascii="Tahoma" w:hAnsi="Tahoma" w:cs="Tahoma"/>
      <w:sz w:val="16"/>
      <w:szCs w:val="16"/>
    </w:rPr>
  </w:style>
  <w:style w:type="paragraph" w:customStyle="1" w:styleId="BodyText1">
    <w:name w:val="Body Text1"/>
    <w:basedOn w:val="Normal"/>
    <w:qFormat/>
    <w:rsid w:val="00C523F5"/>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aconcuadrcula">
    <w:name w:val="Table Grid"/>
    <w:basedOn w:val="Tabla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Prrafodelista"/>
    <w:next w:val="BodyTextL25"/>
    <w:qFormat/>
    <w:rsid w:val="00A60146"/>
    <w:pPr>
      <w:keepNext/>
      <w:numPr>
        <w:numId w:val="2"/>
      </w:numPr>
      <w:spacing w:before="240"/>
      <w:outlineLvl w:val="0"/>
    </w:pPr>
    <w:rPr>
      <w:b/>
      <w:sz w:val="28"/>
    </w:rPr>
  </w:style>
  <w:style w:type="paragraph" w:customStyle="1" w:styleId="SubStepAlpha">
    <w:name w:val="SubStep Alpha"/>
    <w:basedOn w:val="Normal"/>
    <w:qFormat/>
    <w:rsid w:val="00C523F5"/>
    <w:pPr>
      <w:keepNext/>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C523F5"/>
    <w:pPr>
      <w:spacing w:before="120" w:line="240" w:lineRule="auto"/>
      <w:ind w:left="720"/>
    </w:pPr>
    <w:rPr>
      <w:sz w:val="20"/>
    </w:rPr>
  </w:style>
  <w:style w:type="paragraph" w:customStyle="1" w:styleId="BodyTextL25">
    <w:name w:val="Body Text L25"/>
    <w:basedOn w:val="Normal"/>
    <w:qFormat/>
    <w:rsid w:val="00C523F5"/>
    <w:pPr>
      <w:spacing w:before="120" w:after="120" w:line="240" w:lineRule="auto"/>
      <w:ind w:left="360"/>
    </w:pPr>
    <w:rPr>
      <w:sz w:val="20"/>
    </w:rPr>
  </w:style>
  <w:style w:type="character" w:styleId="Hipervnculo">
    <w:name w:val="Hyperlink"/>
    <w:uiPriority w:val="99"/>
    <w:unhideWhenUsed/>
    <w:rsid w:val="00197C42"/>
    <w:rPr>
      <w:color w:val="0000FF"/>
      <w:u w:val="single"/>
    </w:rPr>
  </w:style>
  <w:style w:type="paragraph" w:customStyle="1" w:styleId="DevConfigs">
    <w:name w:val="DevConfigs"/>
    <w:basedOn w:val="Normal"/>
    <w:qFormat/>
    <w:rsid w:val="00E56510"/>
    <w:pPr>
      <w:spacing w:before="0" w:after="0"/>
    </w:pPr>
    <w:rPr>
      <w:rFonts w:ascii="Courier New" w:hAnsi="Courier New"/>
      <w:sz w:val="20"/>
    </w:rPr>
  </w:style>
  <w:style w:type="paragraph" w:customStyle="1" w:styleId="Visual">
    <w:name w:val="Visual"/>
    <w:basedOn w:val="Normal"/>
    <w:qFormat/>
    <w:rsid w:val="0067097A"/>
    <w:pPr>
      <w:spacing w:before="240" w:after="240"/>
      <w:jc w:val="center"/>
    </w:pPr>
  </w:style>
  <w:style w:type="paragraph" w:styleId="Mapadeldocumento">
    <w:name w:val="Document Map"/>
    <w:basedOn w:val="Normal"/>
    <w:link w:val="MapadeldocumentoCar"/>
    <w:uiPriority w:val="99"/>
    <w:semiHidden/>
    <w:unhideWhenUsed/>
    <w:rsid w:val="00AB758A"/>
    <w:pPr>
      <w:spacing w:after="0" w:line="240" w:lineRule="auto"/>
    </w:pPr>
    <w:rPr>
      <w:rFonts w:ascii="Tahoma" w:hAnsi="Tahoma"/>
      <w:sz w:val="16"/>
      <w:szCs w:val="16"/>
    </w:rPr>
  </w:style>
  <w:style w:type="character" w:customStyle="1" w:styleId="MapadeldocumentoCar">
    <w:name w:val="Mapa del documento Car"/>
    <w:link w:val="Mapadeldocumento"/>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character" w:customStyle="1" w:styleId="content">
    <w:name w:val="content"/>
    <w:basedOn w:val="Fuentedeprrafopredeter"/>
    <w:rsid w:val="00197C42"/>
  </w:style>
  <w:style w:type="table" w:customStyle="1" w:styleId="LightList-Accent11">
    <w:name w:val="Light List - Accent 11"/>
    <w:basedOn w:val="Tabla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a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Sinlista"/>
    <w:uiPriority w:val="99"/>
    <w:rsid w:val="00AC507D"/>
    <w:pPr>
      <w:numPr>
        <w:numId w:val="1"/>
      </w:numPr>
    </w:pPr>
  </w:style>
  <w:style w:type="numbering" w:customStyle="1" w:styleId="PartStepSubStepList">
    <w:name w:val="Part_Step_SubStep_List"/>
    <w:basedOn w:val="Sinlista"/>
    <w:uiPriority w:val="99"/>
    <w:rsid w:val="00A60146"/>
    <w:pPr>
      <w:numPr>
        <w:numId w:val="2"/>
      </w:numPr>
    </w:pPr>
  </w:style>
  <w:style w:type="character" w:styleId="Hipervnculovisitado">
    <w:name w:val="FollowedHyperlink"/>
    <w:uiPriority w:val="99"/>
    <w:semiHidden/>
    <w:unhideWhenUsed/>
    <w:rsid w:val="001A22D8"/>
    <w:rPr>
      <w:color w:val="800080"/>
      <w:u w:val="single"/>
    </w:rPr>
  </w:style>
  <w:style w:type="paragraph" w:customStyle="1" w:styleId="InstNoteRedL25">
    <w:name w:val="Inst Note Red L25"/>
    <w:basedOn w:val="BodyTextL25"/>
    <w:next w:val="BodyTextL25"/>
    <w:qFormat/>
    <w:rsid w:val="00E22B75"/>
    <w:rPr>
      <w:color w:val="FF0000"/>
    </w:rPr>
  </w:style>
  <w:style w:type="paragraph" w:styleId="Prrafodelista">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8D1BC2"/>
    <w:rPr>
      <w:b/>
    </w:rPr>
  </w:style>
  <w:style w:type="paragraph" w:customStyle="1" w:styleId="CMDOutput">
    <w:name w:val="CMD Output"/>
    <w:basedOn w:val="CMD"/>
    <w:qFormat/>
    <w:rsid w:val="00C704D7"/>
    <w:rPr>
      <w:sz w:val="18"/>
    </w:rPr>
  </w:style>
  <w:style w:type="paragraph" w:customStyle="1" w:styleId="InstNoteRedL50">
    <w:name w:val="Inst Note Red L50"/>
    <w:basedOn w:val="InstNoteRed"/>
    <w:next w:val="BodyText1"/>
    <w:qFormat/>
    <w:rsid w:val="00E22B75"/>
    <w:pPr>
      <w:spacing w:before="120" w:after="120"/>
      <w:ind w:left="720"/>
    </w:pPr>
    <w:rPr>
      <w:szCs w:val="20"/>
    </w:rPr>
  </w:style>
  <w:style w:type="character" w:styleId="Refdecomentario">
    <w:name w:val="annotation reference"/>
    <w:uiPriority w:val="99"/>
    <w:semiHidden/>
    <w:unhideWhenUsed/>
    <w:rsid w:val="000B2344"/>
    <w:rPr>
      <w:sz w:val="16"/>
      <w:szCs w:val="16"/>
    </w:rPr>
  </w:style>
  <w:style w:type="paragraph" w:styleId="Textocomentario">
    <w:name w:val="annotation text"/>
    <w:basedOn w:val="Normal"/>
    <w:link w:val="TextocomentarioCar"/>
    <w:uiPriority w:val="99"/>
    <w:semiHidden/>
    <w:unhideWhenUsed/>
    <w:rsid w:val="000B2344"/>
    <w:rPr>
      <w:sz w:val="20"/>
      <w:szCs w:val="20"/>
    </w:rPr>
  </w:style>
  <w:style w:type="character" w:customStyle="1" w:styleId="TextocomentarioCar">
    <w:name w:val="Texto comentario Car"/>
    <w:basedOn w:val="Fuentedeprrafopredeter"/>
    <w:link w:val="Textocomentario"/>
    <w:uiPriority w:val="99"/>
    <w:semiHidden/>
    <w:rsid w:val="000B2344"/>
  </w:style>
  <w:style w:type="paragraph" w:styleId="Asuntodelcomentario">
    <w:name w:val="annotation subject"/>
    <w:basedOn w:val="Textocomentario"/>
    <w:next w:val="Textocomentario"/>
    <w:link w:val="AsuntodelcomentarioCar"/>
    <w:uiPriority w:val="99"/>
    <w:semiHidden/>
    <w:unhideWhenUsed/>
    <w:rsid w:val="000B2344"/>
    <w:rPr>
      <w:b/>
      <w:bCs/>
    </w:rPr>
  </w:style>
  <w:style w:type="character" w:customStyle="1" w:styleId="AsuntodelcomentarioCar">
    <w:name w:val="Asunto del comentario Car"/>
    <w:link w:val="Asuntodelcomentario"/>
    <w:uiPriority w:val="99"/>
    <w:semiHidden/>
    <w:rsid w:val="000B2344"/>
    <w:rPr>
      <w:b/>
      <w:bCs/>
    </w:rPr>
  </w:style>
  <w:style w:type="character" w:customStyle="1" w:styleId="cxrefcolor">
    <w:name w:val="cxref_color"/>
    <w:basedOn w:val="Fuentedeprrafopredeter"/>
    <w:rsid w:val="007C3462"/>
  </w:style>
  <w:style w:type="paragraph" w:styleId="NormalWeb">
    <w:name w:val="Normal (Web)"/>
    <w:basedOn w:val="Normal"/>
    <w:uiPriority w:val="99"/>
    <w:semiHidden/>
    <w:unhideWhenUsed/>
    <w:rsid w:val="007762EC"/>
    <w:pPr>
      <w:spacing w:before="100" w:beforeAutospacing="1" w:after="100" w:afterAutospacing="1" w:line="240" w:lineRule="auto"/>
    </w:pPr>
    <w:rPr>
      <w:rFonts w:ascii="Times New Roman" w:eastAsia="Times New Roman" w:hAnsi="Times New Roman"/>
      <w:sz w:val="24"/>
      <w:szCs w:val="24"/>
    </w:rPr>
  </w:style>
  <w:style w:type="paragraph" w:styleId="ndice2">
    <w:name w:val="index 2"/>
    <w:basedOn w:val="Normal"/>
    <w:next w:val="Normal"/>
    <w:autoRedefine/>
    <w:semiHidden/>
    <w:rsid w:val="00F847B6"/>
    <w:pPr>
      <w:spacing w:before="0" w:after="0" w:line="240" w:lineRule="auto"/>
      <w:ind w:left="480" w:hanging="240"/>
    </w:pPr>
    <w:rPr>
      <w:rFonts w:eastAsia="Times New Roman"/>
      <w:sz w:val="20"/>
      <w:szCs w:val="24"/>
    </w:rPr>
  </w:style>
  <w:style w:type="paragraph" w:customStyle="1" w:styleId="ReflectionQ">
    <w:name w:val="Reflection Q"/>
    <w:basedOn w:val="BodyText1"/>
    <w:qFormat/>
    <w:rsid w:val="004739ED"/>
    <w:pPr>
      <w:numPr>
        <w:ilvl w:val="1"/>
        <w:numId w:val="5"/>
      </w:numPr>
    </w:pPr>
  </w:style>
  <w:style w:type="paragraph" w:styleId="Revisin">
    <w:name w:val="Revision"/>
    <w:hidden/>
    <w:uiPriority w:val="99"/>
    <w:semiHidden/>
    <w:rsid w:val="0079379A"/>
    <w:rPr>
      <w:sz w:val="22"/>
      <w:szCs w:val="22"/>
    </w:rPr>
  </w:style>
  <w:style w:type="numbering" w:customStyle="1" w:styleId="SectionList">
    <w:name w:val="Section_List"/>
    <w:basedOn w:val="Sinlista"/>
    <w:uiPriority w:val="99"/>
    <w:rsid w:val="004739ED"/>
    <w:pPr>
      <w:numPr>
        <w:numId w:val="5"/>
      </w:numPr>
    </w:pPr>
  </w:style>
  <w:style w:type="paragraph" w:customStyle="1" w:styleId="SubStepNum">
    <w:name w:val="SubStep Num"/>
    <w:basedOn w:val="SubStepAlpha"/>
    <w:qFormat/>
    <w:rsid w:val="00512814"/>
    <w:pPr>
      <w:keepNext w:val="0"/>
      <w:numPr>
        <w:ilvl w:val="0"/>
        <w:numId w:val="0"/>
      </w:numPr>
      <w:tabs>
        <w:tab w:val="num" w:pos="1080"/>
      </w:tabs>
      <w:ind w:left="1080" w:hanging="360"/>
    </w:pPr>
  </w:style>
  <w:style w:type="numbering" w:customStyle="1" w:styleId="PartStepSubStepList1">
    <w:name w:val="Part_Step_SubStep_List1"/>
    <w:basedOn w:val="Sinlista"/>
    <w:uiPriority w:val="99"/>
    <w:rsid w:val="00512814"/>
  </w:style>
  <w:style w:type="paragraph" w:customStyle="1" w:styleId="TaskHead">
    <w:name w:val="Task Head"/>
    <w:basedOn w:val="Ttulo2"/>
    <w:next w:val="BodyTextL25"/>
    <w:rsid w:val="00512814"/>
    <w:rPr>
      <w:rFonts w:ascii="Arial" w:hAnsi="Arial"/>
      <w:color w:val="auto"/>
      <w:sz w:val="24"/>
    </w:rPr>
  </w:style>
  <w:style w:type="paragraph" w:styleId="Textoindependiente">
    <w:name w:val="Body Text"/>
    <w:basedOn w:val="Normal"/>
    <w:link w:val="TextoindependienteCar"/>
    <w:rsid w:val="00631065"/>
    <w:pPr>
      <w:spacing w:before="0" w:after="120" w:line="240" w:lineRule="auto"/>
    </w:pPr>
    <w:rPr>
      <w:rFonts w:eastAsia="Times New Roman" w:cs="Arial"/>
      <w:sz w:val="20"/>
      <w:szCs w:val="24"/>
    </w:rPr>
  </w:style>
  <w:style w:type="character" w:customStyle="1" w:styleId="TextoindependienteCar">
    <w:name w:val="Texto independiente Car"/>
    <w:basedOn w:val="Fuentedeprrafopredeter"/>
    <w:link w:val="Textoindependiente"/>
    <w:rsid w:val="00631065"/>
    <w:rPr>
      <w:rFonts w:eastAsia="Times New Roman" w:cs="Arial"/>
      <w:szCs w:val="24"/>
    </w:rPr>
  </w:style>
  <w:style w:type="paragraph" w:customStyle="1" w:styleId="FigCap">
    <w:name w:val="FigCap"/>
    <w:basedOn w:val="Descripcin"/>
    <w:next w:val="Textoindependiente"/>
    <w:rsid w:val="00631065"/>
    <w:pPr>
      <w:spacing w:before="120" w:after="240"/>
      <w:jc w:val="center"/>
    </w:pPr>
    <w:rPr>
      <w:rFonts w:eastAsia="SimSun" w:cs="Arial"/>
      <w:b/>
      <w:bCs/>
      <w:i w:val="0"/>
      <w:iCs w:val="0"/>
      <w:color w:val="auto"/>
      <w:sz w:val="20"/>
      <w:szCs w:val="20"/>
      <w:lang w:eastAsia="zh-CN"/>
    </w:rPr>
  </w:style>
  <w:style w:type="paragraph" w:customStyle="1" w:styleId="Figure">
    <w:name w:val="Figure"/>
    <w:basedOn w:val="Normal"/>
    <w:rsid w:val="00631065"/>
    <w:pPr>
      <w:keepNext/>
      <w:spacing w:before="240" w:after="120" w:line="240" w:lineRule="auto"/>
      <w:jc w:val="center"/>
    </w:pPr>
    <w:rPr>
      <w:rFonts w:eastAsia="SimSun" w:cs="Arial"/>
      <w:sz w:val="20"/>
      <w:szCs w:val="20"/>
      <w:lang w:eastAsia="zh-CN"/>
    </w:rPr>
  </w:style>
  <w:style w:type="paragraph" w:customStyle="1" w:styleId="Step">
    <w:name w:val="Step"/>
    <w:basedOn w:val="Normal"/>
    <w:rsid w:val="00631065"/>
    <w:pPr>
      <w:keepNext/>
      <w:spacing w:before="240" w:after="120" w:line="240" w:lineRule="auto"/>
    </w:pPr>
    <w:rPr>
      <w:rFonts w:eastAsia="SimSun" w:cs="Arial"/>
      <w:b/>
      <w:sz w:val="20"/>
      <w:szCs w:val="20"/>
      <w:lang w:eastAsia="zh-CN"/>
    </w:rPr>
  </w:style>
  <w:style w:type="paragraph" w:styleId="Descripcin">
    <w:name w:val="caption"/>
    <w:basedOn w:val="Normal"/>
    <w:next w:val="Normal"/>
    <w:uiPriority w:val="35"/>
    <w:semiHidden/>
    <w:unhideWhenUsed/>
    <w:qFormat/>
    <w:rsid w:val="00631065"/>
    <w:pPr>
      <w:spacing w:before="0"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4670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0.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0.png"/><Relationship Id="rId24" Type="http://schemas.openxmlformats.org/officeDocument/2006/relationships/image" Target="media/image14.pn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0.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image" Target="media/image3.png"/><Relationship Id="rId19" Type="http://schemas.openxmlformats.org/officeDocument/2006/relationships/image" Target="media/image9.png"/><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oter" Target="footer1.xml"/><Relationship Id="rId8"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D41BDDF-48A0-4953-A9A2-660612FE77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8</Pages>
  <Words>4025</Words>
  <Characters>22140</Characters>
  <Application>Microsoft Office Word</Application>
  <DocSecurity>0</DocSecurity>
  <Lines>184</Lines>
  <Paragraphs>5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26113</CharactersWithSpaces>
  <SharedDoc>false</SharedDoc>
  <HLinks>
    <vt:vector size="36" baseType="variant">
      <vt:variant>
        <vt:i4>7012415</vt:i4>
      </vt:variant>
      <vt:variant>
        <vt:i4>15</vt:i4>
      </vt:variant>
      <vt:variant>
        <vt:i4>0</vt:i4>
      </vt:variant>
      <vt:variant>
        <vt:i4>5</vt:i4>
      </vt:variant>
      <vt:variant>
        <vt:lpwstr>http://www.cisco.com/cisco/software/release.html?mdfid=282774238&amp;flowid=714&amp;softwareid=282855122&amp;release=3.1&amp;relind=AVAILABLE&amp;rellifecycle=&amp;reltype=latest</vt:lpwstr>
      </vt:variant>
      <vt:variant>
        <vt:lpwstr/>
      </vt:variant>
      <vt:variant>
        <vt:i4>5898267</vt:i4>
      </vt:variant>
      <vt:variant>
        <vt:i4>12</vt:i4>
      </vt:variant>
      <vt:variant>
        <vt:i4>0</vt:i4>
      </vt:variant>
      <vt:variant>
        <vt:i4>5</vt:i4>
      </vt:variant>
      <vt:variant>
        <vt:lpwstr>http://www.cisco.com/</vt:lpwstr>
      </vt:variant>
      <vt:variant>
        <vt:lpwstr/>
      </vt:variant>
      <vt:variant>
        <vt:i4>8192045</vt:i4>
      </vt:variant>
      <vt:variant>
        <vt:i4>9</vt:i4>
      </vt:variant>
      <vt:variant>
        <vt:i4>0</vt:i4>
      </vt:variant>
      <vt:variant>
        <vt:i4>5</vt:i4>
      </vt:variant>
      <vt:variant>
        <vt:lpwstr>http://logmett.com/index.php?/download/free-downloads.html</vt:lpwstr>
      </vt:variant>
      <vt:variant>
        <vt:lpwstr/>
      </vt:variant>
      <vt:variant>
        <vt:i4>7012415</vt:i4>
      </vt:variant>
      <vt:variant>
        <vt:i4>6</vt:i4>
      </vt:variant>
      <vt:variant>
        <vt:i4>0</vt:i4>
      </vt:variant>
      <vt:variant>
        <vt:i4>5</vt:i4>
      </vt:variant>
      <vt:variant>
        <vt:lpwstr>http://www.cisco.com/cisco/software/release.html?mdfid=282774238&amp;flowid=714&amp;softwareid=282855122&amp;release=3.1&amp;relind=AVAILABLE&amp;rellifecycle=&amp;reltype=latest</vt:lpwstr>
      </vt:variant>
      <vt:variant>
        <vt:lpwstr/>
      </vt:variant>
      <vt:variant>
        <vt:i4>5898267</vt:i4>
      </vt:variant>
      <vt:variant>
        <vt:i4>3</vt:i4>
      </vt:variant>
      <vt:variant>
        <vt:i4>0</vt:i4>
      </vt:variant>
      <vt:variant>
        <vt:i4>5</vt:i4>
      </vt:variant>
      <vt:variant>
        <vt:lpwstr>http://www.cisco.com/</vt:lpwstr>
      </vt:variant>
      <vt:variant>
        <vt:lpwstr/>
      </vt:variant>
      <vt:variant>
        <vt:i4>8192045</vt:i4>
      </vt:variant>
      <vt:variant>
        <vt:i4>0</vt:i4>
      </vt:variant>
      <vt:variant>
        <vt:i4>0</vt:i4>
      </vt:variant>
      <vt:variant>
        <vt:i4>5</vt:i4>
      </vt:variant>
      <vt:variant>
        <vt:lpwstr>http://logmett.com/index.php?/download/free-download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sco Systems</dc:creator>
  <cp:lastModifiedBy>Lizethe Pérez Fuertes</cp:lastModifiedBy>
  <cp:revision>8</cp:revision>
  <cp:lastPrinted>2019-01-23T17:27:00Z</cp:lastPrinted>
  <dcterms:created xsi:type="dcterms:W3CDTF">2020-08-19T14:58:00Z</dcterms:created>
  <dcterms:modified xsi:type="dcterms:W3CDTF">2021-02-16T16:28:00Z</dcterms:modified>
</cp:coreProperties>
</file>